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7C485" w14:textId="77777777" w:rsidR="00BD6CE5" w:rsidRPr="005950C2" w:rsidRDefault="008E7065" w:rsidP="00A85C44">
      <w:pPr>
        <w:spacing w:after="0" w:line="240" w:lineRule="auto"/>
        <w:rPr>
          <w:sz w:val="16"/>
          <w:szCs w:val="16"/>
        </w:rPr>
        <w:sectPr w:rsidR="00BD6CE5" w:rsidRPr="005950C2" w:rsidSect="00BD6CE5">
          <w:type w:val="continuous"/>
          <w:pgSz w:w="12240" w:h="15840"/>
          <w:pgMar w:top="720" w:right="720" w:bottom="720" w:left="720" w:header="720" w:footer="720" w:gutter="0"/>
          <w:cols w:num="2" w:space="720"/>
          <w:docGrid w:linePitch="360"/>
        </w:sectPr>
      </w:pPr>
      <w:r>
        <w:rPr>
          <w:noProof/>
        </w:rPr>
        <mc:AlternateContent>
          <mc:Choice Requires="wpg">
            <w:drawing>
              <wp:anchor distT="45720" distB="45720" distL="182880" distR="182880" simplePos="0" relativeHeight="251656704" behindDoc="0" locked="0" layoutInCell="1" allowOverlap="1" wp14:anchorId="2717C555" wp14:editId="2717C556">
                <wp:simplePos x="0" y="0"/>
                <wp:positionH relativeFrom="margin">
                  <wp:posOffset>-54610</wp:posOffset>
                </wp:positionH>
                <wp:positionV relativeFrom="margin">
                  <wp:posOffset>-6985</wp:posOffset>
                </wp:positionV>
                <wp:extent cx="4105910" cy="2579370"/>
                <wp:effectExtent l="0" t="0" r="8890" b="11430"/>
                <wp:wrapSquare wrapText="bothSides"/>
                <wp:docPr id="198" name="Group 198"/>
                <wp:cNvGraphicFramePr/>
                <a:graphic xmlns:a="http://schemas.openxmlformats.org/drawingml/2006/main">
                  <a:graphicData uri="http://schemas.microsoft.com/office/word/2010/wordprocessingGroup">
                    <wpg:wgp>
                      <wpg:cNvGrpSpPr/>
                      <wpg:grpSpPr>
                        <a:xfrm>
                          <a:off x="0" y="0"/>
                          <a:ext cx="4105910" cy="2579370"/>
                          <a:chOff x="-57171" y="-2637870"/>
                          <a:chExt cx="3567448" cy="3991003"/>
                        </a:xfrm>
                      </wpg:grpSpPr>
                      <wps:wsp>
                        <wps:cNvPr id="199" name="Rectangle 199"/>
                        <wps:cNvSpPr/>
                        <wps:spPr>
                          <a:xfrm>
                            <a:off x="-57171" y="-2637870"/>
                            <a:ext cx="3567448" cy="41608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17C5DB" w14:textId="77777777" w:rsidR="00841B3D" w:rsidRDefault="00841B3D">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888218"/>
                            <a:ext cx="3494285" cy="32413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5DC" w14:textId="77777777" w:rsidR="00340006" w:rsidRPr="00BA127E" w:rsidRDefault="00E13D6F" w:rsidP="003D23E0">
                              <w:pPr>
                                <w:spacing w:after="120" w:line="240" w:lineRule="auto"/>
                                <w:jc w:val="center"/>
                                <w:rPr>
                                  <w:rFonts w:asciiTheme="majorHAnsi" w:hAnsiTheme="majorHAnsi"/>
                                  <w:b/>
                                  <w:caps/>
                                  <w:color w:val="4F81BD" w:themeColor="accent1"/>
                                  <w:sz w:val="40"/>
                                  <w:szCs w:val="40"/>
                                </w:rPr>
                              </w:pPr>
                              <w:r w:rsidRPr="00BA127E">
                                <w:rPr>
                                  <w:rFonts w:asciiTheme="majorHAnsi" w:hAnsiTheme="majorHAnsi"/>
                                  <w:b/>
                                  <w:caps/>
                                  <w:color w:val="4F81BD" w:themeColor="accent1"/>
                                  <w:sz w:val="40"/>
                                  <w:szCs w:val="40"/>
                                </w:rPr>
                                <w:t>Nevada Division of Public and Behavioral Health</w:t>
                              </w:r>
                            </w:p>
                            <w:p w14:paraId="2717C5DD" w14:textId="77777777" w:rsidR="00D96B82" w:rsidRDefault="00841B3D" w:rsidP="00D96B82">
                              <w:pPr>
                                <w:spacing w:after="120" w:line="240" w:lineRule="auto"/>
                                <w:jc w:val="center"/>
                                <w:rPr>
                                  <w:rFonts w:asciiTheme="majorHAnsi" w:hAnsiTheme="majorHAnsi"/>
                                  <w:b/>
                                  <w:caps/>
                                  <w:color w:val="C00000"/>
                                  <w:sz w:val="40"/>
                                  <w:szCs w:val="40"/>
                                </w:rPr>
                              </w:pPr>
                              <w:r w:rsidRPr="00BA127E">
                                <w:rPr>
                                  <w:rFonts w:asciiTheme="majorHAnsi" w:hAnsiTheme="majorHAnsi"/>
                                  <w:b/>
                                  <w:caps/>
                                  <w:color w:val="C00000"/>
                                  <w:sz w:val="40"/>
                                  <w:szCs w:val="40"/>
                                </w:rPr>
                                <w:t>Burning Man</w:t>
                              </w:r>
                            </w:p>
                            <w:p w14:paraId="2717C5DE" w14:textId="77777777" w:rsidR="00340006" w:rsidRPr="00BA127E" w:rsidRDefault="00D96B82" w:rsidP="00D96B82">
                              <w:pPr>
                                <w:spacing w:after="120" w:line="240" w:lineRule="auto"/>
                                <w:jc w:val="center"/>
                                <w:rPr>
                                  <w:rFonts w:asciiTheme="majorHAnsi" w:hAnsiTheme="majorHAnsi"/>
                                  <w:b/>
                                  <w:caps/>
                                  <w:color w:val="4F81BD" w:themeColor="accent1"/>
                                  <w:sz w:val="40"/>
                                  <w:szCs w:val="40"/>
                                </w:rPr>
                              </w:pPr>
                              <w:r>
                                <w:rPr>
                                  <w:rFonts w:asciiTheme="majorHAnsi" w:hAnsiTheme="majorHAnsi"/>
                                  <w:b/>
                                  <w:caps/>
                                  <w:color w:val="C00000"/>
                                  <w:sz w:val="40"/>
                                  <w:szCs w:val="40"/>
                                </w:rPr>
                                <w:t>Food Service</w:t>
                              </w:r>
                            </w:p>
                            <w:p w14:paraId="2717C5DF" w14:textId="558AA1F5" w:rsidR="00841B3D" w:rsidRPr="00BA127E" w:rsidRDefault="00841B3D" w:rsidP="00D96B82">
                              <w:pPr>
                                <w:spacing w:after="120" w:line="240" w:lineRule="auto"/>
                                <w:jc w:val="center"/>
                                <w:rPr>
                                  <w:rFonts w:asciiTheme="majorHAnsi" w:hAnsiTheme="majorHAnsi"/>
                                  <w:b/>
                                  <w:caps/>
                                  <w:color w:val="C00000"/>
                                  <w:sz w:val="40"/>
                                  <w:szCs w:val="40"/>
                                </w:rPr>
                              </w:pPr>
                              <w:r w:rsidRPr="00BA127E">
                                <w:rPr>
                                  <w:rFonts w:asciiTheme="majorHAnsi" w:hAnsiTheme="majorHAnsi"/>
                                  <w:b/>
                                  <w:caps/>
                                  <w:color w:val="C00000"/>
                                  <w:sz w:val="40"/>
                                  <w:szCs w:val="40"/>
                                </w:rPr>
                                <w:t>Guidance Document</w:t>
                              </w:r>
                              <w:r w:rsidR="00976B0B">
                                <w:rPr>
                                  <w:rFonts w:asciiTheme="majorHAnsi" w:hAnsiTheme="majorHAnsi"/>
                                  <w:b/>
                                  <w:caps/>
                                  <w:color w:val="C00000"/>
                                  <w:sz w:val="40"/>
                                  <w:szCs w:val="40"/>
                                </w:rPr>
                                <w:t xml:space="preserve"> 2018</w:t>
                              </w:r>
                            </w:p>
                            <w:p w14:paraId="2717C5E0" w14:textId="77777777" w:rsidR="00D96B82" w:rsidRDefault="00D96B82"/>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7C555" id="Group 198" o:spid="_x0000_s1026" style="position:absolute;margin-left:-4.3pt;margin-top:-.55pt;width:323.3pt;height:203.1pt;z-index:251656704;mso-wrap-distance-left:14.4pt;mso-wrap-distance-top:3.6pt;mso-wrap-distance-right:14.4pt;mso-wrap-distance-bottom:3.6pt;mso-position-horizontal-relative:margin;mso-position-vertical-relative:margin;mso-width-relative:margin;mso-height-relative:margin" coordorigin="-571,-26378" coordsize="35674,3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">
                <v:rect id="Rectangle 199" o:spid="_x0000_s1027" style="position:absolute;left:-571;top:-26378;width:35673;height:4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14:paraId="2717C5DB" w14:textId="77777777" w:rsidR="00841B3D" w:rsidRDefault="00841B3D">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18882;width:34942;height:3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717C5DC" w14:textId="77777777" w:rsidR="00340006" w:rsidRPr="00BA127E" w:rsidRDefault="00E13D6F" w:rsidP="003D23E0">
                        <w:pPr>
                          <w:spacing w:after="120" w:line="240" w:lineRule="auto"/>
                          <w:jc w:val="center"/>
                          <w:rPr>
                            <w:rFonts w:asciiTheme="majorHAnsi" w:hAnsiTheme="majorHAnsi"/>
                            <w:b/>
                            <w:caps/>
                            <w:color w:val="4F81BD" w:themeColor="accent1"/>
                            <w:sz w:val="40"/>
                            <w:szCs w:val="40"/>
                          </w:rPr>
                        </w:pPr>
                        <w:r w:rsidRPr="00BA127E">
                          <w:rPr>
                            <w:rFonts w:asciiTheme="majorHAnsi" w:hAnsiTheme="majorHAnsi"/>
                            <w:b/>
                            <w:caps/>
                            <w:color w:val="4F81BD" w:themeColor="accent1"/>
                            <w:sz w:val="40"/>
                            <w:szCs w:val="40"/>
                          </w:rPr>
                          <w:t>Nevada Division of Public and Behavioral Health</w:t>
                        </w:r>
                      </w:p>
                      <w:p w14:paraId="2717C5DD" w14:textId="77777777" w:rsidR="00D96B82" w:rsidRDefault="00841B3D" w:rsidP="00D96B82">
                        <w:pPr>
                          <w:spacing w:after="120" w:line="240" w:lineRule="auto"/>
                          <w:jc w:val="center"/>
                          <w:rPr>
                            <w:rFonts w:asciiTheme="majorHAnsi" w:hAnsiTheme="majorHAnsi"/>
                            <w:b/>
                            <w:caps/>
                            <w:color w:val="C00000"/>
                            <w:sz w:val="40"/>
                            <w:szCs w:val="40"/>
                          </w:rPr>
                        </w:pPr>
                        <w:r w:rsidRPr="00BA127E">
                          <w:rPr>
                            <w:rFonts w:asciiTheme="majorHAnsi" w:hAnsiTheme="majorHAnsi"/>
                            <w:b/>
                            <w:caps/>
                            <w:color w:val="C00000"/>
                            <w:sz w:val="40"/>
                            <w:szCs w:val="40"/>
                          </w:rPr>
                          <w:t>Burning Man</w:t>
                        </w:r>
                      </w:p>
                      <w:p w14:paraId="2717C5DE" w14:textId="77777777" w:rsidR="00340006" w:rsidRPr="00BA127E" w:rsidRDefault="00D96B82" w:rsidP="00D96B82">
                        <w:pPr>
                          <w:spacing w:after="120" w:line="240" w:lineRule="auto"/>
                          <w:jc w:val="center"/>
                          <w:rPr>
                            <w:rFonts w:asciiTheme="majorHAnsi" w:hAnsiTheme="majorHAnsi"/>
                            <w:b/>
                            <w:caps/>
                            <w:color w:val="4F81BD" w:themeColor="accent1"/>
                            <w:sz w:val="40"/>
                            <w:szCs w:val="40"/>
                          </w:rPr>
                        </w:pPr>
                        <w:r>
                          <w:rPr>
                            <w:rFonts w:asciiTheme="majorHAnsi" w:hAnsiTheme="majorHAnsi"/>
                            <w:b/>
                            <w:caps/>
                            <w:color w:val="C00000"/>
                            <w:sz w:val="40"/>
                            <w:szCs w:val="40"/>
                          </w:rPr>
                          <w:t>Food Service</w:t>
                        </w:r>
                      </w:p>
                      <w:p w14:paraId="2717C5DF" w14:textId="558AA1F5" w:rsidR="00841B3D" w:rsidRPr="00BA127E" w:rsidRDefault="00841B3D" w:rsidP="00D96B82">
                        <w:pPr>
                          <w:spacing w:after="120" w:line="240" w:lineRule="auto"/>
                          <w:jc w:val="center"/>
                          <w:rPr>
                            <w:rFonts w:asciiTheme="majorHAnsi" w:hAnsiTheme="majorHAnsi"/>
                            <w:b/>
                            <w:caps/>
                            <w:color w:val="C00000"/>
                            <w:sz w:val="40"/>
                            <w:szCs w:val="40"/>
                          </w:rPr>
                        </w:pPr>
                        <w:r w:rsidRPr="00BA127E">
                          <w:rPr>
                            <w:rFonts w:asciiTheme="majorHAnsi" w:hAnsiTheme="majorHAnsi"/>
                            <w:b/>
                            <w:caps/>
                            <w:color w:val="C00000"/>
                            <w:sz w:val="40"/>
                            <w:szCs w:val="40"/>
                          </w:rPr>
                          <w:t>Guidance Document</w:t>
                        </w:r>
                        <w:r w:rsidR="00976B0B">
                          <w:rPr>
                            <w:rFonts w:asciiTheme="majorHAnsi" w:hAnsiTheme="majorHAnsi"/>
                            <w:b/>
                            <w:caps/>
                            <w:color w:val="C00000"/>
                            <w:sz w:val="40"/>
                            <w:szCs w:val="40"/>
                          </w:rPr>
                          <w:t xml:space="preserve"> 2018</w:t>
                        </w:r>
                      </w:p>
                      <w:p w14:paraId="2717C5E0" w14:textId="77777777" w:rsidR="00D96B82" w:rsidRDefault="00D96B82"/>
                    </w:txbxContent>
                  </v:textbox>
                </v:shape>
                <w10:wrap type="square" anchorx="margin" anchory="margin"/>
              </v:group>
            </w:pict>
          </mc:Fallback>
        </mc:AlternateContent>
      </w:r>
      <w:r w:rsidR="006E44BC">
        <w:rPr>
          <w:noProof/>
        </w:rPr>
        <mc:AlternateContent>
          <mc:Choice Requires="wpg">
            <w:drawing>
              <wp:anchor distT="0" distB="0" distL="228600" distR="228600" simplePos="0" relativeHeight="251650560" behindDoc="1" locked="0" layoutInCell="1" allowOverlap="1" wp14:anchorId="2717C557" wp14:editId="2717C558">
                <wp:simplePos x="0" y="0"/>
                <wp:positionH relativeFrom="margin">
                  <wp:posOffset>4332605</wp:posOffset>
                </wp:positionH>
                <wp:positionV relativeFrom="margin">
                  <wp:posOffset>0</wp:posOffset>
                </wp:positionV>
                <wp:extent cx="2521585" cy="8652510"/>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2521585" cy="8652510"/>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17C5E1" w14:textId="77777777" w:rsidR="00841B3D" w:rsidRPr="00E13D6F" w:rsidRDefault="00841B3D" w:rsidP="000E3DBB">
                              <w:pPr>
                                <w:spacing w:after="0" w:line="240" w:lineRule="auto"/>
                                <w:jc w:val="center"/>
                                <w:rPr>
                                  <w:b/>
                                  <w:sz w:val="28"/>
                                  <w:szCs w:val="28"/>
                                  <w:u w:val="single"/>
                                </w:rPr>
                              </w:pPr>
                              <w:r w:rsidRPr="00E13D6F">
                                <w:rPr>
                                  <w:b/>
                                  <w:sz w:val="28"/>
                                  <w:szCs w:val="28"/>
                                  <w:u w:val="single"/>
                                </w:rPr>
                                <w:t>Who must obtain a permit?</w:t>
                              </w:r>
                            </w:p>
                            <w:p w14:paraId="2717C5E2" w14:textId="77777777" w:rsidR="00841B3D" w:rsidRPr="00E13D6F" w:rsidRDefault="00841B3D" w:rsidP="000E3DBB">
                              <w:pPr>
                                <w:pStyle w:val="ListParagraph"/>
                                <w:numPr>
                                  <w:ilvl w:val="0"/>
                                  <w:numId w:val="34"/>
                                </w:numPr>
                                <w:spacing w:after="0" w:line="240" w:lineRule="auto"/>
                                <w:jc w:val="center"/>
                              </w:pPr>
                              <w:r w:rsidRPr="00E13D6F">
                                <w:t xml:space="preserve">Any person or camp wishing to </w:t>
                              </w:r>
                              <w:r w:rsidR="00CB7A21">
                                <w:t xml:space="preserve">share or </w:t>
                              </w:r>
                              <w:r w:rsidRPr="00E13D6F">
                                <w:t xml:space="preserve">serve food to </w:t>
                              </w:r>
                              <w:r w:rsidR="00E13D6F" w:rsidRPr="00E13D6F">
                                <w:t>a burner will</w:t>
                              </w:r>
                              <w:r w:rsidRPr="00E13D6F">
                                <w:t xml:space="preserve"> require a permit no matter the number served.</w:t>
                              </w:r>
                            </w:p>
                            <w:p w14:paraId="2717C5E3" w14:textId="77777777" w:rsidR="00841B3D" w:rsidRDefault="00841B3D" w:rsidP="000E3DBB">
                              <w:pPr>
                                <w:pStyle w:val="ListParagraph"/>
                                <w:numPr>
                                  <w:ilvl w:val="0"/>
                                  <w:numId w:val="34"/>
                                </w:numPr>
                                <w:spacing w:after="0" w:line="240" w:lineRule="auto"/>
                                <w:jc w:val="center"/>
                              </w:pPr>
                              <w:r w:rsidRPr="00E13D6F">
                                <w:t>Any theme camp</w:t>
                              </w:r>
                              <w:r w:rsidR="00E13D6F" w:rsidRPr="00E13D6F">
                                <w:t xml:space="preserve"> or private camp</w:t>
                              </w:r>
                              <w:r w:rsidRPr="00E13D6F">
                                <w:t xml:space="preserve"> that is serving meals to </w:t>
                              </w:r>
                              <w:r w:rsidR="00931C68">
                                <w:t>125 persons or more.</w:t>
                              </w:r>
                            </w:p>
                            <w:p w14:paraId="2717C5E4" w14:textId="77777777" w:rsidR="00931C68" w:rsidRPr="00B15D9B" w:rsidRDefault="00931C68" w:rsidP="00CB7A21">
                              <w:pPr>
                                <w:spacing w:after="0" w:line="240" w:lineRule="auto"/>
                                <w:rPr>
                                  <w:sz w:val="16"/>
                                  <w:szCs w:val="16"/>
                                </w:rPr>
                              </w:pPr>
                            </w:p>
                            <w:p w14:paraId="2717C5E5" w14:textId="77777777" w:rsidR="00E13D6F" w:rsidRPr="00E13D6F" w:rsidRDefault="00E13D6F" w:rsidP="000E3DBB">
                              <w:pPr>
                                <w:spacing w:after="0" w:line="240" w:lineRule="auto"/>
                                <w:jc w:val="center"/>
                                <w:rPr>
                                  <w:b/>
                                  <w:sz w:val="28"/>
                                  <w:szCs w:val="28"/>
                                  <w:u w:val="single"/>
                                </w:rPr>
                              </w:pPr>
                              <w:r w:rsidRPr="00E13D6F">
                                <w:rPr>
                                  <w:b/>
                                  <w:sz w:val="28"/>
                                  <w:szCs w:val="28"/>
                                  <w:u w:val="single"/>
                                </w:rPr>
                                <w:t>When must I submit my application?</w:t>
                              </w:r>
                            </w:p>
                            <w:p w14:paraId="2717C5E6" w14:textId="5866DC61" w:rsidR="00E13D6F" w:rsidRPr="00E13D6F" w:rsidRDefault="00E13D6F" w:rsidP="000E3DBB">
                              <w:pPr>
                                <w:pStyle w:val="ListParagraph"/>
                                <w:numPr>
                                  <w:ilvl w:val="0"/>
                                  <w:numId w:val="35"/>
                                </w:numPr>
                                <w:spacing w:after="0" w:line="240" w:lineRule="auto"/>
                                <w:jc w:val="center"/>
                              </w:pPr>
                              <w:r w:rsidRPr="00E13D6F">
                                <w:t xml:space="preserve">All permit applications must be submitted before </w:t>
                              </w:r>
                              <w:r w:rsidR="00976B0B">
                                <w:rPr>
                                  <w:b/>
                                  <w:color w:val="C00000"/>
                                </w:rPr>
                                <w:t>August 10</w:t>
                              </w:r>
                              <w:r w:rsidRPr="00931C68">
                                <w:rPr>
                                  <w:b/>
                                  <w:color w:val="C00000"/>
                                </w:rPr>
                                <w:t xml:space="preserve">, </w:t>
                              </w:r>
                              <w:r w:rsidR="00976B0B">
                                <w:rPr>
                                  <w:b/>
                                  <w:color w:val="C00000"/>
                                </w:rPr>
                                <w:t>2018</w:t>
                              </w:r>
                              <w:r w:rsidRPr="00931C68">
                                <w:rPr>
                                  <w:b/>
                                </w:rPr>
                                <w:t>.</w:t>
                              </w:r>
                            </w:p>
                            <w:p w14:paraId="2717C5E7" w14:textId="77777777" w:rsidR="00E13D6F" w:rsidRDefault="00E13D6F" w:rsidP="000E3DBB">
                              <w:pPr>
                                <w:pStyle w:val="ListParagraph"/>
                                <w:numPr>
                                  <w:ilvl w:val="0"/>
                                  <w:numId w:val="35"/>
                                </w:numPr>
                                <w:spacing w:after="0" w:line="240" w:lineRule="auto"/>
                                <w:jc w:val="center"/>
                              </w:pPr>
                              <w:r w:rsidRPr="00E13D6F">
                                <w:t xml:space="preserve">You must obtain your temporary </w:t>
                              </w:r>
                              <w:r w:rsidR="000E3DBB" w:rsidRPr="00E13D6F">
                                <w:t>approval for</w:t>
                              </w:r>
                              <w:r w:rsidRPr="00E13D6F">
                                <w:t xml:space="preserve"> food service before arriving on the playa</w:t>
                              </w:r>
                              <w:r w:rsidR="00BD4831">
                                <w:t>.</w:t>
                              </w:r>
                            </w:p>
                            <w:p w14:paraId="2717C5E8" w14:textId="77777777" w:rsidR="00B15D9B" w:rsidRDefault="00B15D9B" w:rsidP="000E3DBB">
                              <w:pPr>
                                <w:pStyle w:val="ListParagraph"/>
                                <w:numPr>
                                  <w:ilvl w:val="0"/>
                                  <w:numId w:val="35"/>
                                </w:numPr>
                                <w:spacing w:after="0" w:line="240" w:lineRule="auto"/>
                                <w:jc w:val="center"/>
                              </w:pPr>
                              <w:r>
                                <w:t>We do not accept applications on the playa</w:t>
                              </w:r>
                              <w:r w:rsidR="00E769CF">
                                <w:t>.</w:t>
                              </w:r>
                            </w:p>
                            <w:p w14:paraId="2717C5E9" w14:textId="77777777" w:rsidR="00E769CF" w:rsidRDefault="00E769CF" w:rsidP="000E3DBB">
                              <w:pPr>
                                <w:pStyle w:val="ListParagraph"/>
                                <w:numPr>
                                  <w:ilvl w:val="0"/>
                                  <w:numId w:val="35"/>
                                </w:numPr>
                                <w:spacing w:after="0" w:line="240" w:lineRule="auto"/>
                                <w:jc w:val="center"/>
                              </w:pPr>
                              <w:r>
                                <w:t>We will not issue permits on the playa.</w:t>
                              </w:r>
                            </w:p>
                            <w:p w14:paraId="2717C5EA" w14:textId="77777777" w:rsidR="00E13D6F" w:rsidRPr="00B15D9B" w:rsidRDefault="00E13D6F" w:rsidP="000E3DBB">
                              <w:pPr>
                                <w:spacing w:after="0" w:line="240" w:lineRule="auto"/>
                                <w:jc w:val="center"/>
                                <w:rPr>
                                  <w:b/>
                                  <w:color w:val="0000FF"/>
                                  <w:sz w:val="16"/>
                                  <w:szCs w:val="16"/>
                                  <w:u w:val="single"/>
                                </w:rPr>
                              </w:pPr>
                            </w:p>
                            <w:p w14:paraId="2717C5EB" w14:textId="77777777" w:rsidR="00E13D6F" w:rsidRPr="00E13D6F" w:rsidRDefault="00E13D6F" w:rsidP="000E3DBB">
                              <w:pPr>
                                <w:spacing w:after="0" w:line="240" w:lineRule="auto"/>
                                <w:jc w:val="center"/>
                                <w:rPr>
                                  <w:b/>
                                  <w:color w:val="FFFFFF" w:themeColor="background1"/>
                                  <w:sz w:val="28"/>
                                  <w:szCs w:val="28"/>
                                  <w:u w:val="single"/>
                                </w:rPr>
                              </w:pPr>
                              <w:r w:rsidRPr="00E13D6F">
                                <w:rPr>
                                  <w:b/>
                                  <w:color w:val="FFFFFF" w:themeColor="background1"/>
                                  <w:sz w:val="28"/>
                                  <w:szCs w:val="28"/>
                                  <w:u w:val="single"/>
                                </w:rPr>
                                <w:t>Where may I pick up my permit?</w:t>
                              </w:r>
                            </w:p>
                            <w:p w14:paraId="2717C5EC" w14:textId="77777777" w:rsidR="00E13D6F" w:rsidRDefault="00E13D6F" w:rsidP="000E3DBB">
                              <w:pPr>
                                <w:pStyle w:val="ListParagraph"/>
                                <w:numPr>
                                  <w:ilvl w:val="0"/>
                                  <w:numId w:val="35"/>
                                </w:numPr>
                                <w:spacing w:after="0" w:line="240" w:lineRule="auto"/>
                                <w:jc w:val="center"/>
                              </w:pPr>
                              <w:r>
                                <w:t>Permits must be picked up at Playa Info</w:t>
                              </w:r>
                              <w:r w:rsidR="00464FCF">
                                <w:t xml:space="preserve"> @ Center Camp</w:t>
                              </w:r>
                              <w:r w:rsidR="000E3DBB">
                                <w:t xml:space="preserve"> during the event.</w:t>
                              </w:r>
                            </w:p>
                            <w:p w14:paraId="2717C5ED" w14:textId="77777777" w:rsidR="00E13D6F" w:rsidRDefault="00E13D6F" w:rsidP="000E3DBB">
                              <w:pPr>
                                <w:pStyle w:val="ListParagraph"/>
                                <w:numPr>
                                  <w:ilvl w:val="0"/>
                                  <w:numId w:val="35"/>
                                </w:numPr>
                                <w:spacing w:after="0" w:line="240" w:lineRule="auto"/>
                                <w:jc w:val="center"/>
                              </w:pPr>
                              <w:r>
                                <w:t>Permits must be picked up before food service begins</w:t>
                              </w:r>
                              <w:r w:rsidR="00BD4831">
                                <w:t>.</w:t>
                              </w:r>
                            </w:p>
                            <w:p w14:paraId="2717C5EE" w14:textId="77777777" w:rsidR="00B15D9B" w:rsidRDefault="00B15D9B" w:rsidP="00B15D9B">
                              <w:pPr>
                                <w:pStyle w:val="ListParagraph"/>
                                <w:numPr>
                                  <w:ilvl w:val="0"/>
                                  <w:numId w:val="35"/>
                                </w:numPr>
                                <w:spacing w:after="0" w:line="240" w:lineRule="auto"/>
                                <w:jc w:val="center"/>
                              </w:pPr>
                              <w:r>
                                <w:t xml:space="preserve">Saturday, August 26, 2017 to Wednesday August 30, 2017 </w:t>
                              </w:r>
                            </w:p>
                            <w:p w14:paraId="2717C5EF" w14:textId="77777777" w:rsidR="00B15D9B" w:rsidRDefault="00B15D9B" w:rsidP="00B15D9B">
                              <w:pPr>
                                <w:spacing w:after="0" w:line="240" w:lineRule="auto"/>
                                <w:jc w:val="center"/>
                              </w:pPr>
                              <w:r>
                                <w:t xml:space="preserve">From </w:t>
                              </w:r>
                            </w:p>
                            <w:p w14:paraId="2717C5F0" w14:textId="77777777" w:rsidR="00B15D9B" w:rsidRDefault="00B15D9B" w:rsidP="00B15D9B">
                              <w:pPr>
                                <w:spacing w:after="0" w:line="240" w:lineRule="auto"/>
                                <w:jc w:val="center"/>
                              </w:pPr>
                              <w:r>
                                <w:t>1:00 Pm To 3:00 PM</w:t>
                              </w:r>
                            </w:p>
                            <w:p w14:paraId="2717C5F1" w14:textId="77777777" w:rsidR="00BD4831" w:rsidRPr="00B15D9B" w:rsidRDefault="00BD4831" w:rsidP="000E3DBB">
                              <w:pPr>
                                <w:pStyle w:val="ListParagraph"/>
                                <w:spacing w:after="0" w:line="240" w:lineRule="auto"/>
                                <w:ind w:left="360"/>
                                <w:jc w:val="center"/>
                                <w:rPr>
                                  <w:sz w:val="16"/>
                                  <w:szCs w:val="16"/>
                                </w:rPr>
                              </w:pPr>
                            </w:p>
                            <w:p w14:paraId="2717C5F2" w14:textId="77777777" w:rsidR="006E44BC" w:rsidRPr="00931C68" w:rsidRDefault="006E44BC" w:rsidP="000E3DBB">
                              <w:pPr>
                                <w:spacing w:after="0" w:line="240" w:lineRule="auto"/>
                                <w:jc w:val="center"/>
                                <w:rPr>
                                  <w:b/>
                                  <w:sz w:val="28"/>
                                  <w:szCs w:val="28"/>
                                  <w:u w:val="single"/>
                                </w:rPr>
                              </w:pPr>
                              <w:r w:rsidRPr="00931C68">
                                <w:rPr>
                                  <w:b/>
                                  <w:sz w:val="28"/>
                                  <w:szCs w:val="28"/>
                                  <w:u w:val="single"/>
                                </w:rPr>
                                <w:t>How do I apply for a Burning Man Food Establishment Permit?</w:t>
                              </w:r>
                            </w:p>
                            <w:p w14:paraId="2717C5F3" w14:textId="77777777" w:rsidR="006E44BC" w:rsidRDefault="006E44BC" w:rsidP="000E3DBB">
                              <w:pPr>
                                <w:pStyle w:val="ListParagraph"/>
                                <w:numPr>
                                  <w:ilvl w:val="0"/>
                                  <w:numId w:val="33"/>
                                </w:numPr>
                                <w:spacing w:after="0" w:line="240" w:lineRule="auto"/>
                                <w:jc w:val="center"/>
                              </w:pPr>
                              <w:r>
                                <w:t>See our Website at “Temporary Food Establishments at Special Events”</w:t>
                              </w:r>
                              <w:r w:rsidR="005E7721">
                                <w:t xml:space="preserve"> </w:t>
                              </w:r>
                              <w:r w:rsidR="005E7721">
                                <w:sym w:font="Wingdings" w:char="F0E0"/>
                              </w:r>
                              <w:r w:rsidR="005E7721">
                                <w:t xml:space="preserve"> Burning Man</w:t>
                              </w:r>
                            </w:p>
                            <w:p w14:paraId="2717C5F4" w14:textId="77777777" w:rsidR="00BD4831" w:rsidRDefault="00BD4831" w:rsidP="005E7721">
                              <w:pPr>
                                <w:pStyle w:val="ListParagraph"/>
                                <w:spacing w:after="0" w:line="240" w:lineRule="auto"/>
                                <w:ind w:left="360"/>
                              </w:pPr>
                            </w:p>
                            <w:p w14:paraId="2717C5F5" w14:textId="77777777" w:rsidR="00EA7CA4" w:rsidRDefault="00EA7CA4"/>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5F6" w14:textId="77777777" w:rsidR="00841B3D" w:rsidRPr="00841B3D" w:rsidRDefault="00841B3D">
                              <w:pPr>
                                <w:pStyle w:val="NoSpacing"/>
                                <w:jc w:val="center"/>
                                <w:rPr>
                                  <w:rFonts w:asciiTheme="majorHAnsi" w:eastAsiaTheme="majorEastAsia" w:hAnsiTheme="majorHAnsi" w:cstheme="majorBidi"/>
                                  <w:b/>
                                  <w:caps/>
                                  <w:color w:val="4F81BD" w:themeColor="accent1"/>
                                  <w:sz w:val="28"/>
                                  <w:szCs w:val="28"/>
                                </w:rPr>
                              </w:pPr>
                              <w:r w:rsidRPr="00841B3D">
                                <w:rPr>
                                  <w:rFonts w:asciiTheme="majorHAnsi" w:eastAsiaTheme="majorEastAsia" w:hAnsiTheme="majorHAnsi" w:cstheme="majorBidi"/>
                                  <w:b/>
                                  <w:caps/>
                                  <w:color w:val="4F81BD" w:themeColor="accent1"/>
                                  <w:sz w:val="28"/>
                                  <w:szCs w:val="28"/>
                                </w:rPr>
                                <w:t>Who, what, when, where, how</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7C557" id="Group 201" o:spid="_x0000_s1029" style="position:absolute;margin-left:341.15pt;margin-top:0;width:198.55pt;height:681.3pt;z-index:-251665920;mso-wrap-distance-left:18pt;mso-wrap-distance-right:18pt;mso-position-horizontal-relative:margin;mso-position-vertical-relative:margin;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">
                <v:rect id="Rectangle 202" o:spid="_x0000_s1030"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" fillcolor="#4f81bd [3204]" stroked="f" strokeweight="2pt"/>
                <v:rect id="Rectangle 203" o:spid="_x0000_s1031"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" fillcolor="#4f81bd [3204]" stroked="f" strokeweight="2pt">
                  <v:textbox inset=",14.4pt,8.64pt,18pt">
                    <w:txbxContent>
                      <w:p w14:paraId="2717C5E1" w14:textId="77777777" w:rsidR="00841B3D" w:rsidRPr="00E13D6F" w:rsidRDefault="00841B3D" w:rsidP="000E3DBB">
                        <w:pPr>
                          <w:spacing w:after="0" w:line="240" w:lineRule="auto"/>
                          <w:jc w:val="center"/>
                          <w:rPr>
                            <w:b/>
                            <w:sz w:val="28"/>
                            <w:szCs w:val="28"/>
                            <w:u w:val="single"/>
                          </w:rPr>
                        </w:pPr>
                        <w:r w:rsidRPr="00E13D6F">
                          <w:rPr>
                            <w:b/>
                            <w:sz w:val="28"/>
                            <w:szCs w:val="28"/>
                            <w:u w:val="single"/>
                          </w:rPr>
                          <w:t>Who must obtain a permit?</w:t>
                        </w:r>
                      </w:p>
                      <w:p w14:paraId="2717C5E2" w14:textId="77777777" w:rsidR="00841B3D" w:rsidRPr="00E13D6F" w:rsidRDefault="00841B3D" w:rsidP="000E3DBB">
                        <w:pPr>
                          <w:pStyle w:val="ListParagraph"/>
                          <w:numPr>
                            <w:ilvl w:val="0"/>
                            <w:numId w:val="34"/>
                          </w:numPr>
                          <w:spacing w:after="0" w:line="240" w:lineRule="auto"/>
                          <w:jc w:val="center"/>
                        </w:pPr>
                        <w:r w:rsidRPr="00E13D6F">
                          <w:t xml:space="preserve">Any person or camp wishing to </w:t>
                        </w:r>
                        <w:r w:rsidR="00CB7A21">
                          <w:t xml:space="preserve">share or </w:t>
                        </w:r>
                        <w:r w:rsidRPr="00E13D6F">
                          <w:t xml:space="preserve">serve food to </w:t>
                        </w:r>
                        <w:r w:rsidR="00E13D6F" w:rsidRPr="00E13D6F">
                          <w:t>a burner will</w:t>
                        </w:r>
                        <w:r w:rsidRPr="00E13D6F">
                          <w:t xml:space="preserve"> require a permit no matter the number served.</w:t>
                        </w:r>
                      </w:p>
                      <w:p w14:paraId="2717C5E3" w14:textId="77777777" w:rsidR="00841B3D" w:rsidRDefault="00841B3D" w:rsidP="000E3DBB">
                        <w:pPr>
                          <w:pStyle w:val="ListParagraph"/>
                          <w:numPr>
                            <w:ilvl w:val="0"/>
                            <w:numId w:val="34"/>
                          </w:numPr>
                          <w:spacing w:after="0" w:line="240" w:lineRule="auto"/>
                          <w:jc w:val="center"/>
                        </w:pPr>
                        <w:r w:rsidRPr="00E13D6F">
                          <w:t>Any theme camp</w:t>
                        </w:r>
                        <w:r w:rsidR="00E13D6F" w:rsidRPr="00E13D6F">
                          <w:t xml:space="preserve"> or private camp</w:t>
                        </w:r>
                        <w:r w:rsidRPr="00E13D6F">
                          <w:t xml:space="preserve"> that is serving meals to </w:t>
                        </w:r>
                        <w:r w:rsidR="00931C68">
                          <w:t>125 persons or more.</w:t>
                        </w:r>
                      </w:p>
                      <w:p w14:paraId="2717C5E4" w14:textId="77777777" w:rsidR="00931C68" w:rsidRPr="00B15D9B" w:rsidRDefault="00931C68" w:rsidP="00CB7A21">
                        <w:pPr>
                          <w:spacing w:after="0" w:line="240" w:lineRule="auto"/>
                          <w:rPr>
                            <w:sz w:val="16"/>
                            <w:szCs w:val="16"/>
                          </w:rPr>
                        </w:pPr>
                      </w:p>
                      <w:p w14:paraId="2717C5E5" w14:textId="77777777" w:rsidR="00E13D6F" w:rsidRPr="00E13D6F" w:rsidRDefault="00E13D6F" w:rsidP="000E3DBB">
                        <w:pPr>
                          <w:spacing w:after="0" w:line="240" w:lineRule="auto"/>
                          <w:jc w:val="center"/>
                          <w:rPr>
                            <w:b/>
                            <w:sz w:val="28"/>
                            <w:szCs w:val="28"/>
                            <w:u w:val="single"/>
                          </w:rPr>
                        </w:pPr>
                        <w:r w:rsidRPr="00E13D6F">
                          <w:rPr>
                            <w:b/>
                            <w:sz w:val="28"/>
                            <w:szCs w:val="28"/>
                            <w:u w:val="single"/>
                          </w:rPr>
                          <w:t>When must I submit my application?</w:t>
                        </w:r>
                      </w:p>
                      <w:p w14:paraId="2717C5E6" w14:textId="5866DC61" w:rsidR="00E13D6F" w:rsidRPr="00E13D6F" w:rsidRDefault="00E13D6F" w:rsidP="000E3DBB">
                        <w:pPr>
                          <w:pStyle w:val="ListParagraph"/>
                          <w:numPr>
                            <w:ilvl w:val="0"/>
                            <w:numId w:val="35"/>
                          </w:numPr>
                          <w:spacing w:after="0" w:line="240" w:lineRule="auto"/>
                          <w:jc w:val="center"/>
                        </w:pPr>
                        <w:r w:rsidRPr="00E13D6F">
                          <w:t xml:space="preserve">All permit applications must be submitted before </w:t>
                        </w:r>
                        <w:r w:rsidR="00976B0B">
                          <w:rPr>
                            <w:b/>
                            <w:color w:val="C00000"/>
                          </w:rPr>
                          <w:t>August 10</w:t>
                        </w:r>
                        <w:r w:rsidRPr="00931C68">
                          <w:rPr>
                            <w:b/>
                            <w:color w:val="C00000"/>
                          </w:rPr>
                          <w:t xml:space="preserve">, </w:t>
                        </w:r>
                        <w:r w:rsidR="00976B0B">
                          <w:rPr>
                            <w:b/>
                            <w:color w:val="C00000"/>
                          </w:rPr>
                          <w:t>2018</w:t>
                        </w:r>
                        <w:r w:rsidRPr="00931C68">
                          <w:rPr>
                            <w:b/>
                          </w:rPr>
                          <w:t>.</w:t>
                        </w:r>
                      </w:p>
                      <w:p w14:paraId="2717C5E7" w14:textId="77777777" w:rsidR="00E13D6F" w:rsidRDefault="00E13D6F" w:rsidP="000E3DBB">
                        <w:pPr>
                          <w:pStyle w:val="ListParagraph"/>
                          <w:numPr>
                            <w:ilvl w:val="0"/>
                            <w:numId w:val="35"/>
                          </w:numPr>
                          <w:spacing w:after="0" w:line="240" w:lineRule="auto"/>
                          <w:jc w:val="center"/>
                        </w:pPr>
                        <w:r w:rsidRPr="00E13D6F">
                          <w:t xml:space="preserve">You must obtain your temporary </w:t>
                        </w:r>
                        <w:r w:rsidR="000E3DBB" w:rsidRPr="00E13D6F">
                          <w:t>approval for</w:t>
                        </w:r>
                        <w:r w:rsidRPr="00E13D6F">
                          <w:t xml:space="preserve"> food service before arriving on the playa</w:t>
                        </w:r>
                        <w:r w:rsidR="00BD4831">
                          <w:t>.</w:t>
                        </w:r>
                      </w:p>
                      <w:p w14:paraId="2717C5E8" w14:textId="77777777" w:rsidR="00B15D9B" w:rsidRDefault="00B15D9B" w:rsidP="000E3DBB">
                        <w:pPr>
                          <w:pStyle w:val="ListParagraph"/>
                          <w:numPr>
                            <w:ilvl w:val="0"/>
                            <w:numId w:val="35"/>
                          </w:numPr>
                          <w:spacing w:after="0" w:line="240" w:lineRule="auto"/>
                          <w:jc w:val="center"/>
                        </w:pPr>
                        <w:r>
                          <w:t>We do not accept applications on the playa</w:t>
                        </w:r>
                        <w:r w:rsidR="00E769CF">
                          <w:t>.</w:t>
                        </w:r>
                      </w:p>
                      <w:p w14:paraId="2717C5E9" w14:textId="77777777" w:rsidR="00E769CF" w:rsidRDefault="00E769CF" w:rsidP="000E3DBB">
                        <w:pPr>
                          <w:pStyle w:val="ListParagraph"/>
                          <w:numPr>
                            <w:ilvl w:val="0"/>
                            <w:numId w:val="35"/>
                          </w:numPr>
                          <w:spacing w:after="0" w:line="240" w:lineRule="auto"/>
                          <w:jc w:val="center"/>
                        </w:pPr>
                        <w:r>
                          <w:t>We will not issue permits on the playa.</w:t>
                        </w:r>
                      </w:p>
                      <w:p w14:paraId="2717C5EA" w14:textId="77777777" w:rsidR="00E13D6F" w:rsidRPr="00B15D9B" w:rsidRDefault="00E13D6F" w:rsidP="000E3DBB">
                        <w:pPr>
                          <w:spacing w:after="0" w:line="240" w:lineRule="auto"/>
                          <w:jc w:val="center"/>
                          <w:rPr>
                            <w:b/>
                            <w:color w:val="0000FF"/>
                            <w:sz w:val="16"/>
                            <w:szCs w:val="16"/>
                            <w:u w:val="single"/>
                          </w:rPr>
                        </w:pPr>
                      </w:p>
                      <w:p w14:paraId="2717C5EB" w14:textId="77777777" w:rsidR="00E13D6F" w:rsidRPr="00E13D6F" w:rsidRDefault="00E13D6F" w:rsidP="000E3DBB">
                        <w:pPr>
                          <w:spacing w:after="0" w:line="240" w:lineRule="auto"/>
                          <w:jc w:val="center"/>
                          <w:rPr>
                            <w:b/>
                            <w:color w:val="FFFFFF" w:themeColor="background1"/>
                            <w:sz w:val="28"/>
                            <w:szCs w:val="28"/>
                            <w:u w:val="single"/>
                          </w:rPr>
                        </w:pPr>
                        <w:r w:rsidRPr="00E13D6F">
                          <w:rPr>
                            <w:b/>
                            <w:color w:val="FFFFFF" w:themeColor="background1"/>
                            <w:sz w:val="28"/>
                            <w:szCs w:val="28"/>
                            <w:u w:val="single"/>
                          </w:rPr>
                          <w:t>Where may I pick up my permit?</w:t>
                        </w:r>
                      </w:p>
                      <w:p w14:paraId="2717C5EC" w14:textId="77777777" w:rsidR="00E13D6F" w:rsidRDefault="00E13D6F" w:rsidP="000E3DBB">
                        <w:pPr>
                          <w:pStyle w:val="ListParagraph"/>
                          <w:numPr>
                            <w:ilvl w:val="0"/>
                            <w:numId w:val="35"/>
                          </w:numPr>
                          <w:spacing w:after="0" w:line="240" w:lineRule="auto"/>
                          <w:jc w:val="center"/>
                        </w:pPr>
                        <w:r>
                          <w:t>Permits must be picked up at Playa Info</w:t>
                        </w:r>
                        <w:r w:rsidR="00464FCF">
                          <w:t xml:space="preserve"> @ Center Camp</w:t>
                        </w:r>
                        <w:r w:rsidR="000E3DBB">
                          <w:t xml:space="preserve"> during the event.</w:t>
                        </w:r>
                      </w:p>
                      <w:p w14:paraId="2717C5ED" w14:textId="77777777" w:rsidR="00E13D6F" w:rsidRDefault="00E13D6F" w:rsidP="000E3DBB">
                        <w:pPr>
                          <w:pStyle w:val="ListParagraph"/>
                          <w:numPr>
                            <w:ilvl w:val="0"/>
                            <w:numId w:val="35"/>
                          </w:numPr>
                          <w:spacing w:after="0" w:line="240" w:lineRule="auto"/>
                          <w:jc w:val="center"/>
                        </w:pPr>
                        <w:r>
                          <w:t>Permits must be picked up before food service begins</w:t>
                        </w:r>
                        <w:r w:rsidR="00BD4831">
                          <w:t>.</w:t>
                        </w:r>
                      </w:p>
                      <w:p w14:paraId="2717C5EE" w14:textId="77777777" w:rsidR="00B15D9B" w:rsidRDefault="00B15D9B" w:rsidP="00B15D9B">
                        <w:pPr>
                          <w:pStyle w:val="ListParagraph"/>
                          <w:numPr>
                            <w:ilvl w:val="0"/>
                            <w:numId w:val="35"/>
                          </w:numPr>
                          <w:spacing w:after="0" w:line="240" w:lineRule="auto"/>
                          <w:jc w:val="center"/>
                        </w:pPr>
                        <w:r>
                          <w:t xml:space="preserve">Saturday, August 26, 2017 to Wednesday August 30, 2017 </w:t>
                        </w:r>
                      </w:p>
                      <w:p w14:paraId="2717C5EF" w14:textId="77777777" w:rsidR="00B15D9B" w:rsidRDefault="00B15D9B" w:rsidP="00B15D9B">
                        <w:pPr>
                          <w:spacing w:after="0" w:line="240" w:lineRule="auto"/>
                          <w:jc w:val="center"/>
                        </w:pPr>
                        <w:r>
                          <w:t xml:space="preserve">From </w:t>
                        </w:r>
                      </w:p>
                      <w:p w14:paraId="2717C5F0" w14:textId="77777777" w:rsidR="00B15D9B" w:rsidRDefault="00B15D9B" w:rsidP="00B15D9B">
                        <w:pPr>
                          <w:spacing w:after="0" w:line="240" w:lineRule="auto"/>
                          <w:jc w:val="center"/>
                        </w:pPr>
                        <w:r>
                          <w:t>1:00 Pm To 3:00 PM</w:t>
                        </w:r>
                      </w:p>
                      <w:p w14:paraId="2717C5F1" w14:textId="77777777" w:rsidR="00BD4831" w:rsidRPr="00B15D9B" w:rsidRDefault="00BD4831" w:rsidP="000E3DBB">
                        <w:pPr>
                          <w:pStyle w:val="ListParagraph"/>
                          <w:spacing w:after="0" w:line="240" w:lineRule="auto"/>
                          <w:ind w:left="360"/>
                          <w:jc w:val="center"/>
                          <w:rPr>
                            <w:sz w:val="16"/>
                            <w:szCs w:val="16"/>
                          </w:rPr>
                        </w:pPr>
                      </w:p>
                      <w:p w14:paraId="2717C5F2" w14:textId="77777777" w:rsidR="006E44BC" w:rsidRPr="00931C68" w:rsidRDefault="006E44BC" w:rsidP="000E3DBB">
                        <w:pPr>
                          <w:spacing w:after="0" w:line="240" w:lineRule="auto"/>
                          <w:jc w:val="center"/>
                          <w:rPr>
                            <w:b/>
                            <w:sz w:val="28"/>
                            <w:szCs w:val="28"/>
                            <w:u w:val="single"/>
                          </w:rPr>
                        </w:pPr>
                        <w:r w:rsidRPr="00931C68">
                          <w:rPr>
                            <w:b/>
                            <w:sz w:val="28"/>
                            <w:szCs w:val="28"/>
                            <w:u w:val="single"/>
                          </w:rPr>
                          <w:t>How do I apply for a Burning Man Food Establishment Permit?</w:t>
                        </w:r>
                      </w:p>
                      <w:p w14:paraId="2717C5F3" w14:textId="77777777" w:rsidR="006E44BC" w:rsidRDefault="006E44BC" w:rsidP="000E3DBB">
                        <w:pPr>
                          <w:pStyle w:val="ListParagraph"/>
                          <w:numPr>
                            <w:ilvl w:val="0"/>
                            <w:numId w:val="33"/>
                          </w:numPr>
                          <w:spacing w:after="0" w:line="240" w:lineRule="auto"/>
                          <w:jc w:val="center"/>
                        </w:pPr>
                        <w:r>
                          <w:t>See our Website at “Temporary Food Establishments at Special Events”</w:t>
                        </w:r>
                        <w:r w:rsidR="005E7721">
                          <w:t xml:space="preserve"> </w:t>
                        </w:r>
                        <w:r w:rsidR="005E7721">
                          <w:sym w:font="Wingdings" w:char="F0E0"/>
                        </w:r>
                        <w:r w:rsidR="005E7721">
                          <w:t xml:space="preserve"> Burning Man</w:t>
                        </w:r>
                      </w:p>
                      <w:p w14:paraId="2717C5F4" w14:textId="77777777" w:rsidR="00BD4831" w:rsidRDefault="00BD4831" w:rsidP="005E7721">
                        <w:pPr>
                          <w:pStyle w:val="ListParagraph"/>
                          <w:spacing w:after="0" w:line="240" w:lineRule="auto"/>
                          <w:ind w:left="360"/>
                        </w:pPr>
                      </w:p>
                      <w:p w14:paraId="2717C5F5" w14:textId="77777777" w:rsidR="00EA7CA4" w:rsidRDefault="00EA7CA4"/>
                    </w:txbxContent>
                  </v:textbox>
                </v:rect>
                <v:shape id="Text Box 204" o:spid="_x0000_s1032"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2717C5F6" w14:textId="77777777" w:rsidR="00841B3D" w:rsidRPr="00841B3D" w:rsidRDefault="00841B3D">
                        <w:pPr>
                          <w:pStyle w:val="NoSpacing"/>
                          <w:jc w:val="center"/>
                          <w:rPr>
                            <w:rFonts w:asciiTheme="majorHAnsi" w:eastAsiaTheme="majorEastAsia" w:hAnsiTheme="majorHAnsi" w:cstheme="majorBidi"/>
                            <w:b/>
                            <w:caps/>
                            <w:color w:val="4F81BD" w:themeColor="accent1"/>
                            <w:sz w:val="28"/>
                            <w:szCs w:val="28"/>
                          </w:rPr>
                        </w:pPr>
                        <w:r w:rsidRPr="00841B3D">
                          <w:rPr>
                            <w:rFonts w:asciiTheme="majorHAnsi" w:eastAsiaTheme="majorEastAsia" w:hAnsiTheme="majorHAnsi" w:cstheme="majorBidi"/>
                            <w:b/>
                            <w:caps/>
                            <w:color w:val="4F81BD" w:themeColor="accent1"/>
                            <w:sz w:val="28"/>
                            <w:szCs w:val="28"/>
                          </w:rPr>
                          <w:t>Who, what, when, where, how</w:t>
                        </w:r>
                      </w:p>
                    </w:txbxContent>
                  </v:textbox>
                </v:shape>
                <w10:wrap type="square" anchorx="margin" anchory="margin"/>
              </v:group>
            </w:pict>
          </mc:Fallback>
        </mc:AlternateContent>
      </w:r>
    </w:p>
    <w:p w14:paraId="2717C486" w14:textId="77777777" w:rsidR="00841B3D" w:rsidRDefault="00841B3D" w:rsidP="00D865EA">
      <w:pPr>
        <w:spacing w:after="0" w:line="240" w:lineRule="auto"/>
      </w:pPr>
    </w:p>
    <w:p w14:paraId="2717C487" w14:textId="77777777" w:rsidR="006E44BC" w:rsidRDefault="00D865EA" w:rsidP="00D865EA">
      <w:pPr>
        <w:spacing w:after="0" w:line="240" w:lineRule="auto"/>
      </w:pPr>
      <w:r>
        <w:t>If you plan to serve food or share food including certain beverages at Burning Man you need a temporary event permit from the Nevada Division of Public and Behavioral Health (NDPBH)</w:t>
      </w:r>
      <w:r w:rsidR="0023300C">
        <w:t>,</w:t>
      </w:r>
      <w:r>
        <w:t xml:space="preserve"> Environmental Health Section. </w:t>
      </w:r>
    </w:p>
    <w:p w14:paraId="2717C488" w14:textId="77777777" w:rsidR="006E44BC" w:rsidRDefault="006E44BC" w:rsidP="00D865EA">
      <w:pPr>
        <w:spacing w:after="0" w:line="240" w:lineRule="auto"/>
      </w:pPr>
    </w:p>
    <w:p w14:paraId="2717C489" w14:textId="77777777" w:rsidR="00D865EA" w:rsidRDefault="00D865EA" w:rsidP="00D865EA">
      <w:pPr>
        <w:spacing w:after="0" w:line="240" w:lineRule="auto"/>
      </w:pPr>
      <w:r>
        <w:t xml:space="preserve">Our goal is to keep people from getting sick on the playa. We work closely with the Burning Man organization and Bureau of Land Management (BLM) Law Enforcement staff and will request their assistance in closing food operations that have not obtained a valid permit or may cause a public health risk.  </w:t>
      </w:r>
    </w:p>
    <w:p w14:paraId="2717C48A" w14:textId="77777777" w:rsidR="002A7D36" w:rsidRDefault="002A7D36" w:rsidP="00D865EA">
      <w:pPr>
        <w:spacing w:after="0" w:line="240" w:lineRule="auto"/>
      </w:pPr>
    </w:p>
    <w:p w14:paraId="2717C48B" w14:textId="77777777" w:rsidR="002A7D36" w:rsidRPr="00580C71" w:rsidRDefault="002A7D36" w:rsidP="002A7D36">
      <w:pPr>
        <w:spacing w:after="0" w:line="240" w:lineRule="auto"/>
      </w:pPr>
      <w:r w:rsidRPr="00580C71">
        <w:t>This document is intended to inform you of the requirements surrounding food service at Burning Man and help you to prepare and serve safe food at the event. This document is not intended to fully inform you of every provision in the Nevada Administra</w:t>
      </w:r>
      <w:r>
        <w:t xml:space="preserve">tive Code Chapter 446, Food </w:t>
      </w:r>
      <w:r w:rsidRPr="00580C71">
        <w:t>Establishment Regulations.  Knowing and complying with the full set of</w:t>
      </w:r>
      <w:r>
        <w:t xml:space="preserve"> </w:t>
      </w:r>
      <w:r w:rsidRPr="00580C71">
        <w:t xml:space="preserve">regulations in order to serve safe food is </w:t>
      </w:r>
      <w:r w:rsidRPr="005E7E87">
        <w:rPr>
          <w:b/>
          <w:u w:val="single"/>
        </w:rPr>
        <w:t>YOUR</w:t>
      </w:r>
      <w:r w:rsidRPr="00580C71">
        <w:t xml:space="preserve"> responsibility.</w:t>
      </w:r>
      <w:r>
        <w:t xml:space="preserve"> See links in resource section.</w:t>
      </w:r>
    </w:p>
    <w:p w14:paraId="2717C48C" w14:textId="77777777" w:rsidR="002A7D36" w:rsidRDefault="002A7D36" w:rsidP="00D865EA">
      <w:pPr>
        <w:spacing w:after="0" w:line="240" w:lineRule="auto"/>
      </w:pPr>
    </w:p>
    <w:p w14:paraId="2717C48D" w14:textId="77777777" w:rsidR="00D865EA" w:rsidRPr="007F59F5" w:rsidRDefault="00BD4831" w:rsidP="00D865EA">
      <w:pPr>
        <w:spacing w:after="0" w:line="240" w:lineRule="auto"/>
        <w:rPr>
          <w:sz w:val="16"/>
          <w:szCs w:val="16"/>
        </w:rPr>
      </w:pPr>
      <w:r>
        <w:rPr>
          <w:noProof/>
        </w:rPr>
        <mc:AlternateContent>
          <mc:Choice Requires="wpg">
            <w:drawing>
              <wp:anchor distT="45720" distB="45720" distL="182880" distR="182880" simplePos="0" relativeHeight="251660800" behindDoc="0" locked="0" layoutInCell="1" allowOverlap="1" wp14:anchorId="2717C559" wp14:editId="2717C55A">
                <wp:simplePos x="0" y="0"/>
                <wp:positionH relativeFrom="margin">
                  <wp:posOffset>0</wp:posOffset>
                </wp:positionH>
                <wp:positionV relativeFrom="margin">
                  <wp:posOffset>6031865</wp:posOffset>
                </wp:positionV>
                <wp:extent cx="3991610" cy="2040255"/>
                <wp:effectExtent l="0" t="0" r="8890" b="0"/>
                <wp:wrapSquare wrapText="bothSides"/>
                <wp:docPr id="12" name="Group 12"/>
                <wp:cNvGraphicFramePr/>
                <a:graphic xmlns:a="http://schemas.openxmlformats.org/drawingml/2006/main">
                  <a:graphicData uri="http://schemas.microsoft.com/office/word/2010/wordprocessingGroup">
                    <wpg:wgp>
                      <wpg:cNvGrpSpPr/>
                      <wpg:grpSpPr>
                        <a:xfrm>
                          <a:off x="0" y="0"/>
                          <a:ext cx="3991610" cy="2040255"/>
                          <a:chOff x="-1" y="1"/>
                          <a:chExt cx="3993413" cy="1270959"/>
                        </a:xfrm>
                      </wpg:grpSpPr>
                      <wps:wsp>
                        <wps:cNvPr id="14" name="Rectangle 14"/>
                        <wps:cNvSpPr/>
                        <wps:spPr>
                          <a:xfrm>
                            <a:off x="-1" y="1"/>
                            <a:ext cx="3952811" cy="1445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17C5F7" w14:textId="77777777" w:rsidR="006E44BC" w:rsidRDefault="006E44BC">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0" y="157284"/>
                            <a:ext cx="3993412" cy="1113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5F8" w14:textId="77777777" w:rsidR="006E44BC" w:rsidRPr="00F90E02" w:rsidRDefault="006E44BC" w:rsidP="006E44BC">
                              <w:pPr>
                                <w:jc w:val="center"/>
                                <w:rPr>
                                  <w:rFonts w:asciiTheme="majorHAnsi" w:hAnsiTheme="majorHAnsi"/>
                                  <w:b/>
                                  <w:caps/>
                                  <w:color w:val="C00000"/>
                                  <w:sz w:val="32"/>
                                  <w:szCs w:val="32"/>
                                </w:rPr>
                              </w:pPr>
                              <w:r w:rsidRPr="00F90E02">
                                <w:rPr>
                                  <w:rFonts w:asciiTheme="majorHAnsi" w:hAnsiTheme="majorHAnsi"/>
                                  <w:b/>
                                  <w:caps/>
                                  <w:color w:val="C00000"/>
                                  <w:sz w:val="32"/>
                                  <w:szCs w:val="32"/>
                                </w:rPr>
                                <w:t>Burning man events contacts</w:t>
                              </w:r>
                            </w:p>
                            <w:p w14:paraId="2717C5F9"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 xml:space="preserve">Division of Public and Behavioral Health, </w:t>
                              </w:r>
                            </w:p>
                            <w:p w14:paraId="2717C5FA"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Environmental Health Section</w:t>
                              </w:r>
                            </w:p>
                            <w:p w14:paraId="2717C5FB"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 xml:space="preserve">475 West Haskell Street, Suite 38 </w:t>
                              </w:r>
                            </w:p>
                            <w:p w14:paraId="2717C5FC" w14:textId="77777777" w:rsidR="006E44BC" w:rsidRPr="00F90E02" w:rsidRDefault="006E44BC" w:rsidP="006E44BC">
                              <w:pPr>
                                <w:pStyle w:val="Subtitle"/>
                                <w:rPr>
                                  <w:rFonts w:asciiTheme="majorHAnsi" w:hAnsiTheme="majorHAnsi"/>
                                  <w:b/>
                                  <w:bCs/>
                                  <w:color w:val="190993"/>
                                  <w:sz w:val="28"/>
                                  <w:szCs w:val="28"/>
                                </w:rPr>
                              </w:pPr>
                              <w:r w:rsidRPr="00F90E02">
                                <w:rPr>
                                  <w:rFonts w:asciiTheme="majorHAnsi" w:hAnsiTheme="majorHAnsi"/>
                                  <w:b/>
                                  <w:bCs/>
                                  <w:color w:val="4F81BD" w:themeColor="accent1"/>
                                  <w:sz w:val="28"/>
                                  <w:szCs w:val="28"/>
                                </w:rPr>
                                <w:t>Winnemucca, NV 89445</w:t>
                              </w:r>
                            </w:p>
                            <w:p w14:paraId="2717C5FD" w14:textId="77777777" w:rsidR="006E44BC" w:rsidRDefault="006E44BC" w:rsidP="006E44BC">
                              <w:pPr>
                                <w:jc w:val="center"/>
                                <w:rPr>
                                  <w:b/>
                                  <w:caps/>
                                  <w:color w:val="4F81BD" w:themeColor="accent1"/>
                                  <w:sz w:val="28"/>
                                  <w:szCs w:val="28"/>
                                </w:rPr>
                              </w:pPr>
                              <w:r w:rsidRPr="00F90E02">
                                <w:rPr>
                                  <w:rFonts w:asciiTheme="majorHAnsi" w:hAnsiTheme="majorHAnsi"/>
                                  <w:b/>
                                  <w:caps/>
                                  <w:color w:val="4F81BD" w:themeColor="accent1"/>
                                  <w:sz w:val="28"/>
                                  <w:szCs w:val="28"/>
                                </w:rPr>
                                <w:t>Phone Number: (775) 623-6588</w:t>
                              </w:r>
                            </w:p>
                            <w:p w14:paraId="2717C5FE" w14:textId="77777777" w:rsidR="006E44BC" w:rsidRPr="006E44BC" w:rsidRDefault="006E44BC" w:rsidP="006E44BC">
                              <w:pPr>
                                <w:jc w:val="center"/>
                                <w:rPr>
                                  <w:b/>
                                  <w:caps/>
                                  <w:color w:val="4F81BD" w:themeColor="accent1"/>
                                  <w:sz w:val="28"/>
                                  <w:szCs w:val="28"/>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7C559" id="Group 12" o:spid="_x0000_s1033" style="position:absolute;margin-left:0;margin-top:474.95pt;width:314.3pt;height:160.65pt;z-index:251660800;mso-wrap-distance-left:14.4pt;mso-wrap-distance-top:3.6pt;mso-wrap-distance-right:14.4pt;mso-wrap-distance-bottom:3.6pt;mso-position-horizontal-relative:margin;mso-position-vertical-relative:margin;mso-width-relative:margin;mso-height-relative:margin" coordorigin="" coordsize="39934,12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">
                <v:rect id="Rectangle 14" o:spid="_x0000_s1034" style="position:absolute;width:39528;height:1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" fillcolor="#4f81bd [3204]" stroked="f" strokeweight="2pt">
                  <v:textbox>
                    <w:txbxContent>
                      <w:p w14:paraId="2717C5F7" w14:textId="77777777" w:rsidR="006E44BC" w:rsidRDefault="006E44BC">
                        <w:pPr>
                          <w:jc w:val="center"/>
                          <w:rPr>
                            <w:rFonts w:asciiTheme="majorHAnsi" w:eastAsiaTheme="majorEastAsia" w:hAnsiTheme="majorHAnsi" w:cstheme="majorBidi"/>
                            <w:color w:val="FFFFFF" w:themeColor="background1"/>
                            <w:sz w:val="24"/>
                            <w:szCs w:val="28"/>
                          </w:rPr>
                        </w:pPr>
                      </w:p>
                    </w:txbxContent>
                  </v:textbox>
                </v:rect>
                <v:shape id="Text Box 20" o:spid="_x0000_s1035" type="#_x0000_t202" style="position:absolute;top:1572;width:39934;height:1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" filled="f" stroked="f" strokeweight=".5pt">
                  <v:textbox inset=",7.2pt,,0">
                    <w:txbxContent>
                      <w:p w14:paraId="2717C5F8" w14:textId="77777777" w:rsidR="006E44BC" w:rsidRPr="00F90E02" w:rsidRDefault="006E44BC" w:rsidP="006E44BC">
                        <w:pPr>
                          <w:jc w:val="center"/>
                          <w:rPr>
                            <w:rFonts w:asciiTheme="majorHAnsi" w:hAnsiTheme="majorHAnsi"/>
                            <w:b/>
                            <w:caps/>
                            <w:color w:val="C00000"/>
                            <w:sz w:val="32"/>
                            <w:szCs w:val="32"/>
                          </w:rPr>
                        </w:pPr>
                        <w:r w:rsidRPr="00F90E02">
                          <w:rPr>
                            <w:rFonts w:asciiTheme="majorHAnsi" w:hAnsiTheme="majorHAnsi"/>
                            <w:b/>
                            <w:caps/>
                            <w:color w:val="C00000"/>
                            <w:sz w:val="32"/>
                            <w:szCs w:val="32"/>
                          </w:rPr>
                          <w:t>Burning man events contacts</w:t>
                        </w:r>
                      </w:p>
                      <w:p w14:paraId="2717C5F9"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 xml:space="preserve">Division of Public and Behavioral Health, </w:t>
                        </w:r>
                      </w:p>
                      <w:p w14:paraId="2717C5FA"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Environmental Health Section</w:t>
                        </w:r>
                      </w:p>
                      <w:p w14:paraId="2717C5FB" w14:textId="77777777" w:rsidR="006E44BC" w:rsidRPr="00F90E02" w:rsidRDefault="006E44BC" w:rsidP="006E44BC">
                        <w:pPr>
                          <w:pStyle w:val="Subtitle"/>
                          <w:rPr>
                            <w:rFonts w:asciiTheme="majorHAnsi" w:hAnsiTheme="majorHAnsi"/>
                            <w:b/>
                            <w:bCs/>
                            <w:color w:val="4F81BD" w:themeColor="accent1"/>
                            <w:sz w:val="28"/>
                            <w:szCs w:val="28"/>
                          </w:rPr>
                        </w:pPr>
                        <w:r w:rsidRPr="00F90E02">
                          <w:rPr>
                            <w:rFonts w:asciiTheme="majorHAnsi" w:hAnsiTheme="majorHAnsi"/>
                            <w:b/>
                            <w:bCs/>
                            <w:color w:val="4F81BD" w:themeColor="accent1"/>
                            <w:sz w:val="28"/>
                            <w:szCs w:val="28"/>
                          </w:rPr>
                          <w:t xml:space="preserve">475 West Haskell Street, Suite 38 </w:t>
                        </w:r>
                      </w:p>
                      <w:p w14:paraId="2717C5FC" w14:textId="77777777" w:rsidR="006E44BC" w:rsidRPr="00F90E02" w:rsidRDefault="006E44BC" w:rsidP="006E44BC">
                        <w:pPr>
                          <w:pStyle w:val="Subtitle"/>
                          <w:rPr>
                            <w:rFonts w:asciiTheme="majorHAnsi" w:hAnsiTheme="majorHAnsi"/>
                            <w:b/>
                            <w:bCs/>
                            <w:color w:val="190993"/>
                            <w:sz w:val="28"/>
                            <w:szCs w:val="28"/>
                          </w:rPr>
                        </w:pPr>
                        <w:r w:rsidRPr="00F90E02">
                          <w:rPr>
                            <w:rFonts w:asciiTheme="majorHAnsi" w:hAnsiTheme="majorHAnsi"/>
                            <w:b/>
                            <w:bCs/>
                            <w:color w:val="4F81BD" w:themeColor="accent1"/>
                            <w:sz w:val="28"/>
                            <w:szCs w:val="28"/>
                          </w:rPr>
                          <w:t>Winnemucca, NV 89445</w:t>
                        </w:r>
                      </w:p>
                      <w:p w14:paraId="2717C5FD" w14:textId="77777777" w:rsidR="006E44BC" w:rsidRDefault="006E44BC" w:rsidP="006E44BC">
                        <w:pPr>
                          <w:jc w:val="center"/>
                          <w:rPr>
                            <w:b/>
                            <w:caps/>
                            <w:color w:val="4F81BD" w:themeColor="accent1"/>
                            <w:sz w:val="28"/>
                            <w:szCs w:val="28"/>
                          </w:rPr>
                        </w:pPr>
                        <w:r w:rsidRPr="00F90E02">
                          <w:rPr>
                            <w:rFonts w:asciiTheme="majorHAnsi" w:hAnsiTheme="majorHAnsi"/>
                            <w:b/>
                            <w:caps/>
                            <w:color w:val="4F81BD" w:themeColor="accent1"/>
                            <w:sz w:val="28"/>
                            <w:szCs w:val="28"/>
                          </w:rPr>
                          <w:t>Phone Number: (775) 623-6588</w:t>
                        </w:r>
                      </w:p>
                      <w:p w14:paraId="2717C5FE" w14:textId="77777777" w:rsidR="006E44BC" w:rsidRPr="006E44BC" w:rsidRDefault="006E44BC" w:rsidP="006E44BC">
                        <w:pPr>
                          <w:jc w:val="center"/>
                          <w:rPr>
                            <w:b/>
                            <w:caps/>
                            <w:color w:val="4F81BD" w:themeColor="accent1"/>
                            <w:sz w:val="28"/>
                            <w:szCs w:val="28"/>
                          </w:rPr>
                        </w:pPr>
                      </w:p>
                    </w:txbxContent>
                  </v:textbox>
                </v:shape>
                <w10:wrap type="square" anchorx="margin" anchory="margin"/>
              </v:group>
            </w:pict>
          </mc:Fallback>
        </mc:AlternateContent>
      </w:r>
    </w:p>
    <w:p w14:paraId="2717C48E" w14:textId="77777777" w:rsidR="00BD4831" w:rsidRPr="00BD4831" w:rsidRDefault="00BD4831" w:rsidP="00BD4831">
      <w:pPr>
        <w:spacing w:after="0" w:line="240" w:lineRule="auto"/>
        <w:jc w:val="center"/>
        <w:rPr>
          <w:b/>
        </w:rPr>
      </w:pPr>
      <w:r w:rsidRPr="00BD4831">
        <w:rPr>
          <w:b/>
        </w:rPr>
        <w:t>Website:</w:t>
      </w:r>
    </w:p>
    <w:p w14:paraId="2717C48F" w14:textId="77777777" w:rsidR="00BD4831" w:rsidRDefault="00717692" w:rsidP="00BD4831">
      <w:pPr>
        <w:spacing w:after="0" w:line="240" w:lineRule="auto"/>
        <w:jc w:val="center"/>
      </w:pPr>
      <w:hyperlink r:id="rId11" w:history="1">
        <w:r w:rsidR="00BD4831" w:rsidRPr="0082195B">
          <w:rPr>
            <w:rStyle w:val="Hyperlink"/>
          </w:rPr>
          <w:t>http://dpbh.nv.gov/Reg/Temp-E/Temporary_Events_Home/</w:t>
        </w:r>
      </w:hyperlink>
    </w:p>
    <w:p w14:paraId="2717C490" w14:textId="77777777" w:rsidR="00BD4831" w:rsidRPr="00BD4831" w:rsidRDefault="00BD4831" w:rsidP="00BD4831">
      <w:pPr>
        <w:spacing w:after="0" w:line="240" w:lineRule="auto"/>
        <w:jc w:val="center"/>
        <w:rPr>
          <w:b/>
        </w:rPr>
      </w:pPr>
      <w:r w:rsidRPr="00BD4831">
        <w:rPr>
          <w:b/>
        </w:rPr>
        <w:t>Apply on Line:</w:t>
      </w:r>
    </w:p>
    <w:p w14:paraId="2717C491" w14:textId="77777777" w:rsidR="00BD4831" w:rsidRDefault="00717692" w:rsidP="00BD4831">
      <w:pPr>
        <w:spacing w:after="0" w:line="240" w:lineRule="auto"/>
        <w:jc w:val="center"/>
      </w:pPr>
      <w:hyperlink r:id="rId12" w:history="1">
        <w:r w:rsidR="00BD4831" w:rsidRPr="0082195B">
          <w:rPr>
            <w:rStyle w:val="Hyperlink"/>
          </w:rPr>
          <w:t>https://nvdpbh.aithent.com/login.aspx</w:t>
        </w:r>
      </w:hyperlink>
    </w:p>
    <w:p w14:paraId="2717C492" w14:textId="77777777" w:rsidR="00BD4831" w:rsidRDefault="00BD4831" w:rsidP="00BD4831">
      <w:pPr>
        <w:spacing w:after="0" w:line="240" w:lineRule="auto"/>
      </w:pPr>
    </w:p>
    <w:p w14:paraId="2717C493" w14:textId="77777777" w:rsidR="00BD4831" w:rsidRPr="00395122" w:rsidRDefault="005450A8" w:rsidP="00BD4831">
      <w:pPr>
        <w:spacing w:after="0" w:line="240" w:lineRule="auto"/>
        <w:rPr>
          <w:b/>
          <w:color w:val="1F497D" w:themeColor="text2"/>
          <w:sz w:val="36"/>
          <w:szCs w:val="36"/>
        </w:rPr>
      </w:pPr>
      <w:r w:rsidRPr="00395122">
        <w:rPr>
          <w:b/>
          <w:noProof/>
          <w:color w:val="1F497D" w:themeColor="text2"/>
          <w:sz w:val="36"/>
          <w:szCs w:val="36"/>
          <w:u w:val="single"/>
        </w:rPr>
        <w:lastRenderedPageBreak/>
        <mc:AlternateContent>
          <mc:Choice Requires="wpg">
            <w:drawing>
              <wp:anchor distT="0" distB="0" distL="457200" distR="457200" simplePos="0" relativeHeight="251658752" behindDoc="0" locked="0" layoutInCell="1" allowOverlap="1" wp14:anchorId="2717C55B" wp14:editId="2717C55C">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3254375" cy="9372600"/>
                <wp:effectExtent l="0" t="0" r="3175" b="0"/>
                <wp:wrapSquare wrapText="bothSides"/>
                <wp:docPr id="179" name="Group 179"/>
                <wp:cNvGraphicFramePr/>
                <a:graphic xmlns:a="http://schemas.openxmlformats.org/drawingml/2006/main">
                  <a:graphicData uri="http://schemas.microsoft.com/office/word/2010/wordprocessingGroup">
                    <wpg:wgp>
                      <wpg:cNvGrpSpPr/>
                      <wpg:grpSpPr>
                        <a:xfrm>
                          <a:off x="0" y="0"/>
                          <a:ext cx="3254990" cy="9372600"/>
                          <a:chOff x="0" y="0"/>
                          <a:chExt cx="3041060" cy="9372600"/>
                        </a:xfrm>
                      </wpg:grpSpPr>
                      <wpg:grpSp>
                        <wpg:cNvPr id="180" name="Group 180"/>
                        <wpg:cNvGrpSpPr/>
                        <wpg:grpSpPr>
                          <a:xfrm>
                            <a:off x="0" y="0"/>
                            <a:ext cx="914400" cy="9372600"/>
                            <a:chOff x="0" y="0"/>
                            <a:chExt cx="914400" cy="9372600"/>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27566" y="0"/>
                              <a:ext cx="685800" cy="9372600"/>
                              <a:chOff x="0" y="0"/>
                              <a:chExt cx="685800" cy="9372600"/>
                            </a:xfrm>
                          </wpg:grpSpPr>
                          <wps:wsp>
                            <wps:cNvPr id="183"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0" y="0"/>
                                <a:ext cx="685800" cy="9372600"/>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867053" y="551181"/>
                            <a:ext cx="2174007" cy="87171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5FF" w14:textId="77777777" w:rsidR="005450A8" w:rsidRPr="005450A8" w:rsidRDefault="005450A8">
                              <w:pPr>
                                <w:pStyle w:val="TOCHeading"/>
                                <w:spacing w:before="120"/>
                                <w:rPr>
                                  <w:b/>
                                  <w:color w:val="auto"/>
                                  <w:sz w:val="26"/>
                                  <w:szCs w:val="26"/>
                                </w:rPr>
                              </w:pPr>
                              <w:r w:rsidRPr="005450A8">
                                <w:rPr>
                                  <w:b/>
                                  <w:color w:val="auto"/>
                                  <w:sz w:val="26"/>
                                  <w:szCs w:val="26"/>
                                </w:rPr>
                                <w:t>Frequently Asked Questions</w:t>
                              </w:r>
                            </w:p>
                            <w:p w14:paraId="2717C600" w14:textId="77777777" w:rsidR="005450A8" w:rsidRPr="00DC125B" w:rsidRDefault="005450A8" w:rsidP="00DC125B">
                              <w:pPr>
                                <w:spacing w:after="0" w:line="240" w:lineRule="auto"/>
                                <w:rPr>
                                  <w:b/>
                                  <w:color w:val="FF0066"/>
                                  <w:sz w:val="28"/>
                                  <w:szCs w:val="28"/>
                                </w:rPr>
                              </w:pPr>
                              <w:r w:rsidRPr="00DC125B">
                                <w:rPr>
                                  <w:b/>
                                  <w:i/>
                                  <w:color w:val="FF0066"/>
                                  <w:sz w:val="28"/>
                                  <w:szCs w:val="28"/>
                                  <w:u w:val="single"/>
                                </w:rPr>
                                <w:t>Question</w:t>
                              </w:r>
                              <w:r w:rsidRPr="00DC125B">
                                <w:rPr>
                                  <w:b/>
                                  <w:color w:val="FF0066"/>
                                  <w:sz w:val="28"/>
                                  <w:szCs w:val="28"/>
                                </w:rPr>
                                <w:t>: What kind of foods are not allowed on the playa?</w:t>
                              </w:r>
                            </w:p>
                            <w:p w14:paraId="2717C601" w14:textId="77777777" w:rsidR="005450A8" w:rsidRPr="00DC125B" w:rsidRDefault="005450A8" w:rsidP="00DC125B">
                              <w:pPr>
                                <w:spacing w:after="0" w:line="240" w:lineRule="auto"/>
                                <w:rPr>
                                  <w:sz w:val="28"/>
                                  <w:szCs w:val="28"/>
                                </w:rPr>
                              </w:pPr>
                              <w:r w:rsidRPr="00DC125B">
                                <w:rPr>
                                  <w:b/>
                                  <w:i/>
                                  <w:color w:val="1F497D" w:themeColor="text2"/>
                                  <w:sz w:val="28"/>
                                  <w:szCs w:val="28"/>
                                  <w:u w:val="single"/>
                                </w:rPr>
                                <w:t>Answer</w:t>
                              </w:r>
                              <w:r w:rsidRPr="00DC125B">
                                <w:rPr>
                                  <w:sz w:val="28"/>
                                  <w:szCs w:val="28"/>
                                </w:rPr>
                                <w:t xml:space="preserve">: </w:t>
                              </w:r>
                            </w:p>
                            <w:p w14:paraId="2717C602" w14:textId="77777777" w:rsidR="00593507" w:rsidRDefault="00593507" w:rsidP="005450A8">
                              <w:pPr>
                                <w:pStyle w:val="ListParagraph"/>
                                <w:numPr>
                                  <w:ilvl w:val="0"/>
                                  <w:numId w:val="4"/>
                                </w:numPr>
                                <w:spacing w:after="0" w:line="240" w:lineRule="auto"/>
                              </w:pPr>
                              <w:r>
                                <w:t>Food from questionable</w:t>
                              </w:r>
                              <w:r w:rsidR="00A70E4B">
                                <w:t xml:space="preserve"> or unknown</w:t>
                              </w:r>
                              <w:r>
                                <w:t xml:space="preserve"> sources.</w:t>
                              </w:r>
                            </w:p>
                            <w:p w14:paraId="2717C603" w14:textId="77777777" w:rsidR="005450A8" w:rsidRPr="004D485B" w:rsidRDefault="005450A8" w:rsidP="005450A8">
                              <w:pPr>
                                <w:pStyle w:val="ListParagraph"/>
                                <w:numPr>
                                  <w:ilvl w:val="0"/>
                                  <w:numId w:val="4"/>
                                </w:numPr>
                                <w:spacing w:after="0" w:line="240" w:lineRule="auto"/>
                              </w:pPr>
                              <w:r w:rsidRPr="004D485B">
                                <w:t>Food made in the home.</w:t>
                              </w:r>
                            </w:p>
                            <w:p w14:paraId="2717C604" w14:textId="77777777" w:rsidR="005450A8" w:rsidRDefault="005450A8" w:rsidP="005450A8">
                              <w:pPr>
                                <w:pStyle w:val="ListParagraph"/>
                                <w:numPr>
                                  <w:ilvl w:val="0"/>
                                  <w:numId w:val="4"/>
                                </w:numPr>
                                <w:spacing w:after="0" w:line="240" w:lineRule="auto"/>
                              </w:pPr>
                              <w:r w:rsidRPr="004D485B">
                                <w:t>Home canned foods.</w:t>
                              </w:r>
                            </w:p>
                            <w:p w14:paraId="2717C605" w14:textId="77777777" w:rsidR="00593507" w:rsidRDefault="00593507" w:rsidP="005450A8">
                              <w:pPr>
                                <w:pStyle w:val="ListParagraph"/>
                                <w:numPr>
                                  <w:ilvl w:val="0"/>
                                  <w:numId w:val="4"/>
                                </w:numPr>
                                <w:spacing w:after="0" w:line="240" w:lineRule="auto"/>
                              </w:pPr>
                              <w:r>
                                <w:t>Potlucks are prohibited.</w:t>
                              </w:r>
                            </w:p>
                            <w:p w14:paraId="2717C606" w14:textId="77777777" w:rsidR="00593507" w:rsidRPr="004D485B" w:rsidRDefault="00593507" w:rsidP="005450A8">
                              <w:pPr>
                                <w:pStyle w:val="ListParagraph"/>
                                <w:numPr>
                                  <w:ilvl w:val="0"/>
                                  <w:numId w:val="4"/>
                                </w:numPr>
                                <w:spacing w:after="0" w:line="240" w:lineRule="auto"/>
                              </w:pPr>
                              <w:r>
                                <w:t>Common bowls are prohibited.</w:t>
                              </w:r>
                            </w:p>
                            <w:p w14:paraId="2717C607" w14:textId="77777777" w:rsidR="005450A8" w:rsidRPr="004D485B" w:rsidRDefault="005450A8" w:rsidP="005450A8">
                              <w:pPr>
                                <w:pStyle w:val="ListParagraph"/>
                                <w:numPr>
                                  <w:ilvl w:val="0"/>
                                  <w:numId w:val="4"/>
                                </w:numPr>
                                <w:spacing w:after="0" w:line="240" w:lineRule="auto"/>
                              </w:pPr>
                              <w:r w:rsidRPr="004D485B">
                                <w:t xml:space="preserve">Foods prepared under the Cottage Food Law.  </w:t>
                              </w:r>
                            </w:p>
                            <w:p w14:paraId="2717C608" w14:textId="77777777" w:rsidR="004D485B" w:rsidRDefault="005450A8" w:rsidP="004D485B">
                              <w:pPr>
                                <w:pStyle w:val="ListParagraph"/>
                                <w:numPr>
                                  <w:ilvl w:val="0"/>
                                  <w:numId w:val="4"/>
                                </w:numPr>
                                <w:spacing w:after="0" w:line="240" w:lineRule="auto"/>
                              </w:pPr>
                              <w:r w:rsidRPr="004D485B">
                                <w:t xml:space="preserve">Food that </w:t>
                              </w:r>
                              <w:r w:rsidR="00593507">
                                <w:t>is</w:t>
                              </w:r>
                              <w:r w:rsidRPr="004D485B">
                                <w:t xml:space="preserve"> vacuum packaged</w:t>
                              </w:r>
                              <w:r w:rsidR="00A70E4B">
                                <w:t xml:space="preserve"> (must be from a commercial source).</w:t>
                              </w:r>
                            </w:p>
                            <w:p w14:paraId="2717C609" w14:textId="77777777" w:rsidR="00AD0EF0" w:rsidRDefault="00AD0EF0" w:rsidP="004D485B">
                              <w:pPr>
                                <w:pStyle w:val="ListParagraph"/>
                                <w:numPr>
                                  <w:ilvl w:val="0"/>
                                  <w:numId w:val="4"/>
                                </w:numPr>
                                <w:spacing w:after="0" w:line="240" w:lineRule="auto"/>
                              </w:pPr>
                              <w:r>
                                <w:t>Food that is boiled in a bag (i.e. sous-vide)</w:t>
                              </w:r>
                            </w:p>
                            <w:p w14:paraId="2717C60A" w14:textId="77777777" w:rsidR="00593507" w:rsidRDefault="00593507" w:rsidP="004D485B">
                              <w:pPr>
                                <w:pStyle w:val="ListParagraph"/>
                                <w:numPr>
                                  <w:ilvl w:val="0"/>
                                  <w:numId w:val="4"/>
                                </w:numPr>
                                <w:spacing w:after="0" w:line="240" w:lineRule="auto"/>
                              </w:pPr>
                              <w:r>
                                <w:t>Wild mushrooms</w:t>
                              </w:r>
                              <w:r w:rsidR="00DC125B">
                                <w:t>.</w:t>
                              </w:r>
                            </w:p>
                            <w:p w14:paraId="2717C60B" w14:textId="77777777" w:rsidR="00593507" w:rsidRDefault="00593507" w:rsidP="004D485B">
                              <w:pPr>
                                <w:pStyle w:val="ListParagraph"/>
                                <w:numPr>
                                  <w:ilvl w:val="0"/>
                                  <w:numId w:val="4"/>
                                </w:numPr>
                                <w:spacing w:after="0" w:line="240" w:lineRule="auto"/>
                              </w:pPr>
                              <w:r>
                                <w:t>Unpasteurized milk or juice</w:t>
                              </w:r>
                            </w:p>
                            <w:p w14:paraId="2717C60C" w14:textId="77777777" w:rsidR="005450A8" w:rsidRDefault="005450A8" w:rsidP="004D485B">
                              <w:pPr>
                                <w:pStyle w:val="ListParagraph"/>
                                <w:numPr>
                                  <w:ilvl w:val="0"/>
                                  <w:numId w:val="4"/>
                                </w:numPr>
                                <w:spacing w:after="0" w:line="240" w:lineRule="auto"/>
                              </w:pPr>
                              <w:r w:rsidRPr="004D485B">
                                <w:t xml:space="preserve">Raw or undercooked </w:t>
                              </w:r>
                              <w:r w:rsidR="00593507">
                                <w:t xml:space="preserve">meat, game animals, </w:t>
                              </w:r>
                              <w:r w:rsidRPr="004D485B">
                                <w:t>seafood or eggs</w:t>
                              </w:r>
                              <w:r>
                                <w:t>.</w:t>
                              </w:r>
                            </w:p>
                            <w:p w14:paraId="2717C60D" w14:textId="77777777" w:rsidR="00593507" w:rsidRDefault="00593507" w:rsidP="004D485B">
                              <w:pPr>
                                <w:pStyle w:val="ListParagraph"/>
                                <w:numPr>
                                  <w:ilvl w:val="0"/>
                                  <w:numId w:val="4"/>
                                </w:numPr>
                                <w:spacing w:after="0" w:line="240" w:lineRule="auto"/>
                              </w:pPr>
                              <w:r>
                                <w:t>Raw live or frozen shellfish such as oysters, clams, mussels or scallops.</w:t>
                              </w:r>
                            </w:p>
                            <w:p w14:paraId="2717C60E" w14:textId="77777777" w:rsidR="00796D29" w:rsidRDefault="00796D29" w:rsidP="004D485B">
                              <w:pPr>
                                <w:pStyle w:val="ListParagraph"/>
                                <w:numPr>
                                  <w:ilvl w:val="0"/>
                                  <w:numId w:val="4"/>
                                </w:numPr>
                                <w:spacing w:after="0" w:line="240" w:lineRule="auto"/>
                              </w:pPr>
                              <w:r>
                                <w:t>No undercooked foods containing eggs</w:t>
                              </w:r>
                              <w:r w:rsidR="00DC125B">
                                <w:t>.</w:t>
                              </w:r>
                            </w:p>
                            <w:p w14:paraId="2717C60F" w14:textId="77777777" w:rsidR="00AD0EF0" w:rsidRDefault="00AD0EF0" w:rsidP="004D485B">
                              <w:pPr>
                                <w:pStyle w:val="ListParagraph"/>
                                <w:numPr>
                                  <w:ilvl w:val="0"/>
                                  <w:numId w:val="4"/>
                                </w:numPr>
                                <w:spacing w:after="0" w:line="240" w:lineRule="auto"/>
                              </w:pPr>
                              <w:r>
                                <w:t>Foods made off site without prior approval.</w:t>
                              </w:r>
                            </w:p>
                            <w:p w14:paraId="2717C610" w14:textId="77777777" w:rsidR="00593507" w:rsidRDefault="00593507" w:rsidP="00593507">
                              <w:pPr>
                                <w:spacing w:after="0" w:line="240" w:lineRule="auto"/>
                              </w:pPr>
                            </w:p>
                            <w:p w14:paraId="2717C611" w14:textId="77777777" w:rsidR="00593507" w:rsidRPr="00DC125B" w:rsidRDefault="00593507" w:rsidP="00593507">
                              <w:pPr>
                                <w:spacing w:after="0" w:line="240" w:lineRule="auto"/>
                                <w:rPr>
                                  <w:b/>
                                  <w:color w:val="FF0066"/>
                                  <w:sz w:val="28"/>
                                  <w:szCs w:val="28"/>
                                </w:rPr>
                              </w:pPr>
                              <w:r w:rsidRPr="00DC125B">
                                <w:rPr>
                                  <w:b/>
                                  <w:i/>
                                  <w:color w:val="FF0066"/>
                                  <w:sz w:val="28"/>
                                  <w:szCs w:val="28"/>
                                  <w:u w:val="single"/>
                                </w:rPr>
                                <w:t>Questions</w:t>
                              </w:r>
                              <w:r w:rsidRPr="00DC125B">
                                <w:rPr>
                                  <w:b/>
                                  <w:color w:val="FF0066"/>
                                  <w:sz w:val="28"/>
                                  <w:szCs w:val="28"/>
                                </w:rPr>
                                <w:t>: What food will not require a permit?</w:t>
                              </w:r>
                            </w:p>
                            <w:p w14:paraId="2717C612" w14:textId="77777777" w:rsidR="00593507" w:rsidRPr="00DC125B" w:rsidRDefault="00593507" w:rsidP="00593507">
                              <w:pPr>
                                <w:spacing w:after="0" w:line="240" w:lineRule="auto"/>
                                <w:rPr>
                                  <w:sz w:val="28"/>
                                  <w:szCs w:val="28"/>
                                </w:rPr>
                              </w:pPr>
                              <w:r w:rsidRPr="00DC125B">
                                <w:rPr>
                                  <w:b/>
                                  <w:i/>
                                  <w:color w:val="1F497D" w:themeColor="text2"/>
                                  <w:sz w:val="28"/>
                                  <w:szCs w:val="28"/>
                                  <w:u w:val="single"/>
                                </w:rPr>
                                <w:t>Answer</w:t>
                              </w:r>
                              <w:r w:rsidRPr="00DC125B">
                                <w:rPr>
                                  <w:sz w:val="28"/>
                                  <w:szCs w:val="28"/>
                                </w:rPr>
                                <w:t xml:space="preserve">: </w:t>
                              </w:r>
                            </w:p>
                            <w:p w14:paraId="2717C613" w14:textId="77777777" w:rsidR="00593507" w:rsidRDefault="00593507" w:rsidP="00593507">
                              <w:pPr>
                                <w:pStyle w:val="ListParagraph"/>
                                <w:numPr>
                                  <w:ilvl w:val="0"/>
                                  <w:numId w:val="6"/>
                                </w:numPr>
                                <w:spacing w:after="0" w:line="240" w:lineRule="auto"/>
                              </w:pPr>
                              <w:r w:rsidRPr="00580C71">
                                <w:t>Alcoholic beverages</w:t>
                              </w:r>
                              <w:r>
                                <w:t>: Beer, wine, liquor.</w:t>
                              </w:r>
                            </w:p>
                            <w:p w14:paraId="2717C614" w14:textId="77777777" w:rsidR="00593507" w:rsidRDefault="00593507" w:rsidP="00593507">
                              <w:pPr>
                                <w:pStyle w:val="ListParagraph"/>
                                <w:numPr>
                                  <w:ilvl w:val="0"/>
                                  <w:numId w:val="6"/>
                                </w:numPr>
                                <w:spacing w:after="0" w:line="240" w:lineRule="auto"/>
                              </w:pPr>
                              <w:r>
                                <w:t>Commercially prepared</w:t>
                              </w:r>
                              <w:r w:rsidR="00AD0EF0">
                                <w:t>,</w:t>
                              </w:r>
                              <w:r>
                                <w:t xml:space="preserve"> </w:t>
                              </w:r>
                              <w:r w:rsidR="00AD0EF0">
                                <w:t xml:space="preserve">unopened </w:t>
                              </w:r>
                              <w:r>
                                <w:t>single serving packages that are not refrigerated: chips, candy, soda, bottled water, packaged nuts.</w:t>
                              </w:r>
                            </w:p>
                            <w:p w14:paraId="2717C615" w14:textId="77777777" w:rsidR="00593507" w:rsidRDefault="00593507" w:rsidP="00593507">
                              <w:pPr>
                                <w:pStyle w:val="ListParagraph"/>
                                <w:numPr>
                                  <w:ilvl w:val="0"/>
                                  <w:numId w:val="6"/>
                                </w:numPr>
                                <w:spacing w:after="0" w:line="240" w:lineRule="auto"/>
                              </w:pPr>
                              <w:r>
                                <w:t>Whole uncut fruits</w:t>
                              </w:r>
                              <w:r w:rsidR="00784A28">
                                <w:t>.</w:t>
                              </w:r>
                            </w:p>
                            <w:p w14:paraId="2717C616" w14:textId="3C5FBF65" w:rsidR="00593507" w:rsidRDefault="00593507" w:rsidP="00593507">
                              <w:pPr>
                                <w:pStyle w:val="ListParagraph"/>
                                <w:numPr>
                                  <w:ilvl w:val="0"/>
                                  <w:numId w:val="6"/>
                                </w:numPr>
                                <w:spacing w:after="0" w:line="240" w:lineRule="auto"/>
                              </w:pPr>
                              <w:r>
                                <w:t xml:space="preserve">Powdered </w:t>
                              </w:r>
                              <w:r w:rsidR="00E2526A">
                                <w:t>drink packages mixed with water</w:t>
                              </w:r>
                              <w:r w:rsidR="00C973B5">
                                <w:t xml:space="preserve"> only WITHOUT dairy or ice</w:t>
                              </w:r>
                              <w:r w:rsidR="00E2526A">
                                <w:t>: coffee, tea, hot chocolate, lemonade, PowerAde.</w:t>
                              </w:r>
                            </w:p>
                            <w:p w14:paraId="2717C617" w14:textId="77777777" w:rsidR="00E2526A" w:rsidRDefault="00E2526A" w:rsidP="00593507">
                              <w:pPr>
                                <w:pStyle w:val="ListParagraph"/>
                                <w:numPr>
                                  <w:ilvl w:val="0"/>
                                  <w:numId w:val="6"/>
                                </w:numPr>
                                <w:spacing w:after="0" w:line="240" w:lineRule="auto"/>
                              </w:pPr>
                              <w:r>
                                <w:t>Shelf-stable commercially prepared beverages su</w:t>
                              </w:r>
                              <w:r w:rsidR="00AD0EF0">
                                <w:t>ch as orange juice or lemonade WITHOUT ice.</w:t>
                              </w:r>
                            </w:p>
                            <w:p w14:paraId="2717C618" w14:textId="788F31BE" w:rsidR="00E2526A" w:rsidRDefault="00E2526A" w:rsidP="00593507">
                              <w:pPr>
                                <w:pStyle w:val="ListParagraph"/>
                                <w:numPr>
                                  <w:ilvl w:val="0"/>
                                  <w:numId w:val="6"/>
                                </w:numPr>
                                <w:spacing w:after="0" w:line="240" w:lineRule="auto"/>
                              </w:pPr>
                              <w:r>
                                <w:t>Commercially prepared</w:t>
                              </w:r>
                              <w:r w:rsidR="00AD0EF0">
                                <w:t xml:space="preserve">, unopened </w:t>
                              </w:r>
                              <w:r>
                                <w:t>pop</w:t>
                              </w:r>
                              <w:r w:rsidR="00B82C9E">
                                <w:t>sicles, ice cream bars</w:t>
                              </w:r>
                              <w:r>
                                <w:t>.</w:t>
                              </w:r>
                            </w:p>
                            <w:p w14:paraId="2717C619" w14:textId="77777777" w:rsidR="00E2526A" w:rsidRDefault="00E2526A" w:rsidP="00AD0EF0">
                              <w:pPr>
                                <w:pStyle w:val="ListParagraph"/>
                                <w:spacing w:after="0" w:line="240" w:lineRule="auto"/>
                                <w:ind w:left="360"/>
                              </w:pPr>
                            </w:p>
                            <w:p w14:paraId="2717C61A" w14:textId="77777777" w:rsidR="00593507" w:rsidRPr="004D485B" w:rsidRDefault="00593507" w:rsidP="00593507">
                              <w:pPr>
                                <w:spacing w:after="0"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93200</wp14:pctHeight>
                </wp14:sizeRelV>
              </wp:anchor>
            </w:drawing>
          </mc:Choice>
          <mc:Fallback>
            <w:pict>
              <v:group w14:anchorId="2717C55B" id="Group 179" o:spid="_x0000_s1036" style="position:absolute;margin-left:0;margin-top:0;width:256.25pt;height:738pt;z-index:251658752;mso-height-percent:932;mso-top-percent:23;mso-wrap-distance-left:36pt;mso-wrap-distance-right:36pt;mso-position-horizontal:left;mso-position-horizontal-relative:page;mso-position-vertical-relative:page;mso-height-percent:932;mso-top-percent:23;mso-width-relative:margin" coordsize="30410,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">
                <v:group id="Group 180" o:spid="_x0000_s1037"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38"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" fillcolor="white [3212]" stroked="f" strokeweight="2pt">
                    <v:fill opacity="0"/>
                  </v:rect>
                  <v:group id="Group 182" o:spid="_x0000_s1039" style="position:absolute;left:2275;width:6858;height:93726" coordsize="6858,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Rectangle 5" o:spid="_x0000_s1040"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" path="m,l667707,v4,1323975,-219068,3990702,-219064,5314677c448639,7111854,667711,7566279,667707,9363456l,9363456,,xe" fillcolor="#4f81bd [3204]" stroked="f" strokeweight="2pt">
                      <v:path arrowok="t" o:connecttype="custom" o:connectlocs="0,0;667512,0;448512,5314677;667512,9363456;0,9363456;0,0" o:connectangles="0,0,0,0,0,0"/>
                    </v:shape>
                    <v:rect id="Rectangle 184" o:spid="_x0000_s1041"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" stroked="f" strokeweight="2pt">
                      <v:fill r:id="rId14" o:title="" recolor="t" rotate="t" type="frame"/>
                    </v:rect>
                  </v:group>
                </v:group>
                <v:shape id="Text Box 185" o:spid="_x0000_s1042" type="#_x0000_t202" style="position:absolute;left:8670;top:5511;width:21740;height:87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14:paraId="2717C5FF" w14:textId="77777777" w:rsidR="005450A8" w:rsidRPr="005450A8" w:rsidRDefault="005450A8">
                        <w:pPr>
                          <w:pStyle w:val="TOCHeading"/>
                          <w:spacing w:before="120"/>
                          <w:rPr>
                            <w:b/>
                            <w:color w:val="auto"/>
                            <w:sz w:val="26"/>
                            <w:szCs w:val="26"/>
                          </w:rPr>
                        </w:pPr>
                        <w:r w:rsidRPr="005450A8">
                          <w:rPr>
                            <w:b/>
                            <w:color w:val="auto"/>
                            <w:sz w:val="26"/>
                            <w:szCs w:val="26"/>
                          </w:rPr>
                          <w:t>Frequently Asked Questions</w:t>
                        </w:r>
                      </w:p>
                      <w:p w14:paraId="2717C600" w14:textId="77777777" w:rsidR="005450A8" w:rsidRPr="00DC125B" w:rsidRDefault="005450A8" w:rsidP="00DC125B">
                        <w:pPr>
                          <w:spacing w:after="0" w:line="240" w:lineRule="auto"/>
                          <w:rPr>
                            <w:b/>
                            <w:color w:val="FF0066"/>
                            <w:sz w:val="28"/>
                            <w:szCs w:val="28"/>
                          </w:rPr>
                        </w:pPr>
                        <w:r w:rsidRPr="00DC125B">
                          <w:rPr>
                            <w:b/>
                            <w:i/>
                            <w:color w:val="FF0066"/>
                            <w:sz w:val="28"/>
                            <w:szCs w:val="28"/>
                            <w:u w:val="single"/>
                          </w:rPr>
                          <w:t>Question</w:t>
                        </w:r>
                        <w:r w:rsidRPr="00DC125B">
                          <w:rPr>
                            <w:b/>
                            <w:color w:val="FF0066"/>
                            <w:sz w:val="28"/>
                            <w:szCs w:val="28"/>
                          </w:rPr>
                          <w:t>: What kind of foods are not allowed on the playa?</w:t>
                        </w:r>
                      </w:p>
                      <w:p w14:paraId="2717C601" w14:textId="77777777" w:rsidR="005450A8" w:rsidRPr="00DC125B" w:rsidRDefault="005450A8" w:rsidP="00DC125B">
                        <w:pPr>
                          <w:spacing w:after="0" w:line="240" w:lineRule="auto"/>
                          <w:rPr>
                            <w:sz w:val="28"/>
                            <w:szCs w:val="28"/>
                          </w:rPr>
                        </w:pPr>
                        <w:r w:rsidRPr="00DC125B">
                          <w:rPr>
                            <w:b/>
                            <w:i/>
                            <w:color w:val="1F497D" w:themeColor="text2"/>
                            <w:sz w:val="28"/>
                            <w:szCs w:val="28"/>
                            <w:u w:val="single"/>
                          </w:rPr>
                          <w:t>Answer</w:t>
                        </w:r>
                        <w:r w:rsidRPr="00DC125B">
                          <w:rPr>
                            <w:sz w:val="28"/>
                            <w:szCs w:val="28"/>
                          </w:rPr>
                          <w:t xml:space="preserve">: </w:t>
                        </w:r>
                      </w:p>
                      <w:p w14:paraId="2717C602" w14:textId="77777777" w:rsidR="00593507" w:rsidRDefault="00593507" w:rsidP="005450A8">
                        <w:pPr>
                          <w:pStyle w:val="ListParagraph"/>
                          <w:numPr>
                            <w:ilvl w:val="0"/>
                            <w:numId w:val="4"/>
                          </w:numPr>
                          <w:spacing w:after="0" w:line="240" w:lineRule="auto"/>
                        </w:pPr>
                        <w:r>
                          <w:t>Food from questionable</w:t>
                        </w:r>
                        <w:r w:rsidR="00A70E4B">
                          <w:t xml:space="preserve"> or unknown</w:t>
                        </w:r>
                        <w:r>
                          <w:t xml:space="preserve"> sources.</w:t>
                        </w:r>
                      </w:p>
                      <w:p w14:paraId="2717C603" w14:textId="77777777" w:rsidR="005450A8" w:rsidRPr="004D485B" w:rsidRDefault="005450A8" w:rsidP="005450A8">
                        <w:pPr>
                          <w:pStyle w:val="ListParagraph"/>
                          <w:numPr>
                            <w:ilvl w:val="0"/>
                            <w:numId w:val="4"/>
                          </w:numPr>
                          <w:spacing w:after="0" w:line="240" w:lineRule="auto"/>
                        </w:pPr>
                        <w:r w:rsidRPr="004D485B">
                          <w:t>Food made in the home.</w:t>
                        </w:r>
                      </w:p>
                      <w:p w14:paraId="2717C604" w14:textId="77777777" w:rsidR="005450A8" w:rsidRDefault="005450A8" w:rsidP="005450A8">
                        <w:pPr>
                          <w:pStyle w:val="ListParagraph"/>
                          <w:numPr>
                            <w:ilvl w:val="0"/>
                            <w:numId w:val="4"/>
                          </w:numPr>
                          <w:spacing w:after="0" w:line="240" w:lineRule="auto"/>
                        </w:pPr>
                        <w:r w:rsidRPr="004D485B">
                          <w:t>Home canned foods.</w:t>
                        </w:r>
                      </w:p>
                      <w:p w14:paraId="2717C605" w14:textId="77777777" w:rsidR="00593507" w:rsidRDefault="00593507" w:rsidP="005450A8">
                        <w:pPr>
                          <w:pStyle w:val="ListParagraph"/>
                          <w:numPr>
                            <w:ilvl w:val="0"/>
                            <w:numId w:val="4"/>
                          </w:numPr>
                          <w:spacing w:after="0" w:line="240" w:lineRule="auto"/>
                        </w:pPr>
                        <w:r>
                          <w:t>Potlucks are prohibited.</w:t>
                        </w:r>
                      </w:p>
                      <w:p w14:paraId="2717C606" w14:textId="77777777" w:rsidR="00593507" w:rsidRPr="004D485B" w:rsidRDefault="00593507" w:rsidP="005450A8">
                        <w:pPr>
                          <w:pStyle w:val="ListParagraph"/>
                          <w:numPr>
                            <w:ilvl w:val="0"/>
                            <w:numId w:val="4"/>
                          </w:numPr>
                          <w:spacing w:after="0" w:line="240" w:lineRule="auto"/>
                        </w:pPr>
                        <w:r>
                          <w:t>Common bowls are prohibited.</w:t>
                        </w:r>
                      </w:p>
                      <w:p w14:paraId="2717C607" w14:textId="77777777" w:rsidR="005450A8" w:rsidRPr="004D485B" w:rsidRDefault="005450A8" w:rsidP="005450A8">
                        <w:pPr>
                          <w:pStyle w:val="ListParagraph"/>
                          <w:numPr>
                            <w:ilvl w:val="0"/>
                            <w:numId w:val="4"/>
                          </w:numPr>
                          <w:spacing w:after="0" w:line="240" w:lineRule="auto"/>
                        </w:pPr>
                        <w:r w:rsidRPr="004D485B">
                          <w:t xml:space="preserve">Foods prepared under the Cottage Food Law.  </w:t>
                        </w:r>
                      </w:p>
                      <w:p w14:paraId="2717C608" w14:textId="77777777" w:rsidR="004D485B" w:rsidRDefault="005450A8" w:rsidP="004D485B">
                        <w:pPr>
                          <w:pStyle w:val="ListParagraph"/>
                          <w:numPr>
                            <w:ilvl w:val="0"/>
                            <w:numId w:val="4"/>
                          </w:numPr>
                          <w:spacing w:after="0" w:line="240" w:lineRule="auto"/>
                        </w:pPr>
                        <w:r w:rsidRPr="004D485B">
                          <w:t xml:space="preserve">Food that </w:t>
                        </w:r>
                        <w:r w:rsidR="00593507">
                          <w:t>is</w:t>
                        </w:r>
                        <w:r w:rsidRPr="004D485B">
                          <w:t xml:space="preserve"> vacuum packaged</w:t>
                        </w:r>
                        <w:r w:rsidR="00A70E4B">
                          <w:t xml:space="preserve"> (must be from a commercial source).</w:t>
                        </w:r>
                      </w:p>
                      <w:p w14:paraId="2717C609" w14:textId="77777777" w:rsidR="00AD0EF0" w:rsidRDefault="00AD0EF0" w:rsidP="004D485B">
                        <w:pPr>
                          <w:pStyle w:val="ListParagraph"/>
                          <w:numPr>
                            <w:ilvl w:val="0"/>
                            <w:numId w:val="4"/>
                          </w:numPr>
                          <w:spacing w:after="0" w:line="240" w:lineRule="auto"/>
                        </w:pPr>
                        <w:r>
                          <w:t>Food that is boiled in a bag (i.e. sous-vide)</w:t>
                        </w:r>
                      </w:p>
                      <w:p w14:paraId="2717C60A" w14:textId="77777777" w:rsidR="00593507" w:rsidRDefault="00593507" w:rsidP="004D485B">
                        <w:pPr>
                          <w:pStyle w:val="ListParagraph"/>
                          <w:numPr>
                            <w:ilvl w:val="0"/>
                            <w:numId w:val="4"/>
                          </w:numPr>
                          <w:spacing w:after="0" w:line="240" w:lineRule="auto"/>
                        </w:pPr>
                        <w:r>
                          <w:t>Wild mushrooms</w:t>
                        </w:r>
                        <w:r w:rsidR="00DC125B">
                          <w:t>.</w:t>
                        </w:r>
                      </w:p>
                      <w:p w14:paraId="2717C60B" w14:textId="77777777" w:rsidR="00593507" w:rsidRDefault="00593507" w:rsidP="004D485B">
                        <w:pPr>
                          <w:pStyle w:val="ListParagraph"/>
                          <w:numPr>
                            <w:ilvl w:val="0"/>
                            <w:numId w:val="4"/>
                          </w:numPr>
                          <w:spacing w:after="0" w:line="240" w:lineRule="auto"/>
                        </w:pPr>
                        <w:r>
                          <w:t>Unpasteurized milk or juice</w:t>
                        </w:r>
                      </w:p>
                      <w:p w14:paraId="2717C60C" w14:textId="77777777" w:rsidR="005450A8" w:rsidRDefault="005450A8" w:rsidP="004D485B">
                        <w:pPr>
                          <w:pStyle w:val="ListParagraph"/>
                          <w:numPr>
                            <w:ilvl w:val="0"/>
                            <w:numId w:val="4"/>
                          </w:numPr>
                          <w:spacing w:after="0" w:line="240" w:lineRule="auto"/>
                        </w:pPr>
                        <w:r w:rsidRPr="004D485B">
                          <w:t xml:space="preserve">Raw or undercooked </w:t>
                        </w:r>
                        <w:r w:rsidR="00593507">
                          <w:t xml:space="preserve">meat, game animals, </w:t>
                        </w:r>
                        <w:r w:rsidRPr="004D485B">
                          <w:t>seafood or eggs</w:t>
                        </w:r>
                        <w:r>
                          <w:t>.</w:t>
                        </w:r>
                      </w:p>
                      <w:p w14:paraId="2717C60D" w14:textId="77777777" w:rsidR="00593507" w:rsidRDefault="00593507" w:rsidP="004D485B">
                        <w:pPr>
                          <w:pStyle w:val="ListParagraph"/>
                          <w:numPr>
                            <w:ilvl w:val="0"/>
                            <w:numId w:val="4"/>
                          </w:numPr>
                          <w:spacing w:after="0" w:line="240" w:lineRule="auto"/>
                        </w:pPr>
                        <w:r>
                          <w:t>Raw live or frozen shellfish such as oysters, clams, mussels or scallops.</w:t>
                        </w:r>
                      </w:p>
                      <w:p w14:paraId="2717C60E" w14:textId="77777777" w:rsidR="00796D29" w:rsidRDefault="00796D29" w:rsidP="004D485B">
                        <w:pPr>
                          <w:pStyle w:val="ListParagraph"/>
                          <w:numPr>
                            <w:ilvl w:val="0"/>
                            <w:numId w:val="4"/>
                          </w:numPr>
                          <w:spacing w:after="0" w:line="240" w:lineRule="auto"/>
                        </w:pPr>
                        <w:r>
                          <w:t>No undercooked foods containing eggs</w:t>
                        </w:r>
                        <w:r w:rsidR="00DC125B">
                          <w:t>.</w:t>
                        </w:r>
                      </w:p>
                      <w:p w14:paraId="2717C60F" w14:textId="77777777" w:rsidR="00AD0EF0" w:rsidRDefault="00AD0EF0" w:rsidP="004D485B">
                        <w:pPr>
                          <w:pStyle w:val="ListParagraph"/>
                          <w:numPr>
                            <w:ilvl w:val="0"/>
                            <w:numId w:val="4"/>
                          </w:numPr>
                          <w:spacing w:after="0" w:line="240" w:lineRule="auto"/>
                        </w:pPr>
                        <w:r>
                          <w:t>Foods made off site without prior approval.</w:t>
                        </w:r>
                      </w:p>
                      <w:p w14:paraId="2717C610" w14:textId="77777777" w:rsidR="00593507" w:rsidRDefault="00593507" w:rsidP="00593507">
                        <w:pPr>
                          <w:spacing w:after="0" w:line="240" w:lineRule="auto"/>
                        </w:pPr>
                      </w:p>
                      <w:p w14:paraId="2717C611" w14:textId="77777777" w:rsidR="00593507" w:rsidRPr="00DC125B" w:rsidRDefault="00593507" w:rsidP="00593507">
                        <w:pPr>
                          <w:spacing w:after="0" w:line="240" w:lineRule="auto"/>
                          <w:rPr>
                            <w:b/>
                            <w:color w:val="FF0066"/>
                            <w:sz w:val="28"/>
                            <w:szCs w:val="28"/>
                          </w:rPr>
                        </w:pPr>
                        <w:r w:rsidRPr="00DC125B">
                          <w:rPr>
                            <w:b/>
                            <w:i/>
                            <w:color w:val="FF0066"/>
                            <w:sz w:val="28"/>
                            <w:szCs w:val="28"/>
                            <w:u w:val="single"/>
                          </w:rPr>
                          <w:t>Questions</w:t>
                        </w:r>
                        <w:r w:rsidRPr="00DC125B">
                          <w:rPr>
                            <w:b/>
                            <w:color w:val="FF0066"/>
                            <w:sz w:val="28"/>
                            <w:szCs w:val="28"/>
                          </w:rPr>
                          <w:t>: What food will not require a permit?</w:t>
                        </w:r>
                      </w:p>
                      <w:p w14:paraId="2717C612" w14:textId="77777777" w:rsidR="00593507" w:rsidRPr="00DC125B" w:rsidRDefault="00593507" w:rsidP="00593507">
                        <w:pPr>
                          <w:spacing w:after="0" w:line="240" w:lineRule="auto"/>
                          <w:rPr>
                            <w:sz w:val="28"/>
                            <w:szCs w:val="28"/>
                          </w:rPr>
                        </w:pPr>
                        <w:r w:rsidRPr="00DC125B">
                          <w:rPr>
                            <w:b/>
                            <w:i/>
                            <w:color w:val="1F497D" w:themeColor="text2"/>
                            <w:sz w:val="28"/>
                            <w:szCs w:val="28"/>
                            <w:u w:val="single"/>
                          </w:rPr>
                          <w:t>Answer</w:t>
                        </w:r>
                        <w:r w:rsidRPr="00DC125B">
                          <w:rPr>
                            <w:sz w:val="28"/>
                            <w:szCs w:val="28"/>
                          </w:rPr>
                          <w:t xml:space="preserve">: </w:t>
                        </w:r>
                      </w:p>
                      <w:p w14:paraId="2717C613" w14:textId="77777777" w:rsidR="00593507" w:rsidRDefault="00593507" w:rsidP="00593507">
                        <w:pPr>
                          <w:pStyle w:val="ListParagraph"/>
                          <w:numPr>
                            <w:ilvl w:val="0"/>
                            <w:numId w:val="6"/>
                          </w:numPr>
                          <w:spacing w:after="0" w:line="240" w:lineRule="auto"/>
                        </w:pPr>
                        <w:r w:rsidRPr="00580C71">
                          <w:t>Alcoholic beverages</w:t>
                        </w:r>
                        <w:r>
                          <w:t>: Beer, wine, liquor.</w:t>
                        </w:r>
                      </w:p>
                      <w:p w14:paraId="2717C614" w14:textId="77777777" w:rsidR="00593507" w:rsidRDefault="00593507" w:rsidP="00593507">
                        <w:pPr>
                          <w:pStyle w:val="ListParagraph"/>
                          <w:numPr>
                            <w:ilvl w:val="0"/>
                            <w:numId w:val="6"/>
                          </w:numPr>
                          <w:spacing w:after="0" w:line="240" w:lineRule="auto"/>
                        </w:pPr>
                        <w:r>
                          <w:t>Commercially prepared</w:t>
                        </w:r>
                        <w:r w:rsidR="00AD0EF0">
                          <w:t>,</w:t>
                        </w:r>
                        <w:r>
                          <w:t xml:space="preserve"> </w:t>
                        </w:r>
                        <w:r w:rsidR="00AD0EF0">
                          <w:t xml:space="preserve">unopened </w:t>
                        </w:r>
                        <w:r>
                          <w:t>single serving packages that are not refrigerated: chips, candy, soda, bottled water, packaged nuts.</w:t>
                        </w:r>
                      </w:p>
                      <w:p w14:paraId="2717C615" w14:textId="77777777" w:rsidR="00593507" w:rsidRDefault="00593507" w:rsidP="00593507">
                        <w:pPr>
                          <w:pStyle w:val="ListParagraph"/>
                          <w:numPr>
                            <w:ilvl w:val="0"/>
                            <w:numId w:val="6"/>
                          </w:numPr>
                          <w:spacing w:after="0" w:line="240" w:lineRule="auto"/>
                        </w:pPr>
                        <w:r>
                          <w:t>Whole uncut fruits</w:t>
                        </w:r>
                        <w:r w:rsidR="00784A28">
                          <w:t>.</w:t>
                        </w:r>
                      </w:p>
                      <w:p w14:paraId="2717C616" w14:textId="3C5FBF65" w:rsidR="00593507" w:rsidRDefault="00593507" w:rsidP="00593507">
                        <w:pPr>
                          <w:pStyle w:val="ListParagraph"/>
                          <w:numPr>
                            <w:ilvl w:val="0"/>
                            <w:numId w:val="6"/>
                          </w:numPr>
                          <w:spacing w:after="0" w:line="240" w:lineRule="auto"/>
                        </w:pPr>
                        <w:r>
                          <w:t xml:space="preserve">Powdered </w:t>
                        </w:r>
                        <w:r w:rsidR="00E2526A">
                          <w:t>drink packages mixed with water</w:t>
                        </w:r>
                        <w:r w:rsidR="00C973B5">
                          <w:t xml:space="preserve"> only WITHOUT dairy or ice</w:t>
                        </w:r>
                        <w:r w:rsidR="00E2526A">
                          <w:t>: coffee, tea, hot chocolate, lemonade, PowerAde.</w:t>
                        </w:r>
                      </w:p>
                      <w:p w14:paraId="2717C617" w14:textId="77777777" w:rsidR="00E2526A" w:rsidRDefault="00E2526A" w:rsidP="00593507">
                        <w:pPr>
                          <w:pStyle w:val="ListParagraph"/>
                          <w:numPr>
                            <w:ilvl w:val="0"/>
                            <w:numId w:val="6"/>
                          </w:numPr>
                          <w:spacing w:after="0" w:line="240" w:lineRule="auto"/>
                        </w:pPr>
                        <w:r>
                          <w:t>Shelf-stable commercially prepared beverages su</w:t>
                        </w:r>
                        <w:r w:rsidR="00AD0EF0">
                          <w:t>ch as orange juice or lemonade WITHOUT ice.</w:t>
                        </w:r>
                      </w:p>
                      <w:p w14:paraId="2717C618" w14:textId="788F31BE" w:rsidR="00E2526A" w:rsidRDefault="00E2526A" w:rsidP="00593507">
                        <w:pPr>
                          <w:pStyle w:val="ListParagraph"/>
                          <w:numPr>
                            <w:ilvl w:val="0"/>
                            <w:numId w:val="6"/>
                          </w:numPr>
                          <w:spacing w:after="0" w:line="240" w:lineRule="auto"/>
                        </w:pPr>
                        <w:r>
                          <w:t>Commercially prepared</w:t>
                        </w:r>
                        <w:r w:rsidR="00AD0EF0">
                          <w:t xml:space="preserve">, unopened </w:t>
                        </w:r>
                        <w:r>
                          <w:t>pop</w:t>
                        </w:r>
                        <w:r w:rsidR="00B82C9E">
                          <w:t>sicles, ice cream bars</w:t>
                        </w:r>
                        <w:r>
                          <w:t>.</w:t>
                        </w:r>
                      </w:p>
                      <w:p w14:paraId="2717C619" w14:textId="77777777" w:rsidR="00E2526A" w:rsidRDefault="00E2526A" w:rsidP="00AD0EF0">
                        <w:pPr>
                          <w:pStyle w:val="ListParagraph"/>
                          <w:spacing w:after="0" w:line="240" w:lineRule="auto"/>
                          <w:ind w:left="360"/>
                        </w:pPr>
                      </w:p>
                      <w:p w14:paraId="2717C61A" w14:textId="77777777" w:rsidR="00593507" w:rsidRPr="004D485B" w:rsidRDefault="00593507" w:rsidP="00593507">
                        <w:pPr>
                          <w:spacing w:after="0" w:line="240" w:lineRule="auto"/>
                        </w:pPr>
                      </w:p>
                    </w:txbxContent>
                  </v:textbox>
                </v:shape>
                <w10:wrap type="square" anchorx="page" anchory="page"/>
              </v:group>
            </w:pict>
          </mc:Fallback>
        </mc:AlternateContent>
      </w:r>
      <w:r w:rsidR="00464FCF" w:rsidRPr="00395122">
        <w:rPr>
          <w:b/>
          <w:color w:val="1F497D" w:themeColor="text2"/>
          <w:sz w:val="36"/>
          <w:szCs w:val="36"/>
          <w:u w:val="single"/>
        </w:rPr>
        <w:t>Inspections</w:t>
      </w:r>
      <w:r w:rsidR="00395122">
        <w:rPr>
          <w:b/>
          <w:color w:val="1F497D" w:themeColor="text2"/>
          <w:sz w:val="36"/>
          <w:szCs w:val="36"/>
          <w:u w:val="single"/>
        </w:rPr>
        <w:t xml:space="preserve"> on the Playa</w:t>
      </w:r>
    </w:p>
    <w:p w14:paraId="2717C494" w14:textId="77777777" w:rsidR="00464FCF" w:rsidRPr="00974AD2" w:rsidRDefault="00464FCF" w:rsidP="00BD4831">
      <w:pPr>
        <w:spacing w:after="0" w:line="240" w:lineRule="auto"/>
        <w:rPr>
          <w:sz w:val="10"/>
          <w:szCs w:val="10"/>
        </w:rPr>
      </w:pPr>
    </w:p>
    <w:p w14:paraId="2717C495" w14:textId="77777777" w:rsidR="00464FCF" w:rsidRPr="00464FCF" w:rsidRDefault="00464FCF" w:rsidP="00E2526A">
      <w:pPr>
        <w:pStyle w:val="ListParagraph"/>
        <w:ind w:left="360"/>
      </w:pPr>
      <w:r w:rsidRPr="00464FCF">
        <w:t>The Environmental Health Section will make every attempt to inspect each permitted food establishment.</w:t>
      </w:r>
    </w:p>
    <w:p w14:paraId="2717C496" w14:textId="77777777" w:rsidR="00E2526A" w:rsidRPr="00974AD2" w:rsidRDefault="00E2526A" w:rsidP="00E2526A">
      <w:pPr>
        <w:pStyle w:val="ListParagraph"/>
        <w:spacing w:after="0" w:line="240" w:lineRule="auto"/>
        <w:ind w:left="360"/>
        <w:rPr>
          <w:sz w:val="10"/>
          <w:szCs w:val="10"/>
        </w:rPr>
      </w:pPr>
    </w:p>
    <w:p w14:paraId="2717C497" w14:textId="77777777" w:rsidR="00464FCF" w:rsidRPr="00270A2D" w:rsidRDefault="00593507" w:rsidP="00E2526A">
      <w:pPr>
        <w:pStyle w:val="ListParagraph"/>
        <w:spacing w:after="0" w:line="240" w:lineRule="auto"/>
        <w:ind w:left="360"/>
        <w:rPr>
          <w:b/>
        </w:rPr>
      </w:pPr>
      <w:r w:rsidRPr="00270A2D">
        <w:rPr>
          <w:b/>
        </w:rPr>
        <w:t>If you are found vending food without a permit, you will be required by Nevada Revised Statute 446 to cease food service.</w:t>
      </w:r>
    </w:p>
    <w:p w14:paraId="2717C498" w14:textId="77777777" w:rsidR="00BD4831" w:rsidRPr="00974AD2" w:rsidRDefault="00BD4831" w:rsidP="00D865EA">
      <w:pPr>
        <w:spacing w:after="0" w:line="240" w:lineRule="auto"/>
        <w:rPr>
          <w:b/>
          <w:sz w:val="10"/>
          <w:szCs w:val="10"/>
          <w:u w:val="single"/>
        </w:rPr>
      </w:pPr>
    </w:p>
    <w:p w14:paraId="2717C499" w14:textId="77777777" w:rsidR="00E2526A" w:rsidRPr="00395122" w:rsidRDefault="00F30D65" w:rsidP="00E2526A">
      <w:pPr>
        <w:spacing w:after="0" w:line="240" w:lineRule="auto"/>
        <w:rPr>
          <w:b/>
          <w:color w:val="1F497D" w:themeColor="text2"/>
          <w:sz w:val="32"/>
          <w:szCs w:val="32"/>
          <w:u w:val="single"/>
        </w:rPr>
      </w:pPr>
      <w:r w:rsidRPr="00395122">
        <w:rPr>
          <w:b/>
          <w:color w:val="1F497D" w:themeColor="text2"/>
          <w:sz w:val="32"/>
          <w:szCs w:val="32"/>
          <w:u w:val="single"/>
        </w:rPr>
        <w:t xml:space="preserve">Required Equipment Survival </w:t>
      </w:r>
      <w:r w:rsidR="00E27330" w:rsidRPr="00395122">
        <w:rPr>
          <w:b/>
          <w:color w:val="1F497D" w:themeColor="text2"/>
          <w:sz w:val="32"/>
          <w:szCs w:val="32"/>
          <w:u w:val="single"/>
        </w:rPr>
        <w:t>Checkl</w:t>
      </w:r>
      <w:r w:rsidRPr="00395122">
        <w:rPr>
          <w:b/>
          <w:color w:val="1F497D" w:themeColor="text2"/>
          <w:sz w:val="32"/>
          <w:szCs w:val="32"/>
          <w:u w:val="single"/>
        </w:rPr>
        <w:t>ist</w:t>
      </w:r>
    </w:p>
    <w:p w14:paraId="2717C49A" w14:textId="77777777" w:rsidR="00F30D65" w:rsidRPr="00F30D65" w:rsidRDefault="00F30D65" w:rsidP="00E2526A">
      <w:pPr>
        <w:spacing w:after="0" w:line="240" w:lineRule="auto"/>
        <w:rPr>
          <w:color w:val="1F497D" w:themeColor="text2"/>
          <w:sz w:val="16"/>
          <w:szCs w:val="16"/>
          <w:u w:val="single"/>
        </w:rPr>
      </w:pPr>
    </w:p>
    <w:p w14:paraId="2717C49B" w14:textId="77777777" w:rsidR="00E2526A" w:rsidRDefault="00717692" w:rsidP="00E2526A">
      <w:pPr>
        <w:pStyle w:val="ListParagraph"/>
        <w:spacing w:after="0" w:line="240" w:lineRule="auto"/>
        <w:ind w:left="360"/>
      </w:pPr>
      <w:sdt>
        <w:sdtPr>
          <w:id w:val="848523600"/>
          <w14:checkbox>
            <w14:checked w14:val="0"/>
            <w14:checkedState w14:val="2612" w14:font="MS Gothic"/>
            <w14:uncheckedState w14:val="2610" w14:font="MS Gothic"/>
          </w14:checkbox>
        </w:sdtPr>
        <w:sdtEndPr/>
        <w:sdtContent>
          <w:r w:rsidR="00E2526A">
            <w:rPr>
              <w:rFonts w:ascii="MS Gothic" w:eastAsia="MS Gothic" w:hAnsi="MS Gothic" w:hint="eastAsia"/>
            </w:rPr>
            <w:t>☐</w:t>
          </w:r>
        </w:sdtContent>
      </w:sdt>
      <w:r w:rsidR="00E2526A">
        <w:t xml:space="preserve"> Hand wash set-up (See below)</w:t>
      </w:r>
    </w:p>
    <w:p w14:paraId="2717C49C" w14:textId="77777777" w:rsidR="00E2526A" w:rsidRPr="00974AD2" w:rsidRDefault="00E2526A" w:rsidP="00E2526A">
      <w:pPr>
        <w:pStyle w:val="ListParagraph"/>
        <w:spacing w:after="0" w:line="240" w:lineRule="auto"/>
        <w:ind w:left="360"/>
        <w:rPr>
          <w:sz w:val="14"/>
          <w:szCs w:val="14"/>
        </w:rPr>
      </w:pPr>
    </w:p>
    <w:p w14:paraId="2717C49D" w14:textId="77777777" w:rsidR="00E2526A" w:rsidRDefault="00717692" w:rsidP="00E2526A">
      <w:pPr>
        <w:pStyle w:val="ListParagraph"/>
        <w:spacing w:after="0" w:line="240" w:lineRule="auto"/>
        <w:ind w:left="360"/>
      </w:pPr>
      <w:sdt>
        <w:sdtPr>
          <w:id w:val="1602379312"/>
          <w14:checkbox>
            <w14:checked w14:val="0"/>
            <w14:checkedState w14:val="2612" w14:font="MS Gothic"/>
            <w14:uncheckedState w14:val="2610" w14:font="MS Gothic"/>
          </w14:checkbox>
        </w:sdtPr>
        <w:sdtEndPr/>
        <w:sdtContent>
          <w:r w:rsidR="00E2526A">
            <w:rPr>
              <w:rFonts w:ascii="MS Gothic" w:eastAsia="MS Gothic" w:hAnsi="MS Gothic" w:hint="eastAsia"/>
            </w:rPr>
            <w:t>☐</w:t>
          </w:r>
        </w:sdtContent>
      </w:sdt>
      <w:r w:rsidR="00E2526A">
        <w:t xml:space="preserve"> </w:t>
      </w:r>
      <w:r w:rsidR="004257F1">
        <w:t xml:space="preserve">Three Bucket </w:t>
      </w:r>
      <w:r w:rsidR="00E2526A">
        <w:t>Dish wash set-up (See below)</w:t>
      </w:r>
    </w:p>
    <w:p w14:paraId="2717C49E" w14:textId="77777777" w:rsidR="00E2526A" w:rsidRPr="00974AD2" w:rsidRDefault="00E2526A" w:rsidP="00E2526A">
      <w:pPr>
        <w:pStyle w:val="ListParagraph"/>
        <w:spacing w:after="0" w:line="240" w:lineRule="auto"/>
        <w:ind w:left="360"/>
        <w:rPr>
          <w:sz w:val="14"/>
          <w:szCs w:val="14"/>
        </w:rPr>
      </w:pPr>
    </w:p>
    <w:p w14:paraId="2717C49F" w14:textId="77777777" w:rsidR="00E2526A" w:rsidRDefault="00717692" w:rsidP="00E2526A">
      <w:pPr>
        <w:pStyle w:val="ListParagraph"/>
        <w:spacing w:after="0" w:line="240" w:lineRule="auto"/>
        <w:ind w:left="360"/>
      </w:pPr>
      <w:sdt>
        <w:sdtPr>
          <w:id w:val="-1626915781"/>
          <w14:checkbox>
            <w14:checked w14:val="0"/>
            <w14:checkedState w14:val="2612" w14:font="MS Gothic"/>
            <w14:uncheckedState w14:val="2610" w14:font="MS Gothic"/>
          </w14:checkbox>
        </w:sdtPr>
        <w:sdtEndPr/>
        <w:sdtContent>
          <w:r w:rsidR="00E2526A">
            <w:rPr>
              <w:rFonts w:ascii="MS Gothic" w:eastAsia="MS Gothic" w:hAnsi="MS Gothic" w:hint="eastAsia"/>
            </w:rPr>
            <w:t>☐</w:t>
          </w:r>
        </w:sdtContent>
      </w:sdt>
      <w:r w:rsidR="00E2526A">
        <w:t xml:space="preserve"> Thermometers with a range of 0 to 220 deg</w:t>
      </w:r>
      <w:r w:rsidR="008E7065">
        <w:t>rees F and at least    ______ P</w:t>
      </w:r>
      <w:r w:rsidR="00E2526A">
        <w:t>robe thermometer check cooking temperatures, hot holding</w:t>
      </w:r>
      <w:r w:rsidR="008E7065">
        <w:t xml:space="preserve"> (</w:t>
      </w:r>
      <w:r w:rsidR="008E7065" w:rsidRPr="008E7065">
        <w:rPr>
          <w:i/>
        </w:rPr>
        <w:t>Bring Many, they go missing and break easily</w:t>
      </w:r>
      <w:r w:rsidR="008E7065">
        <w:t>)</w:t>
      </w:r>
    </w:p>
    <w:p w14:paraId="2717C4A0" w14:textId="77777777" w:rsidR="00E2526A" w:rsidRDefault="00E2526A" w:rsidP="00E2526A">
      <w:pPr>
        <w:pStyle w:val="ListParagraph"/>
        <w:spacing w:after="0" w:line="240" w:lineRule="auto"/>
        <w:ind w:left="1080"/>
      </w:pPr>
      <w:r>
        <w:t xml:space="preserve">_______Refrigerator Thermometer(s) - One for </w:t>
      </w:r>
      <w:r w:rsidRPr="00E2526A">
        <w:rPr>
          <w:u w:val="single"/>
        </w:rPr>
        <w:t>each</w:t>
      </w:r>
      <w:r>
        <w:t xml:space="preserve"> cooler</w:t>
      </w:r>
      <w:r w:rsidRPr="00580C71">
        <w:t xml:space="preserve"> </w:t>
      </w:r>
    </w:p>
    <w:p w14:paraId="2717C4A1" w14:textId="77777777" w:rsidR="00E2526A" w:rsidRPr="00974AD2" w:rsidRDefault="00E2526A" w:rsidP="00E2526A">
      <w:pPr>
        <w:pStyle w:val="ListParagraph"/>
        <w:spacing w:after="0" w:line="240" w:lineRule="auto"/>
        <w:ind w:left="360"/>
        <w:rPr>
          <w:sz w:val="14"/>
          <w:szCs w:val="14"/>
        </w:rPr>
      </w:pPr>
    </w:p>
    <w:p w14:paraId="2717C4A2" w14:textId="77777777" w:rsidR="00E2526A" w:rsidRPr="00580C71" w:rsidRDefault="00717692" w:rsidP="00E2526A">
      <w:pPr>
        <w:pStyle w:val="ListParagraph"/>
        <w:spacing w:after="0" w:line="240" w:lineRule="auto"/>
        <w:ind w:left="360"/>
      </w:pPr>
      <w:sdt>
        <w:sdtPr>
          <w:id w:val="-36054426"/>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t xml:space="preserve">Sanitizer: </w:t>
      </w:r>
      <w:r w:rsidR="00E2526A" w:rsidRPr="00580C71">
        <w:t xml:space="preserve">Your choice of chlorine </w:t>
      </w:r>
      <w:r w:rsidR="00832895">
        <w:t xml:space="preserve">(i.e. bleach - </w:t>
      </w:r>
      <w:r w:rsidR="00E2526A" w:rsidRPr="00580C71">
        <w:t>either liquid or powdered forms) or quaternary ammonia</w:t>
      </w:r>
      <w:r w:rsidR="00832895">
        <w:t xml:space="preserve"> “quat”</w:t>
      </w:r>
      <w:r w:rsidR="00E2526A" w:rsidRPr="00580C71">
        <w:t>.</w:t>
      </w:r>
    </w:p>
    <w:p w14:paraId="2717C4A3" w14:textId="77777777" w:rsidR="00E2526A" w:rsidRPr="00974AD2" w:rsidRDefault="00E2526A" w:rsidP="00E2526A">
      <w:pPr>
        <w:pStyle w:val="ListParagraph"/>
        <w:spacing w:after="0" w:line="240" w:lineRule="auto"/>
        <w:ind w:left="360"/>
        <w:rPr>
          <w:sz w:val="14"/>
          <w:szCs w:val="14"/>
        </w:rPr>
      </w:pPr>
    </w:p>
    <w:p w14:paraId="2717C4A4" w14:textId="77777777" w:rsidR="00E2526A" w:rsidRPr="00580C71" w:rsidRDefault="00717692" w:rsidP="00E2526A">
      <w:pPr>
        <w:pStyle w:val="ListParagraph"/>
        <w:spacing w:after="0" w:line="240" w:lineRule="auto"/>
        <w:ind w:left="360"/>
      </w:pPr>
      <w:sdt>
        <w:sdtPr>
          <w:id w:val="-535657322"/>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t xml:space="preserve">Sanitizer test strips: </w:t>
      </w:r>
      <w:r w:rsidR="002F3591">
        <w:t>Choose the test strip that matches your sanitizer. Available</w:t>
      </w:r>
      <w:r w:rsidR="00575E7E">
        <w:t xml:space="preserve"> </w:t>
      </w:r>
      <w:r w:rsidR="00E2526A" w:rsidRPr="00580C71">
        <w:t>at many restaurant sup</w:t>
      </w:r>
      <w:r w:rsidR="00437249">
        <w:t xml:space="preserve">ply or cleaning supply stores. </w:t>
      </w:r>
      <w:r w:rsidR="00E2526A" w:rsidRPr="00580C71">
        <w:t xml:space="preserve">DPBH does not provide these for you. You MUST have these test strips and will be asked to show that you do and that you </w:t>
      </w:r>
      <w:r w:rsidR="00575E7E">
        <w:t xml:space="preserve">understand how to </w:t>
      </w:r>
      <w:r w:rsidR="00E2526A" w:rsidRPr="00580C71">
        <w:t>use them.</w:t>
      </w:r>
    </w:p>
    <w:p w14:paraId="2717C4A5" w14:textId="77777777" w:rsidR="00E2526A" w:rsidRPr="00974AD2" w:rsidRDefault="00E2526A" w:rsidP="00E2526A">
      <w:pPr>
        <w:spacing w:after="0" w:line="240" w:lineRule="auto"/>
        <w:rPr>
          <w:sz w:val="14"/>
          <w:szCs w:val="14"/>
        </w:rPr>
      </w:pPr>
    </w:p>
    <w:p w14:paraId="2717C4A6" w14:textId="77777777" w:rsidR="00E2526A" w:rsidRPr="00580C71" w:rsidRDefault="00717692" w:rsidP="00E2526A">
      <w:pPr>
        <w:spacing w:after="0" w:line="240" w:lineRule="auto"/>
      </w:pPr>
      <w:sdt>
        <w:sdtPr>
          <w:id w:val="-680576758"/>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Wiping cloth bucket with sanitizer and/or spray bottle for sanitizer.</w:t>
      </w:r>
    </w:p>
    <w:p w14:paraId="2717C4A7" w14:textId="77777777" w:rsidR="004257F1" w:rsidRPr="00974AD2" w:rsidRDefault="004257F1" w:rsidP="004257F1">
      <w:pPr>
        <w:pStyle w:val="ListParagraph"/>
        <w:spacing w:after="0" w:line="240" w:lineRule="auto"/>
        <w:ind w:left="360"/>
        <w:rPr>
          <w:sz w:val="14"/>
          <w:szCs w:val="14"/>
        </w:rPr>
      </w:pPr>
    </w:p>
    <w:p w14:paraId="2717C4A8" w14:textId="77777777" w:rsidR="004257F1" w:rsidRDefault="00717692" w:rsidP="004257F1">
      <w:pPr>
        <w:pStyle w:val="ListParagraph"/>
        <w:spacing w:after="0" w:line="240" w:lineRule="auto"/>
        <w:ind w:left="360"/>
      </w:pPr>
      <w:sdt>
        <w:sdtPr>
          <w:id w:val="1961068322"/>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 xml:space="preserve">Wiping cloths </w:t>
      </w:r>
      <w:r w:rsidR="004257F1">
        <w:t>and/</w:t>
      </w:r>
      <w:r w:rsidR="00E2526A" w:rsidRPr="00580C71">
        <w:t xml:space="preserve">or paper towels.  </w:t>
      </w:r>
    </w:p>
    <w:p w14:paraId="2717C4A9" w14:textId="77777777" w:rsidR="004257F1" w:rsidRPr="00974AD2" w:rsidRDefault="004257F1" w:rsidP="004257F1">
      <w:pPr>
        <w:pStyle w:val="ListParagraph"/>
        <w:spacing w:after="0" w:line="240" w:lineRule="auto"/>
        <w:ind w:left="360"/>
        <w:rPr>
          <w:sz w:val="14"/>
          <w:szCs w:val="14"/>
        </w:rPr>
      </w:pPr>
    </w:p>
    <w:p w14:paraId="2717C4AA" w14:textId="77777777" w:rsidR="00E2526A" w:rsidRPr="00580C71" w:rsidRDefault="00717692" w:rsidP="004257F1">
      <w:pPr>
        <w:pStyle w:val="ListParagraph"/>
        <w:spacing w:after="0" w:line="240" w:lineRule="auto"/>
        <w:ind w:left="360"/>
      </w:pPr>
      <w:sdt>
        <w:sdtPr>
          <w:id w:val="-2123990163"/>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Trash </w:t>
      </w:r>
      <w:r w:rsidR="00E2526A" w:rsidRPr="00580C71">
        <w:t>receptacle(s).</w:t>
      </w:r>
    </w:p>
    <w:p w14:paraId="2717C4AB" w14:textId="77777777" w:rsidR="004257F1" w:rsidRPr="00974AD2" w:rsidRDefault="004257F1" w:rsidP="004257F1">
      <w:pPr>
        <w:pStyle w:val="ListParagraph"/>
        <w:spacing w:after="0" w:line="240" w:lineRule="auto"/>
        <w:ind w:left="360"/>
        <w:rPr>
          <w:sz w:val="14"/>
          <w:szCs w:val="14"/>
        </w:rPr>
      </w:pPr>
    </w:p>
    <w:p w14:paraId="2717C4AC" w14:textId="77777777" w:rsidR="00E2526A" w:rsidRPr="00580C71" w:rsidRDefault="00717692" w:rsidP="004257F1">
      <w:pPr>
        <w:pStyle w:val="ListParagraph"/>
        <w:spacing w:after="0" w:line="240" w:lineRule="auto"/>
        <w:ind w:left="360"/>
      </w:pPr>
      <w:sdt>
        <w:sdtPr>
          <w:id w:val="-1444230055"/>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Waste water catch bucket(s) to capture waste water from dishwashing and hand washing activities.</w:t>
      </w:r>
    </w:p>
    <w:p w14:paraId="2717C4AD" w14:textId="77777777" w:rsidR="004257F1" w:rsidRPr="00974AD2" w:rsidRDefault="004257F1" w:rsidP="004257F1">
      <w:pPr>
        <w:pStyle w:val="ListParagraph"/>
        <w:spacing w:after="0" w:line="240" w:lineRule="auto"/>
        <w:ind w:left="360"/>
        <w:rPr>
          <w:sz w:val="14"/>
          <w:szCs w:val="14"/>
        </w:rPr>
      </w:pPr>
    </w:p>
    <w:p w14:paraId="2717C4AE" w14:textId="77777777" w:rsidR="00E2526A" w:rsidRPr="00580C71" w:rsidRDefault="00717692" w:rsidP="004257F1">
      <w:pPr>
        <w:pStyle w:val="ListParagraph"/>
        <w:spacing w:after="0" w:line="240" w:lineRule="auto"/>
        <w:ind w:left="360"/>
      </w:pPr>
      <w:sdt>
        <w:sdtPr>
          <w:id w:val="-415246974"/>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Single-use</w:t>
      </w:r>
      <w:r w:rsidR="00E2526A">
        <w:t>,</w:t>
      </w:r>
      <w:r w:rsidR="00E2526A" w:rsidRPr="00580C71">
        <w:t xml:space="preserve"> non-latex food handling gloves.</w:t>
      </w:r>
    </w:p>
    <w:p w14:paraId="2717C4AF" w14:textId="77777777" w:rsidR="004257F1" w:rsidRPr="00974AD2" w:rsidRDefault="004257F1" w:rsidP="004257F1">
      <w:pPr>
        <w:pStyle w:val="ListParagraph"/>
        <w:spacing w:after="0" w:line="240" w:lineRule="auto"/>
        <w:ind w:left="360"/>
        <w:rPr>
          <w:sz w:val="14"/>
          <w:szCs w:val="14"/>
        </w:rPr>
      </w:pPr>
    </w:p>
    <w:p w14:paraId="2717C4B0" w14:textId="77777777" w:rsidR="00974AD2" w:rsidRDefault="00717692" w:rsidP="004257F1">
      <w:pPr>
        <w:pStyle w:val="ListParagraph"/>
        <w:spacing w:after="0" w:line="240" w:lineRule="auto"/>
        <w:ind w:left="360"/>
      </w:pPr>
      <w:sdt>
        <w:sdtPr>
          <w:id w:val="1229880241"/>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Ice and an ice scoop with a handle. Do not scoop ice with bare hands or glasses or cups</w:t>
      </w:r>
      <w:r w:rsidR="00E2526A">
        <w:t>.</w:t>
      </w:r>
      <w:r w:rsidR="00E2526A" w:rsidRPr="00580C71">
        <w:t xml:space="preserve"> </w:t>
      </w:r>
    </w:p>
    <w:p w14:paraId="2717C4B1" w14:textId="77777777" w:rsidR="00974AD2" w:rsidRPr="00974AD2" w:rsidRDefault="00974AD2" w:rsidP="004257F1">
      <w:pPr>
        <w:pStyle w:val="ListParagraph"/>
        <w:spacing w:after="0" w:line="240" w:lineRule="auto"/>
        <w:ind w:left="360"/>
        <w:rPr>
          <w:sz w:val="14"/>
          <w:szCs w:val="14"/>
        </w:rPr>
      </w:pPr>
    </w:p>
    <w:p w14:paraId="2717C4B2" w14:textId="77777777" w:rsidR="004257F1" w:rsidRPr="00580C71" w:rsidRDefault="00717692" w:rsidP="004257F1">
      <w:pPr>
        <w:pStyle w:val="ListParagraph"/>
        <w:spacing w:after="0" w:line="240" w:lineRule="auto"/>
        <w:ind w:left="360"/>
      </w:pPr>
      <w:sdt>
        <w:sdtPr>
          <w:id w:val="-519467797"/>
          <w14:checkbox>
            <w14:checked w14:val="0"/>
            <w14:checkedState w14:val="2612" w14:font="MS Gothic"/>
            <w14:uncheckedState w14:val="2610" w14:font="MS Gothic"/>
          </w14:checkbox>
        </w:sdtPr>
        <w:sdtEndPr/>
        <w:sdtContent>
          <w:r w:rsidR="00974AD2">
            <w:rPr>
              <w:rFonts w:ascii="MS Gothic" w:eastAsia="MS Gothic" w:hAnsi="MS Gothic" w:hint="eastAsia"/>
            </w:rPr>
            <w:t>☐</w:t>
          </w:r>
        </w:sdtContent>
      </w:sdt>
      <w:r w:rsidR="00974AD2">
        <w:t xml:space="preserve"> </w:t>
      </w:r>
      <w:r w:rsidR="004257F1" w:rsidRPr="00580C71">
        <w:t>Serving and cooking utensils such as tongs, spatulas, spoons, etc.</w:t>
      </w:r>
    </w:p>
    <w:p w14:paraId="2717C4B3" w14:textId="77777777" w:rsidR="00E2526A" w:rsidRPr="00974AD2" w:rsidRDefault="00E2526A" w:rsidP="004257F1">
      <w:pPr>
        <w:pStyle w:val="ListParagraph"/>
        <w:spacing w:after="0" w:line="240" w:lineRule="auto"/>
        <w:ind w:left="360"/>
        <w:rPr>
          <w:sz w:val="14"/>
          <w:szCs w:val="14"/>
        </w:rPr>
      </w:pPr>
    </w:p>
    <w:p w14:paraId="2717C4B4" w14:textId="77777777" w:rsidR="00E2526A" w:rsidRPr="00580C71" w:rsidRDefault="00717692" w:rsidP="004257F1">
      <w:pPr>
        <w:pStyle w:val="ListParagraph"/>
        <w:spacing w:after="0" w:line="240" w:lineRule="auto"/>
        <w:ind w:left="360"/>
      </w:pPr>
      <w:sdt>
        <w:sdtPr>
          <w:id w:val="-1633087923"/>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Coolers, and clean ice chests to refrigerate foods and store bags of ice.</w:t>
      </w:r>
    </w:p>
    <w:p w14:paraId="2717C4B5" w14:textId="77777777" w:rsidR="004257F1" w:rsidRPr="00974AD2" w:rsidRDefault="004257F1" w:rsidP="004257F1">
      <w:pPr>
        <w:pStyle w:val="ListParagraph"/>
        <w:spacing w:after="0" w:line="240" w:lineRule="auto"/>
        <w:ind w:left="360"/>
        <w:rPr>
          <w:sz w:val="14"/>
          <w:szCs w:val="14"/>
        </w:rPr>
      </w:pPr>
    </w:p>
    <w:p w14:paraId="2717C4B6" w14:textId="77777777" w:rsidR="00E2526A" w:rsidRPr="00580C71" w:rsidRDefault="00717692" w:rsidP="004257F1">
      <w:pPr>
        <w:pStyle w:val="ListParagraph"/>
        <w:spacing w:after="0" w:line="240" w:lineRule="auto"/>
        <w:ind w:left="360"/>
      </w:pPr>
      <w:sdt>
        <w:sdtPr>
          <w:id w:val="-491559766"/>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Plenty of potable water for cooking, cleaning, hand washing, etc.</w:t>
      </w:r>
    </w:p>
    <w:p w14:paraId="2717C4B7" w14:textId="77777777" w:rsidR="004257F1" w:rsidRPr="00974AD2" w:rsidRDefault="004257F1" w:rsidP="004257F1">
      <w:pPr>
        <w:pStyle w:val="ListParagraph"/>
        <w:spacing w:after="0" w:line="240" w:lineRule="auto"/>
        <w:ind w:left="360"/>
        <w:rPr>
          <w:sz w:val="14"/>
          <w:szCs w:val="14"/>
        </w:rPr>
      </w:pPr>
    </w:p>
    <w:p w14:paraId="2717C4B8" w14:textId="77777777" w:rsidR="00E2526A" w:rsidRDefault="00717692" w:rsidP="004257F1">
      <w:pPr>
        <w:pStyle w:val="ListParagraph"/>
        <w:spacing w:after="0" w:line="240" w:lineRule="auto"/>
        <w:ind w:left="360"/>
      </w:pPr>
      <w:sdt>
        <w:sdtPr>
          <w:id w:val="940188910"/>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Equipment to heat water.</w:t>
      </w:r>
    </w:p>
    <w:p w14:paraId="2717C4B9" w14:textId="77777777" w:rsidR="004257F1" w:rsidRPr="00974AD2" w:rsidRDefault="004257F1" w:rsidP="004257F1">
      <w:pPr>
        <w:pStyle w:val="ListParagraph"/>
        <w:spacing w:after="0" w:line="240" w:lineRule="auto"/>
        <w:ind w:left="360"/>
        <w:rPr>
          <w:sz w:val="14"/>
          <w:szCs w:val="14"/>
        </w:rPr>
      </w:pPr>
    </w:p>
    <w:p w14:paraId="2717C4BA" w14:textId="77777777" w:rsidR="00D865EA" w:rsidRPr="00590636" w:rsidRDefault="00717692" w:rsidP="00D865EA">
      <w:pPr>
        <w:spacing w:after="0" w:line="240" w:lineRule="auto"/>
      </w:pPr>
      <w:sdt>
        <w:sdtPr>
          <w:id w:val="811370215"/>
          <w14:checkbox>
            <w14:checked w14:val="0"/>
            <w14:checkedState w14:val="2612" w14:font="MS Gothic"/>
            <w14:uncheckedState w14:val="2610" w14:font="MS Gothic"/>
          </w14:checkbox>
        </w:sdtPr>
        <w:sdtEndPr/>
        <w:sdtContent>
          <w:r w:rsidR="004257F1">
            <w:rPr>
              <w:rFonts w:ascii="MS Gothic" w:eastAsia="MS Gothic" w:hAnsi="MS Gothic" w:hint="eastAsia"/>
            </w:rPr>
            <w:t>☐</w:t>
          </w:r>
        </w:sdtContent>
      </w:sdt>
      <w:r w:rsidR="004257F1">
        <w:t xml:space="preserve"> </w:t>
      </w:r>
      <w:r w:rsidR="00E2526A" w:rsidRPr="00580C71">
        <w:t>Cooking equipment.</w:t>
      </w:r>
    </w:p>
    <w:p w14:paraId="2717C4BB" w14:textId="77777777" w:rsidR="00D865EA" w:rsidRPr="007F59F5" w:rsidRDefault="00D865EA" w:rsidP="00D865EA">
      <w:pPr>
        <w:spacing w:after="0" w:line="240" w:lineRule="auto"/>
        <w:rPr>
          <w:sz w:val="16"/>
          <w:szCs w:val="16"/>
        </w:rPr>
      </w:pPr>
    </w:p>
    <w:p w14:paraId="2717C4BC" w14:textId="77777777" w:rsidR="00D865EA" w:rsidRPr="00896DA7" w:rsidRDefault="00D865EA" w:rsidP="00D865EA">
      <w:pPr>
        <w:spacing w:after="0" w:line="240" w:lineRule="auto"/>
        <w:rPr>
          <w:sz w:val="14"/>
          <w:szCs w:val="14"/>
        </w:rPr>
      </w:pPr>
    </w:p>
    <w:p w14:paraId="2717C4BD" w14:textId="77777777" w:rsidR="005E37BF" w:rsidRDefault="00B91218" w:rsidP="005E37BF">
      <w:pPr>
        <w:pStyle w:val="ListParagraph"/>
        <w:spacing w:after="0" w:line="240" w:lineRule="auto"/>
        <w:ind w:left="360"/>
      </w:pPr>
      <w:r>
        <w:rPr>
          <w:noProof/>
        </w:rPr>
        <w:lastRenderedPageBreak/>
        <mc:AlternateContent>
          <mc:Choice Requires="wps">
            <w:drawing>
              <wp:anchor distT="0" distB="0" distL="114300" distR="114300" simplePos="0" relativeHeight="251662848" behindDoc="0" locked="0" layoutInCell="1" allowOverlap="1" wp14:anchorId="2717C55D" wp14:editId="2717C55E">
                <wp:simplePos x="0" y="0"/>
                <wp:positionH relativeFrom="column">
                  <wp:posOffset>2634018</wp:posOffset>
                </wp:positionH>
                <wp:positionV relativeFrom="paragraph">
                  <wp:posOffset>40943</wp:posOffset>
                </wp:positionV>
                <wp:extent cx="4223982" cy="2634018"/>
                <wp:effectExtent l="0" t="0" r="5715" b="0"/>
                <wp:wrapNone/>
                <wp:docPr id="2" name="Text Box 2"/>
                <wp:cNvGraphicFramePr/>
                <a:graphic xmlns:a="http://schemas.openxmlformats.org/drawingml/2006/main">
                  <a:graphicData uri="http://schemas.microsoft.com/office/word/2010/wordprocessingShape">
                    <wps:wsp>
                      <wps:cNvSpPr txBox="1"/>
                      <wps:spPr>
                        <a:xfrm>
                          <a:off x="0" y="0"/>
                          <a:ext cx="4223982" cy="263401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1B" w14:textId="77777777" w:rsidR="00B91218" w:rsidRPr="004B0E49" w:rsidRDefault="00B91218" w:rsidP="004B0E49">
                            <w:pPr>
                              <w:spacing w:after="0" w:line="240" w:lineRule="auto"/>
                              <w:jc w:val="center"/>
                              <w:rPr>
                                <w:rFonts w:ascii="Impact" w:hAnsi="Impact"/>
                                <w:b/>
                                <w:sz w:val="40"/>
                                <w:szCs w:val="40"/>
                              </w:rPr>
                            </w:pPr>
                            <w:r w:rsidRPr="004B0E49">
                              <w:rPr>
                                <w:rFonts w:ascii="Impact" w:hAnsi="Impact"/>
                                <w:b/>
                                <w:sz w:val="40"/>
                                <w:szCs w:val="40"/>
                              </w:rPr>
                              <w:t xml:space="preserve">Construction of Food </w:t>
                            </w:r>
                            <w:r w:rsidR="004B0E49">
                              <w:rPr>
                                <w:rFonts w:ascii="Impact" w:hAnsi="Impact"/>
                                <w:b/>
                                <w:sz w:val="40"/>
                                <w:szCs w:val="40"/>
                              </w:rPr>
                              <w:t>Service Camp</w:t>
                            </w:r>
                          </w:p>
                          <w:p w14:paraId="2717C61C" w14:textId="77777777" w:rsidR="00B91218" w:rsidRDefault="00B91218" w:rsidP="00B91218">
                            <w:pPr>
                              <w:pStyle w:val="ListParagraph"/>
                              <w:numPr>
                                <w:ilvl w:val="0"/>
                                <w:numId w:val="24"/>
                              </w:numPr>
                              <w:spacing w:after="0" w:line="240" w:lineRule="auto"/>
                            </w:pPr>
                            <w:r w:rsidRPr="000C0FC5">
                              <w:t>Locate the stand away from possible contamination sources</w:t>
                            </w:r>
                            <w:r>
                              <w:t xml:space="preserve"> (showers and port-o-potties).</w:t>
                            </w:r>
                          </w:p>
                          <w:p w14:paraId="2717C61D" w14:textId="77777777" w:rsidR="00B91218" w:rsidRPr="000C0FC5" w:rsidRDefault="00B91218" w:rsidP="00B91218">
                            <w:pPr>
                              <w:pStyle w:val="ListParagraph"/>
                              <w:numPr>
                                <w:ilvl w:val="0"/>
                                <w:numId w:val="24"/>
                              </w:numPr>
                              <w:spacing w:after="0" w:line="240" w:lineRule="auto"/>
                            </w:pPr>
                            <w:r>
                              <w:t>P</w:t>
                            </w:r>
                            <w:r w:rsidRPr="000C0FC5">
                              <w:t>rovide a canopy or other form of overhead protection.</w:t>
                            </w:r>
                            <w:r w:rsidR="00DD50D1">
                              <w:t xml:space="preserve"> Secure items from wind damage</w:t>
                            </w:r>
                          </w:p>
                          <w:p w14:paraId="2717C61E" w14:textId="77777777" w:rsidR="00B91218" w:rsidRPr="000C0FC5" w:rsidRDefault="00B91218" w:rsidP="00B91218">
                            <w:pPr>
                              <w:pStyle w:val="ListParagraph"/>
                              <w:numPr>
                                <w:ilvl w:val="0"/>
                                <w:numId w:val="24"/>
                              </w:numPr>
                              <w:spacing w:after="0" w:line="240" w:lineRule="auto"/>
                            </w:pPr>
                            <w:r w:rsidRPr="000C0FC5">
                              <w:t xml:space="preserve">Construct the stand or locate it so that it is protected during bad weather. </w:t>
                            </w:r>
                            <w:r>
                              <w:t>Try to ensure that the</w:t>
                            </w:r>
                            <w:r w:rsidRPr="000C0FC5">
                              <w:t xml:space="preserve"> food is adequately protected from</w:t>
                            </w:r>
                            <w:r>
                              <w:t xml:space="preserve"> weather, dust, and debris.</w:t>
                            </w:r>
                          </w:p>
                          <w:p w14:paraId="2717C61F" w14:textId="77777777" w:rsidR="00B91218" w:rsidRDefault="00B91218" w:rsidP="00B91218">
                            <w:pPr>
                              <w:pStyle w:val="ListParagraph"/>
                              <w:numPr>
                                <w:ilvl w:val="0"/>
                                <w:numId w:val="24"/>
                              </w:numPr>
                              <w:spacing w:after="0" w:line="240" w:lineRule="auto"/>
                            </w:pPr>
                            <w:r w:rsidRPr="000C0FC5">
                              <w:t xml:space="preserve">Protect food preparation and cooking areas from the public by a shield or separation </w:t>
                            </w:r>
                            <w:r w:rsidR="0042030E">
                              <w:t xml:space="preserve">by </w:t>
                            </w:r>
                            <w:r w:rsidRPr="000C0FC5">
                              <w:t>distance.</w:t>
                            </w:r>
                          </w:p>
                          <w:p w14:paraId="2717C620" w14:textId="77777777" w:rsidR="00B91218" w:rsidRDefault="00B91218" w:rsidP="00B91218">
                            <w:pPr>
                              <w:pStyle w:val="ListParagraph"/>
                              <w:numPr>
                                <w:ilvl w:val="0"/>
                                <w:numId w:val="24"/>
                              </w:numPr>
                              <w:spacing w:after="0" w:line="240" w:lineRule="auto"/>
                            </w:pPr>
                            <w:r>
                              <w:t xml:space="preserve">Food served on a buffet line </w:t>
                            </w:r>
                            <w:r w:rsidR="00DD50D1">
                              <w:t>must</w:t>
                            </w:r>
                            <w:r>
                              <w:t xml:space="preserve"> be protected from contamination and bare hand contact.</w:t>
                            </w:r>
                          </w:p>
                          <w:p w14:paraId="2717C621" w14:textId="77777777" w:rsidR="00B91218" w:rsidRDefault="00B91218" w:rsidP="00B91218">
                            <w:pPr>
                              <w:pStyle w:val="ListParagraph"/>
                              <w:numPr>
                                <w:ilvl w:val="0"/>
                                <w:numId w:val="24"/>
                              </w:numPr>
                              <w:spacing w:after="0" w:line="240" w:lineRule="auto"/>
                            </w:pPr>
                            <w:r>
                              <w:t>Handwash</w:t>
                            </w:r>
                            <w:r w:rsidR="00D5148D">
                              <w:t>ing</w:t>
                            </w:r>
                            <w:r>
                              <w:t xml:space="preserve"> station must be located </w:t>
                            </w:r>
                            <w:r w:rsidRPr="00D5148D">
                              <w:rPr>
                                <w:u w:val="single"/>
                              </w:rPr>
                              <w:t>IN</w:t>
                            </w:r>
                            <w:r>
                              <w:t xml:space="preserve"> the food preparation area</w:t>
                            </w:r>
                          </w:p>
                          <w:p w14:paraId="2717C622" w14:textId="77777777" w:rsidR="00B91218" w:rsidRDefault="00B912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5D" id="Text Box 2" o:spid="_x0000_s1043" type="#_x0000_t202" style="position:absolute;left:0;text-align:left;margin-left:207.4pt;margin-top:3.2pt;width:332.6pt;height:207.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" fillcolor="white [3201]" stroked="f" strokeweight=".5pt">
                <v:textbox>
                  <w:txbxContent>
                    <w:p w14:paraId="2717C61B" w14:textId="77777777" w:rsidR="00B91218" w:rsidRPr="004B0E49" w:rsidRDefault="00B91218" w:rsidP="004B0E49">
                      <w:pPr>
                        <w:spacing w:after="0" w:line="240" w:lineRule="auto"/>
                        <w:jc w:val="center"/>
                        <w:rPr>
                          <w:rFonts w:ascii="Impact" w:hAnsi="Impact"/>
                          <w:b/>
                          <w:sz w:val="40"/>
                          <w:szCs w:val="40"/>
                        </w:rPr>
                      </w:pPr>
                      <w:r w:rsidRPr="004B0E49">
                        <w:rPr>
                          <w:rFonts w:ascii="Impact" w:hAnsi="Impact"/>
                          <w:b/>
                          <w:sz w:val="40"/>
                          <w:szCs w:val="40"/>
                        </w:rPr>
                        <w:t xml:space="preserve">Construction of Food </w:t>
                      </w:r>
                      <w:r w:rsidR="004B0E49">
                        <w:rPr>
                          <w:rFonts w:ascii="Impact" w:hAnsi="Impact"/>
                          <w:b/>
                          <w:sz w:val="40"/>
                          <w:szCs w:val="40"/>
                        </w:rPr>
                        <w:t>Service Camp</w:t>
                      </w:r>
                    </w:p>
                    <w:p w14:paraId="2717C61C" w14:textId="77777777" w:rsidR="00B91218" w:rsidRDefault="00B91218" w:rsidP="00B91218">
                      <w:pPr>
                        <w:pStyle w:val="ListParagraph"/>
                        <w:numPr>
                          <w:ilvl w:val="0"/>
                          <w:numId w:val="24"/>
                        </w:numPr>
                        <w:spacing w:after="0" w:line="240" w:lineRule="auto"/>
                      </w:pPr>
                      <w:r w:rsidRPr="000C0FC5">
                        <w:t>Locate the stand away from possible contamination sources</w:t>
                      </w:r>
                      <w:r>
                        <w:t xml:space="preserve"> (showers and port-o-potties).</w:t>
                      </w:r>
                    </w:p>
                    <w:p w14:paraId="2717C61D" w14:textId="77777777" w:rsidR="00B91218" w:rsidRPr="000C0FC5" w:rsidRDefault="00B91218" w:rsidP="00B91218">
                      <w:pPr>
                        <w:pStyle w:val="ListParagraph"/>
                        <w:numPr>
                          <w:ilvl w:val="0"/>
                          <w:numId w:val="24"/>
                        </w:numPr>
                        <w:spacing w:after="0" w:line="240" w:lineRule="auto"/>
                      </w:pPr>
                      <w:r>
                        <w:t>P</w:t>
                      </w:r>
                      <w:r w:rsidRPr="000C0FC5">
                        <w:t>rovide a canopy or other form of overhead protection.</w:t>
                      </w:r>
                      <w:r w:rsidR="00DD50D1">
                        <w:t xml:space="preserve"> Secure items from wind damage</w:t>
                      </w:r>
                    </w:p>
                    <w:p w14:paraId="2717C61E" w14:textId="77777777" w:rsidR="00B91218" w:rsidRPr="000C0FC5" w:rsidRDefault="00B91218" w:rsidP="00B91218">
                      <w:pPr>
                        <w:pStyle w:val="ListParagraph"/>
                        <w:numPr>
                          <w:ilvl w:val="0"/>
                          <w:numId w:val="24"/>
                        </w:numPr>
                        <w:spacing w:after="0" w:line="240" w:lineRule="auto"/>
                      </w:pPr>
                      <w:r w:rsidRPr="000C0FC5">
                        <w:t xml:space="preserve">Construct the stand or locate it so that it is protected during bad weather. </w:t>
                      </w:r>
                      <w:r>
                        <w:t>Try to ensure that the</w:t>
                      </w:r>
                      <w:r w:rsidRPr="000C0FC5">
                        <w:t xml:space="preserve"> food is adequately protected from</w:t>
                      </w:r>
                      <w:r>
                        <w:t xml:space="preserve"> weather, dust, and debris.</w:t>
                      </w:r>
                    </w:p>
                    <w:p w14:paraId="2717C61F" w14:textId="77777777" w:rsidR="00B91218" w:rsidRDefault="00B91218" w:rsidP="00B91218">
                      <w:pPr>
                        <w:pStyle w:val="ListParagraph"/>
                        <w:numPr>
                          <w:ilvl w:val="0"/>
                          <w:numId w:val="24"/>
                        </w:numPr>
                        <w:spacing w:after="0" w:line="240" w:lineRule="auto"/>
                      </w:pPr>
                      <w:r w:rsidRPr="000C0FC5">
                        <w:t xml:space="preserve">Protect food preparation and cooking areas from the public by a shield or separation </w:t>
                      </w:r>
                      <w:r w:rsidR="0042030E">
                        <w:t xml:space="preserve">by </w:t>
                      </w:r>
                      <w:r w:rsidRPr="000C0FC5">
                        <w:t>distance.</w:t>
                      </w:r>
                    </w:p>
                    <w:p w14:paraId="2717C620" w14:textId="77777777" w:rsidR="00B91218" w:rsidRDefault="00B91218" w:rsidP="00B91218">
                      <w:pPr>
                        <w:pStyle w:val="ListParagraph"/>
                        <w:numPr>
                          <w:ilvl w:val="0"/>
                          <w:numId w:val="24"/>
                        </w:numPr>
                        <w:spacing w:after="0" w:line="240" w:lineRule="auto"/>
                      </w:pPr>
                      <w:r>
                        <w:t xml:space="preserve">Food served on a buffet line </w:t>
                      </w:r>
                      <w:r w:rsidR="00DD50D1">
                        <w:t>must</w:t>
                      </w:r>
                      <w:r>
                        <w:t xml:space="preserve"> be protected from contamination and bare hand contact.</w:t>
                      </w:r>
                    </w:p>
                    <w:p w14:paraId="2717C621" w14:textId="77777777" w:rsidR="00B91218" w:rsidRDefault="00B91218" w:rsidP="00B91218">
                      <w:pPr>
                        <w:pStyle w:val="ListParagraph"/>
                        <w:numPr>
                          <w:ilvl w:val="0"/>
                          <w:numId w:val="24"/>
                        </w:numPr>
                        <w:spacing w:after="0" w:line="240" w:lineRule="auto"/>
                      </w:pPr>
                      <w:r>
                        <w:t>Handwash</w:t>
                      </w:r>
                      <w:r w:rsidR="00D5148D">
                        <w:t>ing</w:t>
                      </w:r>
                      <w:r>
                        <w:t xml:space="preserve"> station must be located </w:t>
                      </w:r>
                      <w:r w:rsidRPr="00D5148D">
                        <w:rPr>
                          <w:u w:val="single"/>
                        </w:rPr>
                        <w:t>IN</w:t>
                      </w:r>
                      <w:r>
                        <w:t xml:space="preserve"> the food preparation area</w:t>
                      </w:r>
                    </w:p>
                    <w:p w14:paraId="2717C622" w14:textId="77777777" w:rsidR="00B91218" w:rsidRDefault="00B91218"/>
                  </w:txbxContent>
                </v:textbox>
              </v:shape>
            </w:pict>
          </mc:Fallback>
        </mc:AlternateContent>
      </w:r>
    </w:p>
    <w:p w14:paraId="2717C4BE" w14:textId="77777777" w:rsidR="00D865EA" w:rsidRDefault="00B91218" w:rsidP="00D865EA">
      <w:pPr>
        <w:spacing w:after="0" w:line="240" w:lineRule="auto"/>
      </w:pPr>
      <w:r>
        <w:rPr>
          <w:noProof/>
        </w:rPr>
        <w:drawing>
          <wp:inline distT="0" distB="0" distL="0" distR="0" wp14:anchorId="2717C55F" wp14:editId="2717C560">
            <wp:extent cx="2145665" cy="18897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5665" cy="1889760"/>
                    </a:xfrm>
                    <a:prstGeom prst="rect">
                      <a:avLst/>
                    </a:prstGeom>
                    <a:noFill/>
                  </pic:spPr>
                </pic:pic>
              </a:graphicData>
            </a:graphic>
          </wp:inline>
        </w:drawing>
      </w:r>
    </w:p>
    <w:p w14:paraId="2717C4BF" w14:textId="77777777" w:rsidR="007D3F7C" w:rsidRDefault="007D3F7C" w:rsidP="00D865EA">
      <w:pPr>
        <w:spacing w:after="0" w:line="240" w:lineRule="auto"/>
      </w:pPr>
    </w:p>
    <w:p w14:paraId="2717C4C0" w14:textId="77777777" w:rsidR="00580C71" w:rsidRPr="007F59F5" w:rsidRDefault="00580C71" w:rsidP="00580C71">
      <w:pPr>
        <w:spacing w:after="0" w:line="240" w:lineRule="auto"/>
        <w:rPr>
          <w:sz w:val="16"/>
          <w:szCs w:val="16"/>
        </w:rPr>
      </w:pPr>
    </w:p>
    <w:p w14:paraId="2717C4C1" w14:textId="77777777" w:rsidR="0090172E" w:rsidRDefault="0090172E" w:rsidP="00580C71">
      <w:pPr>
        <w:spacing w:after="0" w:line="240" w:lineRule="auto"/>
        <w:rPr>
          <w:b/>
          <w:u w:val="single"/>
        </w:rPr>
      </w:pPr>
    </w:p>
    <w:p w14:paraId="2717C4C2" w14:textId="77777777" w:rsidR="007F59F5" w:rsidRDefault="007F59F5" w:rsidP="007F59F5">
      <w:pPr>
        <w:spacing w:after="0" w:line="240" w:lineRule="auto"/>
        <w:rPr>
          <w:b/>
          <w:sz w:val="16"/>
          <w:szCs w:val="16"/>
          <w:u w:val="single"/>
        </w:rPr>
      </w:pPr>
    </w:p>
    <w:p w14:paraId="2717C4C3" w14:textId="77777777" w:rsidR="00B91218" w:rsidRDefault="00B91218" w:rsidP="007F59F5">
      <w:pPr>
        <w:spacing w:after="0" w:line="240" w:lineRule="auto"/>
        <w:rPr>
          <w:b/>
          <w:sz w:val="16"/>
          <w:szCs w:val="16"/>
          <w:u w:val="single"/>
        </w:rPr>
      </w:pPr>
    </w:p>
    <w:p w14:paraId="2717C4C4" w14:textId="77777777" w:rsidR="00B91218" w:rsidRPr="004B0E49" w:rsidRDefault="00B91218" w:rsidP="00B91218">
      <w:pPr>
        <w:pStyle w:val="Heading1"/>
        <w:spacing w:before="0"/>
        <w:ind w:right="126"/>
        <w:jc w:val="center"/>
        <w:rPr>
          <w:rFonts w:ascii="Impact" w:hAnsi="Impact"/>
          <w:b/>
          <w:sz w:val="40"/>
          <w:szCs w:val="40"/>
        </w:rPr>
      </w:pPr>
      <w:r w:rsidRPr="004B0E49">
        <w:rPr>
          <w:rFonts w:ascii="Impact" w:hAnsi="Impact"/>
          <w:b/>
          <w:w w:val="105"/>
          <w:sz w:val="40"/>
          <w:szCs w:val="40"/>
        </w:rPr>
        <w:t>Sample</w:t>
      </w:r>
      <w:r w:rsidRPr="004B0E49">
        <w:rPr>
          <w:rFonts w:ascii="Impact" w:hAnsi="Impact"/>
          <w:b/>
          <w:spacing w:val="-28"/>
          <w:w w:val="105"/>
          <w:sz w:val="40"/>
          <w:szCs w:val="40"/>
        </w:rPr>
        <w:t xml:space="preserve"> </w:t>
      </w:r>
      <w:r w:rsidR="00D83336">
        <w:rPr>
          <w:rFonts w:ascii="Impact" w:hAnsi="Impact"/>
          <w:b/>
          <w:w w:val="105"/>
          <w:sz w:val="40"/>
          <w:szCs w:val="40"/>
        </w:rPr>
        <w:t>o</w:t>
      </w:r>
      <w:r w:rsidR="00D83336" w:rsidRPr="004B0E49">
        <w:rPr>
          <w:rFonts w:ascii="Impact" w:hAnsi="Impact"/>
          <w:b/>
          <w:w w:val="105"/>
          <w:sz w:val="40"/>
          <w:szCs w:val="40"/>
        </w:rPr>
        <w:t>f</w:t>
      </w:r>
      <w:r w:rsidR="00D83336" w:rsidRPr="004B0E49">
        <w:rPr>
          <w:rFonts w:ascii="Impact" w:hAnsi="Impact"/>
          <w:b/>
          <w:spacing w:val="-13"/>
          <w:w w:val="105"/>
          <w:sz w:val="40"/>
          <w:szCs w:val="40"/>
        </w:rPr>
        <w:t xml:space="preserve"> </w:t>
      </w:r>
      <w:r w:rsidR="00D83336" w:rsidRPr="004B0E49">
        <w:rPr>
          <w:rFonts w:ascii="Impact" w:hAnsi="Impact"/>
          <w:b/>
          <w:spacing w:val="-2"/>
          <w:w w:val="105"/>
          <w:sz w:val="40"/>
          <w:szCs w:val="40"/>
        </w:rPr>
        <w:t>Su</w:t>
      </w:r>
      <w:r w:rsidR="00D83336" w:rsidRPr="004B0E49">
        <w:rPr>
          <w:rFonts w:ascii="Impact" w:hAnsi="Impact"/>
          <w:b/>
          <w:spacing w:val="-3"/>
          <w:w w:val="105"/>
          <w:sz w:val="40"/>
          <w:szCs w:val="40"/>
        </w:rPr>
        <w:t>ggested</w:t>
      </w:r>
      <w:r w:rsidR="00D83336" w:rsidRPr="004B0E49">
        <w:rPr>
          <w:rFonts w:ascii="Impact" w:hAnsi="Impact"/>
          <w:b/>
          <w:spacing w:val="-10"/>
          <w:w w:val="105"/>
          <w:sz w:val="40"/>
          <w:szCs w:val="40"/>
        </w:rPr>
        <w:t xml:space="preserve"> </w:t>
      </w:r>
      <w:r w:rsidR="00D83336" w:rsidRPr="004B0E49">
        <w:rPr>
          <w:rFonts w:ascii="Impact" w:hAnsi="Impact"/>
          <w:b/>
          <w:w w:val="105"/>
          <w:sz w:val="40"/>
          <w:szCs w:val="40"/>
        </w:rPr>
        <w:t>Set</w:t>
      </w:r>
      <w:r w:rsidR="00D83336" w:rsidRPr="004B0E49">
        <w:rPr>
          <w:rFonts w:ascii="Impact" w:hAnsi="Impact"/>
          <w:b/>
          <w:spacing w:val="-10"/>
          <w:w w:val="105"/>
          <w:sz w:val="40"/>
          <w:szCs w:val="40"/>
        </w:rPr>
        <w:t xml:space="preserve"> </w:t>
      </w:r>
      <w:r w:rsidR="00D83336">
        <w:rPr>
          <w:rFonts w:ascii="Impact" w:hAnsi="Impact"/>
          <w:b/>
          <w:w w:val="105"/>
          <w:sz w:val="40"/>
          <w:szCs w:val="40"/>
        </w:rPr>
        <w:t>u</w:t>
      </w:r>
      <w:r w:rsidR="00D83336" w:rsidRPr="004B0E49">
        <w:rPr>
          <w:rFonts w:ascii="Impact" w:hAnsi="Impact"/>
          <w:b/>
          <w:w w:val="105"/>
          <w:sz w:val="40"/>
          <w:szCs w:val="40"/>
        </w:rPr>
        <w:t>p</w:t>
      </w:r>
      <w:r w:rsidR="00D83336" w:rsidRPr="004B0E49">
        <w:rPr>
          <w:rFonts w:ascii="Impact" w:hAnsi="Impact"/>
          <w:b/>
          <w:spacing w:val="-14"/>
          <w:w w:val="105"/>
          <w:sz w:val="40"/>
          <w:szCs w:val="40"/>
        </w:rPr>
        <w:t xml:space="preserve"> </w:t>
      </w:r>
      <w:r w:rsidR="00D83336" w:rsidRPr="004B0E49">
        <w:rPr>
          <w:rFonts w:ascii="Impact" w:hAnsi="Impact"/>
          <w:b/>
          <w:w w:val="105"/>
          <w:sz w:val="40"/>
          <w:szCs w:val="40"/>
        </w:rPr>
        <w:t>Under</w:t>
      </w:r>
      <w:r w:rsidR="00D83336" w:rsidRPr="004B0E49">
        <w:rPr>
          <w:rFonts w:ascii="Impact" w:hAnsi="Impact"/>
          <w:b/>
          <w:spacing w:val="-12"/>
          <w:w w:val="105"/>
          <w:sz w:val="40"/>
          <w:szCs w:val="40"/>
        </w:rPr>
        <w:t xml:space="preserve"> </w:t>
      </w:r>
      <w:r w:rsidR="00D83336" w:rsidRPr="004B0E49">
        <w:rPr>
          <w:rFonts w:ascii="Impact" w:hAnsi="Impact"/>
          <w:b/>
          <w:w w:val="105"/>
          <w:sz w:val="40"/>
          <w:szCs w:val="40"/>
        </w:rPr>
        <w:t>Canopy</w:t>
      </w:r>
    </w:p>
    <w:p w14:paraId="2717C4C5" w14:textId="77777777" w:rsidR="00B91218" w:rsidRDefault="00B91218" w:rsidP="00B91218">
      <w:pPr>
        <w:spacing w:after="0" w:line="240" w:lineRule="auto"/>
        <w:jc w:val="center"/>
        <w:rPr>
          <w:b/>
        </w:rPr>
      </w:pPr>
      <w:r>
        <w:rPr>
          <w:b/>
          <w:noProof/>
        </w:rPr>
        <mc:AlternateContent>
          <mc:Choice Requires="wps">
            <w:drawing>
              <wp:anchor distT="0" distB="0" distL="114300" distR="114300" simplePos="0" relativeHeight="251670016" behindDoc="0" locked="0" layoutInCell="1" allowOverlap="1" wp14:anchorId="2717C561" wp14:editId="2717C562">
                <wp:simplePos x="0" y="0"/>
                <wp:positionH relativeFrom="column">
                  <wp:posOffset>2197290</wp:posOffset>
                </wp:positionH>
                <wp:positionV relativeFrom="paragraph">
                  <wp:posOffset>424531</wp:posOffset>
                </wp:positionV>
                <wp:extent cx="1685498" cy="695960"/>
                <wp:effectExtent l="0" t="0" r="10160" b="27940"/>
                <wp:wrapNone/>
                <wp:docPr id="18" name="Text Box 18"/>
                <wp:cNvGraphicFramePr/>
                <a:graphic xmlns:a="http://schemas.openxmlformats.org/drawingml/2006/main">
                  <a:graphicData uri="http://schemas.microsoft.com/office/word/2010/wordprocessingShape">
                    <wps:wsp>
                      <wps:cNvSpPr txBox="1"/>
                      <wps:spPr>
                        <a:xfrm>
                          <a:off x="0" y="0"/>
                          <a:ext cx="1685498" cy="695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23" w14:textId="77777777" w:rsidR="00B91218" w:rsidRDefault="00B91218" w:rsidP="00B91218">
                            <w:pPr>
                              <w:jc w:val="center"/>
                            </w:pPr>
                            <w:r>
                              <w:t>Serving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17C561" id="Text Box 18" o:spid="_x0000_s1044" type="#_x0000_t202" style="position:absolute;left:0;text-align:left;margin-left:173pt;margin-top:33.45pt;width:132.7pt;height:54.8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" fillcolor="white [3201]" strokeweight=".5pt">
                <v:textbox>
                  <w:txbxContent>
                    <w:p w14:paraId="2717C623" w14:textId="77777777" w:rsidR="00B91218" w:rsidRDefault="00B91218" w:rsidP="00B91218">
                      <w:pPr>
                        <w:jc w:val="center"/>
                      </w:pPr>
                      <w:r>
                        <w:t>Serving Table</w:t>
                      </w:r>
                    </w:p>
                  </w:txbxContent>
                </v:textbox>
              </v:shape>
            </w:pict>
          </mc:Fallback>
        </mc:AlternateContent>
      </w:r>
      <w:r>
        <w:rPr>
          <w:b/>
          <w:noProof/>
        </w:rPr>
        <mc:AlternateContent>
          <mc:Choice Requires="wps">
            <w:drawing>
              <wp:anchor distT="0" distB="0" distL="114300" distR="114300" simplePos="0" relativeHeight="251668992" behindDoc="0" locked="0" layoutInCell="1" allowOverlap="1" wp14:anchorId="2717C563" wp14:editId="2717C564">
                <wp:simplePos x="0" y="0"/>
                <wp:positionH relativeFrom="column">
                  <wp:posOffset>375313</wp:posOffset>
                </wp:positionH>
                <wp:positionV relativeFrom="paragraph">
                  <wp:posOffset>424531</wp:posOffset>
                </wp:positionV>
                <wp:extent cx="1671851" cy="696035"/>
                <wp:effectExtent l="0" t="0" r="24130" b="27940"/>
                <wp:wrapNone/>
                <wp:docPr id="17" name="Text Box 17"/>
                <wp:cNvGraphicFramePr/>
                <a:graphic xmlns:a="http://schemas.openxmlformats.org/drawingml/2006/main">
                  <a:graphicData uri="http://schemas.microsoft.com/office/word/2010/wordprocessingShape">
                    <wps:wsp>
                      <wps:cNvSpPr txBox="1"/>
                      <wps:spPr>
                        <a:xfrm>
                          <a:off x="0" y="0"/>
                          <a:ext cx="1671851" cy="6960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24" w14:textId="77777777" w:rsidR="00B91218" w:rsidRDefault="00B91218" w:rsidP="00B91218">
                            <w:pPr>
                              <w:jc w:val="center"/>
                            </w:pPr>
                            <w:r>
                              <w:t>Serving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17C563" id="Text Box 17" o:spid="_x0000_s1045" type="#_x0000_t202" style="position:absolute;left:0;text-align:left;margin-left:29.55pt;margin-top:33.45pt;width:131.65pt;height:54.8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" fillcolor="white [3201]" strokeweight=".5pt">
                <v:textbox>
                  <w:txbxContent>
                    <w:p w14:paraId="2717C624" w14:textId="77777777" w:rsidR="00B91218" w:rsidRDefault="00B91218" w:rsidP="00B91218">
                      <w:pPr>
                        <w:jc w:val="center"/>
                      </w:pPr>
                      <w:r>
                        <w:t>Serving Table</w:t>
                      </w:r>
                    </w:p>
                  </w:txbxContent>
                </v:textbox>
              </v:shape>
            </w:pict>
          </mc:Fallback>
        </mc:AlternateContent>
      </w:r>
      <w:r>
        <w:rPr>
          <w:b/>
          <w:noProof/>
        </w:rPr>
        <mc:AlternateContent>
          <mc:Choice Requires="wps">
            <w:drawing>
              <wp:anchor distT="0" distB="0" distL="114300" distR="114300" simplePos="0" relativeHeight="251664896" behindDoc="0" locked="0" layoutInCell="1" allowOverlap="1" wp14:anchorId="2717C565" wp14:editId="2717C566">
                <wp:simplePos x="0" y="0"/>
                <wp:positionH relativeFrom="column">
                  <wp:posOffset>225188</wp:posOffset>
                </wp:positionH>
                <wp:positionV relativeFrom="paragraph">
                  <wp:posOffset>267581</wp:posOffset>
                </wp:positionV>
                <wp:extent cx="3951027" cy="3439236"/>
                <wp:effectExtent l="0" t="0" r="11430" b="27940"/>
                <wp:wrapNone/>
                <wp:docPr id="16" name="Rectangle 16"/>
                <wp:cNvGraphicFramePr/>
                <a:graphic xmlns:a="http://schemas.openxmlformats.org/drawingml/2006/main">
                  <a:graphicData uri="http://schemas.microsoft.com/office/word/2010/wordprocessingShape">
                    <wps:wsp>
                      <wps:cNvSpPr/>
                      <wps:spPr>
                        <a:xfrm>
                          <a:off x="0" y="0"/>
                          <a:ext cx="3951027" cy="34392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3AA51F" id="Rectangle 16" o:spid="_x0000_s1026" style="position:absolute;margin-left:17.75pt;margin-top:21.05pt;width:311.1pt;height:270.8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" filled="f" strokecolor="black [3213]" strokeweight="2pt"/>
            </w:pict>
          </mc:Fallback>
        </mc:AlternateContent>
      </w:r>
    </w:p>
    <w:p w14:paraId="2717C4C6" w14:textId="77777777" w:rsidR="00B91218" w:rsidRPr="003261F2" w:rsidRDefault="00B91218" w:rsidP="00B91218"/>
    <w:p w14:paraId="2717C4C7" w14:textId="77777777" w:rsidR="00B91218" w:rsidRPr="003261F2" w:rsidRDefault="00B91218" w:rsidP="00B91218">
      <w:r>
        <w:rPr>
          <w:noProof/>
        </w:rPr>
        <mc:AlternateContent>
          <mc:Choice Requires="wps">
            <w:drawing>
              <wp:anchor distT="0" distB="0" distL="114300" distR="114300" simplePos="0" relativeHeight="251666944" behindDoc="0" locked="0" layoutInCell="1" allowOverlap="1" wp14:anchorId="2717C567" wp14:editId="2717C568">
                <wp:simplePos x="0" y="0"/>
                <wp:positionH relativeFrom="column">
                  <wp:posOffset>5479576</wp:posOffset>
                </wp:positionH>
                <wp:positionV relativeFrom="paragraph">
                  <wp:posOffset>9402</wp:posOffset>
                </wp:positionV>
                <wp:extent cx="811833" cy="511791"/>
                <wp:effectExtent l="0" t="0" r="26670" b="22225"/>
                <wp:wrapNone/>
                <wp:docPr id="290" name="Rectangle 290"/>
                <wp:cNvGraphicFramePr/>
                <a:graphic xmlns:a="http://schemas.openxmlformats.org/drawingml/2006/main">
                  <a:graphicData uri="http://schemas.microsoft.com/office/word/2010/wordprocessingShape">
                    <wps:wsp>
                      <wps:cNvSpPr/>
                      <wps:spPr>
                        <a:xfrm>
                          <a:off x="0" y="0"/>
                          <a:ext cx="811833" cy="511791"/>
                        </a:xfrm>
                        <a:prstGeom prst="rect">
                          <a:avLst/>
                        </a:prstGeom>
                        <a:pattFill prst="pct5">
                          <a:fgClr>
                            <a:schemeClr val="accent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2B5C1" id="Rectangle 290" o:spid="_x0000_s1026" style="position:absolute;margin-left:431.45pt;margin-top:.75pt;width:63.9pt;height:40.3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" fillcolor="#4f81bd [3204]" strokecolor="black [3213]" strokeweight="2pt">
                <v:fill r:id="rId16" o:title="" color2="white [3212]" type="pattern"/>
              </v:rect>
            </w:pict>
          </mc:Fallback>
        </mc:AlternateContent>
      </w:r>
      <w:r>
        <w:rPr>
          <w:noProof/>
        </w:rPr>
        <mc:AlternateContent>
          <mc:Choice Requires="wps">
            <w:drawing>
              <wp:anchor distT="0" distB="0" distL="114300" distR="114300" simplePos="0" relativeHeight="251647488" behindDoc="0" locked="0" layoutInCell="1" allowOverlap="1" wp14:anchorId="2717C569" wp14:editId="2717C56A">
                <wp:simplePos x="0" y="0"/>
                <wp:positionH relativeFrom="column">
                  <wp:posOffset>4475973</wp:posOffset>
                </wp:positionH>
                <wp:positionV relativeFrom="paragraph">
                  <wp:posOffset>12406</wp:posOffset>
                </wp:positionV>
                <wp:extent cx="812042" cy="545910"/>
                <wp:effectExtent l="0" t="0" r="26670" b="26035"/>
                <wp:wrapNone/>
                <wp:docPr id="289" name="Rectangle 289"/>
                <wp:cNvGraphicFramePr/>
                <a:graphic xmlns:a="http://schemas.openxmlformats.org/drawingml/2006/main">
                  <a:graphicData uri="http://schemas.microsoft.com/office/word/2010/wordprocessingShape">
                    <wps:wsp>
                      <wps:cNvSpPr/>
                      <wps:spPr>
                        <a:xfrm>
                          <a:off x="0" y="0"/>
                          <a:ext cx="812042" cy="5459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0D33A" id="Rectangle 289" o:spid="_x0000_s1026" style="position:absolute;margin-left:352.45pt;margin-top:1pt;width:63.95pt;height:43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" filled="f" strokecolor="black [3213]" strokeweight="2pt"/>
            </w:pict>
          </mc:Fallback>
        </mc:AlternateContent>
      </w:r>
    </w:p>
    <w:p w14:paraId="2717C4C8" w14:textId="77777777" w:rsidR="00B91218" w:rsidRDefault="00B91218" w:rsidP="00B91218"/>
    <w:p w14:paraId="2717C4C9" w14:textId="77777777" w:rsidR="00B91218" w:rsidRDefault="00B91218" w:rsidP="00B91218">
      <w:pPr>
        <w:ind w:firstLine="720"/>
      </w:pPr>
      <w:r>
        <w:rPr>
          <w:noProof/>
        </w:rPr>
        <mc:AlternateContent>
          <mc:Choice Requires="wps">
            <w:drawing>
              <wp:anchor distT="0" distB="0" distL="114300" distR="114300" simplePos="0" relativeHeight="251673088" behindDoc="0" locked="0" layoutInCell="1" allowOverlap="1" wp14:anchorId="2717C56B" wp14:editId="2717C56C">
                <wp:simplePos x="0" y="0"/>
                <wp:positionH relativeFrom="column">
                  <wp:posOffset>5561463</wp:posOffset>
                </wp:positionH>
                <wp:positionV relativeFrom="paragraph">
                  <wp:posOffset>113599</wp:posOffset>
                </wp:positionV>
                <wp:extent cx="702310" cy="463398"/>
                <wp:effectExtent l="0" t="0" r="2540" b="0"/>
                <wp:wrapNone/>
                <wp:docPr id="292" name="Text Box 292"/>
                <wp:cNvGraphicFramePr/>
                <a:graphic xmlns:a="http://schemas.openxmlformats.org/drawingml/2006/main">
                  <a:graphicData uri="http://schemas.microsoft.com/office/word/2010/wordprocessingShape">
                    <wps:wsp>
                      <wps:cNvSpPr txBox="1"/>
                      <wps:spPr>
                        <a:xfrm>
                          <a:off x="0" y="0"/>
                          <a:ext cx="702310" cy="46339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25" w14:textId="77777777" w:rsidR="00B91218" w:rsidRDefault="00B91218" w:rsidP="00B91218">
                            <w:r>
                              <w:t>Outside can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6B" id="Text Box 292" o:spid="_x0000_s1046" type="#_x0000_t202" style="position:absolute;left:0;text-align:left;margin-left:437.9pt;margin-top:8.95pt;width:55.3pt;height:36.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" fillcolor="white [3201]" stroked="f" strokeweight=".5pt">
                <v:textbox>
                  <w:txbxContent>
                    <w:p w14:paraId="2717C625" w14:textId="77777777" w:rsidR="00B91218" w:rsidRDefault="00B91218" w:rsidP="00B91218">
                      <w:r>
                        <w:t>Outside canopy</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2717C56D" wp14:editId="2717C56E">
                <wp:simplePos x="0" y="0"/>
                <wp:positionH relativeFrom="column">
                  <wp:posOffset>4572000</wp:posOffset>
                </wp:positionH>
                <wp:positionV relativeFrom="paragraph">
                  <wp:posOffset>93128</wp:posOffset>
                </wp:positionV>
                <wp:extent cx="750570" cy="484496"/>
                <wp:effectExtent l="0" t="0" r="0" b="0"/>
                <wp:wrapNone/>
                <wp:docPr id="291" name="Text Box 291"/>
                <wp:cNvGraphicFramePr/>
                <a:graphic xmlns:a="http://schemas.openxmlformats.org/drawingml/2006/main">
                  <a:graphicData uri="http://schemas.microsoft.com/office/word/2010/wordprocessingShape">
                    <wps:wsp>
                      <wps:cNvSpPr txBox="1"/>
                      <wps:spPr>
                        <a:xfrm>
                          <a:off x="0" y="0"/>
                          <a:ext cx="750570" cy="48449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26" w14:textId="77777777" w:rsidR="00B91218" w:rsidRDefault="00B91218" w:rsidP="00B91218">
                            <w:r>
                              <w:t>Under can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6D" id="Text Box 291" o:spid="_x0000_s1047" type="#_x0000_t202" style="position:absolute;left:0;text-align:left;margin-left:5in;margin-top:7.35pt;width:59.1pt;height:38.15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" fillcolor="white [3201]" stroked="f" strokeweight=".5pt">
                <v:textbox>
                  <w:txbxContent>
                    <w:p w14:paraId="2717C626" w14:textId="77777777" w:rsidR="00B91218" w:rsidRDefault="00B91218" w:rsidP="00B91218">
                      <w:r>
                        <w:t>Under canopy</w:t>
                      </w:r>
                    </w:p>
                  </w:txbxContent>
                </v:textbox>
              </v:shape>
            </w:pict>
          </mc:Fallback>
        </mc:AlternateContent>
      </w:r>
      <w:r>
        <w:rPr>
          <w:b/>
          <w:noProof/>
        </w:rPr>
        <mc:AlternateContent>
          <mc:Choice Requires="wps">
            <w:drawing>
              <wp:anchor distT="0" distB="0" distL="114300" distR="114300" simplePos="0" relativeHeight="251637248" behindDoc="0" locked="0" layoutInCell="1" allowOverlap="1" wp14:anchorId="2717C56F" wp14:editId="2717C570">
                <wp:simplePos x="0" y="0"/>
                <wp:positionH relativeFrom="column">
                  <wp:posOffset>3173095</wp:posOffset>
                </wp:positionH>
                <wp:positionV relativeFrom="paragraph">
                  <wp:posOffset>205105</wp:posOffset>
                </wp:positionV>
                <wp:extent cx="805180" cy="1323340"/>
                <wp:effectExtent l="0" t="0" r="13970" b="10160"/>
                <wp:wrapNone/>
                <wp:docPr id="19" name="Text Box 19"/>
                <wp:cNvGraphicFramePr/>
                <a:graphic xmlns:a="http://schemas.openxmlformats.org/drawingml/2006/main">
                  <a:graphicData uri="http://schemas.microsoft.com/office/word/2010/wordprocessingShape">
                    <wps:wsp>
                      <wps:cNvSpPr txBox="1"/>
                      <wps:spPr>
                        <a:xfrm>
                          <a:off x="0" y="0"/>
                          <a:ext cx="805180" cy="13233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27" w14:textId="77777777" w:rsidR="001D2242" w:rsidRDefault="001D2242" w:rsidP="001D2242">
                            <w:pPr>
                              <w:jc w:val="center"/>
                            </w:pPr>
                          </w:p>
                          <w:p w14:paraId="2717C628" w14:textId="77777777" w:rsidR="00B91218" w:rsidRDefault="00B91218" w:rsidP="001D2242">
                            <w:pPr>
                              <w:jc w:val="center"/>
                            </w:pPr>
                            <w:r>
                              <w:t>Food Storage</w:t>
                            </w:r>
                          </w:p>
                          <w:p w14:paraId="2717C629" w14:textId="77777777" w:rsidR="00B91218" w:rsidRDefault="00B91218" w:rsidP="00B912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6F" id="Text Box 19" o:spid="_x0000_s1048" type="#_x0000_t202" style="position:absolute;left:0;text-align:left;margin-left:249.85pt;margin-top:16.15pt;width:63.4pt;height:104.2pt;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" fillcolor="white [3201]" strokeweight=".5pt">
                <v:textbox>
                  <w:txbxContent>
                    <w:p w14:paraId="2717C627" w14:textId="77777777" w:rsidR="001D2242" w:rsidRDefault="001D2242" w:rsidP="001D2242">
                      <w:pPr>
                        <w:jc w:val="center"/>
                      </w:pPr>
                    </w:p>
                    <w:p w14:paraId="2717C628" w14:textId="77777777" w:rsidR="00B91218" w:rsidRDefault="00B91218" w:rsidP="001D2242">
                      <w:pPr>
                        <w:jc w:val="center"/>
                      </w:pPr>
                      <w:r>
                        <w:t>Food Storage</w:t>
                      </w:r>
                    </w:p>
                    <w:p w14:paraId="2717C629" w14:textId="77777777" w:rsidR="00B91218" w:rsidRDefault="00B91218" w:rsidP="00B91218"/>
                  </w:txbxContent>
                </v:textbox>
              </v:shape>
            </w:pict>
          </mc:Fallback>
        </mc:AlternateContent>
      </w:r>
    </w:p>
    <w:p w14:paraId="2717C4CA" w14:textId="77777777" w:rsidR="00B91218" w:rsidRDefault="00DD50D1" w:rsidP="00B91218">
      <w:pPr>
        <w:ind w:firstLine="720"/>
      </w:pPr>
      <w:r>
        <w:rPr>
          <w:noProof/>
        </w:rPr>
        <mc:AlternateContent>
          <mc:Choice Requires="wps">
            <w:drawing>
              <wp:anchor distT="45720" distB="45720" distL="114300" distR="114300" simplePos="0" relativeHeight="251667968" behindDoc="0" locked="0" layoutInCell="1" allowOverlap="1" wp14:anchorId="2717C571" wp14:editId="2717C572">
                <wp:simplePos x="0" y="0"/>
                <wp:positionH relativeFrom="column">
                  <wp:posOffset>4304665</wp:posOffset>
                </wp:positionH>
                <wp:positionV relativeFrom="paragraph">
                  <wp:posOffset>285115</wp:posOffset>
                </wp:positionV>
                <wp:extent cx="2530475" cy="3025140"/>
                <wp:effectExtent l="0" t="0" r="3175"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0475" cy="3025140"/>
                        </a:xfrm>
                        <a:prstGeom prst="rect">
                          <a:avLst/>
                        </a:prstGeom>
                        <a:solidFill>
                          <a:srgbClr val="FFFFFF"/>
                        </a:solidFill>
                        <a:ln w="9525">
                          <a:noFill/>
                          <a:miter lim="800000"/>
                          <a:headEnd/>
                          <a:tailEnd/>
                        </a:ln>
                      </wps:spPr>
                      <wps:txbx>
                        <w:txbxContent>
                          <w:p w14:paraId="2717C62A" w14:textId="77777777" w:rsidR="00DD50D1" w:rsidRDefault="00DD50D1" w:rsidP="00DD50D1">
                            <w:pPr>
                              <w:spacing w:after="0" w:line="240" w:lineRule="auto"/>
                              <w:jc w:val="center"/>
                              <w:rPr>
                                <w:b/>
                              </w:rPr>
                            </w:pPr>
                          </w:p>
                          <w:p w14:paraId="2717C62B" w14:textId="77777777" w:rsidR="00DD50D1" w:rsidRPr="00DD50D1" w:rsidRDefault="00575895" w:rsidP="00DD50D1">
                            <w:pPr>
                              <w:spacing w:after="0" w:line="240" w:lineRule="auto"/>
                              <w:jc w:val="center"/>
                              <w:rPr>
                                <w:b/>
                                <w:sz w:val="24"/>
                                <w:szCs w:val="24"/>
                              </w:rPr>
                            </w:pPr>
                            <w:r w:rsidRPr="00DD50D1">
                              <w:rPr>
                                <w:b/>
                                <w:sz w:val="24"/>
                                <w:szCs w:val="24"/>
                              </w:rPr>
                              <w:t>Personal food areas should not be mixed with food for the public</w:t>
                            </w:r>
                            <w:r w:rsidR="00504E2A" w:rsidRPr="00DD50D1">
                              <w:rPr>
                                <w:b/>
                                <w:sz w:val="24"/>
                                <w:szCs w:val="24"/>
                              </w:rPr>
                              <w:t>.</w:t>
                            </w:r>
                          </w:p>
                          <w:p w14:paraId="2717C62C" w14:textId="77777777" w:rsidR="00DD50D1" w:rsidRPr="00DD50D1" w:rsidRDefault="00DD50D1" w:rsidP="00DD50D1">
                            <w:pPr>
                              <w:pStyle w:val="ListParagraph"/>
                              <w:numPr>
                                <w:ilvl w:val="0"/>
                                <w:numId w:val="46"/>
                              </w:numPr>
                              <w:spacing w:after="0" w:line="240" w:lineRule="auto"/>
                              <w:jc w:val="center"/>
                              <w:rPr>
                                <w:sz w:val="24"/>
                                <w:szCs w:val="24"/>
                              </w:rPr>
                            </w:pPr>
                          </w:p>
                          <w:p w14:paraId="2717C62D" w14:textId="77777777" w:rsidR="00DD50D1" w:rsidRPr="00DD50D1" w:rsidRDefault="00504E2A" w:rsidP="00DD50D1">
                            <w:pPr>
                              <w:spacing w:after="0" w:line="240" w:lineRule="auto"/>
                              <w:jc w:val="center"/>
                              <w:rPr>
                                <w:b/>
                                <w:sz w:val="24"/>
                                <w:szCs w:val="24"/>
                              </w:rPr>
                            </w:pPr>
                            <w:r w:rsidRPr="00DD50D1">
                              <w:rPr>
                                <w:b/>
                                <w:sz w:val="24"/>
                                <w:szCs w:val="24"/>
                              </w:rPr>
                              <w:t xml:space="preserve">Do not eat in a food preparation </w:t>
                            </w:r>
                          </w:p>
                          <w:p w14:paraId="2717C62E" w14:textId="77777777" w:rsidR="00504E2A" w:rsidRPr="00DD50D1" w:rsidRDefault="00DD50D1" w:rsidP="00DD50D1">
                            <w:pPr>
                              <w:spacing w:after="0" w:line="240" w:lineRule="auto"/>
                              <w:jc w:val="center"/>
                              <w:rPr>
                                <w:b/>
                                <w:sz w:val="24"/>
                                <w:szCs w:val="24"/>
                              </w:rPr>
                            </w:pPr>
                            <w:r w:rsidRPr="00DD50D1">
                              <w:rPr>
                                <w:b/>
                                <w:sz w:val="24"/>
                                <w:szCs w:val="24"/>
                              </w:rPr>
                              <w:t>a</w:t>
                            </w:r>
                            <w:r w:rsidR="00504E2A" w:rsidRPr="00DD50D1">
                              <w:rPr>
                                <w:b/>
                                <w:sz w:val="24"/>
                                <w:szCs w:val="24"/>
                              </w:rPr>
                              <w:t>rea</w:t>
                            </w:r>
                          </w:p>
                          <w:p w14:paraId="2717C62F" w14:textId="77777777" w:rsidR="00DD50D1" w:rsidRPr="00DD50D1" w:rsidRDefault="00DD50D1" w:rsidP="00DD50D1">
                            <w:pPr>
                              <w:pStyle w:val="ListParagraph"/>
                              <w:numPr>
                                <w:ilvl w:val="0"/>
                                <w:numId w:val="45"/>
                              </w:numPr>
                              <w:spacing w:after="0" w:line="240" w:lineRule="auto"/>
                              <w:jc w:val="center"/>
                              <w:rPr>
                                <w:sz w:val="24"/>
                                <w:szCs w:val="24"/>
                              </w:rPr>
                            </w:pPr>
                          </w:p>
                          <w:p w14:paraId="2717C630" w14:textId="77777777" w:rsidR="005C2143" w:rsidRPr="00DD50D1" w:rsidRDefault="005C2143" w:rsidP="00DD50D1">
                            <w:pPr>
                              <w:spacing w:after="0" w:line="240" w:lineRule="auto"/>
                              <w:jc w:val="center"/>
                              <w:rPr>
                                <w:b/>
                                <w:sz w:val="24"/>
                                <w:szCs w:val="24"/>
                              </w:rPr>
                            </w:pPr>
                            <w:r w:rsidRPr="00DD50D1">
                              <w:rPr>
                                <w:b/>
                                <w:sz w:val="24"/>
                                <w:szCs w:val="24"/>
                              </w:rPr>
                              <w:t>Beverage consumption is only allowed from a covered container (i.e. lid &amp; straw)</w:t>
                            </w:r>
                          </w:p>
                          <w:p w14:paraId="2717C631" w14:textId="77777777" w:rsidR="00DD50D1" w:rsidRPr="00DD50D1" w:rsidRDefault="00DD50D1" w:rsidP="00DD50D1">
                            <w:pPr>
                              <w:pStyle w:val="ListParagraph"/>
                              <w:numPr>
                                <w:ilvl w:val="0"/>
                                <w:numId w:val="45"/>
                              </w:numPr>
                              <w:spacing w:after="0" w:line="240" w:lineRule="auto"/>
                              <w:jc w:val="center"/>
                              <w:rPr>
                                <w:sz w:val="24"/>
                                <w:szCs w:val="24"/>
                              </w:rPr>
                            </w:pPr>
                          </w:p>
                          <w:p w14:paraId="2717C632" w14:textId="77777777" w:rsidR="00DD50D1" w:rsidRPr="00DD50D1" w:rsidRDefault="00DD50D1" w:rsidP="00DD50D1">
                            <w:pPr>
                              <w:spacing w:after="0" w:line="240" w:lineRule="auto"/>
                              <w:jc w:val="center"/>
                              <w:rPr>
                                <w:b/>
                                <w:sz w:val="24"/>
                                <w:szCs w:val="24"/>
                              </w:rPr>
                            </w:pPr>
                            <w:r w:rsidRPr="00DD50D1">
                              <w:rPr>
                                <w:b/>
                                <w:sz w:val="24"/>
                                <w:szCs w:val="24"/>
                              </w:rPr>
                              <w:t>A</w:t>
                            </w:r>
                            <w:r w:rsidR="00AB2C2E">
                              <w:rPr>
                                <w:b/>
                                <w:sz w:val="24"/>
                                <w:szCs w:val="24"/>
                              </w:rPr>
                              <w:t xml:space="preserve"> person-in-</w:t>
                            </w:r>
                            <w:r w:rsidRPr="00DD50D1">
                              <w:rPr>
                                <w:b/>
                                <w:sz w:val="24"/>
                                <w:szCs w:val="24"/>
                              </w:rPr>
                              <w:t>charge must oversee buffets.</w:t>
                            </w:r>
                          </w:p>
                          <w:p w14:paraId="2717C633" w14:textId="77777777" w:rsidR="00DD50D1" w:rsidRPr="00DD50D1" w:rsidRDefault="00DD50D1" w:rsidP="00DD50D1">
                            <w:pPr>
                              <w:pStyle w:val="ListParagraph"/>
                              <w:numPr>
                                <w:ilvl w:val="0"/>
                                <w:numId w:val="45"/>
                              </w:numPr>
                              <w:spacing w:after="0" w:line="240" w:lineRule="auto"/>
                              <w:jc w:val="center"/>
                              <w:rPr>
                                <w:sz w:val="24"/>
                                <w:szCs w:val="24"/>
                              </w:rPr>
                            </w:pPr>
                          </w:p>
                          <w:p w14:paraId="2717C634" w14:textId="77777777" w:rsidR="00DD50D1" w:rsidRPr="00DD50D1" w:rsidRDefault="00DD50D1" w:rsidP="00DD50D1">
                            <w:pPr>
                              <w:spacing w:after="0" w:line="240" w:lineRule="auto"/>
                              <w:jc w:val="center"/>
                              <w:rPr>
                                <w:b/>
                                <w:sz w:val="24"/>
                                <w:szCs w:val="24"/>
                              </w:rPr>
                            </w:pPr>
                            <w:r w:rsidRPr="00DD50D1">
                              <w:rPr>
                                <w:b/>
                                <w:sz w:val="24"/>
                                <w:szCs w:val="24"/>
                              </w:rPr>
                              <w:t>Open food must not be left unattended</w:t>
                            </w:r>
                          </w:p>
                          <w:p w14:paraId="2717C635" w14:textId="77777777" w:rsidR="00504E2A" w:rsidRPr="00DD50D1" w:rsidRDefault="00504E2A" w:rsidP="00DD50D1">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7C571" id="_x0000_s1049" type="#_x0000_t202" style="position:absolute;left:0;text-align:left;margin-left:338.95pt;margin-top:22.45pt;width:199.25pt;height:238.2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" stroked="f">
                <v:textbox>
                  <w:txbxContent>
                    <w:p w14:paraId="2717C62A" w14:textId="77777777" w:rsidR="00DD50D1" w:rsidRDefault="00DD50D1" w:rsidP="00DD50D1">
                      <w:pPr>
                        <w:spacing w:after="0" w:line="240" w:lineRule="auto"/>
                        <w:jc w:val="center"/>
                        <w:rPr>
                          <w:b/>
                        </w:rPr>
                      </w:pPr>
                    </w:p>
                    <w:p w14:paraId="2717C62B" w14:textId="77777777" w:rsidR="00DD50D1" w:rsidRPr="00DD50D1" w:rsidRDefault="00575895" w:rsidP="00DD50D1">
                      <w:pPr>
                        <w:spacing w:after="0" w:line="240" w:lineRule="auto"/>
                        <w:jc w:val="center"/>
                        <w:rPr>
                          <w:b/>
                          <w:sz w:val="24"/>
                          <w:szCs w:val="24"/>
                        </w:rPr>
                      </w:pPr>
                      <w:r w:rsidRPr="00DD50D1">
                        <w:rPr>
                          <w:b/>
                          <w:sz w:val="24"/>
                          <w:szCs w:val="24"/>
                        </w:rPr>
                        <w:t>Personal food areas should not be mixed with food for the public</w:t>
                      </w:r>
                      <w:r w:rsidR="00504E2A" w:rsidRPr="00DD50D1">
                        <w:rPr>
                          <w:b/>
                          <w:sz w:val="24"/>
                          <w:szCs w:val="24"/>
                        </w:rPr>
                        <w:t>.</w:t>
                      </w:r>
                    </w:p>
                    <w:p w14:paraId="2717C62C" w14:textId="77777777" w:rsidR="00DD50D1" w:rsidRPr="00DD50D1" w:rsidRDefault="00DD50D1" w:rsidP="00DD50D1">
                      <w:pPr>
                        <w:pStyle w:val="ListParagraph"/>
                        <w:numPr>
                          <w:ilvl w:val="0"/>
                          <w:numId w:val="46"/>
                        </w:numPr>
                        <w:spacing w:after="0" w:line="240" w:lineRule="auto"/>
                        <w:jc w:val="center"/>
                        <w:rPr>
                          <w:sz w:val="24"/>
                          <w:szCs w:val="24"/>
                        </w:rPr>
                      </w:pPr>
                    </w:p>
                    <w:p w14:paraId="2717C62D" w14:textId="77777777" w:rsidR="00DD50D1" w:rsidRPr="00DD50D1" w:rsidRDefault="00504E2A" w:rsidP="00DD50D1">
                      <w:pPr>
                        <w:spacing w:after="0" w:line="240" w:lineRule="auto"/>
                        <w:jc w:val="center"/>
                        <w:rPr>
                          <w:b/>
                          <w:sz w:val="24"/>
                          <w:szCs w:val="24"/>
                        </w:rPr>
                      </w:pPr>
                      <w:r w:rsidRPr="00DD50D1">
                        <w:rPr>
                          <w:b/>
                          <w:sz w:val="24"/>
                          <w:szCs w:val="24"/>
                        </w:rPr>
                        <w:t xml:space="preserve">Do not eat in a food preparation </w:t>
                      </w:r>
                    </w:p>
                    <w:p w14:paraId="2717C62E" w14:textId="77777777" w:rsidR="00504E2A" w:rsidRPr="00DD50D1" w:rsidRDefault="00DD50D1" w:rsidP="00DD50D1">
                      <w:pPr>
                        <w:spacing w:after="0" w:line="240" w:lineRule="auto"/>
                        <w:jc w:val="center"/>
                        <w:rPr>
                          <w:b/>
                          <w:sz w:val="24"/>
                          <w:szCs w:val="24"/>
                        </w:rPr>
                      </w:pPr>
                      <w:r w:rsidRPr="00DD50D1">
                        <w:rPr>
                          <w:b/>
                          <w:sz w:val="24"/>
                          <w:szCs w:val="24"/>
                        </w:rPr>
                        <w:t>a</w:t>
                      </w:r>
                      <w:r w:rsidR="00504E2A" w:rsidRPr="00DD50D1">
                        <w:rPr>
                          <w:b/>
                          <w:sz w:val="24"/>
                          <w:szCs w:val="24"/>
                        </w:rPr>
                        <w:t>rea</w:t>
                      </w:r>
                    </w:p>
                    <w:p w14:paraId="2717C62F" w14:textId="77777777" w:rsidR="00DD50D1" w:rsidRPr="00DD50D1" w:rsidRDefault="00DD50D1" w:rsidP="00DD50D1">
                      <w:pPr>
                        <w:pStyle w:val="ListParagraph"/>
                        <w:numPr>
                          <w:ilvl w:val="0"/>
                          <w:numId w:val="45"/>
                        </w:numPr>
                        <w:spacing w:after="0" w:line="240" w:lineRule="auto"/>
                        <w:jc w:val="center"/>
                        <w:rPr>
                          <w:sz w:val="24"/>
                          <w:szCs w:val="24"/>
                        </w:rPr>
                      </w:pPr>
                    </w:p>
                    <w:p w14:paraId="2717C630" w14:textId="77777777" w:rsidR="005C2143" w:rsidRPr="00DD50D1" w:rsidRDefault="005C2143" w:rsidP="00DD50D1">
                      <w:pPr>
                        <w:spacing w:after="0" w:line="240" w:lineRule="auto"/>
                        <w:jc w:val="center"/>
                        <w:rPr>
                          <w:b/>
                          <w:sz w:val="24"/>
                          <w:szCs w:val="24"/>
                        </w:rPr>
                      </w:pPr>
                      <w:r w:rsidRPr="00DD50D1">
                        <w:rPr>
                          <w:b/>
                          <w:sz w:val="24"/>
                          <w:szCs w:val="24"/>
                        </w:rPr>
                        <w:t>Beverage consumption is only allowed from a covered container (i.e. lid &amp; straw)</w:t>
                      </w:r>
                    </w:p>
                    <w:p w14:paraId="2717C631" w14:textId="77777777" w:rsidR="00DD50D1" w:rsidRPr="00DD50D1" w:rsidRDefault="00DD50D1" w:rsidP="00DD50D1">
                      <w:pPr>
                        <w:pStyle w:val="ListParagraph"/>
                        <w:numPr>
                          <w:ilvl w:val="0"/>
                          <w:numId w:val="45"/>
                        </w:numPr>
                        <w:spacing w:after="0" w:line="240" w:lineRule="auto"/>
                        <w:jc w:val="center"/>
                        <w:rPr>
                          <w:sz w:val="24"/>
                          <w:szCs w:val="24"/>
                        </w:rPr>
                      </w:pPr>
                    </w:p>
                    <w:p w14:paraId="2717C632" w14:textId="77777777" w:rsidR="00DD50D1" w:rsidRPr="00DD50D1" w:rsidRDefault="00DD50D1" w:rsidP="00DD50D1">
                      <w:pPr>
                        <w:spacing w:after="0" w:line="240" w:lineRule="auto"/>
                        <w:jc w:val="center"/>
                        <w:rPr>
                          <w:b/>
                          <w:sz w:val="24"/>
                          <w:szCs w:val="24"/>
                        </w:rPr>
                      </w:pPr>
                      <w:r w:rsidRPr="00DD50D1">
                        <w:rPr>
                          <w:b/>
                          <w:sz w:val="24"/>
                          <w:szCs w:val="24"/>
                        </w:rPr>
                        <w:t>A</w:t>
                      </w:r>
                      <w:r w:rsidR="00AB2C2E">
                        <w:rPr>
                          <w:b/>
                          <w:sz w:val="24"/>
                          <w:szCs w:val="24"/>
                        </w:rPr>
                        <w:t xml:space="preserve"> person-in-</w:t>
                      </w:r>
                      <w:r w:rsidRPr="00DD50D1">
                        <w:rPr>
                          <w:b/>
                          <w:sz w:val="24"/>
                          <w:szCs w:val="24"/>
                        </w:rPr>
                        <w:t>charge must oversee buffets.</w:t>
                      </w:r>
                    </w:p>
                    <w:p w14:paraId="2717C633" w14:textId="77777777" w:rsidR="00DD50D1" w:rsidRPr="00DD50D1" w:rsidRDefault="00DD50D1" w:rsidP="00DD50D1">
                      <w:pPr>
                        <w:pStyle w:val="ListParagraph"/>
                        <w:numPr>
                          <w:ilvl w:val="0"/>
                          <w:numId w:val="45"/>
                        </w:numPr>
                        <w:spacing w:after="0" w:line="240" w:lineRule="auto"/>
                        <w:jc w:val="center"/>
                        <w:rPr>
                          <w:sz w:val="24"/>
                          <w:szCs w:val="24"/>
                        </w:rPr>
                      </w:pPr>
                    </w:p>
                    <w:p w14:paraId="2717C634" w14:textId="77777777" w:rsidR="00DD50D1" w:rsidRPr="00DD50D1" w:rsidRDefault="00DD50D1" w:rsidP="00DD50D1">
                      <w:pPr>
                        <w:spacing w:after="0" w:line="240" w:lineRule="auto"/>
                        <w:jc w:val="center"/>
                        <w:rPr>
                          <w:b/>
                          <w:sz w:val="24"/>
                          <w:szCs w:val="24"/>
                        </w:rPr>
                      </w:pPr>
                      <w:r w:rsidRPr="00DD50D1">
                        <w:rPr>
                          <w:b/>
                          <w:sz w:val="24"/>
                          <w:szCs w:val="24"/>
                        </w:rPr>
                        <w:t>Open food must not be left unattended</w:t>
                      </w:r>
                    </w:p>
                    <w:p w14:paraId="2717C635" w14:textId="77777777" w:rsidR="00504E2A" w:rsidRPr="00DD50D1" w:rsidRDefault="00504E2A" w:rsidP="00DD50D1">
                      <w:pPr>
                        <w:spacing w:after="0" w:line="360" w:lineRule="auto"/>
                      </w:pPr>
                    </w:p>
                  </w:txbxContent>
                </v:textbox>
                <w10:wrap type="square"/>
              </v:shape>
            </w:pict>
          </mc:Fallback>
        </mc:AlternateContent>
      </w:r>
      <w:r w:rsidR="00B91218">
        <w:rPr>
          <w:rFonts w:ascii="Times New Roman" w:eastAsia="Times New Roman" w:hAnsi="Times New Roman" w:cs="Times New Roman"/>
          <w:noProof/>
        </w:rPr>
        <w:drawing>
          <wp:anchor distT="0" distB="0" distL="114300" distR="114300" simplePos="0" relativeHeight="251648512" behindDoc="1" locked="0" layoutInCell="1" allowOverlap="1" wp14:anchorId="2717C573" wp14:editId="2717C574">
            <wp:simplePos x="0" y="0"/>
            <wp:positionH relativeFrom="page">
              <wp:posOffset>912495</wp:posOffset>
            </wp:positionH>
            <wp:positionV relativeFrom="paragraph">
              <wp:posOffset>368935</wp:posOffset>
            </wp:positionV>
            <wp:extent cx="715010" cy="790575"/>
            <wp:effectExtent l="0" t="0" r="889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501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1218">
        <w:rPr>
          <w:noProof/>
        </w:rPr>
        <w:drawing>
          <wp:inline distT="0" distB="0" distL="0" distR="0" wp14:anchorId="2717C575" wp14:editId="2717C576">
            <wp:extent cx="284933" cy="331150"/>
            <wp:effectExtent l="0" t="0" r="0" b="0"/>
            <wp:docPr id="21" name="Picture 21" descr="C:\Users\thayes\Desktop\trash 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yes\Desktop\trash can.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838" cy="331040"/>
                    </a:xfrm>
                    <a:prstGeom prst="rect">
                      <a:avLst/>
                    </a:prstGeom>
                    <a:noFill/>
                    <a:ln>
                      <a:noFill/>
                    </a:ln>
                  </pic:spPr>
                </pic:pic>
              </a:graphicData>
            </a:graphic>
          </wp:inline>
        </w:drawing>
      </w:r>
    </w:p>
    <w:p w14:paraId="2717C4CB" w14:textId="77777777" w:rsidR="00B91218" w:rsidRDefault="00B91218" w:rsidP="00B91218">
      <w:pPr>
        <w:tabs>
          <w:tab w:val="center" w:pos="9000"/>
        </w:tabs>
        <w:ind w:left="6480" w:firstLine="720"/>
      </w:pPr>
      <w:r>
        <w:rPr>
          <w:noProof/>
        </w:rPr>
        <mc:AlternateContent>
          <mc:Choice Requires="wps">
            <w:drawing>
              <wp:anchor distT="0" distB="0" distL="114300" distR="114300" simplePos="0" relativeHeight="251645440" behindDoc="0" locked="0" layoutInCell="1" allowOverlap="1" wp14:anchorId="2717C577" wp14:editId="2717C578">
                <wp:simplePos x="0" y="0"/>
                <wp:positionH relativeFrom="column">
                  <wp:posOffset>225187</wp:posOffset>
                </wp:positionH>
                <wp:positionV relativeFrom="paragraph">
                  <wp:posOffset>1759907</wp:posOffset>
                </wp:positionV>
                <wp:extent cx="3950515" cy="969010"/>
                <wp:effectExtent l="0" t="0" r="12065" b="21590"/>
                <wp:wrapNone/>
                <wp:docPr id="29" name="Rectangle 29"/>
                <wp:cNvGraphicFramePr/>
                <a:graphic xmlns:a="http://schemas.openxmlformats.org/drawingml/2006/main">
                  <a:graphicData uri="http://schemas.microsoft.com/office/word/2010/wordprocessingShape">
                    <wps:wsp>
                      <wps:cNvSpPr/>
                      <wps:spPr>
                        <a:xfrm>
                          <a:off x="0" y="0"/>
                          <a:ext cx="3950515" cy="969010"/>
                        </a:xfrm>
                        <a:prstGeom prst="rect">
                          <a:avLst/>
                        </a:prstGeom>
                        <a:pattFill prst="pct5">
                          <a:fgClr>
                            <a:schemeClr val="accent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44FA63" id="Rectangle 29" o:spid="_x0000_s1026" style="position:absolute;margin-left:17.75pt;margin-top:138.6pt;width:311.05pt;height:76.3pt;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" fillcolor="#4f81bd [3204]" strokecolor="black [3213]" strokeweight="2pt">
                <v:fill r:id="rId16" o:title="" color2="white [3212]" type="pattern"/>
              </v:rect>
            </w:pict>
          </mc:Fallback>
        </mc:AlternateContent>
      </w:r>
      <w:r>
        <w:rPr>
          <w:noProof/>
        </w:rPr>
        <mc:AlternateContent>
          <mc:Choice Requires="wps">
            <w:drawing>
              <wp:anchor distT="0" distB="0" distL="114300" distR="114300" simplePos="0" relativeHeight="251646464" behindDoc="0" locked="0" layoutInCell="1" allowOverlap="1" wp14:anchorId="2717C579" wp14:editId="2717C57A">
                <wp:simplePos x="0" y="0"/>
                <wp:positionH relativeFrom="column">
                  <wp:posOffset>2231409</wp:posOffset>
                </wp:positionH>
                <wp:positionV relativeFrom="paragraph">
                  <wp:posOffset>2135221</wp:posOffset>
                </wp:positionV>
                <wp:extent cx="1746875" cy="464024"/>
                <wp:effectExtent l="0" t="0" r="25400" b="12700"/>
                <wp:wrapNone/>
                <wp:docPr id="30" name="Text Box 30"/>
                <wp:cNvGraphicFramePr/>
                <a:graphic xmlns:a="http://schemas.openxmlformats.org/drawingml/2006/main">
                  <a:graphicData uri="http://schemas.microsoft.com/office/word/2010/wordprocessingShape">
                    <wps:wsp>
                      <wps:cNvSpPr txBox="1"/>
                      <wps:spPr>
                        <a:xfrm>
                          <a:off x="0" y="0"/>
                          <a:ext cx="1746875" cy="46402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36" w14:textId="77777777" w:rsidR="00B91218" w:rsidRPr="001C70EC" w:rsidRDefault="00B91218" w:rsidP="00B91218">
                            <w:pPr>
                              <w:spacing w:after="0" w:line="240" w:lineRule="auto"/>
                              <w:jc w:val="center"/>
                              <w:rPr>
                                <w:b/>
                                <w:sz w:val="18"/>
                                <w:szCs w:val="18"/>
                              </w:rPr>
                            </w:pPr>
                            <w:r w:rsidRPr="001C70EC">
                              <w:rPr>
                                <w:b/>
                                <w:sz w:val="18"/>
                                <w:szCs w:val="18"/>
                              </w:rPr>
                              <w:t>Grill/Stove</w:t>
                            </w:r>
                          </w:p>
                          <w:p w14:paraId="2717C637" w14:textId="77777777" w:rsidR="00B91218" w:rsidRPr="001C70EC" w:rsidRDefault="00B91218" w:rsidP="00B91218">
                            <w:pPr>
                              <w:spacing w:after="0" w:line="240" w:lineRule="auto"/>
                              <w:jc w:val="center"/>
                              <w:rPr>
                                <w:b/>
                                <w:sz w:val="18"/>
                                <w:szCs w:val="18"/>
                              </w:rPr>
                            </w:pPr>
                            <w:r w:rsidRPr="001C70EC">
                              <w:rPr>
                                <w:b/>
                                <w:sz w:val="18"/>
                                <w:szCs w:val="18"/>
                              </w:rPr>
                              <w:t>(Outside Can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17C579" id="Text Box 30" o:spid="_x0000_s1050" type="#_x0000_t202" style="position:absolute;left:0;text-align:left;margin-left:175.7pt;margin-top:168.15pt;width:137.55pt;height:36.5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" fillcolor="white [3201]" strokeweight=".5pt">
                <v:textbox>
                  <w:txbxContent>
                    <w:p w14:paraId="2717C636" w14:textId="77777777" w:rsidR="00B91218" w:rsidRPr="001C70EC" w:rsidRDefault="00B91218" w:rsidP="00B91218">
                      <w:pPr>
                        <w:spacing w:after="0" w:line="240" w:lineRule="auto"/>
                        <w:jc w:val="center"/>
                        <w:rPr>
                          <w:b/>
                          <w:sz w:val="18"/>
                          <w:szCs w:val="18"/>
                        </w:rPr>
                      </w:pPr>
                      <w:r w:rsidRPr="001C70EC">
                        <w:rPr>
                          <w:b/>
                          <w:sz w:val="18"/>
                          <w:szCs w:val="18"/>
                        </w:rPr>
                        <w:t>Grill/Stove</w:t>
                      </w:r>
                    </w:p>
                    <w:p w14:paraId="2717C637" w14:textId="77777777" w:rsidR="00B91218" w:rsidRPr="001C70EC" w:rsidRDefault="00B91218" w:rsidP="00B91218">
                      <w:pPr>
                        <w:spacing w:after="0" w:line="240" w:lineRule="auto"/>
                        <w:jc w:val="center"/>
                        <w:rPr>
                          <w:b/>
                          <w:sz w:val="18"/>
                          <w:szCs w:val="18"/>
                        </w:rPr>
                      </w:pPr>
                      <w:r w:rsidRPr="001C70EC">
                        <w:rPr>
                          <w:b/>
                          <w:sz w:val="18"/>
                          <w:szCs w:val="18"/>
                        </w:rPr>
                        <w:t>(Outside Canopy)</w:t>
                      </w:r>
                    </w:p>
                  </w:txbxContent>
                </v:textbox>
              </v:shape>
            </w:pict>
          </mc:Fallback>
        </mc:AlternateContent>
      </w:r>
      <w:r w:rsidRPr="003261F2">
        <w:rPr>
          <w:noProof/>
        </w:rPr>
        <mc:AlternateContent>
          <mc:Choice Requires="wps">
            <w:drawing>
              <wp:anchor distT="0" distB="0" distL="114300" distR="114300" simplePos="0" relativeHeight="251643392" behindDoc="0" locked="0" layoutInCell="1" allowOverlap="1" wp14:anchorId="2717C57B" wp14:editId="2717C57C">
                <wp:simplePos x="0" y="0"/>
                <wp:positionH relativeFrom="column">
                  <wp:posOffset>3254375</wp:posOffset>
                </wp:positionH>
                <wp:positionV relativeFrom="paragraph">
                  <wp:posOffset>1548130</wp:posOffset>
                </wp:positionV>
                <wp:extent cx="879475" cy="170180"/>
                <wp:effectExtent l="0" t="0" r="0" b="1270"/>
                <wp:wrapNone/>
                <wp:docPr id="28" name="Text Box 28"/>
                <wp:cNvGraphicFramePr/>
                <a:graphic xmlns:a="http://schemas.openxmlformats.org/drawingml/2006/main">
                  <a:graphicData uri="http://schemas.microsoft.com/office/word/2010/wordprocessingShape">
                    <wps:wsp>
                      <wps:cNvSpPr txBox="1"/>
                      <wps:spPr>
                        <a:xfrm>
                          <a:off x="0" y="0"/>
                          <a:ext cx="879475" cy="170180"/>
                        </a:xfrm>
                        <a:prstGeom prst="rect">
                          <a:avLst/>
                        </a:prstGeom>
                        <a:solidFill>
                          <a:sysClr val="window" lastClr="FFFFFF"/>
                        </a:solidFill>
                        <a:ln w="6350">
                          <a:noFill/>
                        </a:ln>
                        <a:effectLst/>
                      </wps:spPr>
                      <wps:txbx>
                        <w:txbxContent>
                          <w:p w14:paraId="2717C638" w14:textId="77777777" w:rsidR="00B91218" w:rsidRPr="003261F2" w:rsidRDefault="004B0E49" w:rsidP="00B91218">
                            <w:pPr>
                              <w:rPr>
                                <w:sz w:val="12"/>
                                <w:szCs w:val="12"/>
                              </w:rPr>
                            </w:pPr>
                            <w:r>
                              <w:rPr>
                                <w:sz w:val="12"/>
                                <w:szCs w:val="12"/>
                              </w:rPr>
                              <w:t xml:space="preserve">          </w:t>
                            </w:r>
                            <w:r w:rsidR="00B91218" w:rsidRPr="003261F2">
                              <w:rPr>
                                <w:sz w:val="12"/>
                                <w:szCs w:val="12"/>
                              </w:rPr>
                              <w:t>Sanitizer Bu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7B" id="Text Box 28" o:spid="_x0000_s1051" type="#_x0000_t202" style="position:absolute;left:0;text-align:left;margin-left:256.25pt;margin-top:121.9pt;width:69.25pt;height:13.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" fillcolor="window" stroked="f" strokeweight=".5pt">
                <v:textbox>
                  <w:txbxContent>
                    <w:p w14:paraId="2717C638" w14:textId="77777777" w:rsidR="00B91218" w:rsidRPr="003261F2" w:rsidRDefault="004B0E49" w:rsidP="00B91218">
                      <w:pPr>
                        <w:rPr>
                          <w:sz w:val="12"/>
                          <w:szCs w:val="12"/>
                        </w:rPr>
                      </w:pPr>
                      <w:r>
                        <w:rPr>
                          <w:sz w:val="12"/>
                          <w:szCs w:val="12"/>
                        </w:rPr>
                        <w:t xml:space="preserve">          </w:t>
                      </w:r>
                      <w:r w:rsidR="00B91218" w:rsidRPr="003261F2">
                        <w:rPr>
                          <w:sz w:val="12"/>
                          <w:szCs w:val="12"/>
                        </w:rPr>
                        <w:t>Sanitizer Bucket</w:t>
                      </w:r>
                    </w:p>
                  </w:txbxContent>
                </v:textbox>
              </v:shape>
            </w:pict>
          </mc:Fallback>
        </mc:AlternateContent>
      </w:r>
      <w:r>
        <w:rPr>
          <w:noProof/>
        </w:rPr>
        <mc:AlternateContent>
          <mc:Choice Requires="wps">
            <w:drawing>
              <wp:anchor distT="0" distB="0" distL="114300" distR="114300" simplePos="0" relativeHeight="251641344" behindDoc="0" locked="0" layoutInCell="1" allowOverlap="1" wp14:anchorId="2717C57D" wp14:editId="2717C57E">
                <wp:simplePos x="0" y="0"/>
                <wp:positionH relativeFrom="column">
                  <wp:posOffset>1337310</wp:posOffset>
                </wp:positionH>
                <wp:positionV relativeFrom="paragraph">
                  <wp:posOffset>1548130</wp:posOffset>
                </wp:positionV>
                <wp:extent cx="1159510" cy="170180"/>
                <wp:effectExtent l="0" t="0" r="2540" b="1270"/>
                <wp:wrapNone/>
                <wp:docPr id="27" name="Text Box 27"/>
                <wp:cNvGraphicFramePr/>
                <a:graphic xmlns:a="http://schemas.openxmlformats.org/drawingml/2006/main">
                  <a:graphicData uri="http://schemas.microsoft.com/office/word/2010/wordprocessingShape">
                    <wps:wsp>
                      <wps:cNvSpPr txBox="1"/>
                      <wps:spPr>
                        <a:xfrm>
                          <a:off x="0" y="0"/>
                          <a:ext cx="1159510" cy="170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39" w14:textId="77777777" w:rsidR="00B91218" w:rsidRPr="003261F2" w:rsidRDefault="004B0E49" w:rsidP="00B91218">
                            <w:pPr>
                              <w:rPr>
                                <w:sz w:val="12"/>
                                <w:szCs w:val="12"/>
                              </w:rPr>
                            </w:pPr>
                            <w:r>
                              <w:rPr>
                                <w:sz w:val="12"/>
                                <w:szCs w:val="12"/>
                              </w:rPr>
                              <w:t xml:space="preserve">                </w:t>
                            </w:r>
                            <w:r w:rsidR="00B91218" w:rsidRPr="003261F2">
                              <w:rPr>
                                <w:sz w:val="12"/>
                                <w:szCs w:val="12"/>
                              </w:rPr>
                              <w:t>Sanitizer Bu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7D" id="Text Box 27" o:spid="_x0000_s1052" type="#_x0000_t202" style="position:absolute;left:0;text-align:left;margin-left:105.3pt;margin-top:121.9pt;width:91.3pt;height:13.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" fillcolor="white [3201]" stroked="f" strokeweight=".5pt">
                <v:textbox>
                  <w:txbxContent>
                    <w:p w14:paraId="2717C639" w14:textId="77777777" w:rsidR="00B91218" w:rsidRPr="003261F2" w:rsidRDefault="004B0E49" w:rsidP="00B91218">
                      <w:pPr>
                        <w:rPr>
                          <w:sz w:val="12"/>
                          <w:szCs w:val="12"/>
                        </w:rPr>
                      </w:pPr>
                      <w:r>
                        <w:rPr>
                          <w:sz w:val="12"/>
                          <w:szCs w:val="12"/>
                        </w:rPr>
                        <w:t xml:space="preserve">                </w:t>
                      </w:r>
                      <w:r w:rsidR="00B91218" w:rsidRPr="003261F2">
                        <w:rPr>
                          <w:sz w:val="12"/>
                          <w:szCs w:val="12"/>
                        </w:rPr>
                        <w:t>Sanitizer Bucket</w:t>
                      </w:r>
                    </w:p>
                  </w:txbxContent>
                </v:textbox>
              </v:shape>
            </w:pict>
          </mc:Fallback>
        </mc:AlternateContent>
      </w:r>
      <w:r>
        <w:tab/>
      </w:r>
    </w:p>
    <w:p w14:paraId="2717C4CC" w14:textId="77777777" w:rsidR="00B91218" w:rsidRDefault="00B91218" w:rsidP="00B91218">
      <w:pPr>
        <w:tabs>
          <w:tab w:val="left" w:pos="10112"/>
        </w:tabs>
      </w:pPr>
      <w:r>
        <w:tab/>
      </w:r>
    </w:p>
    <w:p w14:paraId="2717C4CD" w14:textId="77777777" w:rsidR="00575895" w:rsidRDefault="00575895" w:rsidP="00B91218">
      <w:pPr>
        <w:tabs>
          <w:tab w:val="left" w:pos="10112"/>
        </w:tabs>
      </w:pPr>
    </w:p>
    <w:p w14:paraId="2717C4CE" w14:textId="77777777" w:rsidR="00575895" w:rsidRDefault="004B0E49" w:rsidP="004B0E49">
      <w:pPr>
        <w:tabs>
          <w:tab w:val="left" w:pos="924"/>
        </w:tabs>
      </w:pPr>
      <w:r>
        <w:rPr>
          <w:noProof/>
        </w:rPr>
        <mc:AlternateContent>
          <mc:Choice Requires="wps">
            <w:drawing>
              <wp:anchor distT="0" distB="0" distL="114300" distR="114300" simplePos="0" relativeHeight="251676160" behindDoc="0" locked="0" layoutInCell="1" allowOverlap="1" wp14:anchorId="2717C57F" wp14:editId="2717C580">
                <wp:simplePos x="0" y="0"/>
                <wp:positionH relativeFrom="column">
                  <wp:posOffset>2245057</wp:posOffset>
                </wp:positionH>
                <wp:positionV relativeFrom="paragraph">
                  <wp:posOffset>197239</wp:posOffset>
                </wp:positionV>
                <wp:extent cx="1507793" cy="429895"/>
                <wp:effectExtent l="0" t="0" r="16510" b="27305"/>
                <wp:wrapNone/>
                <wp:docPr id="316" name="Text Box 316"/>
                <wp:cNvGraphicFramePr/>
                <a:graphic xmlns:a="http://schemas.openxmlformats.org/drawingml/2006/main">
                  <a:graphicData uri="http://schemas.microsoft.com/office/word/2010/wordprocessingShape">
                    <wps:wsp>
                      <wps:cNvSpPr txBox="1"/>
                      <wps:spPr>
                        <a:xfrm>
                          <a:off x="0" y="0"/>
                          <a:ext cx="1507793" cy="4298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3A" w14:textId="77777777" w:rsidR="004B0E49" w:rsidRDefault="004B0E49" w:rsidP="004B0E49">
                            <w:pPr>
                              <w:spacing w:after="0" w:line="240" w:lineRule="auto"/>
                              <w:jc w:val="center"/>
                              <w:rPr>
                                <w:sz w:val="20"/>
                                <w:szCs w:val="20"/>
                              </w:rPr>
                            </w:pPr>
                            <w:r w:rsidRPr="004B0E49">
                              <w:rPr>
                                <w:sz w:val="20"/>
                                <w:szCs w:val="20"/>
                              </w:rPr>
                              <w:t>Food Prep Table</w:t>
                            </w:r>
                          </w:p>
                          <w:p w14:paraId="2717C63B" w14:textId="77777777" w:rsidR="004B0E49" w:rsidRPr="004B0E49" w:rsidRDefault="004B0E49" w:rsidP="004B0E49">
                            <w:pPr>
                              <w:spacing w:after="0" w:line="240" w:lineRule="auto"/>
                              <w:jc w:val="center"/>
                              <w:rPr>
                                <w:sz w:val="16"/>
                                <w:szCs w:val="16"/>
                              </w:rPr>
                            </w:pPr>
                            <w:r>
                              <w:rPr>
                                <w:sz w:val="20"/>
                                <w:szCs w:val="20"/>
                              </w:rPr>
                              <w:t>Cooked /Raw Vegetables</w:t>
                            </w:r>
                          </w:p>
                          <w:p w14:paraId="2717C63C" w14:textId="77777777" w:rsidR="004B0E49" w:rsidRDefault="004B0E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7F" id="Text Box 316" o:spid="_x0000_s1053" type="#_x0000_t202" style="position:absolute;margin-left:176.8pt;margin-top:15.55pt;width:118.7pt;height:33.8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" fillcolor="white [3201]" strokeweight=".5pt">
                <v:textbox>
                  <w:txbxContent>
                    <w:p w14:paraId="2717C63A" w14:textId="77777777" w:rsidR="004B0E49" w:rsidRDefault="004B0E49" w:rsidP="004B0E49">
                      <w:pPr>
                        <w:spacing w:after="0" w:line="240" w:lineRule="auto"/>
                        <w:jc w:val="center"/>
                        <w:rPr>
                          <w:sz w:val="20"/>
                          <w:szCs w:val="20"/>
                        </w:rPr>
                      </w:pPr>
                      <w:r w:rsidRPr="004B0E49">
                        <w:rPr>
                          <w:sz w:val="20"/>
                          <w:szCs w:val="20"/>
                        </w:rPr>
                        <w:t>Food Prep Table</w:t>
                      </w:r>
                    </w:p>
                    <w:p w14:paraId="2717C63B" w14:textId="77777777" w:rsidR="004B0E49" w:rsidRPr="004B0E49" w:rsidRDefault="004B0E49" w:rsidP="004B0E49">
                      <w:pPr>
                        <w:spacing w:after="0" w:line="240" w:lineRule="auto"/>
                        <w:jc w:val="center"/>
                        <w:rPr>
                          <w:sz w:val="16"/>
                          <w:szCs w:val="16"/>
                        </w:rPr>
                      </w:pPr>
                      <w:r>
                        <w:rPr>
                          <w:sz w:val="20"/>
                          <w:szCs w:val="20"/>
                        </w:rPr>
                        <w:t>Cooked /Raw Vegetables</w:t>
                      </w:r>
                    </w:p>
                    <w:p w14:paraId="2717C63C" w14:textId="77777777" w:rsidR="004B0E49" w:rsidRDefault="004B0E49"/>
                  </w:txbxContent>
                </v:textbox>
              </v:shape>
            </w:pict>
          </mc:Fallback>
        </mc:AlternateContent>
      </w:r>
      <w:r>
        <w:rPr>
          <w:noProof/>
        </w:rPr>
        <mc:AlternateContent>
          <mc:Choice Requires="wps">
            <w:drawing>
              <wp:anchor distT="0" distB="0" distL="114300" distR="114300" simplePos="0" relativeHeight="251674112" behindDoc="0" locked="0" layoutInCell="1" allowOverlap="1" wp14:anchorId="2717C581" wp14:editId="2717C582">
                <wp:simplePos x="0" y="0"/>
                <wp:positionH relativeFrom="column">
                  <wp:posOffset>334369</wp:posOffset>
                </wp:positionH>
                <wp:positionV relativeFrom="paragraph">
                  <wp:posOffset>176767</wp:posOffset>
                </wp:positionV>
                <wp:extent cx="1351129" cy="450376"/>
                <wp:effectExtent l="0" t="0" r="20955" b="26035"/>
                <wp:wrapNone/>
                <wp:docPr id="314" name="Text Box 314"/>
                <wp:cNvGraphicFramePr/>
                <a:graphic xmlns:a="http://schemas.openxmlformats.org/drawingml/2006/main">
                  <a:graphicData uri="http://schemas.microsoft.com/office/word/2010/wordprocessingShape">
                    <wps:wsp>
                      <wps:cNvSpPr txBox="1"/>
                      <wps:spPr>
                        <a:xfrm>
                          <a:off x="0" y="0"/>
                          <a:ext cx="1351129" cy="4503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3D" w14:textId="77777777" w:rsidR="004B0E49" w:rsidRDefault="004B0E49" w:rsidP="004B0E49">
                            <w:pPr>
                              <w:spacing w:after="0" w:line="240" w:lineRule="auto"/>
                              <w:jc w:val="center"/>
                              <w:rPr>
                                <w:sz w:val="20"/>
                                <w:szCs w:val="20"/>
                              </w:rPr>
                            </w:pPr>
                            <w:r w:rsidRPr="004B0E49">
                              <w:rPr>
                                <w:sz w:val="20"/>
                                <w:szCs w:val="20"/>
                              </w:rPr>
                              <w:t>Food Prep Table</w:t>
                            </w:r>
                          </w:p>
                          <w:p w14:paraId="2717C63E" w14:textId="77777777" w:rsidR="004B0E49" w:rsidRPr="004B0E49" w:rsidRDefault="004B0E49" w:rsidP="004B0E49">
                            <w:pPr>
                              <w:spacing w:after="0" w:line="240" w:lineRule="auto"/>
                              <w:jc w:val="center"/>
                              <w:rPr>
                                <w:sz w:val="16"/>
                                <w:szCs w:val="16"/>
                              </w:rPr>
                            </w:pPr>
                            <w:r>
                              <w:rPr>
                                <w:sz w:val="20"/>
                                <w:szCs w:val="20"/>
                              </w:rPr>
                              <w:t>Raw Items, meat etc.</w:t>
                            </w:r>
                          </w:p>
                          <w:p w14:paraId="2717C63F" w14:textId="77777777" w:rsidR="004B0E49" w:rsidRDefault="004B0E49">
                            <w:pPr>
                              <w:rPr>
                                <w:sz w:val="20"/>
                                <w:szCs w:val="20"/>
                              </w:rPr>
                            </w:pPr>
                          </w:p>
                          <w:p w14:paraId="2717C640" w14:textId="77777777" w:rsidR="004B0E49" w:rsidRDefault="004B0E49">
                            <w:pPr>
                              <w:rPr>
                                <w:sz w:val="20"/>
                                <w:szCs w:val="20"/>
                              </w:rPr>
                            </w:pPr>
                          </w:p>
                          <w:p w14:paraId="2717C641" w14:textId="77777777" w:rsidR="004B0E49" w:rsidRPr="004B0E49" w:rsidRDefault="004B0E49">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81" id="Text Box 314" o:spid="_x0000_s1054" type="#_x0000_t202" style="position:absolute;margin-left:26.35pt;margin-top:13.9pt;width:106.4pt;height:35.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" fillcolor="white [3201]" strokeweight=".5pt">
                <v:textbox>
                  <w:txbxContent>
                    <w:p w14:paraId="2717C63D" w14:textId="77777777" w:rsidR="004B0E49" w:rsidRDefault="004B0E49" w:rsidP="004B0E49">
                      <w:pPr>
                        <w:spacing w:after="0" w:line="240" w:lineRule="auto"/>
                        <w:jc w:val="center"/>
                        <w:rPr>
                          <w:sz w:val="20"/>
                          <w:szCs w:val="20"/>
                        </w:rPr>
                      </w:pPr>
                      <w:r w:rsidRPr="004B0E49">
                        <w:rPr>
                          <w:sz w:val="20"/>
                          <w:szCs w:val="20"/>
                        </w:rPr>
                        <w:t>Food Prep Table</w:t>
                      </w:r>
                    </w:p>
                    <w:p w14:paraId="2717C63E" w14:textId="77777777" w:rsidR="004B0E49" w:rsidRPr="004B0E49" w:rsidRDefault="004B0E49" w:rsidP="004B0E49">
                      <w:pPr>
                        <w:spacing w:after="0" w:line="240" w:lineRule="auto"/>
                        <w:jc w:val="center"/>
                        <w:rPr>
                          <w:sz w:val="16"/>
                          <w:szCs w:val="16"/>
                        </w:rPr>
                      </w:pPr>
                      <w:r>
                        <w:rPr>
                          <w:sz w:val="20"/>
                          <w:szCs w:val="20"/>
                        </w:rPr>
                        <w:t>Raw Items, meat etc.</w:t>
                      </w:r>
                    </w:p>
                    <w:p w14:paraId="2717C63F" w14:textId="77777777" w:rsidR="004B0E49" w:rsidRDefault="004B0E49">
                      <w:pPr>
                        <w:rPr>
                          <w:sz w:val="20"/>
                          <w:szCs w:val="20"/>
                        </w:rPr>
                      </w:pPr>
                    </w:p>
                    <w:p w14:paraId="2717C640" w14:textId="77777777" w:rsidR="004B0E49" w:rsidRDefault="004B0E49">
                      <w:pPr>
                        <w:rPr>
                          <w:sz w:val="20"/>
                          <w:szCs w:val="20"/>
                        </w:rPr>
                      </w:pPr>
                    </w:p>
                    <w:p w14:paraId="2717C641" w14:textId="77777777" w:rsidR="004B0E49" w:rsidRPr="004B0E49" w:rsidRDefault="004B0E49">
                      <w:pPr>
                        <w:rPr>
                          <w:sz w:val="20"/>
                          <w:szCs w:val="20"/>
                        </w:rPr>
                      </w:pPr>
                    </w:p>
                  </w:txbxContent>
                </v:textbox>
              </v:shape>
            </w:pict>
          </mc:Fallback>
        </mc:AlternateContent>
      </w:r>
      <w:r>
        <w:tab/>
      </w:r>
    </w:p>
    <w:p w14:paraId="2717C4CF" w14:textId="77777777" w:rsidR="00575895" w:rsidRDefault="004B0E49" w:rsidP="00B91218">
      <w:pPr>
        <w:tabs>
          <w:tab w:val="left" w:pos="10112"/>
        </w:tabs>
      </w:pPr>
      <w:r>
        <w:rPr>
          <w:noProof/>
        </w:rPr>
        <mc:AlternateContent>
          <mc:Choice Requires="wps">
            <w:drawing>
              <wp:anchor distT="0" distB="0" distL="114300" distR="114300" simplePos="0" relativeHeight="251642368" behindDoc="0" locked="0" layoutInCell="1" allowOverlap="1" wp14:anchorId="2717C583" wp14:editId="2717C584">
                <wp:simplePos x="0" y="0"/>
                <wp:positionH relativeFrom="column">
                  <wp:posOffset>1882728</wp:posOffset>
                </wp:positionH>
                <wp:positionV relativeFrom="paragraph">
                  <wp:posOffset>9999</wp:posOffset>
                </wp:positionV>
                <wp:extent cx="190500" cy="224790"/>
                <wp:effectExtent l="0" t="0" r="19050" b="22860"/>
                <wp:wrapNone/>
                <wp:docPr id="25" name="Flowchart: Magnetic Disk 25"/>
                <wp:cNvGraphicFramePr/>
                <a:graphic xmlns:a="http://schemas.openxmlformats.org/drawingml/2006/main">
                  <a:graphicData uri="http://schemas.microsoft.com/office/word/2010/wordprocessingShape">
                    <wps:wsp>
                      <wps:cNvSpPr/>
                      <wps:spPr>
                        <a:xfrm>
                          <a:off x="0" y="0"/>
                          <a:ext cx="190500" cy="224790"/>
                        </a:xfrm>
                        <a:prstGeom prst="flowChartMagneticDisk">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BE9D7"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6" type="#_x0000_t132" style="position:absolute;margin-left:148.25pt;margin-top:.8pt;width:15pt;height:17.7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" filled="f" strokecolor="black [3213]" strokeweight=".25pt"/>
            </w:pict>
          </mc:Fallback>
        </mc:AlternateContent>
      </w:r>
      <w:r>
        <w:rPr>
          <w:noProof/>
        </w:rPr>
        <mc:AlternateContent>
          <mc:Choice Requires="wps">
            <w:drawing>
              <wp:anchor distT="0" distB="0" distL="114300" distR="114300" simplePos="0" relativeHeight="251675136" behindDoc="0" locked="0" layoutInCell="1" allowOverlap="1" wp14:anchorId="2717C585" wp14:editId="2717C586">
                <wp:simplePos x="0" y="0"/>
                <wp:positionH relativeFrom="column">
                  <wp:posOffset>3787159</wp:posOffset>
                </wp:positionH>
                <wp:positionV relativeFrom="paragraph">
                  <wp:posOffset>32025</wp:posOffset>
                </wp:positionV>
                <wp:extent cx="190500" cy="224790"/>
                <wp:effectExtent l="0" t="0" r="19050" b="22860"/>
                <wp:wrapNone/>
                <wp:docPr id="315" name="Flowchart: Magnetic Disk 315"/>
                <wp:cNvGraphicFramePr/>
                <a:graphic xmlns:a="http://schemas.openxmlformats.org/drawingml/2006/main">
                  <a:graphicData uri="http://schemas.microsoft.com/office/word/2010/wordprocessingShape">
                    <wps:wsp>
                      <wps:cNvSpPr/>
                      <wps:spPr>
                        <a:xfrm>
                          <a:off x="0" y="0"/>
                          <a:ext cx="190500" cy="224790"/>
                        </a:xfrm>
                        <a:prstGeom prst="flowChartMagneticDisk">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FC0A4" id="Flowchart: Magnetic Disk 315" o:spid="_x0000_s1026" type="#_x0000_t132" style="position:absolute;margin-left:298.2pt;margin-top:2.5pt;width:15pt;height:17.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" filled="f" strokecolor="windowText" strokeweight=".25pt"/>
            </w:pict>
          </mc:Fallback>
        </mc:AlternateContent>
      </w:r>
    </w:p>
    <w:p w14:paraId="2717C4D0" w14:textId="77777777" w:rsidR="00B91218" w:rsidRPr="004C7F8D" w:rsidRDefault="00B91218" w:rsidP="00B91218">
      <w:pPr>
        <w:tabs>
          <w:tab w:val="left" w:pos="10112"/>
        </w:tabs>
      </w:pPr>
      <w:r>
        <w:rPr>
          <w:noProof/>
        </w:rPr>
        <mc:AlternateContent>
          <mc:Choice Requires="wps">
            <w:drawing>
              <wp:anchor distT="0" distB="0" distL="114300" distR="114300" simplePos="0" relativeHeight="251639296" behindDoc="0" locked="0" layoutInCell="1" allowOverlap="1" wp14:anchorId="2717C587" wp14:editId="2717C588">
                <wp:simplePos x="0" y="0"/>
                <wp:positionH relativeFrom="column">
                  <wp:posOffset>2197100</wp:posOffset>
                </wp:positionH>
                <wp:positionV relativeFrom="paragraph">
                  <wp:posOffset>274320</wp:posOffset>
                </wp:positionV>
                <wp:extent cx="1268730" cy="586105"/>
                <wp:effectExtent l="0" t="0" r="26670" b="23495"/>
                <wp:wrapNone/>
                <wp:docPr id="24" name="Text Box 24"/>
                <wp:cNvGraphicFramePr/>
                <a:graphic xmlns:a="http://schemas.openxmlformats.org/drawingml/2006/main">
                  <a:graphicData uri="http://schemas.microsoft.com/office/word/2010/wordprocessingShape">
                    <wps:wsp>
                      <wps:cNvSpPr txBox="1"/>
                      <wps:spPr>
                        <a:xfrm>
                          <a:off x="0" y="0"/>
                          <a:ext cx="1268730" cy="5861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42" w14:textId="77777777" w:rsidR="00B91218" w:rsidRDefault="00B91218" w:rsidP="00B91218">
                            <w:pPr>
                              <w:spacing w:after="0" w:line="240" w:lineRule="auto"/>
                              <w:jc w:val="center"/>
                            </w:pPr>
                            <w:r>
                              <w:t xml:space="preserve">Food </w:t>
                            </w:r>
                          </w:p>
                          <w:p w14:paraId="2717C643" w14:textId="77777777" w:rsidR="00B91218" w:rsidRDefault="00B91218" w:rsidP="00B91218">
                            <w:pPr>
                              <w:spacing w:after="0" w:line="240" w:lineRule="auto"/>
                              <w:jc w:val="center"/>
                            </w:pPr>
                            <w:r>
                              <w:t>Preparation</w:t>
                            </w:r>
                          </w:p>
                          <w:p w14:paraId="2717C644" w14:textId="77777777" w:rsidR="00B91218" w:rsidRDefault="00B91218" w:rsidP="00B91218">
                            <w:pPr>
                              <w:spacing w:after="0" w:line="240" w:lineRule="auto"/>
                              <w:jc w:val="center"/>
                            </w:pPr>
                            <w:r>
                              <w:t>(Cook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87" id="Text Box 24" o:spid="_x0000_s1055" type="#_x0000_t202" style="position:absolute;margin-left:173pt;margin-top:21.6pt;width:99.9pt;height:46.1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" fillcolor="white [3201]" strokeweight=".5pt">
                <v:textbox>
                  <w:txbxContent>
                    <w:p w14:paraId="2717C642" w14:textId="77777777" w:rsidR="00B91218" w:rsidRDefault="00B91218" w:rsidP="00B91218">
                      <w:pPr>
                        <w:spacing w:after="0" w:line="240" w:lineRule="auto"/>
                        <w:jc w:val="center"/>
                      </w:pPr>
                      <w:r>
                        <w:t xml:space="preserve">Food </w:t>
                      </w:r>
                    </w:p>
                    <w:p w14:paraId="2717C643" w14:textId="77777777" w:rsidR="00B91218" w:rsidRDefault="00B91218" w:rsidP="00B91218">
                      <w:pPr>
                        <w:spacing w:after="0" w:line="240" w:lineRule="auto"/>
                        <w:jc w:val="center"/>
                      </w:pPr>
                      <w:r>
                        <w:t>Preparation</w:t>
                      </w:r>
                    </w:p>
                    <w:p w14:paraId="2717C644" w14:textId="77777777" w:rsidR="00B91218" w:rsidRDefault="00B91218" w:rsidP="00B91218">
                      <w:pPr>
                        <w:spacing w:after="0" w:line="240" w:lineRule="auto"/>
                        <w:jc w:val="center"/>
                      </w:pPr>
                      <w:r>
                        <w:t>(Cooked)</w:t>
                      </w:r>
                    </w:p>
                  </w:txbxContent>
                </v:textbox>
              </v:shape>
            </w:pict>
          </mc:Fallback>
        </mc:AlternateContent>
      </w:r>
      <w:r>
        <w:rPr>
          <w:noProof/>
        </w:rPr>
        <mc:AlternateContent>
          <mc:Choice Requires="wps">
            <w:drawing>
              <wp:anchor distT="0" distB="0" distL="114300" distR="114300" simplePos="0" relativeHeight="251638272" behindDoc="0" locked="0" layoutInCell="1" allowOverlap="1" wp14:anchorId="2717C589" wp14:editId="2717C58A">
                <wp:simplePos x="0" y="0"/>
                <wp:positionH relativeFrom="column">
                  <wp:posOffset>375313</wp:posOffset>
                </wp:positionH>
                <wp:positionV relativeFrom="paragraph">
                  <wp:posOffset>274510</wp:posOffset>
                </wp:positionV>
                <wp:extent cx="1173480" cy="586986"/>
                <wp:effectExtent l="0" t="0" r="26670" b="22860"/>
                <wp:wrapNone/>
                <wp:docPr id="23" name="Text Box 23"/>
                <wp:cNvGraphicFramePr/>
                <a:graphic xmlns:a="http://schemas.openxmlformats.org/drawingml/2006/main">
                  <a:graphicData uri="http://schemas.microsoft.com/office/word/2010/wordprocessingShape">
                    <wps:wsp>
                      <wps:cNvSpPr txBox="1"/>
                      <wps:spPr>
                        <a:xfrm>
                          <a:off x="0" y="0"/>
                          <a:ext cx="1173480" cy="5869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45" w14:textId="77777777" w:rsidR="00B91218" w:rsidRDefault="00B91218" w:rsidP="00B91218">
                            <w:pPr>
                              <w:spacing w:after="0" w:line="240" w:lineRule="auto"/>
                              <w:jc w:val="center"/>
                            </w:pPr>
                            <w:r>
                              <w:t>Food Preparation</w:t>
                            </w:r>
                          </w:p>
                          <w:p w14:paraId="2717C646" w14:textId="77777777" w:rsidR="00B91218" w:rsidRDefault="00B91218" w:rsidP="00B91218">
                            <w:pPr>
                              <w:spacing w:after="0" w:line="240" w:lineRule="auto"/>
                              <w:jc w:val="center"/>
                            </w:pPr>
                            <w:r>
                              <w:t>(R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89" id="Text Box 23" o:spid="_x0000_s1056" type="#_x0000_t202" style="position:absolute;margin-left:29.55pt;margin-top:21.6pt;width:92.4pt;height:46.2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" fillcolor="white [3201]" strokeweight=".5pt">
                <v:textbox>
                  <w:txbxContent>
                    <w:p w14:paraId="2717C645" w14:textId="77777777" w:rsidR="00B91218" w:rsidRDefault="00B91218" w:rsidP="00B91218">
                      <w:pPr>
                        <w:spacing w:after="0" w:line="240" w:lineRule="auto"/>
                        <w:jc w:val="center"/>
                      </w:pPr>
                      <w:r>
                        <w:t>Food Preparation</w:t>
                      </w:r>
                    </w:p>
                    <w:p w14:paraId="2717C646" w14:textId="77777777" w:rsidR="00B91218" w:rsidRDefault="00B91218" w:rsidP="00B91218">
                      <w:pPr>
                        <w:spacing w:after="0" w:line="240" w:lineRule="auto"/>
                        <w:jc w:val="center"/>
                      </w:pPr>
                      <w:r>
                        <w:t>(Raw)</w:t>
                      </w:r>
                    </w:p>
                  </w:txbxContent>
                </v:textbox>
              </v:shape>
            </w:pict>
          </mc:Fallback>
        </mc:AlternateContent>
      </w:r>
      <w:r>
        <w:rPr>
          <w:noProof/>
        </w:rPr>
        <mc:AlternateContent>
          <mc:Choice Requires="wps">
            <w:drawing>
              <wp:anchor distT="0" distB="0" distL="114300" distR="114300" simplePos="0" relativeHeight="251640320" behindDoc="0" locked="0" layoutInCell="1" allowOverlap="1" wp14:anchorId="2717C58B" wp14:editId="2717C58C">
                <wp:simplePos x="0" y="0"/>
                <wp:positionH relativeFrom="column">
                  <wp:posOffset>3549015</wp:posOffset>
                </wp:positionH>
                <wp:positionV relativeFrom="paragraph">
                  <wp:posOffset>597535</wp:posOffset>
                </wp:positionV>
                <wp:extent cx="190500" cy="224790"/>
                <wp:effectExtent l="0" t="0" r="19050" b="22860"/>
                <wp:wrapNone/>
                <wp:docPr id="26" name="Flowchart: Magnetic Disk 26"/>
                <wp:cNvGraphicFramePr/>
                <a:graphic xmlns:a="http://schemas.openxmlformats.org/drawingml/2006/main">
                  <a:graphicData uri="http://schemas.microsoft.com/office/word/2010/wordprocessingShape">
                    <wps:wsp>
                      <wps:cNvSpPr/>
                      <wps:spPr>
                        <a:xfrm>
                          <a:off x="0" y="0"/>
                          <a:ext cx="190500" cy="224790"/>
                        </a:xfrm>
                        <a:prstGeom prst="flowChartMagneticDisk">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7F023" id="Flowchart: Magnetic Disk 26" o:spid="_x0000_s1026" type="#_x0000_t132" style="position:absolute;margin-left:279.45pt;margin-top:47.05pt;width:15pt;height:17.7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" filled="f" strokecolor="windowText" strokeweight=".25pt"/>
            </w:pict>
          </mc:Fallback>
        </mc:AlternateContent>
      </w:r>
      <w:r>
        <w:tab/>
      </w:r>
      <w:r>
        <w:tab/>
      </w:r>
      <w:r>
        <w:tab/>
      </w:r>
    </w:p>
    <w:p w14:paraId="2717C4D1" w14:textId="77777777" w:rsidR="00B91218" w:rsidRDefault="00B91218" w:rsidP="007F59F5">
      <w:pPr>
        <w:spacing w:after="0" w:line="240" w:lineRule="auto"/>
        <w:rPr>
          <w:b/>
          <w:sz w:val="16"/>
          <w:szCs w:val="16"/>
          <w:u w:val="single"/>
        </w:rPr>
      </w:pPr>
    </w:p>
    <w:p w14:paraId="2717C4D2" w14:textId="77777777" w:rsidR="00575895" w:rsidRDefault="00575895" w:rsidP="00580C71">
      <w:pPr>
        <w:spacing w:after="0" w:line="240" w:lineRule="auto"/>
        <w:rPr>
          <w:noProof/>
        </w:rPr>
      </w:pPr>
    </w:p>
    <w:p w14:paraId="2717C4D3" w14:textId="77777777" w:rsidR="00575895" w:rsidRDefault="00575895" w:rsidP="00580C71">
      <w:pPr>
        <w:spacing w:after="0" w:line="240" w:lineRule="auto"/>
        <w:rPr>
          <w:noProof/>
        </w:rPr>
      </w:pPr>
    </w:p>
    <w:p w14:paraId="2717C4D4" w14:textId="77777777" w:rsidR="00575895" w:rsidRDefault="00532779" w:rsidP="00580C71">
      <w:pPr>
        <w:spacing w:after="0" w:line="240" w:lineRule="auto"/>
        <w:rPr>
          <w:noProof/>
        </w:rPr>
      </w:pPr>
      <w:r>
        <w:rPr>
          <w:noProof/>
        </w:rPr>
        <mc:AlternateContent>
          <mc:Choice Requires="wps">
            <w:drawing>
              <wp:anchor distT="0" distB="0" distL="114300" distR="114300" simplePos="0" relativeHeight="251677184" behindDoc="0" locked="0" layoutInCell="1" allowOverlap="1" wp14:anchorId="2717C58D" wp14:editId="2717C58E">
                <wp:simplePos x="0" y="0"/>
                <wp:positionH relativeFrom="column">
                  <wp:posOffset>13648</wp:posOffset>
                </wp:positionH>
                <wp:positionV relativeFrom="paragraph">
                  <wp:posOffset>437809</wp:posOffset>
                </wp:positionV>
                <wp:extent cx="6769289" cy="1050877"/>
                <wp:effectExtent l="0" t="0" r="0" b="0"/>
                <wp:wrapNone/>
                <wp:docPr id="312" name="Text Box 312"/>
                <wp:cNvGraphicFramePr/>
                <a:graphic xmlns:a="http://schemas.openxmlformats.org/drawingml/2006/main">
                  <a:graphicData uri="http://schemas.microsoft.com/office/word/2010/wordprocessingShape">
                    <wps:wsp>
                      <wps:cNvSpPr txBox="1"/>
                      <wps:spPr>
                        <a:xfrm>
                          <a:off x="0" y="0"/>
                          <a:ext cx="6769289" cy="10508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47" w14:textId="77777777" w:rsidR="00532779" w:rsidRPr="00532779" w:rsidRDefault="00532779" w:rsidP="00532779">
                            <w:pPr>
                              <w:spacing w:after="0" w:line="240" w:lineRule="auto"/>
                              <w:jc w:val="center"/>
                              <w:rPr>
                                <w:b/>
                                <w:color w:val="1F497D" w:themeColor="text2"/>
                                <w:sz w:val="36"/>
                                <w:szCs w:val="36"/>
                              </w:rPr>
                            </w:pPr>
                            <w:r w:rsidRPr="00532779">
                              <w:rPr>
                                <w:b/>
                                <w:color w:val="1F497D" w:themeColor="text2"/>
                                <w:sz w:val="36"/>
                                <w:szCs w:val="36"/>
                              </w:rPr>
                              <w:t>Cleaning Food Preparation Areas</w:t>
                            </w:r>
                          </w:p>
                          <w:p w14:paraId="2717C648" w14:textId="77777777" w:rsidR="00532779" w:rsidRDefault="00532779" w:rsidP="00532779">
                            <w:pPr>
                              <w:spacing w:after="0" w:line="240" w:lineRule="auto"/>
                              <w:ind w:left="360"/>
                              <w:jc w:val="center"/>
                            </w:pPr>
                            <w:r w:rsidRPr="00580C71">
                              <w:t>Set up a sanitizer bucket and wiping cloths to clean down the work area regularly</w:t>
                            </w:r>
                            <w:r>
                              <w:t>.</w:t>
                            </w:r>
                          </w:p>
                          <w:p w14:paraId="2717C649" w14:textId="77777777" w:rsidR="00532779" w:rsidRDefault="00532779" w:rsidP="00532779">
                            <w:pPr>
                              <w:spacing w:after="0" w:line="240" w:lineRule="auto"/>
                              <w:ind w:left="360"/>
                              <w:jc w:val="center"/>
                            </w:pPr>
                            <w:r w:rsidRPr="00580C71">
                              <w:t>Use 2-3 teaspoons of bleach for 2 gallons water</w:t>
                            </w:r>
                            <w:r>
                              <w:t>.</w:t>
                            </w:r>
                            <w:r w:rsidRPr="00580C71">
                              <w:t xml:space="preserve"> (</w:t>
                            </w:r>
                            <w:r>
                              <w:t>DO NOT ADD SOAP</w:t>
                            </w:r>
                            <w:r w:rsidRPr="00580C71">
                              <w:t>)</w:t>
                            </w:r>
                          </w:p>
                          <w:p w14:paraId="2717C64A" w14:textId="77777777" w:rsidR="00532779" w:rsidRDefault="00532779" w:rsidP="00532779">
                            <w:pPr>
                              <w:spacing w:after="0" w:line="240" w:lineRule="auto"/>
                              <w:ind w:left="360"/>
                              <w:jc w:val="center"/>
                            </w:pPr>
                            <w:r w:rsidRPr="00580C71">
                              <w:t xml:space="preserve">Change the </w:t>
                            </w:r>
                            <w:r>
                              <w:t>sanitizing water</w:t>
                            </w:r>
                            <w:r w:rsidRPr="00580C71">
                              <w:t xml:space="preserve"> every 2 hours</w:t>
                            </w:r>
                            <w:r>
                              <w:t>.</w:t>
                            </w:r>
                          </w:p>
                          <w:p w14:paraId="2717C64B" w14:textId="77777777" w:rsidR="00532779" w:rsidRDefault="00532779" w:rsidP="00532779">
                            <w:pPr>
                              <w:spacing w:after="0" w:line="240" w:lineRule="auto"/>
                              <w:ind w:left="360"/>
                              <w:jc w:val="center"/>
                            </w:pPr>
                            <w:r>
                              <w:t>A spray bottle may be used for sanitizing surfaces, if overspray does not contaminate food products.</w:t>
                            </w:r>
                          </w:p>
                          <w:p w14:paraId="2717C64C" w14:textId="77777777" w:rsidR="00532779" w:rsidRDefault="005327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17C58D" id="Text Box 312" o:spid="_x0000_s1057" type="#_x0000_t202" style="position:absolute;margin-left:1.05pt;margin-top:34.45pt;width:533pt;height:82.7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" fillcolor="white [3201]" stroked="f" strokeweight=".5pt">
                <v:textbox>
                  <w:txbxContent>
                    <w:p w14:paraId="2717C647" w14:textId="77777777" w:rsidR="00532779" w:rsidRPr="00532779" w:rsidRDefault="00532779" w:rsidP="00532779">
                      <w:pPr>
                        <w:spacing w:after="0" w:line="240" w:lineRule="auto"/>
                        <w:jc w:val="center"/>
                        <w:rPr>
                          <w:b/>
                          <w:color w:val="1F497D" w:themeColor="text2"/>
                          <w:sz w:val="36"/>
                          <w:szCs w:val="36"/>
                        </w:rPr>
                      </w:pPr>
                      <w:r w:rsidRPr="00532779">
                        <w:rPr>
                          <w:b/>
                          <w:color w:val="1F497D" w:themeColor="text2"/>
                          <w:sz w:val="36"/>
                          <w:szCs w:val="36"/>
                        </w:rPr>
                        <w:t>Cleaning Food Preparation Areas</w:t>
                      </w:r>
                    </w:p>
                    <w:p w14:paraId="2717C648" w14:textId="77777777" w:rsidR="00532779" w:rsidRDefault="00532779" w:rsidP="00532779">
                      <w:pPr>
                        <w:spacing w:after="0" w:line="240" w:lineRule="auto"/>
                        <w:ind w:left="360"/>
                        <w:jc w:val="center"/>
                      </w:pPr>
                      <w:r w:rsidRPr="00580C71">
                        <w:t>Set up a sanitizer bucket and wiping cloths to clean down the work area regularly</w:t>
                      </w:r>
                      <w:r>
                        <w:t>.</w:t>
                      </w:r>
                    </w:p>
                    <w:p w14:paraId="2717C649" w14:textId="77777777" w:rsidR="00532779" w:rsidRDefault="00532779" w:rsidP="00532779">
                      <w:pPr>
                        <w:spacing w:after="0" w:line="240" w:lineRule="auto"/>
                        <w:ind w:left="360"/>
                        <w:jc w:val="center"/>
                      </w:pPr>
                      <w:r w:rsidRPr="00580C71">
                        <w:t>Use 2-3 teaspoons of bleach for 2 gallons water</w:t>
                      </w:r>
                      <w:r>
                        <w:t>.</w:t>
                      </w:r>
                      <w:r w:rsidRPr="00580C71">
                        <w:t xml:space="preserve"> (</w:t>
                      </w:r>
                      <w:r>
                        <w:t>DO NOT ADD SOAP</w:t>
                      </w:r>
                      <w:r w:rsidRPr="00580C71">
                        <w:t>)</w:t>
                      </w:r>
                    </w:p>
                    <w:p w14:paraId="2717C64A" w14:textId="77777777" w:rsidR="00532779" w:rsidRDefault="00532779" w:rsidP="00532779">
                      <w:pPr>
                        <w:spacing w:after="0" w:line="240" w:lineRule="auto"/>
                        <w:ind w:left="360"/>
                        <w:jc w:val="center"/>
                      </w:pPr>
                      <w:r w:rsidRPr="00580C71">
                        <w:t xml:space="preserve">Change the </w:t>
                      </w:r>
                      <w:r>
                        <w:t>sanitizing water</w:t>
                      </w:r>
                      <w:r w:rsidRPr="00580C71">
                        <w:t xml:space="preserve"> every 2 hours</w:t>
                      </w:r>
                      <w:r>
                        <w:t>.</w:t>
                      </w:r>
                    </w:p>
                    <w:p w14:paraId="2717C64B" w14:textId="77777777" w:rsidR="00532779" w:rsidRDefault="00532779" w:rsidP="00532779">
                      <w:pPr>
                        <w:spacing w:after="0" w:line="240" w:lineRule="auto"/>
                        <w:ind w:left="360"/>
                        <w:jc w:val="center"/>
                      </w:pPr>
                      <w:r>
                        <w:t>A spray bottle may be used for sanitizing surfaces, if overspray does not contaminate food products.</w:t>
                      </w:r>
                    </w:p>
                    <w:p w14:paraId="2717C64C" w14:textId="77777777" w:rsidR="00532779" w:rsidRDefault="00532779"/>
                  </w:txbxContent>
                </v:textbox>
              </v:shape>
            </w:pict>
          </mc:Fallback>
        </mc:AlternateContent>
      </w:r>
    </w:p>
    <w:p w14:paraId="2717C4D5" w14:textId="77777777" w:rsidR="00575895" w:rsidRDefault="00575895" w:rsidP="00580C71">
      <w:pPr>
        <w:spacing w:after="0" w:line="240" w:lineRule="auto"/>
        <w:rPr>
          <w:b/>
          <w:u w:val="single"/>
        </w:rPr>
      </w:pPr>
      <w:r>
        <w:rPr>
          <w:noProof/>
        </w:rPr>
        <w:lastRenderedPageBreak/>
        <mc:AlternateContent>
          <mc:Choice Requires="wps">
            <w:drawing>
              <wp:anchor distT="0" distB="0" distL="114300" distR="114300" simplePos="0" relativeHeight="251671040" behindDoc="0" locked="0" layoutInCell="1" allowOverlap="1" wp14:anchorId="2717C58F" wp14:editId="2717C590">
                <wp:simplePos x="0" y="0"/>
                <wp:positionH relativeFrom="column">
                  <wp:posOffset>3822192</wp:posOffset>
                </wp:positionH>
                <wp:positionV relativeFrom="paragraph">
                  <wp:posOffset>-10973</wp:posOffset>
                </wp:positionV>
                <wp:extent cx="3104866" cy="2830983"/>
                <wp:effectExtent l="0" t="0" r="635" b="7620"/>
                <wp:wrapNone/>
                <wp:docPr id="288" name="Text Box 288"/>
                <wp:cNvGraphicFramePr/>
                <a:graphic xmlns:a="http://schemas.openxmlformats.org/drawingml/2006/main">
                  <a:graphicData uri="http://schemas.microsoft.com/office/word/2010/wordprocessingShape">
                    <wps:wsp>
                      <wps:cNvSpPr txBox="1"/>
                      <wps:spPr>
                        <a:xfrm>
                          <a:off x="0" y="0"/>
                          <a:ext cx="3104866" cy="283098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4D" w14:textId="77777777" w:rsidR="00575895" w:rsidRPr="0007451C" w:rsidRDefault="00575895" w:rsidP="00BB6E4C">
                            <w:pPr>
                              <w:spacing w:after="0" w:line="240" w:lineRule="auto"/>
                              <w:jc w:val="center"/>
                              <w:rPr>
                                <w:b/>
                                <w:sz w:val="28"/>
                                <w:szCs w:val="28"/>
                                <w:u w:val="single"/>
                              </w:rPr>
                            </w:pPr>
                            <w:r w:rsidRPr="0007451C">
                              <w:rPr>
                                <w:b/>
                                <w:sz w:val="28"/>
                                <w:szCs w:val="28"/>
                                <w:u w:val="single"/>
                              </w:rPr>
                              <w:t>Water and Waste Water on the Playa</w:t>
                            </w:r>
                          </w:p>
                          <w:p w14:paraId="2717C64E" w14:textId="77777777" w:rsidR="00816C16" w:rsidRPr="00816C16" w:rsidRDefault="00816C16" w:rsidP="00575895">
                            <w:pPr>
                              <w:pStyle w:val="ListParagraph"/>
                              <w:numPr>
                                <w:ilvl w:val="0"/>
                                <w:numId w:val="25"/>
                              </w:numPr>
                              <w:spacing w:after="0" w:line="240" w:lineRule="auto"/>
                              <w:rPr>
                                <w:b/>
                                <w:u w:val="single"/>
                              </w:rPr>
                            </w:pPr>
                            <w:r>
                              <w:t>Water must be potable.</w:t>
                            </w:r>
                          </w:p>
                          <w:p w14:paraId="2717C64F" w14:textId="77777777" w:rsidR="00575895" w:rsidRPr="00683300" w:rsidRDefault="00575895" w:rsidP="00575895">
                            <w:pPr>
                              <w:pStyle w:val="ListParagraph"/>
                              <w:numPr>
                                <w:ilvl w:val="0"/>
                                <w:numId w:val="25"/>
                              </w:numPr>
                              <w:spacing w:after="0" w:line="240" w:lineRule="auto"/>
                              <w:rPr>
                                <w:b/>
                                <w:u w:val="single"/>
                              </w:rPr>
                            </w:pPr>
                            <w:r>
                              <w:t>Water must be obtained from approved sources such as grocery stores or community water systems.</w:t>
                            </w:r>
                          </w:p>
                          <w:p w14:paraId="2717C650" w14:textId="77777777" w:rsidR="00575895" w:rsidRPr="00BB1C52" w:rsidRDefault="00575895" w:rsidP="00575895">
                            <w:pPr>
                              <w:pStyle w:val="ListParagraph"/>
                              <w:numPr>
                                <w:ilvl w:val="0"/>
                                <w:numId w:val="25"/>
                              </w:numPr>
                              <w:spacing w:after="0" w:line="240" w:lineRule="auto"/>
                              <w:rPr>
                                <w:b/>
                                <w:u w:val="single"/>
                              </w:rPr>
                            </w:pPr>
                            <w:r>
                              <w:rPr>
                                <w:lang w:val="en"/>
                              </w:rPr>
                              <w:t>Water tanks must be easy to clean, big enough to meet the needs of the food stand, and constructed of an approved, non-toxic material.</w:t>
                            </w:r>
                          </w:p>
                          <w:p w14:paraId="2717C651" w14:textId="77777777" w:rsidR="00BB1C52" w:rsidRPr="00683300" w:rsidRDefault="00BB1C52" w:rsidP="00575895">
                            <w:pPr>
                              <w:pStyle w:val="ListParagraph"/>
                              <w:numPr>
                                <w:ilvl w:val="0"/>
                                <w:numId w:val="25"/>
                              </w:numPr>
                              <w:spacing w:after="0" w:line="240" w:lineRule="auto"/>
                              <w:rPr>
                                <w:b/>
                                <w:u w:val="single"/>
                              </w:rPr>
                            </w:pPr>
                            <w:r>
                              <w:rPr>
                                <w:lang w:val="en"/>
                              </w:rPr>
                              <w:t>Tanks must be clean and sanitized before fill.</w:t>
                            </w:r>
                          </w:p>
                          <w:p w14:paraId="2717C652" w14:textId="77777777" w:rsidR="00575895" w:rsidRPr="000619B4" w:rsidRDefault="00575895" w:rsidP="00575895">
                            <w:pPr>
                              <w:pStyle w:val="ListParagraph"/>
                              <w:numPr>
                                <w:ilvl w:val="0"/>
                                <w:numId w:val="25"/>
                              </w:numPr>
                              <w:spacing w:after="0" w:line="240" w:lineRule="auto"/>
                              <w:rPr>
                                <w:b/>
                                <w:u w:val="single"/>
                              </w:rPr>
                            </w:pPr>
                            <w:r>
                              <w:t xml:space="preserve">Bring </w:t>
                            </w:r>
                            <w:r w:rsidR="000619B4">
                              <w:t xml:space="preserve">all </w:t>
                            </w:r>
                            <w:r>
                              <w:t>water and ice you require with you.</w:t>
                            </w:r>
                          </w:p>
                          <w:p w14:paraId="2717C653" w14:textId="77777777" w:rsidR="000619B4" w:rsidRPr="00683300" w:rsidRDefault="000619B4" w:rsidP="00575895">
                            <w:pPr>
                              <w:pStyle w:val="ListParagraph"/>
                              <w:numPr>
                                <w:ilvl w:val="0"/>
                                <w:numId w:val="25"/>
                              </w:numPr>
                              <w:spacing w:after="0" w:line="240" w:lineRule="auto"/>
                              <w:rPr>
                                <w:b/>
                                <w:u w:val="single"/>
                              </w:rPr>
                            </w:pPr>
                            <w:r>
                              <w:t>Prepare to run out of water and ice!</w:t>
                            </w:r>
                          </w:p>
                          <w:p w14:paraId="2717C654" w14:textId="77777777" w:rsidR="00575895" w:rsidRPr="00683300" w:rsidRDefault="00BB1C52" w:rsidP="00575895">
                            <w:pPr>
                              <w:pStyle w:val="ListParagraph"/>
                              <w:numPr>
                                <w:ilvl w:val="0"/>
                                <w:numId w:val="25"/>
                              </w:numPr>
                              <w:spacing w:after="0" w:line="240" w:lineRule="auto"/>
                              <w:rPr>
                                <w:b/>
                                <w:u w:val="single"/>
                              </w:rPr>
                            </w:pPr>
                            <w:r>
                              <w:t xml:space="preserve">Bring </w:t>
                            </w:r>
                            <w:r w:rsidR="00651E6D">
                              <w:t xml:space="preserve">a </w:t>
                            </w:r>
                            <w:r>
                              <w:t xml:space="preserve">disposal </w:t>
                            </w:r>
                            <w:r w:rsidR="00651E6D">
                              <w:t>co</w:t>
                            </w:r>
                            <w:r>
                              <w:t xml:space="preserve">ntainer. </w:t>
                            </w:r>
                            <w:r w:rsidR="00575895">
                              <w:t xml:space="preserve">Dumping wastewater or potable water onto the ground is prohibited. </w:t>
                            </w:r>
                          </w:p>
                          <w:p w14:paraId="2717C655" w14:textId="77777777" w:rsidR="00575895" w:rsidRDefault="005758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8F" id="Text Box 288" o:spid="_x0000_s1058" type="#_x0000_t202" style="position:absolute;margin-left:300.95pt;margin-top:-.85pt;width:244.5pt;height:222.9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" fillcolor="white [3201]" stroked="f" strokeweight=".5pt">
                <v:textbox>
                  <w:txbxContent>
                    <w:p w14:paraId="2717C64D" w14:textId="77777777" w:rsidR="00575895" w:rsidRPr="0007451C" w:rsidRDefault="00575895" w:rsidP="00BB6E4C">
                      <w:pPr>
                        <w:spacing w:after="0" w:line="240" w:lineRule="auto"/>
                        <w:jc w:val="center"/>
                        <w:rPr>
                          <w:b/>
                          <w:sz w:val="28"/>
                          <w:szCs w:val="28"/>
                          <w:u w:val="single"/>
                        </w:rPr>
                      </w:pPr>
                      <w:r w:rsidRPr="0007451C">
                        <w:rPr>
                          <w:b/>
                          <w:sz w:val="28"/>
                          <w:szCs w:val="28"/>
                          <w:u w:val="single"/>
                        </w:rPr>
                        <w:t>Water and Waste Water on the Playa</w:t>
                      </w:r>
                    </w:p>
                    <w:p w14:paraId="2717C64E" w14:textId="77777777" w:rsidR="00816C16" w:rsidRPr="00816C16" w:rsidRDefault="00816C16" w:rsidP="00575895">
                      <w:pPr>
                        <w:pStyle w:val="ListParagraph"/>
                        <w:numPr>
                          <w:ilvl w:val="0"/>
                          <w:numId w:val="25"/>
                        </w:numPr>
                        <w:spacing w:after="0" w:line="240" w:lineRule="auto"/>
                        <w:rPr>
                          <w:b/>
                          <w:u w:val="single"/>
                        </w:rPr>
                      </w:pPr>
                      <w:r>
                        <w:t>Water must be potable.</w:t>
                      </w:r>
                    </w:p>
                    <w:p w14:paraId="2717C64F" w14:textId="77777777" w:rsidR="00575895" w:rsidRPr="00683300" w:rsidRDefault="00575895" w:rsidP="00575895">
                      <w:pPr>
                        <w:pStyle w:val="ListParagraph"/>
                        <w:numPr>
                          <w:ilvl w:val="0"/>
                          <w:numId w:val="25"/>
                        </w:numPr>
                        <w:spacing w:after="0" w:line="240" w:lineRule="auto"/>
                        <w:rPr>
                          <w:b/>
                          <w:u w:val="single"/>
                        </w:rPr>
                      </w:pPr>
                      <w:r>
                        <w:t>Water must be obtained from approved sources such as grocery stores or community water systems.</w:t>
                      </w:r>
                    </w:p>
                    <w:p w14:paraId="2717C650" w14:textId="77777777" w:rsidR="00575895" w:rsidRPr="00BB1C52" w:rsidRDefault="00575895" w:rsidP="00575895">
                      <w:pPr>
                        <w:pStyle w:val="ListParagraph"/>
                        <w:numPr>
                          <w:ilvl w:val="0"/>
                          <w:numId w:val="25"/>
                        </w:numPr>
                        <w:spacing w:after="0" w:line="240" w:lineRule="auto"/>
                        <w:rPr>
                          <w:b/>
                          <w:u w:val="single"/>
                        </w:rPr>
                      </w:pPr>
                      <w:r>
                        <w:rPr>
                          <w:lang w:val="en"/>
                        </w:rPr>
                        <w:t>Water tanks must be easy to clean, big enough to meet the needs of the food stand, and constructed of an approved, non-toxic material.</w:t>
                      </w:r>
                    </w:p>
                    <w:p w14:paraId="2717C651" w14:textId="77777777" w:rsidR="00BB1C52" w:rsidRPr="00683300" w:rsidRDefault="00BB1C52" w:rsidP="00575895">
                      <w:pPr>
                        <w:pStyle w:val="ListParagraph"/>
                        <w:numPr>
                          <w:ilvl w:val="0"/>
                          <w:numId w:val="25"/>
                        </w:numPr>
                        <w:spacing w:after="0" w:line="240" w:lineRule="auto"/>
                        <w:rPr>
                          <w:b/>
                          <w:u w:val="single"/>
                        </w:rPr>
                      </w:pPr>
                      <w:r>
                        <w:rPr>
                          <w:lang w:val="en"/>
                        </w:rPr>
                        <w:t>Tanks must be clean and sanitized before fill.</w:t>
                      </w:r>
                    </w:p>
                    <w:p w14:paraId="2717C652" w14:textId="77777777" w:rsidR="00575895" w:rsidRPr="000619B4" w:rsidRDefault="00575895" w:rsidP="00575895">
                      <w:pPr>
                        <w:pStyle w:val="ListParagraph"/>
                        <w:numPr>
                          <w:ilvl w:val="0"/>
                          <w:numId w:val="25"/>
                        </w:numPr>
                        <w:spacing w:after="0" w:line="240" w:lineRule="auto"/>
                        <w:rPr>
                          <w:b/>
                          <w:u w:val="single"/>
                        </w:rPr>
                      </w:pPr>
                      <w:r>
                        <w:t xml:space="preserve">Bring </w:t>
                      </w:r>
                      <w:r w:rsidR="000619B4">
                        <w:t xml:space="preserve">all </w:t>
                      </w:r>
                      <w:r>
                        <w:t>water and ice you require with you.</w:t>
                      </w:r>
                    </w:p>
                    <w:p w14:paraId="2717C653" w14:textId="77777777" w:rsidR="000619B4" w:rsidRPr="00683300" w:rsidRDefault="000619B4" w:rsidP="00575895">
                      <w:pPr>
                        <w:pStyle w:val="ListParagraph"/>
                        <w:numPr>
                          <w:ilvl w:val="0"/>
                          <w:numId w:val="25"/>
                        </w:numPr>
                        <w:spacing w:after="0" w:line="240" w:lineRule="auto"/>
                        <w:rPr>
                          <w:b/>
                          <w:u w:val="single"/>
                        </w:rPr>
                      </w:pPr>
                      <w:r>
                        <w:t>Prepare to run out of water and ice!</w:t>
                      </w:r>
                    </w:p>
                    <w:p w14:paraId="2717C654" w14:textId="77777777" w:rsidR="00575895" w:rsidRPr="00683300" w:rsidRDefault="00BB1C52" w:rsidP="00575895">
                      <w:pPr>
                        <w:pStyle w:val="ListParagraph"/>
                        <w:numPr>
                          <w:ilvl w:val="0"/>
                          <w:numId w:val="25"/>
                        </w:numPr>
                        <w:spacing w:after="0" w:line="240" w:lineRule="auto"/>
                        <w:rPr>
                          <w:b/>
                          <w:u w:val="single"/>
                        </w:rPr>
                      </w:pPr>
                      <w:r>
                        <w:t xml:space="preserve">Bring </w:t>
                      </w:r>
                      <w:r w:rsidR="00651E6D">
                        <w:t xml:space="preserve">a </w:t>
                      </w:r>
                      <w:r>
                        <w:t xml:space="preserve">disposal </w:t>
                      </w:r>
                      <w:r w:rsidR="00651E6D">
                        <w:t>co</w:t>
                      </w:r>
                      <w:r>
                        <w:t xml:space="preserve">ntainer. </w:t>
                      </w:r>
                      <w:r w:rsidR="00575895">
                        <w:t xml:space="preserve">Dumping wastewater or potable water onto the ground is prohibited. </w:t>
                      </w:r>
                    </w:p>
                    <w:p w14:paraId="2717C655" w14:textId="77777777" w:rsidR="00575895" w:rsidRDefault="00575895"/>
                  </w:txbxContent>
                </v:textbox>
              </v:shape>
            </w:pict>
          </mc:Fallback>
        </mc:AlternateContent>
      </w:r>
      <w:r>
        <w:rPr>
          <w:noProof/>
        </w:rPr>
        <w:drawing>
          <wp:inline distT="0" distB="0" distL="0" distR="0" wp14:anchorId="2717C591" wp14:editId="2717C592">
            <wp:extent cx="3623481" cy="22747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3495" cy="2281028"/>
                    </a:xfrm>
                    <a:prstGeom prst="rect">
                      <a:avLst/>
                    </a:prstGeom>
                  </pic:spPr>
                </pic:pic>
              </a:graphicData>
            </a:graphic>
          </wp:inline>
        </w:drawing>
      </w:r>
    </w:p>
    <w:p w14:paraId="2717C4D6" w14:textId="77777777" w:rsidR="00575895" w:rsidRDefault="00575895" w:rsidP="00580C71">
      <w:pPr>
        <w:spacing w:after="0" w:line="240" w:lineRule="auto"/>
        <w:rPr>
          <w:b/>
          <w:u w:val="single"/>
        </w:rPr>
      </w:pPr>
    </w:p>
    <w:p w14:paraId="2717C4D7" w14:textId="77777777" w:rsidR="00683300" w:rsidRPr="007F59F5" w:rsidRDefault="00683300" w:rsidP="00580C71">
      <w:pPr>
        <w:spacing w:after="0" w:line="240" w:lineRule="auto"/>
        <w:rPr>
          <w:b/>
          <w:sz w:val="16"/>
          <w:szCs w:val="16"/>
          <w:u w:val="single"/>
        </w:rPr>
      </w:pPr>
    </w:p>
    <w:p w14:paraId="2717C4D8" w14:textId="77777777" w:rsidR="00BB6E4C" w:rsidRDefault="00BB1C52" w:rsidP="008B435A">
      <w:pPr>
        <w:spacing w:after="0" w:line="240" w:lineRule="auto"/>
        <w:rPr>
          <w:b/>
          <w:u w:val="single"/>
        </w:rPr>
      </w:pPr>
      <w:r w:rsidRPr="008D41B3">
        <w:rPr>
          <w:b/>
          <w:noProof/>
          <w:u w:val="single"/>
        </w:rPr>
        <mc:AlternateContent>
          <mc:Choice Requires="wps">
            <w:drawing>
              <wp:anchor distT="45720" distB="45720" distL="114300" distR="114300" simplePos="0" relativeHeight="251651584" behindDoc="0" locked="0" layoutInCell="1" allowOverlap="1" wp14:anchorId="2717C593" wp14:editId="2717C594">
                <wp:simplePos x="0" y="0"/>
                <wp:positionH relativeFrom="column">
                  <wp:posOffset>-165100</wp:posOffset>
                </wp:positionH>
                <wp:positionV relativeFrom="paragraph">
                  <wp:posOffset>191770</wp:posOffset>
                </wp:positionV>
                <wp:extent cx="5423535" cy="2318385"/>
                <wp:effectExtent l="0" t="0" r="5715" b="5715"/>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3535" cy="2318385"/>
                        </a:xfrm>
                        <a:prstGeom prst="rect">
                          <a:avLst/>
                        </a:prstGeom>
                        <a:solidFill>
                          <a:srgbClr val="FFFFFF"/>
                        </a:solidFill>
                        <a:ln w="9525">
                          <a:noFill/>
                          <a:miter lim="800000"/>
                          <a:headEnd/>
                          <a:tailEnd/>
                        </a:ln>
                      </wps:spPr>
                      <wps:txbx>
                        <w:txbxContent>
                          <w:p w14:paraId="2717C656" w14:textId="77777777" w:rsidR="008D41B3" w:rsidRPr="004F679D" w:rsidRDefault="008D41B3" w:rsidP="00BB1C52">
                            <w:pPr>
                              <w:spacing w:after="0" w:line="240" w:lineRule="auto"/>
                              <w:jc w:val="center"/>
                              <w:rPr>
                                <w:b/>
                                <w:sz w:val="28"/>
                                <w:szCs w:val="28"/>
                                <w:u w:val="single"/>
                              </w:rPr>
                            </w:pPr>
                            <w:r w:rsidRPr="004F679D">
                              <w:rPr>
                                <w:b/>
                                <w:sz w:val="28"/>
                                <w:szCs w:val="28"/>
                                <w:u w:val="single"/>
                              </w:rPr>
                              <w:t>Dishwashing Set-ups:</w:t>
                            </w:r>
                          </w:p>
                          <w:p w14:paraId="2717C657" w14:textId="77777777" w:rsidR="008D41B3" w:rsidRDefault="008D41B3" w:rsidP="00BB1C52">
                            <w:pPr>
                              <w:pStyle w:val="ListParagraph"/>
                              <w:numPr>
                                <w:ilvl w:val="0"/>
                                <w:numId w:val="17"/>
                              </w:numPr>
                              <w:spacing w:after="0" w:line="240" w:lineRule="auto"/>
                            </w:pPr>
                            <w:r w:rsidRPr="00580C71">
                              <w:t>Set-up and use a 3 basin sink station and dish drying rack for ware washing.</w:t>
                            </w:r>
                          </w:p>
                          <w:p w14:paraId="2717C658" w14:textId="77777777" w:rsidR="008D41B3" w:rsidRDefault="008D41B3" w:rsidP="00BB1C52">
                            <w:pPr>
                              <w:pStyle w:val="ListParagraph"/>
                              <w:numPr>
                                <w:ilvl w:val="1"/>
                                <w:numId w:val="17"/>
                              </w:numPr>
                              <w:spacing w:after="0" w:line="240" w:lineRule="auto"/>
                            </w:pPr>
                            <w:r>
                              <w:t xml:space="preserve">#1 Basin: </w:t>
                            </w:r>
                            <w:r w:rsidRPr="00580C71">
                              <w:t>Wash dishes with soap and warm water</w:t>
                            </w:r>
                            <w:r>
                              <w:t>.</w:t>
                            </w:r>
                          </w:p>
                          <w:p w14:paraId="2717C659" w14:textId="77777777" w:rsidR="008D41B3" w:rsidRDefault="008D41B3" w:rsidP="00BB1C52">
                            <w:pPr>
                              <w:pStyle w:val="ListParagraph"/>
                              <w:numPr>
                                <w:ilvl w:val="1"/>
                                <w:numId w:val="17"/>
                              </w:numPr>
                              <w:spacing w:after="0" w:line="240" w:lineRule="auto"/>
                            </w:pPr>
                            <w:r>
                              <w:t xml:space="preserve">#2 Basin: </w:t>
                            </w:r>
                            <w:r w:rsidRPr="00580C71">
                              <w:t>Rinse dishes in clean water</w:t>
                            </w:r>
                            <w:r>
                              <w:t>.</w:t>
                            </w:r>
                          </w:p>
                          <w:p w14:paraId="2717C65A" w14:textId="77777777" w:rsidR="008D41B3" w:rsidRDefault="008D41B3" w:rsidP="00BB1C52">
                            <w:pPr>
                              <w:pStyle w:val="ListParagraph"/>
                              <w:numPr>
                                <w:ilvl w:val="1"/>
                                <w:numId w:val="17"/>
                              </w:numPr>
                              <w:spacing w:after="0" w:line="240" w:lineRule="auto"/>
                            </w:pPr>
                            <w:r>
                              <w:t xml:space="preserve">#3 Basin: </w:t>
                            </w:r>
                            <w:r w:rsidRPr="00580C71">
                              <w:t>Sanitize the dishes</w:t>
                            </w:r>
                            <w:r>
                              <w:t>.</w:t>
                            </w:r>
                            <w:r w:rsidR="00903577">
                              <w:t xml:space="preserve"> </w:t>
                            </w:r>
                            <w:r w:rsidR="00903577" w:rsidRPr="00580C71">
                              <w:t>Do not rinse the dishes after sanitizing</w:t>
                            </w:r>
                          </w:p>
                          <w:p w14:paraId="2717C65B" w14:textId="77777777" w:rsidR="008D41B3" w:rsidRDefault="008D41B3" w:rsidP="00BB1C52">
                            <w:pPr>
                              <w:pStyle w:val="ListParagraph"/>
                              <w:numPr>
                                <w:ilvl w:val="0"/>
                                <w:numId w:val="17"/>
                              </w:numPr>
                              <w:spacing w:after="0" w:line="240" w:lineRule="auto"/>
                            </w:pPr>
                            <w:r>
                              <w:t>Sanitizer Strength - Test Strips are required to check for sanitizer concentration:</w:t>
                            </w:r>
                          </w:p>
                          <w:p w14:paraId="2717C65C" w14:textId="77777777" w:rsidR="008D41B3" w:rsidRDefault="008D41B3" w:rsidP="00BB1C52">
                            <w:pPr>
                              <w:pStyle w:val="ListParagraph"/>
                              <w:numPr>
                                <w:ilvl w:val="1"/>
                                <w:numId w:val="17"/>
                              </w:numPr>
                              <w:spacing w:after="0" w:line="240" w:lineRule="auto"/>
                            </w:pPr>
                            <w:r w:rsidRPr="00580C71">
                              <w:t>Use 50 parts per million (ppm) of a chlorine based sanitizer concentration</w:t>
                            </w:r>
                            <w:r>
                              <w:t>,</w:t>
                            </w:r>
                            <w:r w:rsidRPr="00580C71">
                              <w:t xml:space="preserve"> or </w:t>
                            </w:r>
                          </w:p>
                          <w:p w14:paraId="2717C65D" w14:textId="77777777" w:rsidR="008D41B3" w:rsidRDefault="008D41B3" w:rsidP="00BB1C52">
                            <w:pPr>
                              <w:pStyle w:val="ListParagraph"/>
                              <w:numPr>
                                <w:ilvl w:val="1"/>
                                <w:numId w:val="17"/>
                              </w:numPr>
                              <w:spacing w:after="0" w:line="240" w:lineRule="auto"/>
                            </w:pPr>
                            <w:r w:rsidRPr="00580C71">
                              <w:t>200-300 ppm of a quaternary ammonia sanitizer</w:t>
                            </w:r>
                            <w:r>
                              <w:t>.</w:t>
                            </w:r>
                          </w:p>
                          <w:p w14:paraId="2717C65E" w14:textId="77777777" w:rsidR="008D41B3" w:rsidRDefault="008D41B3" w:rsidP="0080153D">
                            <w:pPr>
                              <w:pStyle w:val="ListParagraph"/>
                              <w:numPr>
                                <w:ilvl w:val="0"/>
                                <w:numId w:val="17"/>
                              </w:numPr>
                              <w:spacing w:after="0" w:line="240" w:lineRule="auto"/>
                            </w:pPr>
                            <w:r w:rsidRPr="00580C71">
                              <w:t>Submerge</w:t>
                            </w:r>
                            <w:r>
                              <w:t xml:space="preserve"> dishes in sanitizer for 1</w:t>
                            </w:r>
                            <w:r w:rsidRPr="00580C71">
                              <w:t xml:space="preserve"> minute</w:t>
                            </w:r>
                            <w:r>
                              <w:t>.</w:t>
                            </w:r>
                          </w:p>
                          <w:p w14:paraId="2717C65F" w14:textId="77777777" w:rsidR="008D41B3" w:rsidRDefault="008D41B3" w:rsidP="00BB1C52">
                            <w:pPr>
                              <w:pStyle w:val="ListParagraph"/>
                              <w:numPr>
                                <w:ilvl w:val="0"/>
                                <w:numId w:val="17"/>
                              </w:numPr>
                              <w:spacing w:after="0" w:line="240" w:lineRule="auto"/>
                            </w:pPr>
                            <w:r w:rsidRPr="00580C71">
                              <w:t>Air dry and cover or store to protect them from dust and dirt</w:t>
                            </w:r>
                            <w:r>
                              <w:t>.</w:t>
                            </w:r>
                          </w:p>
                          <w:p w14:paraId="2717C660" w14:textId="77777777" w:rsidR="0080153D" w:rsidRDefault="0080153D" w:rsidP="00BB1C52">
                            <w:pPr>
                              <w:pStyle w:val="ListParagraph"/>
                              <w:numPr>
                                <w:ilvl w:val="0"/>
                                <w:numId w:val="17"/>
                              </w:numPr>
                              <w:spacing w:after="0" w:line="240" w:lineRule="auto"/>
                            </w:pPr>
                            <w:r>
                              <w:t xml:space="preserve">In use utensils/work surfaces must be washed, rinsed &amp; sanitized </w:t>
                            </w:r>
                            <w:r w:rsidRPr="006873A3">
                              <w:rPr>
                                <w:b/>
                                <w:u w:val="single"/>
                              </w:rPr>
                              <w:t>EVERY</w:t>
                            </w:r>
                            <w:r>
                              <w:t xml:space="preserve"> 4 hours.</w:t>
                            </w:r>
                          </w:p>
                          <w:p w14:paraId="2717C661" w14:textId="77777777" w:rsidR="008D41B3" w:rsidRDefault="008D41B3" w:rsidP="00BB1C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7C593" id="_x0000_s1059" type="#_x0000_t202" style="position:absolute;margin-left:-13pt;margin-top:15.1pt;width:427.05pt;height:182.5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" stroked="f">
                <v:textbox>
                  <w:txbxContent>
                    <w:p w14:paraId="2717C656" w14:textId="77777777" w:rsidR="008D41B3" w:rsidRPr="004F679D" w:rsidRDefault="008D41B3" w:rsidP="00BB1C52">
                      <w:pPr>
                        <w:spacing w:after="0" w:line="240" w:lineRule="auto"/>
                        <w:jc w:val="center"/>
                        <w:rPr>
                          <w:b/>
                          <w:sz w:val="28"/>
                          <w:szCs w:val="28"/>
                          <w:u w:val="single"/>
                        </w:rPr>
                      </w:pPr>
                      <w:r w:rsidRPr="004F679D">
                        <w:rPr>
                          <w:b/>
                          <w:sz w:val="28"/>
                          <w:szCs w:val="28"/>
                          <w:u w:val="single"/>
                        </w:rPr>
                        <w:t>Dishwashing Set-ups:</w:t>
                      </w:r>
                    </w:p>
                    <w:p w14:paraId="2717C657" w14:textId="77777777" w:rsidR="008D41B3" w:rsidRDefault="008D41B3" w:rsidP="00BB1C52">
                      <w:pPr>
                        <w:pStyle w:val="ListParagraph"/>
                        <w:numPr>
                          <w:ilvl w:val="0"/>
                          <w:numId w:val="17"/>
                        </w:numPr>
                        <w:spacing w:after="0" w:line="240" w:lineRule="auto"/>
                      </w:pPr>
                      <w:r w:rsidRPr="00580C71">
                        <w:t>Set-up and use a 3 basin sink station and dish drying rack for ware washing.</w:t>
                      </w:r>
                    </w:p>
                    <w:p w14:paraId="2717C658" w14:textId="77777777" w:rsidR="008D41B3" w:rsidRDefault="008D41B3" w:rsidP="00BB1C52">
                      <w:pPr>
                        <w:pStyle w:val="ListParagraph"/>
                        <w:numPr>
                          <w:ilvl w:val="1"/>
                          <w:numId w:val="17"/>
                        </w:numPr>
                        <w:spacing w:after="0" w:line="240" w:lineRule="auto"/>
                      </w:pPr>
                      <w:r>
                        <w:t xml:space="preserve">#1 Basin: </w:t>
                      </w:r>
                      <w:r w:rsidRPr="00580C71">
                        <w:t>Wash dishes with soap and warm water</w:t>
                      </w:r>
                      <w:r>
                        <w:t>.</w:t>
                      </w:r>
                    </w:p>
                    <w:p w14:paraId="2717C659" w14:textId="77777777" w:rsidR="008D41B3" w:rsidRDefault="008D41B3" w:rsidP="00BB1C52">
                      <w:pPr>
                        <w:pStyle w:val="ListParagraph"/>
                        <w:numPr>
                          <w:ilvl w:val="1"/>
                          <w:numId w:val="17"/>
                        </w:numPr>
                        <w:spacing w:after="0" w:line="240" w:lineRule="auto"/>
                      </w:pPr>
                      <w:r>
                        <w:t xml:space="preserve">#2 Basin: </w:t>
                      </w:r>
                      <w:r w:rsidRPr="00580C71">
                        <w:t>Rinse dishes in clean water</w:t>
                      </w:r>
                      <w:r>
                        <w:t>.</w:t>
                      </w:r>
                    </w:p>
                    <w:p w14:paraId="2717C65A" w14:textId="77777777" w:rsidR="008D41B3" w:rsidRDefault="008D41B3" w:rsidP="00BB1C52">
                      <w:pPr>
                        <w:pStyle w:val="ListParagraph"/>
                        <w:numPr>
                          <w:ilvl w:val="1"/>
                          <w:numId w:val="17"/>
                        </w:numPr>
                        <w:spacing w:after="0" w:line="240" w:lineRule="auto"/>
                      </w:pPr>
                      <w:r>
                        <w:t xml:space="preserve">#3 Basin: </w:t>
                      </w:r>
                      <w:r w:rsidRPr="00580C71">
                        <w:t>Sanitize the dishes</w:t>
                      </w:r>
                      <w:r>
                        <w:t>.</w:t>
                      </w:r>
                      <w:r w:rsidR="00903577">
                        <w:t xml:space="preserve"> </w:t>
                      </w:r>
                      <w:r w:rsidR="00903577" w:rsidRPr="00580C71">
                        <w:t>Do not rinse the dishes after sanitizing</w:t>
                      </w:r>
                    </w:p>
                    <w:p w14:paraId="2717C65B" w14:textId="77777777" w:rsidR="008D41B3" w:rsidRDefault="008D41B3" w:rsidP="00BB1C52">
                      <w:pPr>
                        <w:pStyle w:val="ListParagraph"/>
                        <w:numPr>
                          <w:ilvl w:val="0"/>
                          <w:numId w:val="17"/>
                        </w:numPr>
                        <w:spacing w:after="0" w:line="240" w:lineRule="auto"/>
                      </w:pPr>
                      <w:r>
                        <w:t>Sanitizer Strength - Test Strips are required to check for sanitizer concentration:</w:t>
                      </w:r>
                    </w:p>
                    <w:p w14:paraId="2717C65C" w14:textId="77777777" w:rsidR="008D41B3" w:rsidRDefault="008D41B3" w:rsidP="00BB1C52">
                      <w:pPr>
                        <w:pStyle w:val="ListParagraph"/>
                        <w:numPr>
                          <w:ilvl w:val="1"/>
                          <w:numId w:val="17"/>
                        </w:numPr>
                        <w:spacing w:after="0" w:line="240" w:lineRule="auto"/>
                      </w:pPr>
                      <w:r w:rsidRPr="00580C71">
                        <w:t>Use 50 parts per million (ppm) of a chlorine based sanitizer concentration</w:t>
                      </w:r>
                      <w:r>
                        <w:t>,</w:t>
                      </w:r>
                      <w:r w:rsidRPr="00580C71">
                        <w:t xml:space="preserve"> or </w:t>
                      </w:r>
                    </w:p>
                    <w:p w14:paraId="2717C65D" w14:textId="77777777" w:rsidR="008D41B3" w:rsidRDefault="008D41B3" w:rsidP="00BB1C52">
                      <w:pPr>
                        <w:pStyle w:val="ListParagraph"/>
                        <w:numPr>
                          <w:ilvl w:val="1"/>
                          <w:numId w:val="17"/>
                        </w:numPr>
                        <w:spacing w:after="0" w:line="240" w:lineRule="auto"/>
                      </w:pPr>
                      <w:r w:rsidRPr="00580C71">
                        <w:t>200-300 ppm of a quaternary ammonia sanitizer</w:t>
                      </w:r>
                      <w:r>
                        <w:t>.</w:t>
                      </w:r>
                    </w:p>
                    <w:p w14:paraId="2717C65E" w14:textId="77777777" w:rsidR="008D41B3" w:rsidRDefault="008D41B3" w:rsidP="0080153D">
                      <w:pPr>
                        <w:pStyle w:val="ListParagraph"/>
                        <w:numPr>
                          <w:ilvl w:val="0"/>
                          <w:numId w:val="17"/>
                        </w:numPr>
                        <w:spacing w:after="0" w:line="240" w:lineRule="auto"/>
                      </w:pPr>
                      <w:r w:rsidRPr="00580C71">
                        <w:t>Submerge</w:t>
                      </w:r>
                      <w:r>
                        <w:t xml:space="preserve"> dishes in sanitizer for 1</w:t>
                      </w:r>
                      <w:r w:rsidRPr="00580C71">
                        <w:t xml:space="preserve"> minute</w:t>
                      </w:r>
                      <w:r>
                        <w:t>.</w:t>
                      </w:r>
                    </w:p>
                    <w:p w14:paraId="2717C65F" w14:textId="77777777" w:rsidR="008D41B3" w:rsidRDefault="008D41B3" w:rsidP="00BB1C52">
                      <w:pPr>
                        <w:pStyle w:val="ListParagraph"/>
                        <w:numPr>
                          <w:ilvl w:val="0"/>
                          <w:numId w:val="17"/>
                        </w:numPr>
                        <w:spacing w:after="0" w:line="240" w:lineRule="auto"/>
                      </w:pPr>
                      <w:r w:rsidRPr="00580C71">
                        <w:t>Air dry and cover or store to protect them from dust and dirt</w:t>
                      </w:r>
                      <w:r>
                        <w:t>.</w:t>
                      </w:r>
                    </w:p>
                    <w:p w14:paraId="2717C660" w14:textId="77777777" w:rsidR="0080153D" w:rsidRDefault="0080153D" w:rsidP="00BB1C52">
                      <w:pPr>
                        <w:pStyle w:val="ListParagraph"/>
                        <w:numPr>
                          <w:ilvl w:val="0"/>
                          <w:numId w:val="17"/>
                        </w:numPr>
                        <w:spacing w:after="0" w:line="240" w:lineRule="auto"/>
                      </w:pPr>
                      <w:r>
                        <w:t xml:space="preserve">In use utensils/work surfaces must be washed, rinsed &amp; sanitized </w:t>
                      </w:r>
                      <w:r w:rsidRPr="006873A3">
                        <w:rPr>
                          <w:b/>
                          <w:u w:val="single"/>
                        </w:rPr>
                        <w:t>EVERY</w:t>
                      </w:r>
                      <w:r>
                        <w:t xml:space="preserve"> 4 hours.</w:t>
                      </w:r>
                    </w:p>
                    <w:p w14:paraId="2717C661" w14:textId="77777777" w:rsidR="008D41B3" w:rsidRDefault="008D41B3" w:rsidP="00BB1C52"/>
                  </w:txbxContent>
                </v:textbox>
                <w10:wrap type="square"/>
              </v:shape>
            </w:pict>
          </mc:Fallback>
        </mc:AlternateContent>
      </w:r>
    </w:p>
    <w:p w14:paraId="2717C4D9" w14:textId="77777777" w:rsidR="00BB6E4C" w:rsidRDefault="00BB6E4C" w:rsidP="008B435A">
      <w:pPr>
        <w:spacing w:after="0" w:line="240" w:lineRule="auto"/>
        <w:rPr>
          <w:b/>
          <w:u w:val="single"/>
        </w:rPr>
      </w:pPr>
    </w:p>
    <w:p w14:paraId="2717C4DA" w14:textId="77777777" w:rsidR="00BB6E4C" w:rsidRDefault="00314D42" w:rsidP="008B435A">
      <w:pPr>
        <w:spacing w:after="0" w:line="240" w:lineRule="auto"/>
        <w:rPr>
          <w:b/>
          <w:u w:val="single"/>
        </w:rPr>
      </w:pPr>
      <w:r w:rsidRPr="003A0EC6">
        <w:rPr>
          <w:b/>
          <w:noProof/>
        </w:rPr>
        <w:drawing>
          <wp:inline distT="0" distB="0" distL="0" distR="0" wp14:anchorId="2717C595" wp14:editId="2717C596">
            <wp:extent cx="1439545" cy="1221740"/>
            <wp:effectExtent l="0" t="0" r="8255"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39545" cy="1221740"/>
                    </a:xfrm>
                    <a:prstGeom prst="rect">
                      <a:avLst/>
                    </a:prstGeom>
                    <a:noFill/>
                    <a:ln>
                      <a:noFill/>
                    </a:ln>
                  </pic:spPr>
                </pic:pic>
              </a:graphicData>
            </a:graphic>
          </wp:inline>
        </w:drawing>
      </w:r>
    </w:p>
    <w:p w14:paraId="2717C4DB" w14:textId="77777777" w:rsidR="00FA7127" w:rsidRDefault="00FA7127" w:rsidP="008B435A">
      <w:pPr>
        <w:spacing w:after="0" w:line="240" w:lineRule="auto"/>
        <w:rPr>
          <w:b/>
          <w:u w:val="single"/>
        </w:rPr>
      </w:pPr>
    </w:p>
    <w:p w14:paraId="2717C4DC" w14:textId="77777777" w:rsidR="00BB6E4C" w:rsidRPr="00DB79F0" w:rsidRDefault="00FA7127" w:rsidP="00FA7127">
      <w:pPr>
        <w:pStyle w:val="ListParagraph"/>
        <w:spacing w:after="0" w:line="240" w:lineRule="auto"/>
        <w:ind w:left="360"/>
        <w:jc w:val="center"/>
        <w:rPr>
          <w:b/>
        </w:rPr>
      </w:pPr>
      <w:r w:rsidRPr="00DB79F0">
        <w:rPr>
          <w:b/>
        </w:rPr>
        <w:t>Quat Strips (Color: Peach) Chorine Strips (Color: White)</w:t>
      </w:r>
    </w:p>
    <w:p w14:paraId="2717C4DD" w14:textId="77777777" w:rsidR="00BB6E4C" w:rsidRDefault="00BB6E4C" w:rsidP="008B435A">
      <w:pPr>
        <w:spacing w:after="0" w:line="240" w:lineRule="auto"/>
        <w:rPr>
          <w:b/>
          <w:u w:val="single"/>
        </w:rPr>
      </w:pPr>
    </w:p>
    <w:p w14:paraId="2717C4DE" w14:textId="77777777" w:rsidR="00BB6E4C" w:rsidRDefault="00BB6E4C" w:rsidP="008B435A">
      <w:pPr>
        <w:spacing w:after="0" w:line="240" w:lineRule="auto"/>
        <w:rPr>
          <w:b/>
          <w:u w:val="single"/>
        </w:rPr>
      </w:pPr>
    </w:p>
    <w:p w14:paraId="2717C4DF" w14:textId="77777777" w:rsidR="00BB6E4C" w:rsidRDefault="008D41B3" w:rsidP="008B435A">
      <w:pPr>
        <w:spacing w:after="0" w:line="240" w:lineRule="auto"/>
        <w:rPr>
          <w:b/>
          <w:u w:val="single"/>
        </w:rPr>
      </w:pPr>
      <w:r>
        <w:rPr>
          <w:b/>
          <w:noProof/>
          <w:u w:val="single"/>
        </w:rPr>
        <mc:AlternateContent>
          <mc:Choice Requires="wps">
            <w:drawing>
              <wp:anchor distT="0" distB="0" distL="114300" distR="114300" simplePos="0" relativeHeight="251659776" behindDoc="0" locked="0" layoutInCell="1" allowOverlap="1" wp14:anchorId="2717C597" wp14:editId="2717C598">
                <wp:simplePos x="0" y="0"/>
                <wp:positionH relativeFrom="column">
                  <wp:posOffset>102358</wp:posOffset>
                </wp:positionH>
                <wp:positionV relativeFrom="paragraph">
                  <wp:posOffset>20632</wp:posOffset>
                </wp:positionV>
                <wp:extent cx="3499485" cy="4060209"/>
                <wp:effectExtent l="0" t="0" r="5715" b="0"/>
                <wp:wrapNone/>
                <wp:docPr id="293" name="Text Box 293"/>
                <wp:cNvGraphicFramePr/>
                <a:graphic xmlns:a="http://schemas.openxmlformats.org/drawingml/2006/main">
                  <a:graphicData uri="http://schemas.microsoft.com/office/word/2010/wordprocessingShape">
                    <wps:wsp>
                      <wps:cNvSpPr txBox="1"/>
                      <wps:spPr>
                        <a:xfrm>
                          <a:off x="0" y="0"/>
                          <a:ext cx="3499485" cy="40602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7C662" w14:textId="77777777" w:rsidR="00BB6E4C" w:rsidRPr="0007451C" w:rsidRDefault="00BB6E4C" w:rsidP="00BB6E4C">
                            <w:pPr>
                              <w:spacing w:after="0" w:line="240" w:lineRule="auto"/>
                              <w:jc w:val="center"/>
                              <w:rPr>
                                <w:b/>
                                <w:sz w:val="28"/>
                                <w:szCs w:val="28"/>
                                <w:u w:val="single"/>
                              </w:rPr>
                            </w:pPr>
                            <w:r w:rsidRPr="0007451C">
                              <w:rPr>
                                <w:b/>
                                <w:sz w:val="28"/>
                                <w:szCs w:val="28"/>
                                <w:u w:val="single"/>
                              </w:rPr>
                              <w:t>Handwashing is one of the most important ways to protect your fellow Burners.</w:t>
                            </w:r>
                          </w:p>
                          <w:p w14:paraId="2717C663" w14:textId="77777777" w:rsidR="00BB6E4C" w:rsidRDefault="00BB6E4C" w:rsidP="00BB6E4C">
                            <w:pPr>
                              <w:pStyle w:val="ListParagraph"/>
                              <w:numPr>
                                <w:ilvl w:val="0"/>
                                <w:numId w:val="12"/>
                              </w:numPr>
                              <w:spacing w:after="0" w:line="240" w:lineRule="auto"/>
                              <w:ind w:left="360"/>
                            </w:pPr>
                            <w:r w:rsidRPr="00580C71">
                              <w:t xml:space="preserve">Set-up your hand washing station prior to any other kitchen activity. </w:t>
                            </w:r>
                          </w:p>
                          <w:p w14:paraId="2717C664" w14:textId="77777777" w:rsidR="00BB6E4C" w:rsidRDefault="00BB6E4C" w:rsidP="00BB6E4C">
                            <w:pPr>
                              <w:pStyle w:val="ListParagraph"/>
                              <w:numPr>
                                <w:ilvl w:val="0"/>
                                <w:numId w:val="12"/>
                              </w:numPr>
                              <w:spacing w:after="0" w:line="240" w:lineRule="auto"/>
                              <w:ind w:left="360"/>
                            </w:pPr>
                            <w:r w:rsidRPr="00580C71">
                              <w:t xml:space="preserve">The hand sink must have a free-flow spigot/spout and be equipped with </w:t>
                            </w:r>
                            <w:r>
                              <w:t xml:space="preserve">liquid pump </w:t>
                            </w:r>
                            <w:r w:rsidRPr="00580C71">
                              <w:t>soap, warm water; paper towels, waste water catch bucket and a trash can for used paper towels.</w:t>
                            </w:r>
                          </w:p>
                          <w:p w14:paraId="2717C665" w14:textId="77777777" w:rsidR="00BB6E4C" w:rsidRDefault="00BB6E4C" w:rsidP="00BB6E4C">
                            <w:pPr>
                              <w:pStyle w:val="ListParagraph"/>
                              <w:numPr>
                                <w:ilvl w:val="0"/>
                                <w:numId w:val="12"/>
                              </w:numPr>
                              <w:spacing w:after="0" w:line="240" w:lineRule="auto"/>
                              <w:ind w:left="360"/>
                            </w:pPr>
                            <w:r>
                              <w:t xml:space="preserve">Hand sinks may not be used for any other purpose. Dishwashing must be done in separate basin. </w:t>
                            </w:r>
                          </w:p>
                          <w:p w14:paraId="2717C666" w14:textId="77777777" w:rsidR="00BB6E4C" w:rsidRDefault="00BB6E4C" w:rsidP="00BB6E4C">
                            <w:pPr>
                              <w:pStyle w:val="ListParagraph"/>
                              <w:numPr>
                                <w:ilvl w:val="0"/>
                                <w:numId w:val="11"/>
                              </w:numPr>
                              <w:spacing w:after="0" w:line="240" w:lineRule="auto"/>
                              <w:ind w:left="360"/>
                            </w:pPr>
                            <w:r w:rsidRPr="00580C71">
                              <w:t xml:space="preserve">Hand sanitizers may be used after hand washing but </w:t>
                            </w:r>
                            <w:r w:rsidR="0019393F">
                              <w:rPr>
                                <w:u w:val="single"/>
                              </w:rPr>
                              <w:t>DOES</w:t>
                            </w:r>
                            <w:r w:rsidRPr="008A4B2A">
                              <w:rPr>
                                <w:u w:val="single"/>
                              </w:rPr>
                              <w:t xml:space="preserve"> NOT</w:t>
                            </w:r>
                            <w:r w:rsidRPr="00580C71">
                              <w:t xml:space="preserve"> replace the need for washing.</w:t>
                            </w:r>
                          </w:p>
                          <w:p w14:paraId="2717C667" w14:textId="77777777" w:rsidR="00BB6E4C" w:rsidRDefault="00BB6E4C" w:rsidP="00BB6E4C">
                            <w:pPr>
                              <w:pStyle w:val="ListParagraph"/>
                              <w:numPr>
                                <w:ilvl w:val="0"/>
                                <w:numId w:val="11"/>
                              </w:numPr>
                              <w:spacing w:after="0" w:line="240" w:lineRule="auto"/>
                              <w:ind w:left="360"/>
                            </w:pPr>
                            <w:r w:rsidRPr="00580C71">
                              <w:t>No cloth towels may be used to dry hands. They harbor and spread germs.</w:t>
                            </w:r>
                            <w:r>
                              <w:t xml:space="preserve"> Use single-service paper towels.</w:t>
                            </w:r>
                          </w:p>
                          <w:p w14:paraId="2717C668" w14:textId="77777777" w:rsidR="00BB6E4C" w:rsidRDefault="00BB6E4C" w:rsidP="003B7D57">
                            <w:pPr>
                              <w:pStyle w:val="ListParagraph"/>
                              <w:numPr>
                                <w:ilvl w:val="0"/>
                                <w:numId w:val="11"/>
                              </w:numPr>
                              <w:spacing w:after="0" w:line="240" w:lineRule="auto"/>
                              <w:ind w:left="360"/>
                            </w:pPr>
                            <w:r w:rsidRPr="00580C71">
                              <w:t xml:space="preserve">Wash your hands regularly </w:t>
                            </w:r>
                            <w:r w:rsidR="002F3591">
                              <w:t xml:space="preserve">and often.  Wash between breaks, changing gloves </w:t>
                            </w:r>
                            <w:r w:rsidRPr="00580C71">
                              <w:t>and w</w:t>
                            </w:r>
                            <w:r w:rsidR="002F3591">
                              <w:t>hen returning to food service. Immediately after</w:t>
                            </w:r>
                            <w:r w:rsidRPr="00580C71">
                              <w:t xml:space="preserve"> coughing or smoking, when changing food servi</w:t>
                            </w:r>
                            <w:r>
                              <w:t xml:space="preserve">ce tasks </w:t>
                            </w:r>
                            <w:r w:rsidRPr="00580C71">
                              <w:t>such as going from chopping vegetables to handling meat, or going from dishwashing or cleaning to food handling</w:t>
                            </w:r>
                            <w:r w:rsidR="002F3591">
                              <w:t>.</w:t>
                            </w:r>
                            <w:r w:rsidRPr="00580C7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97" id="Text Box 293" o:spid="_x0000_s1060" type="#_x0000_t202" style="position:absolute;margin-left:8.05pt;margin-top:1.6pt;width:275.55pt;height:3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" fillcolor="white [3201]" stroked="f" strokeweight=".5pt">
                <v:textbox>
                  <w:txbxContent>
                    <w:p w14:paraId="2717C662" w14:textId="77777777" w:rsidR="00BB6E4C" w:rsidRPr="0007451C" w:rsidRDefault="00BB6E4C" w:rsidP="00BB6E4C">
                      <w:pPr>
                        <w:spacing w:after="0" w:line="240" w:lineRule="auto"/>
                        <w:jc w:val="center"/>
                        <w:rPr>
                          <w:b/>
                          <w:sz w:val="28"/>
                          <w:szCs w:val="28"/>
                          <w:u w:val="single"/>
                        </w:rPr>
                      </w:pPr>
                      <w:r w:rsidRPr="0007451C">
                        <w:rPr>
                          <w:b/>
                          <w:sz w:val="28"/>
                          <w:szCs w:val="28"/>
                          <w:u w:val="single"/>
                        </w:rPr>
                        <w:t>Handwashing is one of the most important ways to protect your fellow Burners.</w:t>
                      </w:r>
                    </w:p>
                    <w:p w14:paraId="2717C663" w14:textId="77777777" w:rsidR="00BB6E4C" w:rsidRDefault="00BB6E4C" w:rsidP="00BB6E4C">
                      <w:pPr>
                        <w:pStyle w:val="ListParagraph"/>
                        <w:numPr>
                          <w:ilvl w:val="0"/>
                          <w:numId w:val="12"/>
                        </w:numPr>
                        <w:spacing w:after="0" w:line="240" w:lineRule="auto"/>
                        <w:ind w:left="360"/>
                      </w:pPr>
                      <w:r w:rsidRPr="00580C71">
                        <w:t xml:space="preserve">Set-up your hand washing station prior to any other kitchen activity. </w:t>
                      </w:r>
                    </w:p>
                    <w:p w14:paraId="2717C664" w14:textId="77777777" w:rsidR="00BB6E4C" w:rsidRDefault="00BB6E4C" w:rsidP="00BB6E4C">
                      <w:pPr>
                        <w:pStyle w:val="ListParagraph"/>
                        <w:numPr>
                          <w:ilvl w:val="0"/>
                          <w:numId w:val="12"/>
                        </w:numPr>
                        <w:spacing w:after="0" w:line="240" w:lineRule="auto"/>
                        <w:ind w:left="360"/>
                      </w:pPr>
                      <w:r w:rsidRPr="00580C71">
                        <w:t xml:space="preserve">The hand sink must have a free-flow spigot/spout and be equipped with </w:t>
                      </w:r>
                      <w:r>
                        <w:t xml:space="preserve">liquid pump </w:t>
                      </w:r>
                      <w:r w:rsidRPr="00580C71">
                        <w:t>soap, warm water; paper towels, waste water catch bucket and a trash can for used paper towels.</w:t>
                      </w:r>
                    </w:p>
                    <w:p w14:paraId="2717C665" w14:textId="77777777" w:rsidR="00BB6E4C" w:rsidRDefault="00BB6E4C" w:rsidP="00BB6E4C">
                      <w:pPr>
                        <w:pStyle w:val="ListParagraph"/>
                        <w:numPr>
                          <w:ilvl w:val="0"/>
                          <w:numId w:val="12"/>
                        </w:numPr>
                        <w:spacing w:after="0" w:line="240" w:lineRule="auto"/>
                        <w:ind w:left="360"/>
                      </w:pPr>
                      <w:r>
                        <w:t xml:space="preserve">Hand sinks may not be used for any other purpose. Dishwashing must be done in separate basin. </w:t>
                      </w:r>
                    </w:p>
                    <w:p w14:paraId="2717C666" w14:textId="77777777" w:rsidR="00BB6E4C" w:rsidRDefault="00BB6E4C" w:rsidP="00BB6E4C">
                      <w:pPr>
                        <w:pStyle w:val="ListParagraph"/>
                        <w:numPr>
                          <w:ilvl w:val="0"/>
                          <w:numId w:val="11"/>
                        </w:numPr>
                        <w:spacing w:after="0" w:line="240" w:lineRule="auto"/>
                        <w:ind w:left="360"/>
                      </w:pPr>
                      <w:r w:rsidRPr="00580C71">
                        <w:t xml:space="preserve">Hand sanitizers may be used after hand washing but </w:t>
                      </w:r>
                      <w:r w:rsidR="0019393F">
                        <w:rPr>
                          <w:u w:val="single"/>
                        </w:rPr>
                        <w:t>DOES</w:t>
                      </w:r>
                      <w:r w:rsidRPr="008A4B2A">
                        <w:rPr>
                          <w:u w:val="single"/>
                        </w:rPr>
                        <w:t xml:space="preserve"> NOT</w:t>
                      </w:r>
                      <w:r w:rsidRPr="00580C71">
                        <w:t xml:space="preserve"> replace the need for washing.</w:t>
                      </w:r>
                    </w:p>
                    <w:p w14:paraId="2717C667" w14:textId="77777777" w:rsidR="00BB6E4C" w:rsidRDefault="00BB6E4C" w:rsidP="00BB6E4C">
                      <w:pPr>
                        <w:pStyle w:val="ListParagraph"/>
                        <w:numPr>
                          <w:ilvl w:val="0"/>
                          <w:numId w:val="11"/>
                        </w:numPr>
                        <w:spacing w:after="0" w:line="240" w:lineRule="auto"/>
                        <w:ind w:left="360"/>
                      </w:pPr>
                      <w:r w:rsidRPr="00580C71">
                        <w:t>No cloth towels may be used to dry hands. They harbor and spread germs.</w:t>
                      </w:r>
                      <w:r>
                        <w:t xml:space="preserve"> Use single-service paper towels.</w:t>
                      </w:r>
                    </w:p>
                    <w:p w14:paraId="2717C668" w14:textId="77777777" w:rsidR="00BB6E4C" w:rsidRDefault="00BB6E4C" w:rsidP="003B7D57">
                      <w:pPr>
                        <w:pStyle w:val="ListParagraph"/>
                        <w:numPr>
                          <w:ilvl w:val="0"/>
                          <w:numId w:val="11"/>
                        </w:numPr>
                        <w:spacing w:after="0" w:line="240" w:lineRule="auto"/>
                        <w:ind w:left="360"/>
                      </w:pPr>
                      <w:r w:rsidRPr="00580C71">
                        <w:t xml:space="preserve">Wash your hands regularly </w:t>
                      </w:r>
                      <w:r w:rsidR="002F3591">
                        <w:t xml:space="preserve">and often.  Wash between breaks, changing gloves </w:t>
                      </w:r>
                      <w:r w:rsidRPr="00580C71">
                        <w:t>and w</w:t>
                      </w:r>
                      <w:r w:rsidR="002F3591">
                        <w:t>hen returning to food service. Immediately after</w:t>
                      </w:r>
                      <w:r w:rsidRPr="00580C71">
                        <w:t xml:space="preserve"> coughing or smoking, when changing food servi</w:t>
                      </w:r>
                      <w:r>
                        <w:t xml:space="preserve">ce tasks </w:t>
                      </w:r>
                      <w:r w:rsidRPr="00580C71">
                        <w:t>such as going from chopping vegetables to handling meat, or going from dishwashing or cleaning to food handling</w:t>
                      </w:r>
                      <w:r w:rsidR="002F3591">
                        <w:t>.</w:t>
                      </w:r>
                      <w:r w:rsidRPr="00580C71">
                        <w:t xml:space="preserve"> </w:t>
                      </w:r>
                    </w:p>
                  </w:txbxContent>
                </v:textbox>
              </v:shape>
            </w:pict>
          </mc:Fallback>
        </mc:AlternateContent>
      </w:r>
    </w:p>
    <w:p w14:paraId="2717C4E0" w14:textId="77777777" w:rsidR="00BB6E4C" w:rsidRDefault="0019393F" w:rsidP="008B435A">
      <w:pPr>
        <w:spacing w:after="0" w:line="240" w:lineRule="auto"/>
        <w:rPr>
          <w:b/>
          <w:u w:val="single"/>
        </w:rPr>
      </w:pPr>
      <w:r>
        <w:rPr>
          <w:rFonts w:eastAsia="Arial" w:cs="Arial"/>
          <w:b/>
          <w:noProof/>
          <w:sz w:val="32"/>
          <w:szCs w:val="32"/>
        </w:rPr>
        <w:drawing>
          <wp:anchor distT="0" distB="0" distL="114300" distR="114300" simplePos="0" relativeHeight="251653632" behindDoc="1" locked="0" layoutInCell="1" allowOverlap="1" wp14:anchorId="2717C599" wp14:editId="2717C59A">
            <wp:simplePos x="0" y="0"/>
            <wp:positionH relativeFrom="page">
              <wp:posOffset>4279392</wp:posOffset>
            </wp:positionH>
            <wp:positionV relativeFrom="paragraph">
              <wp:posOffset>10694</wp:posOffset>
            </wp:positionV>
            <wp:extent cx="2708423" cy="2531060"/>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3474" cy="2545125"/>
                    </a:xfrm>
                    <a:prstGeom prst="rect">
                      <a:avLst/>
                    </a:prstGeom>
                    <a:noFill/>
                  </pic:spPr>
                </pic:pic>
              </a:graphicData>
            </a:graphic>
            <wp14:sizeRelH relativeFrom="page">
              <wp14:pctWidth>0</wp14:pctWidth>
            </wp14:sizeRelH>
            <wp14:sizeRelV relativeFrom="page">
              <wp14:pctHeight>0</wp14:pctHeight>
            </wp14:sizeRelV>
          </wp:anchor>
        </w:drawing>
      </w:r>
    </w:p>
    <w:p w14:paraId="2717C4E1" w14:textId="77777777" w:rsidR="00BB6E4C" w:rsidRDefault="0019393F" w:rsidP="008B435A">
      <w:pPr>
        <w:spacing w:after="0" w:line="240" w:lineRule="auto"/>
        <w:rPr>
          <w:b/>
          <w:u w:val="single"/>
        </w:rPr>
      </w:pPr>
      <w:r>
        <w:rPr>
          <w:rFonts w:eastAsia="Arial" w:cs="Arial"/>
          <w:b/>
          <w:noProof/>
          <w:sz w:val="32"/>
          <w:szCs w:val="32"/>
        </w:rPr>
        <mc:AlternateContent>
          <mc:Choice Requires="wps">
            <w:drawing>
              <wp:anchor distT="0" distB="0" distL="114300" distR="114300" simplePos="0" relativeHeight="251657728" behindDoc="0" locked="0" layoutInCell="1" allowOverlap="1" wp14:anchorId="2717C59B" wp14:editId="2717C59C">
                <wp:simplePos x="0" y="0"/>
                <wp:positionH relativeFrom="column">
                  <wp:posOffset>6419088</wp:posOffset>
                </wp:positionH>
                <wp:positionV relativeFrom="paragraph">
                  <wp:posOffset>8763</wp:posOffset>
                </wp:positionV>
                <wp:extent cx="661035" cy="519379"/>
                <wp:effectExtent l="0" t="0" r="5715" b="0"/>
                <wp:wrapNone/>
                <wp:docPr id="295" name="Text Box 295"/>
                <wp:cNvGraphicFramePr/>
                <a:graphic xmlns:a="http://schemas.openxmlformats.org/drawingml/2006/main">
                  <a:graphicData uri="http://schemas.microsoft.com/office/word/2010/wordprocessingShape">
                    <wps:wsp>
                      <wps:cNvSpPr txBox="1"/>
                      <wps:spPr>
                        <a:xfrm>
                          <a:off x="0" y="0"/>
                          <a:ext cx="661035" cy="519379"/>
                        </a:xfrm>
                        <a:prstGeom prst="rect">
                          <a:avLst/>
                        </a:prstGeom>
                        <a:solidFill>
                          <a:sysClr val="window" lastClr="FFFFFF"/>
                        </a:solidFill>
                        <a:ln w="6350">
                          <a:noFill/>
                        </a:ln>
                        <a:effectLst/>
                      </wps:spPr>
                      <wps:txbx>
                        <w:txbxContent>
                          <w:p w14:paraId="2717C669" w14:textId="77777777" w:rsidR="008D41B3" w:rsidRPr="00BB6E4C" w:rsidRDefault="008D41B3" w:rsidP="008D41B3">
                            <w:pPr>
                              <w:rPr>
                                <w:b/>
                                <w:sz w:val="16"/>
                                <w:szCs w:val="16"/>
                              </w:rPr>
                            </w:pPr>
                            <w:r w:rsidRPr="00BB6E4C">
                              <w:rPr>
                                <w:b/>
                                <w:sz w:val="16"/>
                                <w:szCs w:val="16"/>
                              </w:rPr>
                              <w:t>Free Flowing Spigot</w:t>
                            </w:r>
                          </w:p>
                          <w:p w14:paraId="2717C66A" w14:textId="77777777" w:rsidR="008D41B3" w:rsidRDefault="008D41B3" w:rsidP="008D41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9B" id="Text Box 295" o:spid="_x0000_s1061" type="#_x0000_t202" style="position:absolute;margin-left:505.45pt;margin-top:.7pt;width:52.05pt;height:40.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" fillcolor="window" stroked="f" strokeweight=".5pt">
                <v:textbox>
                  <w:txbxContent>
                    <w:p w14:paraId="2717C669" w14:textId="77777777" w:rsidR="008D41B3" w:rsidRPr="00BB6E4C" w:rsidRDefault="008D41B3" w:rsidP="008D41B3">
                      <w:pPr>
                        <w:rPr>
                          <w:b/>
                          <w:sz w:val="16"/>
                          <w:szCs w:val="16"/>
                        </w:rPr>
                      </w:pPr>
                      <w:r w:rsidRPr="00BB6E4C">
                        <w:rPr>
                          <w:b/>
                          <w:sz w:val="16"/>
                          <w:szCs w:val="16"/>
                        </w:rPr>
                        <w:t>Free Flowing Spigot</w:t>
                      </w:r>
                    </w:p>
                    <w:p w14:paraId="2717C66A" w14:textId="77777777" w:rsidR="008D41B3" w:rsidRDefault="008D41B3" w:rsidP="008D41B3"/>
                  </w:txbxContent>
                </v:textbox>
              </v:shape>
            </w:pict>
          </mc:Fallback>
        </mc:AlternateContent>
      </w:r>
    </w:p>
    <w:p w14:paraId="2717C4E2" w14:textId="77777777" w:rsidR="00BB6E4C" w:rsidRDefault="00BB6E4C" w:rsidP="008B435A">
      <w:pPr>
        <w:spacing w:after="0" w:line="240" w:lineRule="auto"/>
        <w:rPr>
          <w:b/>
          <w:u w:val="single"/>
        </w:rPr>
      </w:pPr>
    </w:p>
    <w:p w14:paraId="2717C4E3" w14:textId="77777777" w:rsidR="00BB6E4C" w:rsidRDefault="00BB6E4C" w:rsidP="008B435A">
      <w:pPr>
        <w:spacing w:after="0" w:line="240" w:lineRule="auto"/>
        <w:rPr>
          <w:b/>
          <w:u w:val="single"/>
        </w:rPr>
      </w:pPr>
    </w:p>
    <w:p w14:paraId="2717C4E4" w14:textId="77777777" w:rsidR="00BB6E4C" w:rsidRDefault="00BB6E4C" w:rsidP="008B435A">
      <w:pPr>
        <w:spacing w:after="0" w:line="240" w:lineRule="auto"/>
        <w:rPr>
          <w:b/>
          <w:u w:val="single"/>
        </w:rPr>
      </w:pPr>
    </w:p>
    <w:p w14:paraId="2717C4E5" w14:textId="77777777" w:rsidR="00BB6E4C" w:rsidRDefault="0019393F" w:rsidP="008B435A">
      <w:pPr>
        <w:spacing w:after="0" w:line="240" w:lineRule="auto"/>
        <w:rPr>
          <w:b/>
          <w:u w:val="single"/>
        </w:rPr>
      </w:pPr>
      <w:r>
        <w:rPr>
          <w:rFonts w:eastAsia="Arial" w:cs="Arial"/>
          <w:b/>
          <w:noProof/>
          <w:sz w:val="32"/>
          <w:szCs w:val="32"/>
        </w:rPr>
        <mc:AlternateContent>
          <mc:Choice Requires="wps">
            <w:drawing>
              <wp:anchor distT="0" distB="0" distL="114300" distR="114300" simplePos="0" relativeHeight="251655680" behindDoc="0" locked="0" layoutInCell="1" allowOverlap="1" wp14:anchorId="2717C59D" wp14:editId="2717C59E">
                <wp:simplePos x="0" y="0"/>
                <wp:positionH relativeFrom="column">
                  <wp:posOffset>6565392</wp:posOffset>
                </wp:positionH>
                <wp:positionV relativeFrom="paragraph">
                  <wp:posOffset>6452</wp:posOffset>
                </wp:positionV>
                <wp:extent cx="538480" cy="475488"/>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538480" cy="475488"/>
                        </a:xfrm>
                        <a:prstGeom prst="rect">
                          <a:avLst/>
                        </a:prstGeom>
                        <a:solidFill>
                          <a:sysClr val="window" lastClr="FFFFFF"/>
                        </a:solidFill>
                        <a:ln w="6350">
                          <a:noFill/>
                        </a:ln>
                        <a:effectLst/>
                      </wps:spPr>
                      <wps:txbx>
                        <w:txbxContent>
                          <w:p w14:paraId="2717C66B" w14:textId="77777777" w:rsidR="008D41B3" w:rsidRPr="00BB6E4C" w:rsidRDefault="008D41B3" w:rsidP="008D41B3">
                            <w:pPr>
                              <w:rPr>
                                <w:b/>
                                <w:sz w:val="16"/>
                                <w:szCs w:val="16"/>
                              </w:rPr>
                            </w:pPr>
                            <w:r w:rsidRPr="00BB6E4C">
                              <w:rPr>
                                <w:b/>
                                <w:sz w:val="16"/>
                                <w:szCs w:val="16"/>
                              </w:rPr>
                              <w:t>Pump Liquid So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9D" id="Text Box 15" o:spid="_x0000_s1062" type="#_x0000_t202" style="position:absolute;margin-left:516.95pt;margin-top:.5pt;width:42.4pt;height:37.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" fillcolor="window" stroked="f" strokeweight=".5pt">
                <v:textbox>
                  <w:txbxContent>
                    <w:p w14:paraId="2717C66B" w14:textId="77777777" w:rsidR="008D41B3" w:rsidRPr="00BB6E4C" w:rsidRDefault="008D41B3" w:rsidP="008D41B3">
                      <w:pPr>
                        <w:rPr>
                          <w:b/>
                          <w:sz w:val="16"/>
                          <w:szCs w:val="16"/>
                        </w:rPr>
                      </w:pPr>
                      <w:r w:rsidRPr="00BB6E4C">
                        <w:rPr>
                          <w:b/>
                          <w:sz w:val="16"/>
                          <w:szCs w:val="16"/>
                        </w:rPr>
                        <w:t>Pump Liquid Soap</w:t>
                      </w:r>
                    </w:p>
                  </w:txbxContent>
                </v:textbox>
              </v:shape>
            </w:pict>
          </mc:Fallback>
        </mc:AlternateContent>
      </w:r>
    </w:p>
    <w:p w14:paraId="2717C4E6" w14:textId="77777777" w:rsidR="00BB6E4C" w:rsidRDefault="00BB6E4C" w:rsidP="008B435A">
      <w:pPr>
        <w:spacing w:after="0" w:line="240" w:lineRule="auto"/>
        <w:rPr>
          <w:b/>
          <w:u w:val="single"/>
        </w:rPr>
      </w:pPr>
    </w:p>
    <w:p w14:paraId="2717C4E7" w14:textId="77777777" w:rsidR="008D41B3" w:rsidRDefault="008D41B3" w:rsidP="008B435A">
      <w:pPr>
        <w:spacing w:after="0" w:line="240" w:lineRule="auto"/>
        <w:rPr>
          <w:b/>
          <w:u w:val="single"/>
        </w:rPr>
      </w:pPr>
    </w:p>
    <w:p w14:paraId="2717C4E8" w14:textId="77777777" w:rsidR="008D41B3" w:rsidRDefault="008D41B3" w:rsidP="008B435A">
      <w:pPr>
        <w:spacing w:after="0" w:line="240" w:lineRule="auto"/>
        <w:rPr>
          <w:b/>
          <w:u w:val="single"/>
        </w:rPr>
      </w:pPr>
    </w:p>
    <w:p w14:paraId="2717C4E9" w14:textId="77777777" w:rsidR="008D41B3" w:rsidRDefault="008D41B3" w:rsidP="008B435A">
      <w:pPr>
        <w:spacing w:after="0" w:line="240" w:lineRule="auto"/>
        <w:rPr>
          <w:b/>
          <w:u w:val="single"/>
        </w:rPr>
      </w:pPr>
    </w:p>
    <w:p w14:paraId="2717C4EA" w14:textId="77777777" w:rsidR="008D41B3" w:rsidRDefault="008D41B3" w:rsidP="008B435A">
      <w:pPr>
        <w:spacing w:after="0" w:line="240" w:lineRule="auto"/>
        <w:rPr>
          <w:b/>
          <w:u w:val="single"/>
        </w:rPr>
      </w:pPr>
    </w:p>
    <w:p w14:paraId="2717C4EB" w14:textId="77777777" w:rsidR="008D41B3" w:rsidRDefault="008D41B3" w:rsidP="008B435A">
      <w:pPr>
        <w:spacing w:after="0" w:line="240" w:lineRule="auto"/>
        <w:rPr>
          <w:b/>
          <w:u w:val="single"/>
        </w:rPr>
      </w:pPr>
    </w:p>
    <w:p w14:paraId="2717C4EC" w14:textId="77777777" w:rsidR="008D41B3" w:rsidRDefault="008D41B3" w:rsidP="008B435A">
      <w:pPr>
        <w:spacing w:after="0" w:line="240" w:lineRule="auto"/>
        <w:rPr>
          <w:b/>
          <w:u w:val="single"/>
        </w:rPr>
      </w:pPr>
    </w:p>
    <w:p w14:paraId="2717C4ED" w14:textId="77777777" w:rsidR="008D41B3" w:rsidRDefault="008D41B3" w:rsidP="008B435A">
      <w:pPr>
        <w:spacing w:after="0" w:line="240" w:lineRule="auto"/>
        <w:rPr>
          <w:b/>
          <w:u w:val="single"/>
        </w:rPr>
      </w:pPr>
    </w:p>
    <w:p w14:paraId="2717C4EE" w14:textId="77777777" w:rsidR="008D41B3" w:rsidRDefault="008D41B3" w:rsidP="008B435A">
      <w:pPr>
        <w:spacing w:after="0" w:line="240" w:lineRule="auto"/>
        <w:rPr>
          <w:b/>
          <w:u w:val="single"/>
        </w:rPr>
      </w:pPr>
    </w:p>
    <w:p w14:paraId="2717C4EF" w14:textId="77777777" w:rsidR="008D41B3" w:rsidRDefault="0050743E" w:rsidP="008B435A">
      <w:pPr>
        <w:spacing w:after="0" w:line="240" w:lineRule="auto"/>
        <w:rPr>
          <w:b/>
          <w:u w:val="single"/>
        </w:rPr>
      </w:pPr>
      <w:r>
        <w:rPr>
          <w:b/>
          <w:noProof/>
          <w:u w:val="single"/>
        </w:rPr>
        <mc:AlternateContent>
          <mc:Choice Requires="wps">
            <w:drawing>
              <wp:anchor distT="0" distB="0" distL="114300" distR="114300" simplePos="0" relativeHeight="251663872" behindDoc="0" locked="0" layoutInCell="1" allowOverlap="1" wp14:anchorId="2717C59F" wp14:editId="2717C5A0">
                <wp:simplePos x="0" y="0"/>
                <wp:positionH relativeFrom="column">
                  <wp:posOffset>3883609</wp:posOffset>
                </wp:positionH>
                <wp:positionV relativeFrom="paragraph">
                  <wp:posOffset>78461</wp:posOffset>
                </wp:positionV>
                <wp:extent cx="3042920" cy="994867"/>
                <wp:effectExtent l="0" t="0" r="24130" b="15240"/>
                <wp:wrapNone/>
                <wp:docPr id="161" name="Text Box 161"/>
                <wp:cNvGraphicFramePr/>
                <a:graphic xmlns:a="http://schemas.openxmlformats.org/drawingml/2006/main">
                  <a:graphicData uri="http://schemas.microsoft.com/office/word/2010/wordprocessingShape">
                    <wps:wsp>
                      <wps:cNvSpPr txBox="1"/>
                      <wps:spPr>
                        <a:xfrm>
                          <a:off x="0" y="0"/>
                          <a:ext cx="3042920" cy="9948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6C" w14:textId="77777777" w:rsidR="0019393F" w:rsidRDefault="0019393F" w:rsidP="0050743E">
                            <w:pPr>
                              <w:spacing w:after="0" w:line="240" w:lineRule="auto"/>
                              <w:jc w:val="center"/>
                              <w:rPr>
                                <w:rFonts w:ascii="DYMO Symbols" w:hAnsi="DYMO Symbols" w:cs="DYMO Symbols"/>
                                <w:color w:val="FF0000"/>
                                <w:sz w:val="24"/>
                                <w:szCs w:val="24"/>
                              </w:rPr>
                            </w:pPr>
                            <w:r w:rsidRPr="00D5672F">
                              <w:rPr>
                                <w:rFonts w:ascii="DYMO Symbols" w:hAnsi="DYMO Symbols" w:cs="DYMO Symbols"/>
                                <w:color w:val="FF0000"/>
                                <w:sz w:val="24"/>
                                <w:szCs w:val="24"/>
                              </w:rPr>
                              <w:t>The #1 cause of foodborne illness is contamination of food by dirty hands.</w:t>
                            </w:r>
                          </w:p>
                          <w:p w14:paraId="2717C66D" w14:textId="77777777" w:rsidR="00D5672F" w:rsidRPr="00D5672F" w:rsidRDefault="00D5672F" w:rsidP="0050743E">
                            <w:pPr>
                              <w:spacing w:after="0" w:line="240" w:lineRule="auto"/>
                              <w:jc w:val="center"/>
                              <w:rPr>
                                <w:rFonts w:ascii="DYMO Symbols" w:hAnsi="DYMO Symbols" w:cs="DYMO Symbols"/>
                                <w:color w:val="FF0000"/>
                                <w:sz w:val="24"/>
                                <w:szCs w:val="24"/>
                              </w:rPr>
                            </w:pPr>
                          </w:p>
                          <w:p w14:paraId="2717C66E" w14:textId="77777777" w:rsidR="0050743E" w:rsidRPr="00D5672F" w:rsidRDefault="0050743E" w:rsidP="0050743E">
                            <w:pPr>
                              <w:spacing w:after="0" w:line="240" w:lineRule="auto"/>
                              <w:jc w:val="center"/>
                              <w:rPr>
                                <w:rFonts w:ascii="DYMO Symbols" w:hAnsi="DYMO Symbols" w:cs="DYMO Symbols"/>
                                <w:color w:val="FF0000"/>
                                <w:sz w:val="24"/>
                                <w:szCs w:val="24"/>
                              </w:rPr>
                            </w:pPr>
                            <w:r w:rsidRPr="00D5672F">
                              <w:rPr>
                                <w:rFonts w:ascii="DYMO Symbols" w:hAnsi="DYMO Symbols" w:cs="DYMO Symbols"/>
                                <w:color w:val="FF0000"/>
                                <w:sz w:val="24"/>
                                <w:szCs w:val="24"/>
                              </w:rPr>
                              <w:t xml:space="preserve">The #2 cause of foodborne illness is </w:t>
                            </w:r>
                            <w:r w:rsidR="00D5672F" w:rsidRPr="00D5672F">
                              <w:rPr>
                                <w:rFonts w:ascii="DYMO Symbols" w:hAnsi="DYMO Symbols" w:cs="DYMO Symbols"/>
                                <w:color w:val="FF0000"/>
                                <w:sz w:val="24"/>
                                <w:szCs w:val="24"/>
                              </w:rPr>
                              <w:t>sick food service</w:t>
                            </w:r>
                            <w:r w:rsidRPr="00D5672F">
                              <w:rPr>
                                <w:rFonts w:ascii="DYMO Symbols" w:hAnsi="DYMO Symbols" w:cs="DYMO Symbols"/>
                                <w:color w:val="FF0000"/>
                                <w:sz w:val="24"/>
                                <w:szCs w:val="24"/>
                              </w:rPr>
                              <w:t xml:space="preserve"> wor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9F" id="Text Box 161" o:spid="_x0000_s1063" type="#_x0000_t202" style="position:absolute;margin-left:305.8pt;margin-top:6.2pt;width:239.6pt;height:78.3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" fillcolor="white [3201]" strokeweight=".5pt">
                <v:textbox>
                  <w:txbxContent>
                    <w:p w14:paraId="2717C66C" w14:textId="77777777" w:rsidR="0019393F" w:rsidRDefault="0019393F" w:rsidP="0050743E">
                      <w:pPr>
                        <w:spacing w:after="0" w:line="240" w:lineRule="auto"/>
                        <w:jc w:val="center"/>
                        <w:rPr>
                          <w:rFonts w:ascii="DYMO Symbols" w:hAnsi="DYMO Symbols" w:cs="DYMO Symbols"/>
                          <w:color w:val="FF0000"/>
                          <w:sz w:val="24"/>
                          <w:szCs w:val="24"/>
                        </w:rPr>
                      </w:pPr>
                      <w:r w:rsidRPr="00D5672F">
                        <w:rPr>
                          <w:rFonts w:ascii="DYMO Symbols" w:hAnsi="DYMO Symbols" w:cs="DYMO Symbols"/>
                          <w:color w:val="FF0000"/>
                          <w:sz w:val="24"/>
                          <w:szCs w:val="24"/>
                        </w:rPr>
                        <w:t>The #1 cause of foodborne illness is contamination of food by dirty hands.</w:t>
                      </w:r>
                    </w:p>
                    <w:p w14:paraId="2717C66D" w14:textId="77777777" w:rsidR="00D5672F" w:rsidRPr="00D5672F" w:rsidRDefault="00D5672F" w:rsidP="0050743E">
                      <w:pPr>
                        <w:spacing w:after="0" w:line="240" w:lineRule="auto"/>
                        <w:jc w:val="center"/>
                        <w:rPr>
                          <w:rFonts w:ascii="DYMO Symbols" w:hAnsi="DYMO Symbols" w:cs="DYMO Symbols"/>
                          <w:color w:val="FF0000"/>
                          <w:sz w:val="24"/>
                          <w:szCs w:val="24"/>
                        </w:rPr>
                      </w:pPr>
                    </w:p>
                    <w:p w14:paraId="2717C66E" w14:textId="77777777" w:rsidR="0050743E" w:rsidRPr="00D5672F" w:rsidRDefault="0050743E" w:rsidP="0050743E">
                      <w:pPr>
                        <w:spacing w:after="0" w:line="240" w:lineRule="auto"/>
                        <w:jc w:val="center"/>
                        <w:rPr>
                          <w:rFonts w:ascii="DYMO Symbols" w:hAnsi="DYMO Symbols" w:cs="DYMO Symbols"/>
                          <w:color w:val="FF0000"/>
                          <w:sz w:val="24"/>
                          <w:szCs w:val="24"/>
                        </w:rPr>
                      </w:pPr>
                      <w:r w:rsidRPr="00D5672F">
                        <w:rPr>
                          <w:rFonts w:ascii="DYMO Symbols" w:hAnsi="DYMO Symbols" w:cs="DYMO Symbols"/>
                          <w:color w:val="FF0000"/>
                          <w:sz w:val="24"/>
                          <w:szCs w:val="24"/>
                        </w:rPr>
                        <w:t xml:space="preserve">The #2 cause of foodborne illness is </w:t>
                      </w:r>
                      <w:r w:rsidR="00D5672F" w:rsidRPr="00D5672F">
                        <w:rPr>
                          <w:rFonts w:ascii="DYMO Symbols" w:hAnsi="DYMO Symbols" w:cs="DYMO Symbols"/>
                          <w:color w:val="FF0000"/>
                          <w:sz w:val="24"/>
                          <w:szCs w:val="24"/>
                        </w:rPr>
                        <w:t>sick food service</w:t>
                      </w:r>
                      <w:r w:rsidRPr="00D5672F">
                        <w:rPr>
                          <w:rFonts w:ascii="DYMO Symbols" w:hAnsi="DYMO Symbols" w:cs="DYMO Symbols"/>
                          <w:color w:val="FF0000"/>
                          <w:sz w:val="24"/>
                          <w:szCs w:val="24"/>
                        </w:rPr>
                        <w:t xml:space="preserve"> workers</w:t>
                      </w:r>
                    </w:p>
                  </w:txbxContent>
                </v:textbox>
              </v:shape>
            </w:pict>
          </mc:Fallback>
        </mc:AlternateContent>
      </w:r>
    </w:p>
    <w:p w14:paraId="2717C4F0" w14:textId="77777777" w:rsidR="008D41B3" w:rsidRDefault="008D41B3" w:rsidP="008B435A">
      <w:pPr>
        <w:spacing w:after="0" w:line="240" w:lineRule="auto"/>
        <w:rPr>
          <w:b/>
          <w:u w:val="single"/>
        </w:rPr>
      </w:pPr>
    </w:p>
    <w:p w14:paraId="2717C4F1" w14:textId="77777777" w:rsidR="008D41B3" w:rsidRDefault="008D41B3" w:rsidP="008B435A">
      <w:pPr>
        <w:spacing w:after="0" w:line="240" w:lineRule="auto"/>
        <w:rPr>
          <w:b/>
          <w:u w:val="single"/>
        </w:rPr>
      </w:pPr>
    </w:p>
    <w:p w14:paraId="2717C4F2" w14:textId="77777777" w:rsidR="008D41B3" w:rsidRDefault="008D41B3" w:rsidP="008B435A">
      <w:pPr>
        <w:spacing w:after="0" w:line="240" w:lineRule="auto"/>
        <w:rPr>
          <w:b/>
          <w:u w:val="single"/>
        </w:rPr>
      </w:pPr>
    </w:p>
    <w:p w14:paraId="2717C4F3" w14:textId="77777777" w:rsidR="008D41B3" w:rsidRDefault="008D41B3" w:rsidP="008B435A">
      <w:pPr>
        <w:spacing w:after="0" w:line="240" w:lineRule="auto"/>
        <w:rPr>
          <w:b/>
          <w:u w:val="single"/>
        </w:rPr>
      </w:pPr>
    </w:p>
    <w:p w14:paraId="2717C4F4" w14:textId="77777777" w:rsidR="008D41B3" w:rsidRDefault="008D41B3" w:rsidP="008B435A">
      <w:pPr>
        <w:spacing w:after="0" w:line="240" w:lineRule="auto"/>
        <w:rPr>
          <w:b/>
          <w:u w:val="single"/>
        </w:rPr>
      </w:pPr>
    </w:p>
    <w:p w14:paraId="2717C4F5" w14:textId="77777777" w:rsidR="007E798F" w:rsidRDefault="007E798F" w:rsidP="008B435A">
      <w:pPr>
        <w:spacing w:after="0" w:line="240" w:lineRule="auto"/>
        <w:rPr>
          <w:b/>
          <w:sz w:val="28"/>
          <w:szCs w:val="28"/>
        </w:rPr>
      </w:pPr>
    </w:p>
    <w:p w14:paraId="2717C4F6" w14:textId="77777777" w:rsidR="002A3584" w:rsidRDefault="00CD0DC2" w:rsidP="008B435A">
      <w:pPr>
        <w:spacing w:after="0" w:line="240" w:lineRule="auto"/>
        <w:rPr>
          <w:b/>
          <w:color w:val="FF0066"/>
          <w:sz w:val="24"/>
          <w:szCs w:val="24"/>
        </w:rPr>
      </w:pPr>
      <w:r w:rsidRPr="00DF7CFB">
        <w:rPr>
          <w:b/>
          <w:noProof/>
          <w:color w:val="FF0066"/>
          <w:sz w:val="24"/>
          <w:szCs w:val="24"/>
        </w:rPr>
        <w:lastRenderedPageBreak/>
        <mc:AlternateContent>
          <mc:Choice Requires="wps">
            <w:drawing>
              <wp:anchor distT="0" distB="0" distL="114300" distR="114300" simplePos="0" relativeHeight="251652608" behindDoc="0" locked="0" layoutInCell="1" allowOverlap="1" wp14:anchorId="2717C5A1" wp14:editId="2717C5A2">
                <wp:simplePos x="0" y="0"/>
                <wp:positionH relativeFrom="column">
                  <wp:posOffset>3617366</wp:posOffset>
                </wp:positionH>
                <wp:positionV relativeFrom="paragraph">
                  <wp:posOffset>40234</wp:posOffset>
                </wp:positionV>
                <wp:extent cx="3453509" cy="4235500"/>
                <wp:effectExtent l="0" t="0" r="13970" b="12700"/>
                <wp:wrapNone/>
                <wp:docPr id="10" name="Text Box 10"/>
                <wp:cNvGraphicFramePr/>
                <a:graphic xmlns:a="http://schemas.openxmlformats.org/drawingml/2006/main">
                  <a:graphicData uri="http://schemas.microsoft.com/office/word/2010/wordprocessingShape">
                    <wps:wsp>
                      <wps:cNvSpPr txBox="1"/>
                      <wps:spPr>
                        <a:xfrm>
                          <a:off x="0" y="0"/>
                          <a:ext cx="3453509" cy="4235500"/>
                        </a:xfrm>
                        <a:prstGeom prst="rect">
                          <a:avLst/>
                        </a:prstGeom>
                        <a:ln/>
                      </wps:spPr>
                      <wps:style>
                        <a:lnRef idx="2">
                          <a:schemeClr val="dk1"/>
                        </a:lnRef>
                        <a:fillRef idx="1">
                          <a:schemeClr val="lt1"/>
                        </a:fillRef>
                        <a:effectRef idx="0">
                          <a:schemeClr val="dk1"/>
                        </a:effectRef>
                        <a:fontRef idx="minor">
                          <a:schemeClr val="dk1"/>
                        </a:fontRef>
                      </wps:style>
                      <wps:txbx>
                        <w:txbxContent>
                          <w:p w14:paraId="2717C66F" w14:textId="77777777" w:rsidR="00CD0DC2" w:rsidRPr="00DF7CFB" w:rsidRDefault="007E798F" w:rsidP="007E798F">
                            <w:pPr>
                              <w:spacing w:after="0" w:line="240" w:lineRule="auto"/>
                              <w:jc w:val="center"/>
                              <w:rPr>
                                <w:rFonts w:ascii="Impact" w:hAnsi="Impact"/>
                                <w:sz w:val="28"/>
                                <w:szCs w:val="28"/>
                              </w:rPr>
                            </w:pPr>
                            <w:r w:rsidRPr="00DF7CFB">
                              <w:rPr>
                                <w:rFonts w:ascii="Impact" w:hAnsi="Impact"/>
                                <w:sz w:val="28"/>
                                <w:szCs w:val="28"/>
                              </w:rPr>
                              <w:t>HOW TO PREVENT THE SPREAD OF FOODBORNE ILLNESSES:</w:t>
                            </w:r>
                          </w:p>
                          <w:p w14:paraId="2717C670" w14:textId="77777777" w:rsidR="00CD0DC2" w:rsidRDefault="005C2143" w:rsidP="00CD0DC2">
                            <w:pPr>
                              <w:pStyle w:val="ListParagraph"/>
                              <w:numPr>
                                <w:ilvl w:val="0"/>
                                <w:numId w:val="13"/>
                              </w:numPr>
                              <w:spacing w:after="0" w:line="240" w:lineRule="auto"/>
                            </w:pPr>
                            <w:r>
                              <w:t>Food</w:t>
                            </w:r>
                            <w:r w:rsidR="00CD0DC2" w:rsidRPr="00580C71">
                              <w:t>borne illnesses spread quickly and people may carry a pathogen such as Norovirus prior to having symptoms, which is why proper hand washing and wearing gloves is so important!</w:t>
                            </w:r>
                          </w:p>
                          <w:p w14:paraId="2717C671"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TURN ON TAP</w:t>
                            </w:r>
                          </w:p>
                          <w:p w14:paraId="2717C672"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USE A PUMP SOAP</w:t>
                            </w:r>
                          </w:p>
                          <w:p w14:paraId="2717C673"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 xml:space="preserve">SCRUB HANDS </w:t>
                            </w:r>
                            <w:r>
                              <w:rPr>
                                <w:rFonts w:ascii="Microsoft YaHei UI" w:eastAsia="Microsoft YaHei UI" w:hAnsi="Microsoft YaHei UI"/>
                              </w:rPr>
                              <w:t xml:space="preserve">- </w:t>
                            </w:r>
                            <w:r w:rsidRPr="00CD0DC2">
                              <w:rPr>
                                <w:rFonts w:ascii="Microsoft YaHei UI" w:eastAsia="Microsoft YaHei UI" w:hAnsi="Microsoft YaHei UI"/>
                                <w:color w:val="FF0000"/>
                              </w:rPr>
                              <w:t xml:space="preserve">FOR 20 SECONDS </w:t>
                            </w:r>
                            <w:r>
                              <w:rPr>
                                <w:rFonts w:ascii="Microsoft YaHei UI" w:eastAsia="Microsoft YaHei UI" w:hAnsi="Microsoft YaHei UI"/>
                              </w:rPr>
                              <w:t xml:space="preserve">- </w:t>
                            </w:r>
                          </w:p>
                          <w:p w14:paraId="2717C674"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RINSE HANDS</w:t>
                            </w:r>
                          </w:p>
                          <w:p w14:paraId="2717C675"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TURN OFF TAP WITH PAPERTOWEL</w:t>
                            </w:r>
                          </w:p>
                          <w:p w14:paraId="2717C676" w14:textId="77777777" w:rsid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DRY HANDS ON DISPOSABLE PAPER TOWEL</w:t>
                            </w:r>
                          </w:p>
                          <w:p w14:paraId="2717C677" w14:textId="77777777" w:rsidR="00E56C36" w:rsidRPr="00CD0DC2" w:rsidRDefault="00E56C36" w:rsidP="00CD0DC2">
                            <w:pPr>
                              <w:pStyle w:val="ListParagraph"/>
                              <w:numPr>
                                <w:ilvl w:val="0"/>
                                <w:numId w:val="38"/>
                              </w:numPr>
                              <w:spacing w:after="0" w:line="240" w:lineRule="auto"/>
                              <w:rPr>
                                <w:rFonts w:ascii="Microsoft YaHei UI" w:eastAsia="Microsoft YaHei UI" w:hAnsi="Microsoft YaHei UI"/>
                              </w:rPr>
                            </w:pPr>
                            <w:r>
                              <w:rPr>
                                <w:rFonts w:ascii="Microsoft YaHei UI" w:eastAsia="Microsoft YaHei UI" w:hAnsi="Microsoft YaHei UI"/>
                              </w:rPr>
                              <w:t>SANITIZE SINK FAUCET EACH SHIFT</w:t>
                            </w:r>
                          </w:p>
                          <w:p w14:paraId="2717C678" w14:textId="77777777" w:rsidR="00CD0DC2" w:rsidRPr="00E56C36" w:rsidRDefault="00CD0DC2" w:rsidP="00CD0DC2">
                            <w:pPr>
                              <w:spacing w:after="0" w:line="240" w:lineRule="auto"/>
                              <w:rPr>
                                <w:sz w:val="6"/>
                                <w:szCs w:val="6"/>
                              </w:rPr>
                            </w:pPr>
                          </w:p>
                          <w:p w14:paraId="2717C679" w14:textId="77777777" w:rsidR="00CD0DC2" w:rsidRPr="00B67B49" w:rsidRDefault="00B67B49" w:rsidP="00B67B49">
                            <w:pPr>
                              <w:spacing w:after="0" w:line="240" w:lineRule="auto"/>
                              <w:ind w:left="360"/>
                              <w:jc w:val="center"/>
                              <w:rPr>
                                <w:b/>
                                <w:color w:val="FF0000"/>
                                <w:sz w:val="40"/>
                                <w:szCs w:val="40"/>
                              </w:rPr>
                            </w:pPr>
                            <w:r w:rsidRPr="00B67B49">
                              <w:rPr>
                                <w:b/>
                                <w:color w:val="FF0000"/>
                                <w:sz w:val="40"/>
                                <w:szCs w:val="40"/>
                              </w:rPr>
                              <w:t>DO NOT TOUCH THE FOOD!</w:t>
                            </w:r>
                          </w:p>
                          <w:p w14:paraId="2717C67A" w14:textId="77777777" w:rsidR="00CD0DC2" w:rsidRDefault="00B67B49" w:rsidP="00B67B49">
                            <w:pPr>
                              <w:spacing w:after="0" w:line="240" w:lineRule="auto"/>
                              <w:jc w:val="center"/>
                            </w:pPr>
                            <w:r>
                              <w:t xml:space="preserve">Do not use </w:t>
                            </w:r>
                            <w:r w:rsidR="00CD0DC2" w:rsidRPr="00580C71">
                              <w:t>bare hand contact with ready-to-eat foods. Wear gloves and use tongs, spoons, spatulas, and other utensils when portioning or preparing food. Examples of ready-to-eat foods include all cooked foods, breads, and raw fruits and vegetables that will not be cooked before being eaten.</w:t>
                            </w:r>
                          </w:p>
                          <w:p w14:paraId="2717C67B" w14:textId="77777777" w:rsidR="00CD0DC2" w:rsidRDefault="00CD0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A1" id="Text Box 10" o:spid="_x0000_s1064" type="#_x0000_t202" style="position:absolute;margin-left:284.85pt;margin-top:3.15pt;width:271.95pt;height:333.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" fillcolor="white [3201]" strokecolor="black [3200]" strokeweight="2pt">
                <v:textbox>
                  <w:txbxContent>
                    <w:p w14:paraId="2717C66F" w14:textId="77777777" w:rsidR="00CD0DC2" w:rsidRPr="00DF7CFB" w:rsidRDefault="007E798F" w:rsidP="007E798F">
                      <w:pPr>
                        <w:spacing w:after="0" w:line="240" w:lineRule="auto"/>
                        <w:jc w:val="center"/>
                        <w:rPr>
                          <w:rFonts w:ascii="Impact" w:hAnsi="Impact"/>
                          <w:sz w:val="28"/>
                          <w:szCs w:val="28"/>
                        </w:rPr>
                      </w:pPr>
                      <w:r w:rsidRPr="00DF7CFB">
                        <w:rPr>
                          <w:rFonts w:ascii="Impact" w:hAnsi="Impact"/>
                          <w:sz w:val="28"/>
                          <w:szCs w:val="28"/>
                        </w:rPr>
                        <w:t>HOW TO PREVENT THE SPREAD OF FOODBORNE ILLNESSES:</w:t>
                      </w:r>
                    </w:p>
                    <w:p w14:paraId="2717C670" w14:textId="77777777" w:rsidR="00CD0DC2" w:rsidRDefault="005C2143" w:rsidP="00CD0DC2">
                      <w:pPr>
                        <w:pStyle w:val="ListParagraph"/>
                        <w:numPr>
                          <w:ilvl w:val="0"/>
                          <w:numId w:val="13"/>
                        </w:numPr>
                        <w:spacing w:after="0" w:line="240" w:lineRule="auto"/>
                      </w:pPr>
                      <w:r>
                        <w:t>Food</w:t>
                      </w:r>
                      <w:r w:rsidR="00CD0DC2" w:rsidRPr="00580C71">
                        <w:t>borne illnesses spread quickly and people may carry a pathogen such as Norovirus prior to having symptoms, which is why proper hand washing and wearing gloves is so important!</w:t>
                      </w:r>
                    </w:p>
                    <w:p w14:paraId="2717C671"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TURN ON TAP</w:t>
                      </w:r>
                    </w:p>
                    <w:p w14:paraId="2717C672"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USE A PUMP SOAP</w:t>
                      </w:r>
                    </w:p>
                    <w:p w14:paraId="2717C673"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 xml:space="preserve">SCRUB HANDS </w:t>
                      </w:r>
                      <w:r>
                        <w:rPr>
                          <w:rFonts w:ascii="Microsoft YaHei UI" w:eastAsia="Microsoft YaHei UI" w:hAnsi="Microsoft YaHei UI"/>
                        </w:rPr>
                        <w:t xml:space="preserve">- </w:t>
                      </w:r>
                      <w:r w:rsidRPr="00CD0DC2">
                        <w:rPr>
                          <w:rFonts w:ascii="Microsoft YaHei UI" w:eastAsia="Microsoft YaHei UI" w:hAnsi="Microsoft YaHei UI"/>
                          <w:color w:val="FF0000"/>
                        </w:rPr>
                        <w:t xml:space="preserve">FOR 20 SECONDS </w:t>
                      </w:r>
                      <w:r>
                        <w:rPr>
                          <w:rFonts w:ascii="Microsoft YaHei UI" w:eastAsia="Microsoft YaHei UI" w:hAnsi="Microsoft YaHei UI"/>
                        </w:rPr>
                        <w:t xml:space="preserve">- </w:t>
                      </w:r>
                    </w:p>
                    <w:p w14:paraId="2717C674"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RINSE HANDS</w:t>
                      </w:r>
                    </w:p>
                    <w:p w14:paraId="2717C675" w14:textId="77777777" w:rsidR="00CD0DC2" w:rsidRP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TURN OFF TAP WITH PAPERTOWEL</w:t>
                      </w:r>
                    </w:p>
                    <w:p w14:paraId="2717C676" w14:textId="77777777" w:rsidR="00CD0DC2" w:rsidRDefault="00CD0DC2" w:rsidP="00CD0DC2">
                      <w:pPr>
                        <w:pStyle w:val="ListParagraph"/>
                        <w:numPr>
                          <w:ilvl w:val="0"/>
                          <w:numId w:val="38"/>
                        </w:numPr>
                        <w:spacing w:after="0" w:line="240" w:lineRule="auto"/>
                        <w:rPr>
                          <w:rFonts w:ascii="Microsoft YaHei UI" w:eastAsia="Microsoft YaHei UI" w:hAnsi="Microsoft YaHei UI"/>
                        </w:rPr>
                      </w:pPr>
                      <w:r w:rsidRPr="00CD0DC2">
                        <w:rPr>
                          <w:rFonts w:ascii="Microsoft YaHei UI" w:eastAsia="Microsoft YaHei UI" w:hAnsi="Microsoft YaHei UI"/>
                        </w:rPr>
                        <w:t>DRY HANDS ON DISPOSABLE PAPER TOWEL</w:t>
                      </w:r>
                    </w:p>
                    <w:p w14:paraId="2717C677" w14:textId="77777777" w:rsidR="00E56C36" w:rsidRPr="00CD0DC2" w:rsidRDefault="00E56C36" w:rsidP="00CD0DC2">
                      <w:pPr>
                        <w:pStyle w:val="ListParagraph"/>
                        <w:numPr>
                          <w:ilvl w:val="0"/>
                          <w:numId w:val="38"/>
                        </w:numPr>
                        <w:spacing w:after="0" w:line="240" w:lineRule="auto"/>
                        <w:rPr>
                          <w:rFonts w:ascii="Microsoft YaHei UI" w:eastAsia="Microsoft YaHei UI" w:hAnsi="Microsoft YaHei UI"/>
                        </w:rPr>
                      </w:pPr>
                      <w:r>
                        <w:rPr>
                          <w:rFonts w:ascii="Microsoft YaHei UI" w:eastAsia="Microsoft YaHei UI" w:hAnsi="Microsoft YaHei UI"/>
                        </w:rPr>
                        <w:t>SANITIZE SINK FAUCET EACH SHIFT</w:t>
                      </w:r>
                    </w:p>
                    <w:p w14:paraId="2717C678" w14:textId="77777777" w:rsidR="00CD0DC2" w:rsidRPr="00E56C36" w:rsidRDefault="00CD0DC2" w:rsidP="00CD0DC2">
                      <w:pPr>
                        <w:spacing w:after="0" w:line="240" w:lineRule="auto"/>
                        <w:rPr>
                          <w:sz w:val="6"/>
                          <w:szCs w:val="6"/>
                        </w:rPr>
                      </w:pPr>
                    </w:p>
                    <w:p w14:paraId="2717C679" w14:textId="77777777" w:rsidR="00CD0DC2" w:rsidRPr="00B67B49" w:rsidRDefault="00B67B49" w:rsidP="00B67B49">
                      <w:pPr>
                        <w:spacing w:after="0" w:line="240" w:lineRule="auto"/>
                        <w:ind w:left="360"/>
                        <w:jc w:val="center"/>
                        <w:rPr>
                          <w:b/>
                          <w:color w:val="FF0000"/>
                          <w:sz w:val="40"/>
                          <w:szCs w:val="40"/>
                        </w:rPr>
                      </w:pPr>
                      <w:r w:rsidRPr="00B67B49">
                        <w:rPr>
                          <w:b/>
                          <w:color w:val="FF0000"/>
                          <w:sz w:val="40"/>
                          <w:szCs w:val="40"/>
                        </w:rPr>
                        <w:t>DO NOT TOUCH THE FOOD!</w:t>
                      </w:r>
                    </w:p>
                    <w:p w14:paraId="2717C67A" w14:textId="77777777" w:rsidR="00CD0DC2" w:rsidRDefault="00B67B49" w:rsidP="00B67B49">
                      <w:pPr>
                        <w:spacing w:after="0" w:line="240" w:lineRule="auto"/>
                        <w:jc w:val="center"/>
                      </w:pPr>
                      <w:r>
                        <w:t xml:space="preserve">Do not use </w:t>
                      </w:r>
                      <w:r w:rsidR="00CD0DC2" w:rsidRPr="00580C71">
                        <w:t>bare hand contact with ready-to-eat foods. Wear gloves and use tongs, spoons, spatulas, and other utensils when portioning or preparing food. Examples of ready-to-eat foods include all cooked foods, breads, and raw fruits and vegetables that will not be cooked before being eaten.</w:t>
                      </w:r>
                    </w:p>
                    <w:p w14:paraId="2717C67B" w14:textId="77777777" w:rsidR="00CD0DC2" w:rsidRDefault="00CD0DC2"/>
                  </w:txbxContent>
                </v:textbox>
              </v:shape>
            </w:pict>
          </mc:Fallback>
        </mc:AlternateContent>
      </w:r>
      <w:r w:rsidR="003C4618" w:rsidRPr="00DF7CFB">
        <w:rPr>
          <w:b/>
          <w:color w:val="FF0066"/>
          <w:sz w:val="24"/>
          <w:szCs w:val="24"/>
        </w:rPr>
        <w:t>HANDWASH</w:t>
      </w:r>
      <w:r w:rsidR="00DF7CFB" w:rsidRPr="00DF7CFB">
        <w:rPr>
          <w:b/>
          <w:color w:val="FF0066"/>
          <w:sz w:val="24"/>
          <w:szCs w:val="24"/>
        </w:rPr>
        <w:t>ING</w:t>
      </w:r>
      <w:r w:rsidR="003C4618" w:rsidRPr="00DF7CFB">
        <w:rPr>
          <w:b/>
          <w:color w:val="FF0066"/>
          <w:sz w:val="24"/>
          <w:szCs w:val="24"/>
        </w:rPr>
        <w:t xml:space="preserve"> FOR 20 SECONDS</w:t>
      </w:r>
      <w:r w:rsidRPr="00DF7CFB">
        <w:rPr>
          <w:b/>
          <w:color w:val="FF0066"/>
          <w:sz w:val="24"/>
          <w:szCs w:val="24"/>
        </w:rPr>
        <w:t xml:space="preserve"> PREVENTS ILLNESS</w:t>
      </w:r>
    </w:p>
    <w:p w14:paraId="2717C4F7" w14:textId="77777777" w:rsidR="00E31768" w:rsidRPr="00DF7CFB" w:rsidRDefault="00E31768" w:rsidP="00E31768">
      <w:pPr>
        <w:spacing w:after="0" w:line="240" w:lineRule="auto"/>
        <w:rPr>
          <w:b/>
          <w:color w:val="FF0066"/>
          <w:sz w:val="24"/>
          <w:szCs w:val="24"/>
        </w:rPr>
      </w:pPr>
      <w:r>
        <w:rPr>
          <w:b/>
          <w:color w:val="FF0066"/>
          <w:sz w:val="24"/>
          <w:szCs w:val="24"/>
        </w:rPr>
        <w:t xml:space="preserve"> 20 SECOND IS SINGING “HAPPY BIRTHDAY” 2 TIMES</w:t>
      </w:r>
    </w:p>
    <w:p w14:paraId="2717C4F8" w14:textId="77777777" w:rsidR="002A3584" w:rsidRDefault="00725D11" w:rsidP="008B435A">
      <w:pPr>
        <w:spacing w:after="0" w:line="240" w:lineRule="auto"/>
        <w:rPr>
          <w:b/>
        </w:rPr>
      </w:pPr>
      <w:r>
        <w:rPr>
          <w:noProof/>
        </w:rPr>
        <w:drawing>
          <wp:inline distT="0" distB="0" distL="0" distR="0" wp14:anchorId="2717C5A3" wp14:editId="2717C5A4">
            <wp:extent cx="3416198" cy="2344314"/>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31999" cy="2355157"/>
                    </a:xfrm>
                    <a:prstGeom prst="rect">
                      <a:avLst/>
                    </a:prstGeom>
                  </pic:spPr>
                </pic:pic>
              </a:graphicData>
            </a:graphic>
          </wp:inline>
        </w:drawing>
      </w:r>
    </w:p>
    <w:p w14:paraId="2717C4F9" w14:textId="77777777" w:rsidR="00CD0DC2" w:rsidRDefault="00CD0DC2" w:rsidP="008B435A">
      <w:pPr>
        <w:spacing w:after="0" w:line="240" w:lineRule="auto"/>
        <w:rPr>
          <w:b/>
        </w:rPr>
      </w:pPr>
    </w:p>
    <w:p w14:paraId="2717C4FA" w14:textId="77777777" w:rsidR="00CD0DC2" w:rsidRPr="00CD0DC2" w:rsidRDefault="00986E7B" w:rsidP="008B435A">
      <w:pPr>
        <w:spacing w:after="0" w:line="240" w:lineRule="auto"/>
        <w:rPr>
          <w:b/>
        </w:rPr>
      </w:pPr>
      <w:r>
        <w:rPr>
          <w:b/>
        </w:rPr>
        <w:pict w14:anchorId="2717C5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63pt">
            <v:imagedata r:id="rId22" o:title="Tongs"/>
          </v:shape>
        </w:pict>
      </w:r>
      <w:r w:rsidR="00CD0DC2">
        <w:rPr>
          <w:b/>
        </w:rPr>
        <w:t xml:space="preserve">  </w:t>
      </w:r>
      <w:r>
        <w:rPr>
          <w:b/>
        </w:rPr>
        <w:pict w14:anchorId="2717C5A6">
          <v:shape id="_x0000_i1026" type="#_x0000_t75" style="width:68.25pt;height:79.5pt">
            <v:imagedata r:id="rId23" o:title="gloves graphic"/>
          </v:shape>
        </w:pict>
      </w:r>
      <w:r w:rsidR="00B67B49">
        <w:rPr>
          <w:noProof/>
          <w:sz w:val="32"/>
          <w:szCs w:val="32"/>
        </w:rPr>
        <w:t xml:space="preserve">   </w:t>
      </w:r>
      <w:r w:rsidR="00B67B49">
        <w:rPr>
          <w:noProof/>
          <w:sz w:val="32"/>
          <w:szCs w:val="32"/>
        </w:rPr>
        <w:drawing>
          <wp:inline distT="0" distB="0" distL="0" distR="0" wp14:anchorId="2717C5A7" wp14:editId="2717C5A8">
            <wp:extent cx="1222590" cy="9212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35681" cy="931088"/>
                    </a:xfrm>
                    <a:prstGeom prst="rect">
                      <a:avLst/>
                    </a:prstGeom>
                  </pic:spPr>
                </pic:pic>
              </a:graphicData>
            </a:graphic>
          </wp:inline>
        </w:drawing>
      </w:r>
    </w:p>
    <w:p w14:paraId="2717C4FB" w14:textId="77777777" w:rsidR="002A3584" w:rsidRDefault="002A3584" w:rsidP="008B435A">
      <w:pPr>
        <w:spacing w:after="0" w:line="240" w:lineRule="auto"/>
        <w:rPr>
          <w:b/>
          <w:u w:val="single"/>
        </w:rPr>
      </w:pPr>
    </w:p>
    <w:p w14:paraId="2717C4FC" w14:textId="77777777" w:rsidR="002A3584" w:rsidRDefault="002A3584" w:rsidP="008B435A">
      <w:pPr>
        <w:spacing w:after="0" w:line="240" w:lineRule="auto"/>
        <w:rPr>
          <w:b/>
          <w:u w:val="single"/>
        </w:rPr>
      </w:pPr>
    </w:p>
    <w:p w14:paraId="2717C4FD" w14:textId="77777777" w:rsidR="00C05AC6" w:rsidRDefault="00C05AC6" w:rsidP="008B435A">
      <w:pPr>
        <w:spacing w:after="0" w:line="240" w:lineRule="auto"/>
        <w:rPr>
          <w:b/>
          <w:u w:val="single"/>
        </w:rPr>
      </w:pPr>
    </w:p>
    <w:p w14:paraId="2717C4FE" w14:textId="77777777" w:rsidR="00C05AC6" w:rsidRDefault="00870810" w:rsidP="008B435A">
      <w:pPr>
        <w:spacing w:after="0" w:line="240" w:lineRule="auto"/>
        <w:rPr>
          <w:b/>
          <w:u w:val="single"/>
        </w:rPr>
      </w:pPr>
      <w:r>
        <w:rPr>
          <w:b/>
          <w:noProof/>
          <w:u w:val="single"/>
        </w:rPr>
        <mc:AlternateContent>
          <mc:Choice Requires="wps">
            <w:drawing>
              <wp:anchor distT="0" distB="0" distL="114300" distR="114300" simplePos="0" relativeHeight="251649536" behindDoc="0" locked="0" layoutInCell="1" allowOverlap="1" wp14:anchorId="2717C5A9" wp14:editId="2717C5AA">
                <wp:simplePos x="0" y="0"/>
                <wp:positionH relativeFrom="column">
                  <wp:posOffset>2578608</wp:posOffset>
                </wp:positionH>
                <wp:positionV relativeFrom="paragraph">
                  <wp:posOffset>310286</wp:posOffset>
                </wp:positionV>
                <wp:extent cx="4210456" cy="3379191"/>
                <wp:effectExtent l="38100" t="38100" r="38100" b="31115"/>
                <wp:wrapNone/>
                <wp:docPr id="294" name="Text Box 294"/>
                <wp:cNvGraphicFramePr/>
                <a:graphic xmlns:a="http://schemas.openxmlformats.org/drawingml/2006/main">
                  <a:graphicData uri="http://schemas.microsoft.com/office/word/2010/wordprocessingShape">
                    <wps:wsp>
                      <wps:cNvSpPr txBox="1"/>
                      <wps:spPr>
                        <a:xfrm>
                          <a:off x="0" y="0"/>
                          <a:ext cx="4210456" cy="3379191"/>
                        </a:xfrm>
                        <a:prstGeom prst="rect">
                          <a:avLst/>
                        </a:prstGeom>
                        <a:solidFill>
                          <a:schemeClr val="lt1"/>
                        </a:solidFill>
                        <a:ln w="762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7C" w14:textId="77777777" w:rsidR="007778A6" w:rsidRPr="007778A6" w:rsidRDefault="007778A6" w:rsidP="00635B2F">
                            <w:pPr>
                              <w:spacing w:after="0" w:line="240" w:lineRule="auto"/>
                              <w:jc w:val="center"/>
                              <w:rPr>
                                <w:b/>
                                <w:sz w:val="32"/>
                                <w:szCs w:val="32"/>
                              </w:rPr>
                            </w:pPr>
                            <w:r w:rsidRPr="007778A6">
                              <w:rPr>
                                <w:b/>
                                <w:sz w:val="32"/>
                                <w:szCs w:val="32"/>
                              </w:rPr>
                              <w:t>Healthy and Safe Food Volunteers</w:t>
                            </w:r>
                          </w:p>
                          <w:p w14:paraId="2717C67D" w14:textId="77777777" w:rsidR="007778A6" w:rsidRDefault="007778A6" w:rsidP="00870810">
                            <w:pPr>
                              <w:pStyle w:val="ListParagraph"/>
                              <w:numPr>
                                <w:ilvl w:val="0"/>
                                <w:numId w:val="42"/>
                              </w:numPr>
                              <w:spacing w:after="0" w:line="240" w:lineRule="auto"/>
                            </w:pPr>
                            <w:r w:rsidRPr="004A6CFE">
                              <w:t>Ask if food handlers are feeling well or have been ill with any illness.</w:t>
                            </w:r>
                          </w:p>
                          <w:p w14:paraId="2717C67E" w14:textId="77777777" w:rsidR="00870810" w:rsidRDefault="00870810" w:rsidP="00870810">
                            <w:pPr>
                              <w:pStyle w:val="ListParagraph"/>
                              <w:numPr>
                                <w:ilvl w:val="0"/>
                                <w:numId w:val="42"/>
                              </w:numPr>
                              <w:spacing w:after="0" w:line="240" w:lineRule="auto"/>
                            </w:pPr>
                            <w:r w:rsidRPr="004A6CFE">
                              <w:t>Instruct volunteers wash hands before they handle any food or help out in the kitchen and ensure that they wash hands regularly as they work.</w:t>
                            </w:r>
                          </w:p>
                          <w:p w14:paraId="2717C67F" w14:textId="77777777" w:rsidR="00870810" w:rsidRDefault="00870810" w:rsidP="00870810">
                            <w:pPr>
                              <w:pStyle w:val="ListParagraph"/>
                              <w:numPr>
                                <w:ilvl w:val="0"/>
                                <w:numId w:val="42"/>
                              </w:numPr>
                              <w:spacing w:after="0" w:line="240" w:lineRule="auto"/>
                            </w:pPr>
                            <w:r>
                              <w:t>Be sure that food handlers wear disposable gloves when handling ready-to-eat foods.</w:t>
                            </w:r>
                          </w:p>
                          <w:p w14:paraId="2717C680" w14:textId="77777777" w:rsidR="00870810" w:rsidRDefault="00870810" w:rsidP="00870810">
                            <w:pPr>
                              <w:pStyle w:val="ListParagraph"/>
                              <w:numPr>
                                <w:ilvl w:val="0"/>
                                <w:numId w:val="42"/>
                              </w:numPr>
                              <w:spacing w:after="0" w:line="240" w:lineRule="auto"/>
                            </w:pPr>
                            <w:r>
                              <w:t xml:space="preserve">Wash hands each time gloves are changed. </w:t>
                            </w:r>
                          </w:p>
                          <w:p w14:paraId="2717C681" w14:textId="77777777" w:rsidR="00870810" w:rsidRPr="004A6CFE" w:rsidRDefault="00870810" w:rsidP="00870810">
                            <w:pPr>
                              <w:pStyle w:val="ListParagraph"/>
                              <w:numPr>
                                <w:ilvl w:val="0"/>
                                <w:numId w:val="42"/>
                              </w:numPr>
                              <w:spacing w:after="0" w:line="240" w:lineRule="auto"/>
                            </w:pPr>
                            <w:r w:rsidRPr="004A6CFE">
                              <w:t xml:space="preserve">Remind food service volunteers that they may not eat, smoke or care for small children while they are working in the camp kitchen. </w:t>
                            </w:r>
                          </w:p>
                          <w:p w14:paraId="2717C682" w14:textId="77777777" w:rsidR="007778A6" w:rsidRPr="004A6CFE" w:rsidRDefault="007778A6" w:rsidP="00870810">
                            <w:pPr>
                              <w:pStyle w:val="ListParagraph"/>
                              <w:numPr>
                                <w:ilvl w:val="0"/>
                                <w:numId w:val="42"/>
                              </w:numPr>
                              <w:spacing w:after="0" w:line="240" w:lineRule="auto"/>
                            </w:pPr>
                            <w:r w:rsidRPr="004A6CFE">
                              <w:t>Camp volunteers who ha</w:t>
                            </w:r>
                            <w:r w:rsidR="00870810">
                              <w:t xml:space="preserve">ve been ill with vomiting, </w:t>
                            </w:r>
                            <w:r w:rsidRPr="004A6CFE">
                              <w:t>diarrhea</w:t>
                            </w:r>
                            <w:r w:rsidR="00870810">
                              <w:t>, jaundice or headache with fever</w:t>
                            </w:r>
                            <w:r w:rsidRPr="004A6CFE">
                              <w:t xml:space="preserve"> must not work in food service for </w:t>
                            </w:r>
                            <w:r w:rsidRPr="004A6CFE">
                              <w:rPr>
                                <w:u w:val="single"/>
                              </w:rPr>
                              <w:t>at least 24 hours</w:t>
                            </w:r>
                            <w:r w:rsidRPr="004A6CFE">
                              <w:t xml:space="preserve"> after their symptoms end.</w:t>
                            </w:r>
                          </w:p>
                          <w:p w14:paraId="2717C683" w14:textId="77777777" w:rsidR="007778A6" w:rsidRPr="004A6CFE" w:rsidRDefault="007778A6" w:rsidP="00870810">
                            <w:pPr>
                              <w:pStyle w:val="ListParagraph"/>
                              <w:numPr>
                                <w:ilvl w:val="0"/>
                                <w:numId w:val="42"/>
                              </w:numPr>
                              <w:spacing w:after="0" w:line="240" w:lineRule="auto"/>
                            </w:pPr>
                            <w:r w:rsidRPr="004A6CFE">
                              <w:t xml:space="preserve">Ensure ill food handlers or those with </w:t>
                            </w:r>
                            <w:r w:rsidR="00870810">
                              <w:t xml:space="preserve">open </w:t>
                            </w:r>
                            <w:r w:rsidRPr="004A6CFE">
                              <w:t xml:space="preserve">cuts, burns, open sores or are excluded from food handling, preparation or service. </w:t>
                            </w:r>
                          </w:p>
                          <w:p w14:paraId="2717C684" w14:textId="77777777" w:rsidR="007778A6" w:rsidRPr="004A6CFE" w:rsidRDefault="007778A6" w:rsidP="00870810">
                            <w:pPr>
                              <w:pStyle w:val="ListParagraph"/>
                              <w:numPr>
                                <w:ilvl w:val="0"/>
                                <w:numId w:val="42"/>
                              </w:numPr>
                              <w:spacing w:after="0" w:line="240" w:lineRule="auto"/>
                              <w:contextualSpacing w:val="0"/>
                            </w:pPr>
                            <w:r w:rsidRPr="004A6CFE">
                              <w:t xml:space="preserve">Ensure your employees are properly clothed and clean. </w:t>
                            </w:r>
                          </w:p>
                          <w:p w14:paraId="2717C685" w14:textId="77777777" w:rsidR="007C1EE3" w:rsidRPr="004A6CFE" w:rsidRDefault="007C1E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A9" id="Text Box 294" o:spid="_x0000_s1065" type="#_x0000_t202" style="position:absolute;margin-left:203.05pt;margin-top:24.45pt;width:331.55pt;height:266.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" fillcolor="white [3201]" strokeweight="6pt">
                <v:textbox>
                  <w:txbxContent>
                    <w:p w14:paraId="2717C67C" w14:textId="77777777" w:rsidR="007778A6" w:rsidRPr="007778A6" w:rsidRDefault="007778A6" w:rsidP="00635B2F">
                      <w:pPr>
                        <w:spacing w:after="0" w:line="240" w:lineRule="auto"/>
                        <w:jc w:val="center"/>
                        <w:rPr>
                          <w:b/>
                          <w:sz w:val="32"/>
                          <w:szCs w:val="32"/>
                        </w:rPr>
                      </w:pPr>
                      <w:r w:rsidRPr="007778A6">
                        <w:rPr>
                          <w:b/>
                          <w:sz w:val="32"/>
                          <w:szCs w:val="32"/>
                        </w:rPr>
                        <w:t>Healthy and Safe Food Volunteers</w:t>
                      </w:r>
                    </w:p>
                    <w:p w14:paraId="2717C67D" w14:textId="77777777" w:rsidR="007778A6" w:rsidRDefault="007778A6" w:rsidP="00870810">
                      <w:pPr>
                        <w:pStyle w:val="ListParagraph"/>
                        <w:numPr>
                          <w:ilvl w:val="0"/>
                          <w:numId w:val="42"/>
                        </w:numPr>
                        <w:spacing w:after="0" w:line="240" w:lineRule="auto"/>
                      </w:pPr>
                      <w:r w:rsidRPr="004A6CFE">
                        <w:t>Ask if food handlers are feeling well or have been ill with any illness.</w:t>
                      </w:r>
                    </w:p>
                    <w:p w14:paraId="2717C67E" w14:textId="77777777" w:rsidR="00870810" w:rsidRDefault="00870810" w:rsidP="00870810">
                      <w:pPr>
                        <w:pStyle w:val="ListParagraph"/>
                        <w:numPr>
                          <w:ilvl w:val="0"/>
                          <w:numId w:val="42"/>
                        </w:numPr>
                        <w:spacing w:after="0" w:line="240" w:lineRule="auto"/>
                      </w:pPr>
                      <w:r w:rsidRPr="004A6CFE">
                        <w:t>Instruct volunteers wash hands before they handle any food or help out in the kitchen and ensure that they wash hands regularly as they work.</w:t>
                      </w:r>
                    </w:p>
                    <w:p w14:paraId="2717C67F" w14:textId="77777777" w:rsidR="00870810" w:rsidRDefault="00870810" w:rsidP="00870810">
                      <w:pPr>
                        <w:pStyle w:val="ListParagraph"/>
                        <w:numPr>
                          <w:ilvl w:val="0"/>
                          <w:numId w:val="42"/>
                        </w:numPr>
                        <w:spacing w:after="0" w:line="240" w:lineRule="auto"/>
                      </w:pPr>
                      <w:r>
                        <w:t>Be sure that food handlers wear disposable gloves when handling ready-to-eat foods.</w:t>
                      </w:r>
                    </w:p>
                    <w:p w14:paraId="2717C680" w14:textId="77777777" w:rsidR="00870810" w:rsidRDefault="00870810" w:rsidP="00870810">
                      <w:pPr>
                        <w:pStyle w:val="ListParagraph"/>
                        <w:numPr>
                          <w:ilvl w:val="0"/>
                          <w:numId w:val="42"/>
                        </w:numPr>
                        <w:spacing w:after="0" w:line="240" w:lineRule="auto"/>
                      </w:pPr>
                      <w:r>
                        <w:t xml:space="preserve">Wash hands each time gloves are changed. </w:t>
                      </w:r>
                    </w:p>
                    <w:p w14:paraId="2717C681" w14:textId="77777777" w:rsidR="00870810" w:rsidRPr="004A6CFE" w:rsidRDefault="00870810" w:rsidP="00870810">
                      <w:pPr>
                        <w:pStyle w:val="ListParagraph"/>
                        <w:numPr>
                          <w:ilvl w:val="0"/>
                          <w:numId w:val="42"/>
                        </w:numPr>
                        <w:spacing w:after="0" w:line="240" w:lineRule="auto"/>
                      </w:pPr>
                      <w:r w:rsidRPr="004A6CFE">
                        <w:t xml:space="preserve">Remind food service volunteers that they may not eat, smoke or care for small children while they are working in the camp kitchen. </w:t>
                      </w:r>
                    </w:p>
                    <w:p w14:paraId="2717C682" w14:textId="77777777" w:rsidR="007778A6" w:rsidRPr="004A6CFE" w:rsidRDefault="007778A6" w:rsidP="00870810">
                      <w:pPr>
                        <w:pStyle w:val="ListParagraph"/>
                        <w:numPr>
                          <w:ilvl w:val="0"/>
                          <w:numId w:val="42"/>
                        </w:numPr>
                        <w:spacing w:after="0" w:line="240" w:lineRule="auto"/>
                      </w:pPr>
                      <w:r w:rsidRPr="004A6CFE">
                        <w:t>Camp volunteers who ha</w:t>
                      </w:r>
                      <w:r w:rsidR="00870810">
                        <w:t xml:space="preserve">ve been ill with vomiting, </w:t>
                      </w:r>
                      <w:r w:rsidRPr="004A6CFE">
                        <w:t>diarrhea</w:t>
                      </w:r>
                      <w:r w:rsidR="00870810">
                        <w:t>, jaundice or headache with fever</w:t>
                      </w:r>
                      <w:r w:rsidRPr="004A6CFE">
                        <w:t xml:space="preserve"> must not work in food service for </w:t>
                      </w:r>
                      <w:r w:rsidRPr="004A6CFE">
                        <w:rPr>
                          <w:u w:val="single"/>
                        </w:rPr>
                        <w:t>at least 24 hours</w:t>
                      </w:r>
                      <w:r w:rsidRPr="004A6CFE">
                        <w:t xml:space="preserve"> after their symptoms end.</w:t>
                      </w:r>
                    </w:p>
                    <w:p w14:paraId="2717C683" w14:textId="77777777" w:rsidR="007778A6" w:rsidRPr="004A6CFE" w:rsidRDefault="007778A6" w:rsidP="00870810">
                      <w:pPr>
                        <w:pStyle w:val="ListParagraph"/>
                        <w:numPr>
                          <w:ilvl w:val="0"/>
                          <w:numId w:val="42"/>
                        </w:numPr>
                        <w:spacing w:after="0" w:line="240" w:lineRule="auto"/>
                      </w:pPr>
                      <w:r w:rsidRPr="004A6CFE">
                        <w:t xml:space="preserve">Ensure ill food handlers or those with </w:t>
                      </w:r>
                      <w:r w:rsidR="00870810">
                        <w:t xml:space="preserve">open </w:t>
                      </w:r>
                      <w:r w:rsidRPr="004A6CFE">
                        <w:t xml:space="preserve">cuts, burns, open sores or are excluded from food handling, preparation or service. </w:t>
                      </w:r>
                    </w:p>
                    <w:p w14:paraId="2717C684" w14:textId="77777777" w:rsidR="007778A6" w:rsidRPr="004A6CFE" w:rsidRDefault="007778A6" w:rsidP="00870810">
                      <w:pPr>
                        <w:pStyle w:val="ListParagraph"/>
                        <w:numPr>
                          <w:ilvl w:val="0"/>
                          <w:numId w:val="42"/>
                        </w:numPr>
                        <w:spacing w:after="0" w:line="240" w:lineRule="auto"/>
                        <w:contextualSpacing w:val="0"/>
                      </w:pPr>
                      <w:r w:rsidRPr="004A6CFE">
                        <w:t xml:space="preserve">Ensure your employees are properly clothed and clean. </w:t>
                      </w:r>
                    </w:p>
                    <w:p w14:paraId="2717C685" w14:textId="77777777" w:rsidR="007C1EE3" w:rsidRPr="004A6CFE" w:rsidRDefault="007C1EE3"/>
                  </w:txbxContent>
                </v:textbox>
              </v:shape>
            </w:pict>
          </mc:Fallback>
        </mc:AlternateContent>
      </w:r>
      <w:r w:rsidR="009E057F">
        <w:rPr>
          <w:noProof/>
        </w:rPr>
        <mc:AlternateContent>
          <mc:Choice Requires="wps">
            <w:drawing>
              <wp:anchor distT="0" distB="0" distL="114300" distR="114300" simplePos="0" relativeHeight="251665920" behindDoc="0" locked="0" layoutInCell="1" allowOverlap="1" wp14:anchorId="2717C5AB" wp14:editId="2717C5AC">
                <wp:simplePos x="0" y="0"/>
                <wp:positionH relativeFrom="column">
                  <wp:posOffset>2571750</wp:posOffset>
                </wp:positionH>
                <wp:positionV relativeFrom="paragraph">
                  <wp:posOffset>3848735</wp:posOffset>
                </wp:positionV>
                <wp:extent cx="4203510" cy="695325"/>
                <wp:effectExtent l="0" t="0" r="26035" b="28575"/>
                <wp:wrapNone/>
                <wp:docPr id="304" name="Text Box 304"/>
                <wp:cNvGraphicFramePr/>
                <a:graphic xmlns:a="http://schemas.openxmlformats.org/drawingml/2006/main">
                  <a:graphicData uri="http://schemas.microsoft.com/office/word/2010/wordprocessingShape">
                    <wps:wsp>
                      <wps:cNvSpPr txBox="1"/>
                      <wps:spPr>
                        <a:xfrm>
                          <a:off x="0" y="0"/>
                          <a:ext cx="4203510" cy="695325"/>
                        </a:xfrm>
                        <a:prstGeom prst="rect">
                          <a:avLst/>
                        </a:prstGeom>
                        <a:solidFill>
                          <a:srgbClr val="FFFF66"/>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86" w14:textId="77777777" w:rsidR="008A3C2E" w:rsidRPr="00E2392E" w:rsidRDefault="00D34AF3" w:rsidP="008A3C2E">
                            <w:pPr>
                              <w:spacing w:after="0" w:line="240" w:lineRule="auto"/>
                              <w:jc w:val="center"/>
                              <w:rPr>
                                <w:b/>
                                <w:sz w:val="28"/>
                                <w:szCs w:val="28"/>
                              </w:rPr>
                            </w:pPr>
                            <w:r w:rsidRPr="00351A70">
                              <w:rPr>
                                <w:b/>
                                <w:color w:val="FF0000"/>
                                <w:sz w:val="24"/>
                                <w:szCs w:val="24"/>
                              </w:rPr>
                              <w:t xml:space="preserve">WARNING </w:t>
                            </w:r>
                            <w:r w:rsidR="000874A0" w:rsidRPr="00351A70">
                              <w:rPr>
                                <w:b/>
                                <w:color w:val="FF0000"/>
                                <w:sz w:val="24"/>
                                <w:szCs w:val="24"/>
                              </w:rPr>
                              <w:t xml:space="preserve">FOOD SERVICE </w:t>
                            </w:r>
                            <w:r w:rsidRPr="00351A70">
                              <w:rPr>
                                <w:b/>
                                <w:color w:val="FF0000"/>
                                <w:sz w:val="24"/>
                                <w:szCs w:val="24"/>
                              </w:rPr>
                              <w:t>BURNERS</w:t>
                            </w:r>
                            <w:r>
                              <w:rPr>
                                <w:b/>
                                <w:sz w:val="24"/>
                                <w:szCs w:val="24"/>
                              </w:rPr>
                              <w:t xml:space="preserve">: </w:t>
                            </w:r>
                            <w:r w:rsidR="008A3C2E" w:rsidRPr="008A3C2E">
                              <w:rPr>
                                <w:b/>
                                <w:sz w:val="24"/>
                                <w:szCs w:val="24"/>
                              </w:rPr>
                              <w:t>If unsafe food handling practices causes a food borne illness outbreak, you may be liable for damages incurred from the resulting illness(s</w:t>
                            </w:r>
                            <w:r w:rsidR="008A3C2E" w:rsidRPr="00E2392E">
                              <w:rPr>
                                <w:b/>
                                <w:sz w:val="28"/>
                                <w:szCs w:val="28"/>
                              </w:rPr>
                              <w:t>)</w:t>
                            </w:r>
                            <w:r w:rsidR="008A3C2E">
                              <w:rPr>
                                <w:b/>
                                <w:sz w:val="28"/>
                                <w:szCs w:val="28"/>
                              </w:rPr>
                              <w:t>.</w:t>
                            </w:r>
                          </w:p>
                          <w:p w14:paraId="2717C687" w14:textId="77777777" w:rsidR="008A3C2E" w:rsidRDefault="008A3C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AB" id="Text Box 304" o:spid="_x0000_s1066" type="#_x0000_t202" style="position:absolute;margin-left:202.5pt;margin-top:303.05pt;width:331pt;height:54.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" fillcolor="#ff6" strokeweight=".5pt">
                <v:textbox>
                  <w:txbxContent>
                    <w:p w14:paraId="2717C686" w14:textId="77777777" w:rsidR="008A3C2E" w:rsidRPr="00E2392E" w:rsidRDefault="00D34AF3" w:rsidP="008A3C2E">
                      <w:pPr>
                        <w:spacing w:after="0" w:line="240" w:lineRule="auto"/>
                        <w:jc w:val="center"/>
                        <w:rPr>
                          <w:b/>
                          <w:sz w:val="28"/>
                          <w:szCs w:val="28"/>
                        </w:rPr>
                      </w:pPr>
                      <w:r w:rsidRPr="00351A70">
                        <w:rPr>
                          <w:b/>
                          <w:color w:val="FF0000"/>
                          <w:sz w:val="24"/>
                          <w:szCs w:val="24"/>
                        </w:rPr>
                        <w:t xml:space="preserve">WARNING </w:t>
                      </w:r>
                      <w:r w:rsidR="000874A0" w:rsidRPr="00351A70">
                        <w:rPr>
                          <w:b/>
                          <w:color w:val="FF0000"/>
                          <w:sz w:val="24"/>
                          <w:szCs w:val="24"/>
                        </w:rPr>
                        <w:t xml:space="preserve">FOOD SERVICE </w:t>
                      </w:r>
                      <w:r w:rsidRPr="00351A70">
                        <w:rPr>
                          <w:b/>
                          <w:color w:val="FF0000"/>
                          <w:sz w:val="24"/>
                          <w:szCs w:val="24"/>
                        </w:rPr>
                        <w:t>BURNERS</w:t>
                      </w:r>
                      <w:r>
                        <w:rPr>
                          <w:b/>
                          <w:sz w:val="24"/>
                          <w:szCs w:val="24"/>
                        </w:rPr>
                        <w:t xml:space="preserve">: </w:t>
                      </w:r>
                      <w:r w:rsidR="008A3C2E" w:rsidRPr="008A3C2E">
                        <w:rPr>
                          <w:b/>
                          <w:sz w:val="24"/>
                          <w:szCs w:val="24"/>
                        </w:rPr>
                        <w:t>If unsafe food handling practices causes a food borne illness outbreak, you may be liable for damages incurred from the resulting illness(s</w:t>
                      </w:r>
                      <w:r w:rsidR="008A3C2E" w:rsidRPr="00E2392E">
                        <w:rPr>
                          <w:b/>
                          <w:sz w:val="28"/>
                          <w:szCs w:val="28"/>
                        </w:rPr>
                        <w:t>)</w:t>
                      </w:r>
                      <w:r w:rsidR="008A3C2E">
                        <w:rPr>
                          <w:b/>
                          <w:sz w:val="28"/>
                          <w:szCs w:val="28"/>
                        </w:rPr>
                        <w:t>.</w:t>
                      </w:r>
                    </w:p>
                    <w:p w14:paraId="2717C687" w14:textId="77777777" w:rsidR="008A3C2E" w:rsidRDefault="008A3C2E"/>
                  </w:txbxContent>
                </v:textbox>
              </v:shape>
            </w:pict>
          </mc:Fallback>
        </mc:AlternateContent>
      </w:r>
      <w:r w:rsidR="009E057F">
        <w:rPr>
          <w:noProof/>
        </w:rPr>
        <w:drawing>
          <wp:inline distT="0" distB="0" distL="0" distR="0" wp14:anchorId="2717C5AD" wp14:editId="2717C5AE">
            <wp:extent cx="2432385" cy="4147134"/>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1567" cy="4230988"/>
                    </a:xfrm>
                    <a:prstGeom prst="rect">
                      <a:avLst/>
                    </a:prstGeom>
                  </pic:spPr>
                </pic:pic>
              </a:graphicData>
            </a:graphic>
          </wp:inline>
        </w:drawing>
      </w:r>
    </w:p>
    <w:p w14:paraId="2717C4FF" w14:textId="77777777" w:rsidR="00C05AC6" w:rsidRDefault="00C05AC6" w:rsidP="008B435A">
      <w:pPr>
        <w:spacing w:after="0" w:line="240" w:lineRule="auto"/>
        <w:rPr>
          <w:b/>
          <w:u w:val="single"/>
        </w:rPr>
      </w:pPr>
    </w:p>
    <w:p w14:paraId="2717C500" w14:textId="77777777" w:rsidR="00C05AC6" w:rsidRDefault="00C05AC6" w:rsidP="008B435A">
      <w:pPr>
        <w:spacing w:after="0" w:line="240" w:lineRule="auto"/>
        <w:rPr>
          <w:b/>
          <w:u w:val="single"/>
        </w:rPr>
      </w:pPr>
    </w:p>
    <w:p w14:paraId="2717C501" w14:textId="77777777" w:rsidR="00C05AC6" w:rsidRDefault="00C05AC6" w:rsidP="008B435A">
      <w:pPr>
        <w:spacing w:after="0" w:line="240" w:lineRule="auto"/>
        <w:rPr>
          <w:b/>
          <w:u w:val="single"/>
        </w:rPr>
      </w:pPr>
    </w:p>
    <w:p w14:paraId="2717C502" w14:textId="77777777" w:rsidR="00870810" w:rsidRDefault="00255517" w:rsidP="008B435A">
      <w:pPr>
        <w:spacing w:after="0" w:line="240" w:lineRule="auto"/>
        <w:rPr>
          <w:b/>
          <w:u w:val="single"/>
        </w:rPr>
      </w:pPr>
      <w:r>
        <w:rPr>
          <w:b/>
          <w:noProof/>
          <w:u w:val="single"/>
        </w:rPr>
        <w:lastRenderedPageBreak/>
        <mc:AlternateContent>
          <mc:Choice Requires="wps">
            <w:drawing>
              <wp:anchor distT="0" distB="0" distL="114300" distR="114300" simplePos="0" relativeHeight="251654656" behindDoc="0" locked="0" layoutInCell="1" allowOverlap="1" wp14:anchorId="2717C5AF" wp14:editId="2717C5B0">
                <wp:simplePos x="0" y="0"/>
                <wp:positionH relativeFrom="column">
                  <wp:posOffset>3712464</wp:posOffset>
                </wp:positionH>
                <wp:positionV relativeFrom="paragraph">
                  <wp:posOffset>120702</wp:posOffset>
                </wp:positionV>
                <wp:extent cx="3288665" cy="3619398"/>
                <wp:effectExtent l="0" t="0" r="26035" b="19685"/>
                <wp:wrapNone/>
                <wp:docPr id="298" name="Text Box 298"/>
                <wp:cNvGraphicFramePr/>
                <a:graphic xmlns:a="http://schemas.openxmlformats.org/drawingml/2006/main">
                  <a:graphicData uri="http://schemas.microsoft.com/office/word/2010/wordprocessingShape">
                    <wps:wsp>
                      <wps:cNvSpPr txBox="1"/>
                      <wps:spPr>
                        <a:xfrm>
                          <a:off x="0" y="0"/>
                          <a:ext cx="3288665" cy="3619398"/>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2717C688" w14:textId="77777777" w:rsidR="007F7870" w:rsidRPr="005B420E" w:rsidRDefault="007F7870" w:rsidP="007F7870">
                            <w:pPr>
                              <w:spacing w:after="0" w:line="240" w:lineRule="auto"/>
                              <w:jc w:val="center"/>
                              <w:rPr>
                                <w:rFonts w:ascii="Impact" w:hAnsi="Impact"/>
                                <w:color w:val="4F81BD" w:themeColor="accent1"/>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B420E">
                              <w:rPr>
                                <w:rFonts w:ascii="Impact" w:hAnsi="Impact"/>
                                <w:color w:val="4F81BD" w:themeColor="accent1"/>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VOID CONTAMINATION</w:t>
                            </w:r>
                          </w:p>
                          <w:p w14:paraId="2717C689" w14:textId="77777777" w:rsidR="007F7870" w:rsidRDefault="007F7870" w:rsidP="007F7870">
                            <w:pPr>
                              <w:pStyle w:val="ListParagraph"/>
                              <w:numPr>
                                <w:ilvl w:val="0"/>
                                <w:numId w:val="14"/>
                              </w:numPr>
                              <w:spacing w:after="0" w:line="240" w:lineRule="auto"/>
                            </w:pPr>
                            <w:r w:rsidRPr="00580C71">
                              <w:t>Minimize the amount of food preparation in your camp. Examples include usin</w:t>
                            </w:r>
                            <w:r>
                              <w:t xml:space="preserve">g pre­formed hamburger patties </w:t>
                            </w:r>
                            <w:r w:rsidRPr="00580C71">
                              <w:t>and pre-cut and pre-washed vegetables.</w:t>
                            </w:r>
                          </w:p>
                          <w:p w14:paraId="2717C68A" w14:textId="77777777" w:rsidR="007F7870" w:rsidRDefault="007F7870" w:rsidP="007F7870">
                            <w:pPr>
                              <w:pStyle w:val="ListParagraph"/>
                              <w:numPr>
                                <w:ilvl w:val="0"/>
                                <w:numId w:val="14"/>
                              </w:numPr>
                              <w:spacing w:after="0" w:line="240" w:lineRule="auto"/>
                            </w:pPr>
                            <w:r w:rsidRPr="00580C71">
                              <w:t>Store foods, drinks and ice in covered containers to protect them from dust and contamination.</w:t>
                            </w:r>
                          </w:p>
                          <w:p w14:paraId="2717C68B" w14:textId="77777777" w:rsidR="007F7870" w:rsidRDefault="007F7870" w:rsidP="007F7870">
                            <w:pPr>
                              <w:pStyle w:val="ListParagraph"/>
                              <w:numPr>
                                <w:ilvl w:val="0"/>
                                <w:numId w:val="14"/>
                              </w:numPr>
                              <w:spacing w:after="0" w:line="240" w:lineRule="auto"/>
                            </w:pPr>
                            <w:r>
                              <w:t>Keep food preparation surfaces clean.</w:t>
                            </w:r>
                          </w:p>
                          <w:p w14:paraId="2717C68C" w14:textId="77777777" w:rsidR="007F7870" w:rsidRDefault="007F7870" w:rsidP="007F7870">
                            <w:pPr>
                              <w:pStyle w:val="ListParagraph"/>
                              <w:numPr>
                                <w:ilvl w:val="0"/>
                                <w:numId w:val="14"/>
                              </w:numPr>
                              <w:spacing w:after="0" w:line="240" w:lineRule="auto"/>
                            </w:pPr>
                            <w:r w:rsidRPr="00580C71">
                              <w:t>Store all foods, beverages, serving containers, equipment and ice off the ground by a minimum of 6 inches.</w:t>
                            </w:r>
                          </w:p>
                          <w:p w14:paraId="2717C68D" w14:textId="77777777" w:rsidR="007F7870" w:rsidRDefault="007F7870" w:rsidP="007F7870">
                            <w:pPr>
                              <w:pStyle w:val="ListParagraph"/>
                              <w:numPr>
                                <w:ilvl w:val="0"/>
                                <w:numId w:val="14"/>
                              </w:numPr>
                              <w:spacing w:after="0" w:line="240" w:lineRule="auto"/>
                            </w:pPr>
                            <w:r w:rsidRPr="00580C71">
                              <w:t>Store and keep raw animal foods separate from ready-to-eat foods.</w:t>
                            </w:r>
                          </w:p>
                          <w:p w14:paraId="2717C68E" w14:textId="77777777" w:rsidR="007F7870" w:rsidRDefault="007F7870" w:rsidP="007F7870">
                            <w:pPr>
                              <w:pStyle w:val="ListParagraph"/>
                              <w:numPr>
                                <w:ilvl w:val="0"/>
                                <w:numId w:val="14"/>
                              </w:numPr>
                              <w:spacing w:after="0" w:line="240" w:lineRule="auto"/>
                            </w:pPr>
                            <w:r w:rsidRPr="00580C71">
                              <w:t>Store different species of raw animal products separately.</w:t>
                            </w:r>
                          </w:p>
                          <w:p w14:paraId="2717C68F" w14:textId="77777777" w:rsidR="00E01C26" w:rsidRDefault="00E01C26" w:rsidP="007F7870">
                            <w:pPr>
                              <w:pStyle w:val="ListParagraph"/>
                              <w:numPr>
                                <w:ilvl w:val="0"/>
                                <w:numId w:val="14"/>
                              </w:numPr>
                              <w:spacing w:after="0" w:line="240" w:lineRule="auto"/>
                            </w:pPr>
                            <w:r>
                              <w:t>Wash and clean fruits and produce.</w:t>
                            </w:r>
                          </w:p>
                          <w:p w14:paraId="2717C690" w14:textId="77777777" w:rsidR="007F7870" w:rsidRDefault="007F7870" w:rsidP="007F7870">
                            <w:pPr>
                              <w:pStyle w:val="ListParagraph"/>
                              <w:numPr>
                                <w:ilvl w:val="0"/>
                                <w:numId w:val="14"/>
                              </w:numPr>
                              <w:spacing w:after="0" w:line="240" w:lineRule="auto"/>
                            </w:pPr>
                            <w:r w:rsidRPr="00580C71">
                              <w:t>If</w:t>
                            </w:r>
                            <w:r>
                              <w:t xml:space="preserve"> </w:t>
                            </w:r>
                            <w:r w:rsidRPr="00580C71">
                              <w:t>stored in the same cooler, use separate, sealed containers and store properly</w:t>
                            </w:r>
                            <w:r>
                              <w:t>.</w:t>
                            </w:r>
                            <w:r w:rsidRPr="00580C71">
                              <w:t xml:space="preserve"> </w:t>
                            </w:r>
                            <w:r>
                              <w:t>[Top to Bottom: Eggs, Fish, Whole Meat, Ground Beef, Chicken]</w:t>
                            </w:r>
                          </w:p>
                          <w:p w14:paraId="2717C691" w14:textId="77777777" w:rsidR="007F7870" w:rsidRDefault="007F7870" w:rsidP="007F78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AF" id="Text Box 298" o:spid="_x0000_s1067" type="#_x0000_t202" style="position:absolute;margin-left:292.3pt;margin-top:9.5pt;width:258.95pt;height:2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" fillcolor="white [3201]" strokecolor="#4bacc6 [3208]" strokeweight="2pt">
                <v:textbox>
                  <w:txbxContent>
                    <w:p w14:paraId="2717C688" w14:textId="77777777" w:rsidR="007F7870" w:rsidRPr="005B420E" w:rsidRDefault="007F7870" w:rsidP="007F7870">
                      <w:pPr>
                        <w:spacing w:after="0" w:line="240" w:lineRule="auto"/>
                        <w:jc w:val="center"/>
                        <w:rPr>
                          <w:rFonts w:ascii="Impact" w:hAnsi="Impact"/>
                          <w:color w:val="4F81BD" w:themeColor="accent1"/>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B420E">
                        <w:rPr>
                          <w:rFonts w:ascii="Impact" w:hAnsi="Impact"/>
                          <w:color w:val="4F81BD" w:themeColor="accent1"/>
                          <w:sz w:val="44"/>
                          <w:szCs w:val="4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VOID CONTAMINATION</w:t>
                      </w:r>
                    </w:p>
                    <w:p w14:paraId="2717C689" w14:textId="77777777" w:rsidR="007F7870" w:rsidRDefault="007F7870" w:rsidP="007F7870">
                      <w:pPr>
                        <w:pStyle w:val="ListParagraph"/>
                        <w:numPr>
                          <w:ilvl w:val="0"/>
                          <w:numId w:val="14"/>
                        </w:numPr>
                        <w:spacing w:after="0" w:line="240" w:lineRule="auto"/>
                      </w:pPr>
                      <w:r w:rsidRPr="00580C71">
                        <w:t>Minimize the amount of food preparation in your camp. Examples include usin</w:t>
                      </w:r>
                      <w:r>
                        <w:t xml:space="preserve">g pre­formed hamburger patties </w:t>
                      </w:r>
                      <w:r w:rsidRPr="00580C71">
                        <w:t>and pre-cut and pre-washed vegetables.</w:t>
                      </w:r>
                    </w:p>
                    <w:p w14:paraId="2717C68A" w14:textId="77777777" w:rsidR="007F7870" w:rsidRDefault="007F7870" w:rsidP="007F7870">
                      <w:pPr>
                        <w:pStyle w:val="ListParagraph"/>
                        <w:numPr>
                          <w:ilvl w:val="0"/>
                          <w:numId w:val="14"/>
                        </w:numPr>
                        <w:spacing w:after="0" w:line="240" w:lineRule="auto"/>
                      </w:pPr>
                      <w:r w:rsidRPr="00580C71">
                        <w:t>Store foods, drinks and ice in covered containers to protect them from dust and contamination.</w:t>
                      </w:r>
                    </w:p>
                    <w:p w14:paraId="2717C68B" w14:textId="77777777" w:rsidR="007F7870" w:rsidRDefault="007F7870" w:rsidP="007F7870">
                      <w:pPr>
                        <w:pStyle w:val="ListParagraph"/>
                        <w:numPr>
                          <w:ilvl w:val="0"/>
                          <w:numId w:val="14"/>
                        </w:numPr>
                        <w:spacing w:after="0" w:line="240" w:lineRule="auto"/>
                      </w:pPr>
                      <w:r>
                        <w:t>Keep food preparation surfaces clean.</w:t>
                      </w:r>
                    </w:p>
                    <w:p w14:paraId="2717C68C" w14:textId="77777777" w:rsidR="007F7870" w:rsidRDefault="007F7870" w:rsidP="007F7870">
                      <w:pPr>
                        <w:pStyle w:val="ListParagraph"/>
                        <w:numPr>
                          <w:ilvl w:val="0"/>
                          <w:numId w:val="14"/>
                        </w:numPr>
                        <w:spacing w:after="0" w:line="240" w:lineRule="auto"/>
                      </w:pPr>
                      <w:r w:rsidRPr="00580C71">
                        <w:t>Store all foods, beverages, serving containers, equipment and ice off the ground by a minimum of 6 inches.</w:t>
                      </w:r>
                    </w:p>
                    <w:p w14:paraId="2717C68D" w14:textId="77777777" w:rsidR="007F7870" w:rsidRDefault="007F7870" w:rsidP="007F7870">
                      <w:pPr>
                        <w:pStyle w:val="ListParagraph"/>
                        <w:numPr>
                          <w:ilvl w:val="0"/>
                          <w:numId w:val="14"/>
                        </w:numPr>
                        <w:spacing w:after="0" w:line="240" w:lineRule="auto"/>
                      </w:pPr>
                      <w:r w:rsidRPr="00580C71">
                        <w:t>Store and keep raw animal foods separate from ready-to-eat foods.</w:t>
                      </w:r>
                    </w:p>
                    <w:p w14:paraId="2717C68E" w14:textId="77777777" w:rsidR="007F7870" w:rsidRDefault="007F7870" w:rsidP="007F7870">
                      <w:pPr>
                        <w:pStyle w:val="ListParagraph"/>
                        <w:numPr>
                          <w:ilvl w:val="0"/>
                          <w:numId w:val="14"/>
                        </w:numPr>
                        <w:spacing w:after="0" w:line="240" w:lineRule="auto"/>
                      </w:pPr>
                      <w:r w:rsidRPr="00580C71">
                        <w:t>Store different species of raw animal products separately.</w:t>
                      </w:r>
                    </w:p>
                    <w:p w14:paraId="2717C68F" w14:textId="77777777" w:rsidR="00E01C26" w:rsidRDefault="00E01C26" w:rsidP="007F7870">
                      <w:pPr>
                        <w:pStyle w:val="ListParagraph"/>
                        <w:numPr>
                          <w:ilvl w:val="0"/>
                          <w:numId w:val="14"/>
                        </w:numPr>
                        <w:spacing w:after="0" w:line="240" w:lineRule="auto"/>
                      </w:pPr>
                      <w:r>
                        <w:t>Wash and clean fruits and produce.</w:t>
                      </w:r>
                    </w:p>
                    <w:p w14:paraId="2717C690" w14:textId="77777777" w:rsidR="007F7870" w:rsidRDefault="007F7870" w:rsidP="007F7870">
                      <w:pPr>
                        <w:pStyle w:val="ListParagraph"/>
                        <w:numPr>
                          <w:ilvl w:val="0"/>
                          <w:numId w:val="14"/>
                        </w:numPr>
                        <w:spacing w:after="0" w:line="240" w:lineRule="auto"/>
                      </w:pPr>
                      <w:r w:rsidRPr="00580C71">
                        <w:t>If</w:t>
                      </w:r>
                      <w:r>
                        <w:t xml:space="preserve"> </w:t>
                      </w:r>
                      <w:r w:rsidRPr="00580C71">
                        <w:t>stored in the same cooler, use separate, sealed containers and store properly</w:t>
                      </w:r>
                      <w:r>
                        <w:t>.</w:t>
                      </w:r>
                      <w:r w:rsidRPr="00580C71">
                        <w:t xml:space="preserve"> </w:t>
                      </w:r>
                      <w:r>
                        <w:t>[Top to Bottom: Eggs, Fish, Whole Meat, Ground Beef, Chicken]</w:t>
                      </w:r>
                    </w:p>
                    <w:p w14:paraId="2717C691" w14:textId="77777777" w:rsidR="007F7870" w:rsidRDefault="007F7870" w:rsidP="007F7870"/>
                  </w:txbxContent>
                </v:textbox>
              </v:shape>
            </w:pict>
          </mc:Fallback>
        </mc:AlternateContent>
      </w:r>
    </w:p>
    <w:p w14:paraId="2717C503" w14:textId="77777777" w:rsidR="002A3584" w:rsidRDefault="003C4618" w:rsidP="008B435A">
      <w:pPr>
        <w:spacing w:after="0" w:line="240" w:lineRule="auto"/>
        <w:rPr>
          <w:b/>
          <w:u w:val="single"/>
        </w:rPr>
      </w:pPr>
      <w:r>
        <w:rPr>
          <w:b/>
          <w:noProof/>
          <w:u w:val="single"/>
        </w:rPr>
        <w:drawing>
          <wp:inline distT="0" distB="0" distL="0" distR="0" wp14:anchorId="2717C5B1" wp14:editId="2717C5B2">
            <wp:extent cx="852985" cy="131714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59416" cy="1327079"/>
                    </a:xfrm>
                    <a:prstGeom prst="rect">
                      <a:avLst/>
                    </a:prstGeom>
                  </pic:spPr>
                </pic:pic>
              </a:graphicData>
            </a:graphic>
          </wp:inline>
        </w:drawing>
      </w:r>
      <w:r>
        <w:rPr>
          <w:b/>
          <w:noProof/>
          <w:u w:val="single"/>
        </w:rPr>
        <w:drawing>
          <wp:inline distT="0" distB="0" distL="0" distR="0" wp14:anchorId="2717C5B3" wp14:editId="2717C5B4">
            <wp:extent cx="1248770" cy="128573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59487" cy="1296769"/>
                    </a:xfrm>
                    <a:prstGeom prst="rect">
                      <a:avLst/>
                    </a:prstGeom>
                  </pic:spPr>
                </pic:pic>
              </a:graphicData>
            </a:graphic>
          </wp:inline>
        </w:drawing>
      </w:r>
      <w:r>
        <w:rPr>
          <w:b/>
          <w:noProof/>
          <w:u w:val="single"/>
        </w:rPr>
        <w:drawing>
          <wp:inline distT="0" distB="0" distL="0" distR="0" wp14:anchorId="2717C5B5" wp14:editId="2717C5B6">
            <wp:extent cx="559558" cy="1375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10].jpg"/>
                    <pic:cNvPicPr/>
                  </pic:nvPicPr>
                  <pic:blipFill>
                    <a:blip r:embed="rId28">
                      <a:extLst>
                        <a:ext uri="{28A0092B-C50C-407E-A947-70E740481C1C}">
                          <a14:useLocalDpi xmlns:a14="http://schemas.microsoft.com/office/drawing/2010/main" val="0"/>
                        </a:ext>
                      </a:extLst>
                    </a:blip>
                    <a:stretch>
                      <a:fillRect/>
                    </a:stretch>
                  </pic:blipFill>
                  <pic:spPr>
                    <a:xfrm>
                      <a:off x="0" y="0"/>
                      <a:ext cx="597339" cy="1468686"/>
                    </a:xfrm>
                    <a:prstGeom prst="rect">
                      <a:avLst/>
                    </a:prstGeom>
                  </pic:spPr>
                </pic:pic>
              </a:graphicData>
            </a:graphic>
          </wp:inline>
        </w:drawing>
      </w:r>
      <w:r>
        <w:rPr>
          <w:b/>
          <w:noProof/>
          <w:u w:val="single"/>
        </w:rPr>
        <w:drawing>
          <wp:inline distT="0" distB="0" distL="0" distR="0" wp14:anchorId="2717C5B7" wp14:editId="2717C5B8">
            <wp:extent cx="941696" cy="8863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68585" cy="911681"/>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2070"/>
        <w:gridCol w:w="751"/>
        <w:gridCol w:w="2160"/>
      </w:tblGrid>
      <w:tr w:rsidR="003C4618" w:rsidRPr="003C4618" w14:paraId="2717C508" w14:textId="77777777" w:rsidTr="003C4618">
        <w:tc>
          <w:tcPr>
            <w:tcW w:w="1458" w:type="dxa"/>
          </w:tcPr>
          <w:p w14:paraId="2717C504" w14:textId="77777777" w:rsidR="003C4618" w:rsidRPr="003C4618" w:rsidRDefault="003C4618" w:rsidP="008B435A">
            <w:pPr>
              <w:rPr>
                <w:b/>
              </w:rPr>
            </w:pPr>
            <w:r>
              <w:rPr>
                <w:b/>
              </w:rPr>
              <w:t xml:space="preserve">    </w:t>
            </w:r>
            <w:r w:rsidRPr="003C4618">
              <w:rPr>
                <w:b/>
              </w:rPr>
              <w:t>CLEAN</w:t>
            </w:r>
          </w:p>
        </w:tc>
        <w:tc>
          <w:tcPr>
            <w:tcW w:w="2070" w:type="dxa"/>
          </w:tcPr>
          <w:p w14:paraId="2717C505" w14:textId="77777777" w:rsidR="003C4618" w:rsidRPr="003C4618" w:rsidRDefault="003C4618" w:rsidP="008B435A">
            <w:pPr>
              <w:rPr>
                <w:b/>
              </w:rPr>
            </w:pPr>
            <w:r>
              <w:rPr>
                <w:b/>
              </w:rPr>
              <w:t xml:space="preserve">       </w:t>
            </w:r>
            <w:r w:rsidRPr="003C4618">
              <w:rPr>
                <w:b/>
              </w:rPr>
              <w:t>SEPARATE</w:t>
            </w:r>
          </w:p>
        </w:tc>
        <w:tc>
          <w:tcPr>
            <w:tcW w:w="720" w:type="dxa"/>
          </w:tcPr>
          <w:p w14:paraId="2717C506" w14:textId="77777777" w:rsidR="003C4618" w:rsidRPr="003C4618" w:rsidRDefault="003C4618" w:rsidP="008B435A">
            <w:pPr>
              <w:rPr>
                <w:b/>
              </w:rPr>
            </w:pPr>
            <w:r w:rsidRPr="003C4618">
              <w:rPr>
                <w:b/>
              </w:rPr>
              <w:t xml:space="preserve">COOK </w:t>
            </w:r>
          </w:p>
        </w:tc>
        <w:tc>
          <w:tcPr>
            <w:tcW w:w="2160" w:type="dxa"/>
          </w:tcPr>
          <w:p w14:paraId="2717C507" w14:textId="77777777" w:rsidR="003C4618" w:rsidRPr="003C4618" w:rsidRDefault="003C4618" w:rsidP="008B435A">
            <w:pPr>
              <w:rPr>
                <w:b/>
              </w:rPr>
            </w:pPr>
            <w:r w:rsidRPr="003C4618">
              <w:rPr>
                <w:b/>
              </w:rPr>
              <w:t xml:space="preserve">       </w:t>
            </w:r>
            <w:r>
              <w:rPr>
                <w:b/>
              </w:rPr>
              <w:t xml:space="preserve">   </w:t>
            </w:r>
            <w:r w:rsidRPr="003C4618">
              <w:rPr>
                <w:b/>
              </w:rPr>
              <w:t>CHILL</w:t>
            </w:r>
          </w:p>
        </w:tc>
      </w:tr>
    </w:tbl>
    <w:p w14:paraId="2717C509" w14:textId="77777777" w:rsidR="003C4618" w:rsidRDefault="005B420E" w:rsidP="008B435A">
      <w:pPr>
        <w:spacing w:after="0" w:line="240" w:lineRule="auto"/>
        <w:rPr>
          <w:b/>
          <w:u w:val="single"/>
        </w:rPr>
      </w:pPr>
      <w:r>
        <w:rPr>
          <w:b/>
          <w:noProof/>
          <w:u w:val="single"/>
        </w:rPr>
        <mc:AlternateContent>
          <mc:Choice Requires="wps">
            <w:drawing>
              <wp:anchor distT="0" distB="0" distL="114300" distR="114300" simplePos="0" relativeHeight="251644416" behindDoc="0" locked="0" layoutInCell="1" allowOverlap="1" wp14:anchorId="2717C5B9" wp14:editId="2717C5BA">
                <wp:simplePos x="0" y="0"/>
                <wp:positionH relativeFrom="column">
                  <wp:posOffset>-116006</wp:posOffset>
                </wp:positionH>
                <wp:positionV relativeFrom="paragraph">
                  <wp:posOffset>136345</wp:posOffset>
                </wp:positionV>
                <wp:extent cx="3671219" cy="1849272"/>
                <wp:effectExtent l="76200" t="57150" r="100965" b="113030"/>
                <wp:wrapNone/>
                <wp:docPr id="300" name="Text Box 300"/>
                <wp:cNvGraphicFramePr/>
                <a:graphic xmlns:a="http://schemas.openxmlformats.org/drawingml/2006/main">
                  <a:graphicData uri="http://schemas.microsoft.com/office/word/2010/wordprocessingShape">
                    <wps:wsp>
                      <wps:cNvSpPr txBox="1"/>
                      <wps:spPr>
                        <a:xfrm>
                          <a:off x="0" y="0"/>
                          <a:ext cx="3671219" cy="1849272"/>
                        </a:xfrm>
                        <a:prstGeom prst="rect">
                          <a:avLst/>
                        </a:prstGeom>
                        <a:noFill/>
                        <a:ln w="57150">
                          <a:solidFill>
                            <a:schemeClr val="accent3"/>
                          </a:solidFill>
                        </a:ln>
                      </wps:spPr>
                      <wps:style>
                        <a:lnRef idx="1">
                          <a:schemeClr val="accent3"/>
                        </a:lnRef>
                        <a:fillRef idx="2">
                          <a:schemeClr val="accent3"/>
                        </a:fillRef>
                        <a:effectRef idx="1">
                          <a:schemeClr val="accent3"/>
                        </a:effectRef>
                        <a:fontRef idx="minor">
                          <a:schemeClr val="dk1"/>
                        </a:fontRef>
                      </wps:style>
                      <wps:txbx>
                        <w:txbxContent>
                          <w:p w14:paraId="2717C692" w14:textId="77777777" w:rsidR="005B420E" w:rsidRPr="007B0521" w:rsidRDefault="005B420E" w:rsidP="005B420E">
                            <w:pPr>
                              <w:spacing w:after="0" w:line="240" w:lineRule="auto"/>
                              <w:jc w:val="center"/>
                              <w:rPr>
                                <w:rFonts w:ascii="Impact" w:hAnsi="Impact"/>
                                <w:b/>
                                <w:color w:val="00B050"/>
                                <w:sz w:val="32"/>
                                <w:szCs w:val="32"/>
                              </w:rPr>
                            </w:pPr>
                            <w:r w:rsidRPr="007B0521">
                              <w:rPr>
                                <w:rFonts w:ascii="Impact" w:hAnsi="Impact"/>
                                <w:b/>
                                <w:color w:val="00B050"/>
                                <w:sz w:val="32"/>
                                <w:szCs w:val="32"/>
                              </w:rPr>
                              <w:t>Food Sources</w:t>
                            </w:r>
                          </w:p>
                          <w:p w14:paraId="2717C693" w14:textId="77777777" w:rsidR="005B420E" w:rsidRPr="009855E1" w:rsidRDefault="005B420E" w:rsidP="005B420E">
                            <w:pPr>
                              <w:spacing w:after="0" w:line="240" w:lineRule="auto"/>
                              <w:jc w:val="center"/>
                              <w:rPr>
                                <w:lang w:val="en"/>
                              </w:rPr>
                            </w:pPr>
                            <w:r w:rsidRPr="009855E1">
                              <w:rPr>
                                <w:lang w:val="en"/>
                              </w:rPr>
                              <w:t>All food, beverages and ice must be obtained from approved sources.</w:t>
                            </w:r>
                          </w:p>
                          <w:p w14:paraId="2717C694" w14:textId="77777777" w:rsidR="005B420E" w:rsidRPr="009855E1" w:rsidRDefault="005B420E" w:rsidP="005B420E">
                            <w:pPr>
                              <w:spacing w:after="0" w:line="240" w:lineRule="auto"/>
                              <w:jc w:val="center"/>
                              <w:rPr>
                                <w:b/>
                                <w:u w:val="single"/>
                              </w:rPr>
                            </w:pPr>
                            <w:r w:rsidRPr="009855E1">
                              <w:rPr>
                                <w:lang w:val="en"/>
                              </w:rPr>
                              <w:t>Off-site preparation or storage must be done a</w:t>
                            </w:r>
                            <w:r w:rsidR="004F679D">
                              <w:rPr>
                                <w:lang w:val="en"/>
                              </w:rPr>
                              <w:t>t a licensed food establishment and approved in advance.</w:t>
                            </w:r>
                            <w:r w:rsidR="008912CA">
                              <w:rPr>
                                <w:lang w:val="en"/>
                              </w:rPr>
                              <w:t xml:space="preserve"> Submit health permit with application.</w:t>
                            </w:r>
                          </w:p>
                          <w:p w14:paraId="2717C695" w14:textId="77777777" w:rsidR="009855E1" w:rsidRPr="009855E1" w:rsidRDefault="005B420E" w:rsidP="005B420E">
                            <w:pPr>
                              <w:spacing w:after="0" w:line="240" w:lineRule="auto"/>
                              <w:jc w:val="center"/>
                            </w:pPr>
                            <w:r w:rsidRPr="009855E1">
                              <w:t xml:space="preserve">Read Nevada Administrative Code, Chapter 446 regulating public food service and specifically the section regarding temporary food establishments. </w:t>
                            </w:r>
                          </w:p>
                          <w:p w14:paraId="2717C696" w14:textId="77777777" w:rsidR="005B420E" w:rsidRDefault="005B42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B9" id="Text Box 300" o:spid="_x0000_s1068" type="#_x0000_t202" style="position:absolute;margin-left:-9.15pt;margin-top:10.75pt;width:289.05pt;height:145.6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" filled="f" strokecolor="#9bbb59 [3206]" strokeweight="4.5pt">
                <v:shadow on="t" color="black" opacity="24903f" origin=",.5" offset="0,.55556mm"/>
                <v:textbox>
                  <w:txbxContent>
                    <w:p w14:paraId="2717C692" w14:textId="77777777" w:rsidR="005B420E" w:rsidRPr="007B0521" w:rsidRDefault="005B420E" w:rsidP="005B420E">
                      <w:pPr>
                        <w:spacing w:after="0" w:line="240" w:lineRule="auto"/>
                        <w:jc w:val="center"/>
                        <w:rPr>
                          <w:rFonts w:ascii="Impact" w:hAnsi="Impact"/>
                          <w:b/>
                          <w:color w:val="00B050"/>
                          <w:sz w:val="32"/>
                          <w:szCs w:val="32"/>
                        </w:rPr>
                      </w:pPr>
                      <w:r w:rsidRPr="007B0521">
                        <w:rPr>
                          <w:rFonts w:ascii="Impact" w:hAnsi="Impact"/>
                          <w:b/>
                          <w:color w:val="00B050"/>
                          <w:sz w:val="32"/>
                          <w:szCs w:val="32"/>
                        </w:rPr>
                        <w:t>Food Sources</w:t>
                      </w:r>
                    </w:p>
                    <w:p w14:paraId="2717C693" w14:textId="77777777" w:rsidR="005B420E" w:rsidRPr="009855E1" w:rsidRDefault="005B420E" w:rsidP="005B420E">
                      <w:pPr>
                        <w:spacing w:after="0" w:line="240" w:lineRule="auto"/>
                        <w:jc w:val="center"/>
                        <w:rPr>
                          <w:lang w:val="en"/>
                        </w:rPr>
                      </w:pPr>
                      <w:r w:rsidRPr="009855E1">
                        <w:rPr>
                          <w:lang w:val="en"/>
                        </w:rPr>
                        <w:t>All food, beverages and ice must be obtained from approved sources.</w:t>
                      </w:r>
                    </w:p>
                    <w:p w14:paraId="2717C694" w14:textId="77777777" w:rsidR="005B420E" w:rsidRPr="009855E1" w:rsidRDefault="005B420E" w:rsidP="005B420E">
                      <w:pPr>
                        <w:spacing w:after="0" w:line="240" w:lineRule="auto"/>
                        <w:jc w:val="center"/>
                        <w:rPr>
                          <w:b/>
                          <w:u w:val="single"/>
                        </w:rPr>
                      </w:pPr>
                      <w:r w:rsidRPr="009855E1">
                        <w:rPr>
                          <w:lang w:val="en"/>
                        </w:rPr>
                        <w:t>Off-site preparation or storage must be done a</w:t>
                      </w:r>
                      <w:r w:rsidR="004F679D">
                        <w:rPr>
                          <w:lang w:val="en"/>
                        </w:rPr>
                        <w:t>t a licensed food establishment and approved in advance.</w:t>
                      </w:r>
                      <w:r w:rsidR="008912CA">
                        <w:rPr>
                          <w:lang w:val="en"/>
                        </w:rPr>
                        <w:t xml:space="preserve"> Submit health permit with application.</w:t>
                      </w:r>
                    </w:p>
                    <w:p w14:paraId="2717C695" w14:textId="77777777" w:rsidR="009855E1" w:rsidRPr="009855E1" w:rsidRDefault="005B420E" w:rsidP="005B420E">
                      <w:pPr>
                        <w:spacing w:after="0" w:line="240" w:lineRule="auto"/>
                        <w:jc w:val="center"/>
                      </w:pPr>
                      <w:r w:rsidRPr="009855E1">
                        <w:t xml:space="preserve">Read Nevada Administrative Code, Chapter 446 regulating public food service and specifically the section regarding temporary food establishments. </w:t>
                      </w:r>
                    </w:p>
                    <w:p w14:paraId="2717C696" w14:textId="77777777" w:rsidR="005B420E" w:rsidRDefault="005B420E"/>
                  </w:txbxContent>
                </v:textbox>
              </v:shape>
            </w:pict>
          </mc:Fallback>
        </mc:AlternateContent>
      </w:r>
    </w:p>
    <w:p w14:paraId="2717C50A" w14:textId="77777777" w:rsidR="00CD0DC2" w:rsidRPr="00F50B97" w:rsidRDefault="00CD0DC2" w:rsidP="008B435A">
      <w:pPr>
        <w:spacing w:after="0" w:line="240" w:lineRule="auto"/>
        <w:rPr>
          <w:sz w:val="14"/>
          <w:szCs w:val="14"/>
        </w:rPr>
      </w:pPr>
    </w:p>
    <w:p w14:paraId="2717C50B" w14:textId="77777777" w:rsidR="007F59F5" w:rsidRPr="00F50B97" w:rsidRDefault="007F59F5" w:rsidP="007F59F5">
      <w:pPr>
        <w:spacing w:after="0" w:line="240" w:lineRule="auto"/>
        <w:rPr>
          <w:b/>
          <w:sz w:val="14"/>
          <w:szCs w:val="14"/>
          <w:u w:val="single"/>
        </w:rPr>
      </w:pPr>
    </w:p>
    <w:p w14:paraId="2717C50C" w14:textId="77777777" w:rsidR="005B420E" w:rsidRDefault="005B420E" w:rsidP="007F59F5">
      <w:pPr>
        <w:spacing w:after="0" w:line="240" w:lineRule="auto"/>
        <w:rPr>
          <w:b/>
          <w:u w:val="single"/>
        </w:rPr>
      </w:pPr>
    </w:p>
    <w:p w14:paraId="2717C50D" w14:textId="77777777" w:rsidR="005B420E" w:rsidRDefault="005B420E" w:rsidP="007F59F5">
      <w:pPr>
        <w:spacing w:after="0" w:line="240" w:lineRule="auto"/>
        <w:rPr>
          <w:b/>
          <w:u w:val="single"/>
        </w:rPr>
      </w:pPr>
    </w:p>
    <w:p w14:paraId="2717C50E" w14:textId="77777777" w:rsidR="005B420E" w:rsidRDefault="005B420E" w:rsidP="007F59F5">
      <w:pPr>
        <w:spacing w:after="0" w:line="240" w:lineRule="auto"/>
        <w:rPr>
          <w:b/>
          <w:u w:val="single"/>
        </w:rPr>
      </w:pPr>
    </w:p>
    <w:p w14:paraId="2717C50F" w14:textId="77777777" w:rsidR="005B420E" w:rsidRDefault="005B420E" w:rsidP="007F59F5">
      <w:pPr>
        <w:spacing w:after="0" w:line="240" w:lineRule="auto"/>
        <w:rPr>
          <w:b/>
          <w:u w:val="single"/>
        </w:rPr>
      </w:pPr>
    </w:p>
    <w:p w14:paraId="2717C510" w14:textId="77777777" w:rsidR="005B420E" w:rsidRDefault="005B420E" w:rsidP="007F59F5">
      <w:pPr>
        <w:spacing w:after="0" w:line="240" w:lineRule="auto"/>
        <w:rPr>
          <w:b/>
          <w:u w:val="single"/>
        </w:rPr>
      </w:pPr>
    </w:p>
    <w:p w14:paraId="2717C511" w14:textId="77777777" w:rsidR="005B420E" w:rsidRDefault="005B420E" w:rsidP="007F59F5">
      <w:pPr>
        <w:spacing w:after="0" w:line="240" w:lineRule="auto"/>
        <w:rPr>
          <w:b/>
          <w:u w:val="single"/>
        </w:rPr>
      </w:pPr>
    </w:p>
    <w:p w14:paraId="2717C512" w14:textId="77777777" w:rsidR="005B420E" w:rsidRDefault="005B420E" w:rsidP="007F59F5">
      <w:pPr>
        <w:spacing w:after="0" w:line="240" w:lineRule="auto"/>
        <w:rPr>
          <w:b/>
          <w:u w:val="single"/>
        </w:rPr>
      </w:pPr>
    </w:p>
    <w:p w14:paraId="2717C513" w14:textId="77777777" w:rsidR="005B420E" w:rsidRDefault="005B420E" w:rsidP="007F59F5">
      <w:pPr>
        <w:spacing w:after="0" w:line="240" w:lineRule="auto"/>
        <w:rPr>
          <w:b/>
          <w:u w:val="single"/>
        </w:rPr>
      </w:pPr>
    </w:p>
    <w:p w14:paraId="2717C514" w14:textId="77777777" w:rsidR="005B420E" w:rsidRDefault="005B420E" w:rsidP="007F59F5">
      <w:pPr>
        <w:spacing w:after="0" w:line="240" w:lineRule="auto"/>
        <w:rPr>
          <w:b/>
          <w:u w:val="single"/>
        </w:rPr>
      </w:pPr>
    </w:p>
    <w:p w14:paraId="2717C515" w14:textId="77777777" w:rsidR="00A44F36" w:rsidRPr="00F50B97" w:rsidRDefault="00A44F36" w:rsidP="002B1511">
      <w:pPr>
        <w:spacing w:after="0" w:line="240" w:lineRule="auto"/>
        <w:rPr>
          <w:sz w:val="14"/>
          <w:szCs w:val="14"/>
        </w:rPr>
      </w:pPr>
    </w:p>
    <w:tbl>
      <w:tblPr>
        <w:tblStyle w:val="TableGrid"/>
        <w:tblpPr w:leftFromText="180" w:rightFromText="180" w:vertAnchor="text" w:horzAnchor="margin" w:tblpY="252"/>
        <w:tblW w:w="0" w:type="auto"/>
        <w:tblLayout w:type="fixed"/>
        <w:tblLook w:val="04A0" w:firstRow="1" w:lastRow="0" w:firstColumn="1" w:lastColumn="0" w:noHBand="0" w:noVBand="1"/>
      </w:tblPr>
      <w:tblGrid>
        <w:gridCol w:w="1998"/>
        <w:gridCol w:w="1980"/>
        <w:gridCol w:w="1710"/>
      </w:tblGrid>
      <w:tr w:rsidR="00796D29" w14:paraId="2717C519" w14:textId="77777777" w:rsidTr="00A64DA4">
        <w:tc>
          <w:tcPr>
            <w:tcW w:w="1998" w:type="dxa"/>
            <w:shd w:val="clear" w:color="auto" w:fill="FFC000"/>
          </w:tcPr>
          <w:p w14:paraId="2717C516" w14:textId="77777777" w:rsidR="00796D29" w:rsidRPr="00F75A6F" w:rsidRDefault="00796D29" w:rsidP="00796D29">
            <w:pPr>
              <w:jc w:val="center"/>
              <w:rPr>
                <w:b/>
                <w:sz w:val="28"/>
                <w:szCs w:val="28"/>
              </w:rPr>
            </w:pPr>
            <w:r w:rsidRPr="00F75A6F">
              <w:rPr>
                <w:b/>
                <w:sz w:val="28"/>
                <w:szCs w:val="28"/>
              </w:rPr>
              <w:t>Proper Cooking Temperatures</w:t>
            </w:r>
          </w:p>
        </w:tc>
        <w:tc>
          <w:tcPr>
            <w:tcW w:w="1980" w:type="dxa"/>
            <w:shd w:val="clear" w:color="auto" w:fill="FFC000"/>
            <w:vAlign w:val="center"/>
          </w:tcPr>
          <w:p w14:paraId="2717C517" w14:textId="77777777" w:rsidR="00796D29" w:rsidRPr="00F75A6F" w:rsidRDefault="00796D29" w:rsidP="00796D29">
            <w:pPr>
              <w:jc w:val="center"/>
              <w:rPr>
                <w:b/>
              </w:rPr>
            </w:pPr>
            <w:r w:rsidRPr="00F75A6F">
              <w:rPr>
                <w:b/>
                <w:noProof/>
              </w:rPr>
              <w:drawing>
                <wp:inline distT="0" distB="0" distL="0" distR="0" wp14:anchorId="2717C5BB" wp14:editId="2717C5BC">
                  <wp:extent cx="518008" cy="518008"/>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th[1].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524966" cy="524966"/>
                          </a:xfrm>
                          <a:prstGeom prst="rect">
                            <a:avLst/>
                          </a:prstGeom>
                        </pic:spPr>
                      </pic:pic>
                    </a:graphicData>
                  </a:graphic>
                </wp:inline>
              </w:drawing>
            </w:r>
            <w:r>
              <w:rPr>
                <w:b/>
              </w:rPr>
              <w:t>for 15 sec.</w:t>
            </w:r>
          </w:p>
        </w:tc>
        <w:tc>
          <w:tcPr>
            <w:tcW w:w="1710" w:type="dxa"/>
            <w:shd w:val="clear" w:color="auto" w:fill="FFC000"/>
            <w:vAlign w:val="center"/>
          </w:tcPr>
          <w:p w14:paraId="2717C518" w14:textId="77777777" w:rsidR="00796D29" w:rsidRPr="00E41C0B" w:rsidRDefault="00E41C0B" w:rsidP="00E41C0B">
            <w:pPr>
              <w:jc w:val="center"/>
              <w:rPr>
                <w:b/>
                <w:noProof/>
                <w:sz w:val="28"/>
                <w:szCs w:val="28"/>
              </w:rPr>
            </w:pPr>
            <w:r w:rsidRPr="00E41C0B">
              <w:rPr>
                <w:b/>
                <w:noProof/>
                <w:sz w:val="28"/>
                <w:szCs w:val="28"/>
              </w:rPr>
              <w:t>Examples</w:t>
            </w:r>
          </w:p>
        </w:tc>
      </w:tr>
      <w:tr w:rsidR="00796D29" w14:paraId="2717C51D" w14:textId="77777777" w:rsidTr="00796D29">
        <w:tc>
          <w:tcPr>
            <w:tcW w:w="1998" w:type="dxa"/>
            <w:vAlign w:val="center"/>
          </w:tcPr>
          <w:p w14:paraId="2717C51A" w14:textId="77777777" w:rsidR="00796D29" w:rsidRPr="00F75A6F" w:rsidRDefault="00796D29" w:rsidP="00796D29">
            <w:pPr>
              <w:jc w:val="center"/>
              <w:rPr>
                <w:b/>
              </w:rPr>
            </w:pPr>
            <w:r>
              <w:rPr>
                <w:b/>
              </w:rPr>
              <w:t xml:space="preserve"> </w:t>
            </w:r>
            <w:r w:rsidRPr="00556162">
              <w:rPr>
                <w:b/>
                <w:noProof/>
              </w:rPr>
              <w:drawing>
                <wp:inline distT="0" distB="0" distL="0" distR="0" wp14:anchorId="2717C5BD" wp14:editId="2717C5BE">
                  <wp:extent cx="682388" cy="467203"/>
                  <wp:effectExtent l="0" t="0" r="3810" b="952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th4BBBOVIK.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08632" cy="485171"/>
                          </a:xfrm>
                          <a:prstGeom prst="rect">
                            <a:avLst/>
                          </a:prstGeom>
                        </pic:spPr>
                      </pic:pic>
                    </a:graphicData>
                  </a:graphic>
                </wp:inline>
              </w:drawing>
            </w:r>
          </w:p>
        </w:tc>
        <w:tc>
          <w:tcPr>
            <w:tcW w:w="1980" w:type="dxa"/>
            <w:vAlign w:val="center"/>
          </w:tcPr>
          <w:p w14:paraId="2717C51B" w14:textId="77777777" w:rsidR="00796D29" w:rsidRPr="00F75A6F" w:rsidRDefault="00796D29" w:rsidP="00796D29">
            <w:pPr>
              <w:jc w:val="center"/>
              <w:rPr>
                <w:b/>
                <w:sz w:val="52"/>
                <w:szCs w:val="52"/>
              </w:rPr>
            </w:pPr>
            <w:r w:rsidRPr="00F75A6F">
              <w:rPr>
                <w:b/>
                <w:sz w:val="52"/>
                <w:szCs w:val="52"/>
              </w:rPr>
              <w:t>145° F</w:t>
            </w:r>
          </w:p>
        </w:tc>
        <w:tc>
          <w:tcPr>
            <w:tcW w:w="1710" w:type="dxa"/>
          </w:tcPr>
          <w:p w14:paraId="2717C51C" w14:textId="77777777" w:rsidR="00796D29" w:rsidRPr="00C167E5" w:rsidRDefault="006A65EE" w:rsidP="00796D29">
            <w:pPr>
              <w:jc w:val="center"/>
              <w:rPr>
                <w:sz w:val="20"/>
                <w:szCs w:val="20"/>
              </w:rPr>
            </w:pPr>
            <w:r>
              <w:rPr>
                <w:sz w:val="20"/>
                <w:szCs w:val="20"/>
              </w:rPr>
              <w:t>F</w:t>
            </w:r>
            <w:r w:rsidR="00796D29" w:rsidRPr="00C167E5">
              <w:rPr>
                <w:sz w:val="20"/>
                <w:szCs w:val="20"/>
              </w:rPr>
              <w:t>ish</w:t>
            </w:r>
            <w:r w:rsidR="00B00283">
              <w:rPr>
                <w:sz w:val="20"/>
                <w:szCs w:val="20"/>
              </w:rPr>
              <w:t>, shellfish</w:t>
            </w:r>
          </w:p>
        </w:tc>
      </w:tr>
      <w:tr w:rsidR="00796D29" w14:paraId="2717C521" w14:textId="77777777" w:rsidTr="00796D29">
        <w:tc>
          <w:tcPr>
            <w:tcW w:w="1998" w:type="dxa"/>
            <w:vAlign w:val="center"/>
          </w:tcPr>
          <w:p w14:paraId="2717C51E" w14:textId="77777777" w:rsidR="00796D29" w:rsidRPr="00F75A6F" w:rsidRDefault="00796D29" w:rsidP="00796D29">
            <w:pPr>
              <w:jc w:val="center"/>
              <w:rPr>
                <w:b/>
              </w:rPr>
            </w:pPr>
            <w:r w:rsidRPr="00F75A6F">
              <w:rPr>
                <w:b/>
                <w:noProof/>
              </w:rPr>
              <w:drawing>
                <wp:inline distT="0" distB="0" distL="0" distR="0" wp14:anchorId="2717C5BF" wp14:editId="2717C5C0">
                  <wp:extent cx="395786" cy="438543"/>
                  <wp:effectExtent l="0" t="0" r="444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th[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7382" cy="462472"/>
                          </a:xfrm>
                          <a:prstGeom prst="rect">
                            <a:avLst/>
                          </a:prstGeom>
                        </pic:spPr>
                      </pic:pic>
                    </a:graphicData>
                  </a:graphic>
                </wp:inline>
              </w:drawing>
            </w:r>
          </w:p>
        </w:tc>
        <w:tc>
          <w:tcPr>
            <w:tcW w:w="1980" w:type="dxa"/>
            <w:vAlign w:val="center"/>
          </w:tcPr>
          <w:p w14:paraId="2717C51F" w14:textId="77777777" w:rsidR="00796D29" w:rsidRDefault="00796D29" w:rsidP="00796D29">
            <w:pPr>
              <w:jc w:val="center"/>
              <w:rPr>
                <w:b/>
                <w:u w:val="single"/>
              </w:rPr>
            </w:pPr>
            <w:r w:rsidRPr="00F75A6F">
              <w:rPr>
                <w:b/>
                <w:sz w:val="52"/>
                <w:szCs w:val="52"/>
              </w:rPr>
              <w:t>145° F</w:t>
            </w:r>
          </w:p>
        </w:tc>
        <w:tc>
          <w:tcPr>
            <w:tcW w:w="1710" w:type="dxa"/>
          </w:tcPr>
          <w:p w14:paraId="2717C520" w14:textId="77777777" w:rsidR="00796D29" w:rsidRPr="00A42C42" w:rsidRDefault="006A65EE" w:rsidP="00B00283">
            <w:pPr>
              <w:jc w:val="center"/>
              <w:rPr>
                <w:b/>
                <w:sz w:val="20"/>
                <w:szCs w:val="20"/>
              </w:rPr>
            </w:pPr>
            <w:r>
              <w:rPr>
                <w:sz w:val="20"/>
                <w:szCs w:val="20"/>
              </w:rPr>
              <w:t>W</w:t>
            </w:r>
            <w:r w:rsidR="00796D29" w:rsidRPr="00A42C42">
              <w:rPr>
                <w:sz w:val="20"/>
                <w:szCs w:val="20"/>
              </w:rPr>
              <w:t>h</w:t>
            </w:r>
            <w:r w:rsidR="00796D29">
              <w:rPr>
                <w:sz w:val="20"/>
                <w:szCs w:val="20"/>
              </w:rPr>
              <w:t>ole-muscle intact meats (steaks</w:t>
            </w:r>
            <w:r w:rsidR="00B00283">
              <w:rPr>
                <w:sz w:val="20"/>
                <w:szCs w:val="20"/>
              </w:rPr>
              <w:t xml:space="preserve">), </w:t>
            </w:r>
            <w:r w:rsidR="00796D29" w:rsidRPr="00A42C42">
              <w:rPr>
                <w:sz w:val="20"/>
                <w:szCs w:val="20"/>
              </w:rPr>
              <w:t>eggs cooked-to-order</w:t>
            </w:r>
          </w:p>
        </w:tc>
      </w:tr>
      <w:tr w:rsidR="00796D29" w14:paraId="2717C525" w14:textId="77777777" w:rsidTr="00796D29">
        <w:tc>
          <w:tcPr>
            <w:tcW w:w="1998" w:type="dxa"/>
            <w:vAlign w:val="center"/>
          </w:tcPr>
          <w:p w14:paraId="2717C522" w14:textId="77777777" w:rsidR="00796D29" w:rsidRPr="002666D8" w:rsidRDefault="00796D29" w:rsidP="00796D29">
            <w:pPr>
              <w:jc w:val="center"/>
              <w:rPr>
                <w:b/>
              </w:rPr>
            </w:pPr>
            <w:r w:rsidRPr="00F75A6F">
              <w:rPr>
                <w:b/>
                <w:noProof/>
              </w:rPr>
              <w:drawing>
                <wp:inline distT="0" distB="0" distL="0" distR="0" wp14:anchorId="2717C5C1" wp14:editId="2717C5C2">
                  <wp:extent cx="907576" cy="470090"/>
                  <wp:effectExtent l="0" t="0" r="6985"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th[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42062" cy="487952"/>
                          </a:xfrm>
                          <a:prstGeom prst="rect">
                            <a:avLst/>
                          </a:prstGeom>
                        </pic:spPr>
                      </pic:pic>
                    </a:graphicData>
                  </a:graphic>
                </wp:inline>
              </w:drawing>
            </w:r>
          </w:p>
        </w:tc>
        <w:tc>
          <w:tcPr>
            <w:tcW w:w="1980" w:type="dxa"/>
            <w:vAlign w:val="center"/>
          </w:tcPr>
          <w:p w14:paraId="2717C523" w14:textId="77777777" w:rsidR="00796D29" w:rsidRDefault="00796D29" w:rsidP="00796D29">
            <w:pPr>
              <w:jc w:val="center"/>
              <w:rPr>
                <w:b/>
                <w:u w:val="single"/>
              </w:rPr>
            </w:pPr>
            <w:r w:rsidRPr="00F75A6F">
              <w:rPr>
                <w:b/>
                <w:sz w:val="52"/>
                <w:szCs w:val="52"/>
              </w:rPr>
              <w:t>145° F</w:t>
            </w:r>
          </w:p>
        </w:tc>
        <w:tc>
          <w:tcPr>
            <w:tcW w:w="1710" w:type="dxa"/>
          </w:tcPr>
          <w:p w14:paraId="2717C524" w14:textId="77777777" w:rsidR="00796D29" w:rsidRPr="00C167E5" w:rsidRDefault="00796D29" w:rsidP="00796D29">
            <w:pPr>
              <w:jc w:val="center"/>
              <w:rPr>
                <w:sz w:val="20"/>
                <w:szCs w:val="20"/>
              </w:rPr>
            </w:pPr>
            <w:r w:rsidRPr="00C167E5">
              <w:rPr>
                <w:sz w:val="20"/>
                <w:szCs w:val="20"/>
              </w:rPr>
              <w:t>Pork, Pork chops</w:t>
            </w:r>
          </w:p>
        </w:tc>
      </w:tr>
      <w:tr w:rsidR="00796D29" w14:paraId="2717C529" w14:textId="77777777" w:rsidTr="00796D29">
        <w:tc>
          <w:tcPr>
            <w:tcW w:w="1998" w:type="dxa"/>
            <w:vAlign w:val="center"/>
          </w:tcPr>
          <w:p w14:paraId="2717C526" w14:textId="77777777" w:rsidR="00796D29" w:rsidRPr="002666D8" w:rsidRDefault="00796D29" w:rsidP="00796D29">
            <w:pPr>
              <w:jc w:val="center"/>
              <w:rPr>
                <w:b/>
              </w:rPr>
            </w:pPr>
            <w:r w:rsidRPr="002666D8">
              <w:rPr>
                <w:b/>
                <w:noProof/>
              </w:rPr>
              <w:drawing>
                <wp:inline distT="0" distB="0" distL="0" distR="0" wp14:anchorId="2717C5C3" wp14:editId="2717C5C4">
                  <wp:extent cx="631358" cy="525439"/>
                  <wp:effectExtent l="0" t="0" r="0" b="825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th[1].gi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1064" cy="541839"/>
                          </a:xfrm>
                          <a:prstGeom prst="rect">
                            <a:avLst/>
                          </a:prstGeom>
                        </pic:spPr>
                      </pic:pic>
                    </a:graphicData>
                  </a:graphic>
                </wp:inline>
              </w:drawing>
            </w:r>
          </w:p>
        </w:tc>
        <w:tc>
          <w:tcPr>
            <w:tcW w:w="1980" w:type="dxa"/>
            <w:vAlign w:val="center"/>
          </w:tcPr>
          <w:p w14:paraId="2717C527" w14:textId="77777777" w:rsidR="00796D29" w:rsidRDefault="00796D29" w:rsidP="00796D29">
            <w:pPr>
              <w:jc w:val="center"/>
              <w:rPr>
                <w:b/>
                <w:u w:val="single"/>
              </w:rPr>
            </w:pPr>
            <w:r>
              <w:rPr>
                <w:b/>
                <w:sz w:val="52"/>
                <w:szCs w:val="52"/>
              </w:rPr>
              <w:t>15</w:t>
            </w:r>
            <w:r w:rsidRPr="00F75A6F">
              <w:rPr>
                <w:b/>
                <w:sz w:val="52"/>
                <w:szCs w:val="52"/>
              </w:rPr>
              <w:t>5° F</w:t>
            </w:r>
          </w:p>
        </w:tc>
        <w:tc>
          <w:tcPr>
            <w:tcW w:w="1710" w:type="dxa"/>
          </w:tcPr>
          <w:p w14:paraId="2717C528" w14:textId="77777777" w:rsidR="00796D29" w:rsidRPr="00A42C42" w:rsidRDefault="006A65EE" w:rsidP="00796D29">
            <w:pPr>
              <w:jc w:val="center"/>
              <w:rPr>
                <w:b/>
                <w:sz w:val="20"/>
                <w:szCs w:val="20"/>
              </w:rPr>
            </w:pPr>
            <w:r>
              <w:rPr>
                <w:sz w:val="20"/>
                <w:szCs w:val="20"/>
              </w:rPr>
              <w:t>G</w:t>
            </w:r>
            <w:r w:rsidR="00796D29" w:rsidRPr="00A42C42">
              <w:rPr>
                <w:sz w:val="20"/>
                <w:szCs w:val="20"/>
              </w:rPr>
              <w:t xml:space="preserve">round beef, sausages, </w:t>
            </w:r>
            <w:r w:rsidR="00796D29">
              <w:rPr>
                <w:sz w:val="20"/>
                <w:szCs w:val="20"/>
              </w:rPr>
              <w:t>or injected/</w:t>
            </w:r>
            <w:r w:rsidR="005330EC">
              <w:rPr>
                <w:sz w:val="20"/>
                <w:szCs w:val="20"/>
              </w:rPr>
              <w:t xml:space="preserve">mechanically </w:t>
            </w:r>
            <w:r w:rsidR="005330EC" w:rsidRPr="00A42C42">
              <w:rPr>
                <w:sz w:val="20"/>
                <w:szCs w:val="20"/>
              </w:rPr>
              <w:t>tenderized</w:t>
            </w:r>
            <w:r w:rsidR="00796D29" w:rsidRPr="00A42C42">
              <w:rPr>
                <w:sz w:val="20"/>
                <w:szCs w:val="20"/>
              </w:rPr>
              <w:t xml:space="preserve"> meats, pinned steaks, and scrambled eggs.</w:t>
            </w:r>
          </w:p>
        </w:tc>
      </w:tr>
      <w:tr w:rsidR="00796D29" w14:paraId="2717C530" w14:textId="77777777" w:rsidTr="00796D29">
        <w:tc>
          <w:tcPr>
            <w:tcW w:w="1998" w:type="dxa"/>
            <w:vAlign w:val="center"/>
          </w:tcPr>
          <w:p w14:paraId="2717C52A" w14:textId="77777777" w:rsidR="00796D29" w:rsidRDefault="00796D29" w:rsidP="00796D29">
            <w:pPr>
              <w:jc w:val="center"/>
              <w:rPr>
                <w:b/>
                <w:noProof/>
              </w:rPr>
            </w:pPr>
            <w:r>
              <w:rPr>
                <w:b/>
                <w:noProof/>
              </w:rPr>
              <w:drawing>
                <wp:inline distT="0" distB="0" distL="0" distR="0" wp14:anchorId="2717C5C5" wp14:editId="2717C5C6">
                  <wp:extent cx="846162" cy="479139"/>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th[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67509" cy="491227"/>
                          </a:xfrm>
                          <a:prstGeom prst="rect">
                            <a:avLst/>
                          </a:prstGeom>
                        </pic:spPr>
                      </pic:pic>
                    </a:graphicData>
                  </a:graphic>
                </wp:inline>
              </w:drawing>
            </w:r>
          </w:p>
          <w:p w14:paraId="2717C52B" w14:textId="77777777" w:rsidR="00796D29" w:rsidRPr="002666D8" w:rsidRDefault="00796D29" w:rsidP="00796D29">
            <w:pPr>
              <w:jc w:val="center"/>
              <w:rPr>
                <w:b/>
                <w:noProof/>
              </w:rPr>
            </w:pPr>
          </w:p>
        </w:tc>
        <w:tc>
          <w:tcPr>
            <w:tcW w:w="1980" w:type="dxa"/>
            <w:vAlign w:val="center"/>
          </w:tcPr>
          <w:p w14:paraId="2717C52C" w14:textId="77777777" w:rsidR="00796D29" w:rsidRDefault="00796D29" w:rsidP="00796D29">
            <w:pPr>
              <w:jc w:val="center"/>
              <w:rPr>
                <w:b/>
                <w:sz w:val="52"/>
                <w:szCs w:val="52"/>
              </w:rPr>
            </w:pPr>
            <w:r>
              <w:rPr>
                <w:b/>
                <w:sz w:val="52"/>
                <w:szCs w:val="52"/>
              </w:rPr>
              <w:t>130°F</w:t>
            </w:r>
          </w:p>
          <w:p w14:paraId="2717C52D" w14:textId="77777777" w:rsidR="00796D29" w:rsidRPr="002666D8" w:rsidRDefault="007110EF" w:rsidP="00796D29">
            <w:pPr>
              <w:jc w:val="center"/>
              <w:rPr>
                <w:b/>
              </w:rPr>
            </w:pPr>
            <w:r>
              <w:rPr>
                <w:b/>
              </w:rPr>
              <w:t xml:space="preserve">For </w:t>
            </w:r>
            <w:r w:rsidR="00796D29" w:rsidRPr="002666D8">
              <w:rPr>
                <w:b/>
              </w:rPr>
              <w:t>112 min.</w:t>
            </w:r>
          </w:p>
        </w:tc>
        <w:tc>
          <w:tcPr>
            <w:tcW w:w="1710" w:type="dxa"/>
          </w:tcPr>
          <w:p w14:paraId="2717C52E" w14:textId="77777777" w:rsidR="00796D29" w:rsidRDefault="00796D29" w:rsidP="00796D29">
            <w:pPr>
              <w:jc w:val="center"/>
              <w:rPr>
                <w:sz w:val="20"/>
                <w:szCs w:val="20"/>
              </w:rPr>
            </w:pPr>
            <w:r w:rsidRPr="00A42C42">
              <w:rPr>
                <w:sz w:val="20"/>
                <w:szCs w:val="20"/>
              </w:rPr>
              <w:t>Whole</w:t>
            </w:r>
          </w:p>
          <w:p w14:paraId="2717C52F" w14:textId="77777777" w:rsidR="00796D29" w:rsidRDefault="00796D29" w:rsidP="00796D29">
            <w:pPr>
              <w:jc w:val="center"/>
              <w:rPr>
                <w:b/>
                <w:sz w:val="52"/>
                <w:szCs w:val="52"/>
              </w:rPr>
            </w:pPr>
            <w:r w:rsidRPr="00A42C42">
              <w:rPr>
                <w:sz w:val="20"/>
                <w:szCs w:val="20"/>
              </w:rPr>
              <w:t xml:space="preserve"> meat roasts</w:t>
            </w:r>
            <w:r>
              <w:t>.</w:t>
            </w:r>
          </w:p>
        </w:tc>
      </w:tr>
      <w:tr w:rsidR="00796D29" w14:paraId="2717C534" w14:textId="77777777" w:rsidTr="00796D29">
        <w:tc>
          <w:tcPr>
            <w:tcW w:w="1998" w:type="dxa"/>
            <w:vAlign w:val="center"/>
          </w:tcPr>
          <w:p w14:paraId="2717C531" w14:textId="77777777" w:rsidR="00796D29" w:rsidRDefault="00796D29" w:rsidP="00796D29">
            <w:pPr>
              <w:jc w:val="center"/>
              <w:rPr>
                <w:b/>
                <w:noProof/>
              </w:rPr>
            </w:pPr>
            <w:r>
              <w:rPr>
                <w:b/>
                <w:noProof/>
              </w:rPr>
              <w:drawing>
                <wp:inline distT="0" distB="0" distL="0" distR="0" wp14:anchorId="2717C5C7" wp14:editId="2717C5C8">
                  <wp:extent cx="477672" cy="507394"/>
                  <wp:effectExtent l="0" t="0" r="0" b="698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thM1HM31QQ.jpg"/>
                          <pic:cNvPicPr/>
                        </pic:nvPicPr>
                        <pic:blipFill>
                          <a:blip r:embed="rId36" cstate="print">
                            <a:extLst>
                              <a:ext uri="{28A0092B-C50C-407E-A947-70E740481C1C}">
                                <a14:useLocalDpi xmlns:a14="http://schemas.microsoft.com/office/drawing/2010/main" val="0"/>
                              </a:ext>
                            </a:extLst>
                          </a:blip>
                          <a:stretch>
                            <a:fillRect/>
                          </a:stretch>
                        </pic:blipFill>
                        <pic:spPr>
                          <a:xfrm flipH="1">
                            <a:off x="0" y="0"/>
                            <a:ext cx="503699" cy="535041"/>
                          </a:xfrm>
                          <a:prstGeom prst="rect">
                            <a:avLst/>
                          </a:prstGeom>
                        </pic:spPr>
                      </pic:pic>
                    </a:graphicData>
                  </a:graphic>
                </wp:inline>
              </w:drawing>
            </w:r>
          </w:p>
        </w:tc>
        <w:tc>
          <w:tcPr>
            <w:tcW w:w="1980" w:type="dxa"/>
            <w:vAlign w:val="center"/>
          </w:tcPr>
          <w:p w14:paraId="2717C532" w14:textId="77777777" w:rsidR="00796D29" w:rsidRDefault="00796D29" w:rsidP="00796D29">
            <w:pPr>
              <w:jc w:val="center"/>
              <w:rPr>
                <w:b/>
                <w:sz w:val="52"/>
                <w:szCs w:val="52"/>
              </w:rPr>
            </w:pPr>
            <w:r>
              <w:rPr>
                <w:b/>
                <w:sz w:val="52"/>
                <w:szCs w:val="52"/>
              </w:rPr>
              <w:t>165°F</w:t>
            </w:r>
          </w:p>
        </w:tc>
        <w:tc>
          <w:tcPr>
            <w:tcW w:w="1710" w:type="dxa"/>
          </w:tcPr>
          <w:p w14:paraId="2717C533" w14:textId="77777777" w:rsidR="00796D29" w:rsidRPr="00A42C42" w:rsidRDefault="006A65EE" w:rsidP="00796D29">
            <w:pPr>
              <w:jc w:val="center"/>
              <w:rPr>
                <w:b/>
                <w:sz w:val="20"/>
                <w:szCs w:val="20"/>
              </w:rPr>
            </w:pPr>
            <w:r>
              <w:rPr>
                <w:sz w:val="20"/>
                <w:szCs w:val="20"/>
              </w:rPr>
              <w:t>P</w:t>
            </w:r>
            <w:r w:rsidR="00796D29">
              <w:rPr>
                <w:sz w:val="20"/>
                <w:szCs w:val="20"/>
              </w:rPr>
              <w:t>oultry</w:t>
            </w:r>
            <w:r w:rsidR="00796D29" w:rsidRPr="00A42C42">
              <w:rPr>
                <w:sz w:val="20"/>
                <w:szCs w:val="20"/>
              </w:rPr>
              <w:t>, stuffed meats, stuffed pasta, stuffed foods with eggs, casseroles</w:t>
            </w:r>
          </w:p>
        </w:tc>
      </w:tr>
    </w:tbl>
    <w:p w14:paraId="2717C535" w14:textId="77777777" w:rsidR="00CC05CA" w:rsidRPr="00F50B97" w:rsidRDefault="00796D29" w:rsidP="00255517">
      <w:pPr>
        <w:spacing w:after="0" w:line="240" w:lineRule="auto"/>
        <w:jc w:val="center"/>
        <w:rPr>
          <w:b/>
          <w:sz w:val="14"/>
          <w:szCs w:val="14"/>
          <w:u w:val="single"/>
        </w:rPr>
      </w:pPr>
      <w:r>
        <w:rPr>
          <w:noProof/>
        </w:rPr>
        <w:drawing>
          <wp:inline distT="0" distB="0" distL="0" distR="0" wp14:anchorId="2717C5C9" wp14:editId="2717C5CA">
            <wp:extent cx="2236089" cy="872506"/>
            <wp:effectExtent l="0" t="0" r="0" b="381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35151" cy="911159"/>
                    </a:xfrm>
                    <a:prstGeom prst="rect">
                      <a:avLst/>
                    </a:prstGeom>
                  </pic:spPr>
                </pic:pic>
              </a:graphicData>
            </a:graphic>
          </wp:inline>
        </w:drawing>
      </w:r>
    </w:p>
    <w:p w14:paraId="2717C536" w14:textId="77777777" w:rsidR="000650C5" w:rsidRDefault="000650C5" w:rsidP="00000F98">
      <w:pPr>
        <w:spacing w:after="0" w:line="240" w:lineRule="auto"/>
        <w:rPr>
          <w:b/>
          <w:u w:val="single"/>
        </w:rPr>
      </w:pPr>
    </w:p>
    <w:p w14:paraId="2717C537" w14:textId="77777777" w:rsidR="00580C71" w:rsidRDefault="007147D3" w:rsidP="00555869">
      <w:pPr>
        <w:spacing w:after="0" w:line="240" w:lineRule="auto"/>
        <w:jc w:val="center"/>
        <w:rPr>
          <w:rFonts w:ascii="Impact" w:hAnsi="Impact"/>
          <w:b/>
          <w:sz w:val="40"/>
          <w:szCs w:val="40"/>
        </w:rPr>
      </w:pPr>
      <w:r w:rsidRPr="00555869">
        <w:rPr>
          <w:rFonts w:ascii="Impact" w:hAnsi="Impact"/>
          <w:b/>
          <w:sz w:val="40"/>
          <w:szCs w:val="40"/>
        </w:rPr>
        <w:t>Safe Food Temperatures</w:t>
      </w:r>
    </w:p>
    <w:p w14:paraId="2717C538" w14:textId="77777777" w:rsidR="0084692E" w:rsidRDefault="0084692E" w:rsidP="0084692E">
      <w:pPr>
        <w:spacing w:after="0" w:line="240" w:lineRule="auto"/>
        <w:ind w:left="360"/>
        <w:jc w:val="center"/>
        <w:rPr>
          <w:sz w:val="32"/>
          <w:szCs w:val="32"/>
        </w:rPr>
      </w:pPr>
      <w:r w:rsidRPr="00A751FF">
        <w:rPr>
          <w:sz w:val="32"/>
          <w:szCs w:val="32"/>
        </w:rPr>
        <w:t xml:space="preserve">All food should be kept </w:t>
      </w:r>
      <w:r w:rsidRPr="005D45FA">
        <w:rPr>
          <w:b/>
          <w:color w:val="1F497D" w:themeColor="text2"/>
          <w:sz w:val="32"/>
          <w:szCs w:val="32"/>
        </w:rPr>
        <w:t>cold</w:t>
      </w:r>
      <w:r w:rsidRPr="0084692E">
        <w:rPr>
          <w:color w:val="1F497D" w:themeColor="text2"/>
          <w:sz w:val="32"/>
          <w:szCs w:val="32"/>
        </w:rPr>
        <w:t xml:space="preserve"> </w:t>
      </w:r>
      <w:r w:rsidRPr="00A751FF">
        <w:rPr>
          <w:sz w:val="32"/>
          <w:szCs w:val="32"/>
        </w:rPr>
        <w:t xml:space="preserve">or </w:t>
      </w:r>
      <w:r w:rsidRPr="005D45FA">
        <w:rPr>
          <w:b/>
          <w:color w:val="C00000"/>
          <w:sz w:val="32"/>
          <w:szCs w:val="32"/>
        </w:rPr>
        <w:t>hot</w:t>
      </w:r>
      <w:r w:rsidRPr="0084692E">
        <w:rPr>
          <w:color w:val="C00000"/>
          <w:sz w:val="32"/>
          <w:szCs w:val="32"/>
        </w:rPr>
        <w:t xml:space="preserve"> </w:t>
      </w:r>
    </w:p>
    <w:p w14:paraId="2717C539" w14:textId="77777777" w:rsidR="0084692E" w:rsidRPr="0084692E" w:rsidRDefault="0084692E" w:rsidP="00555869">
      <w:pPr>
        <w:spacing w:after="0" w:line="240" w:lineRule="auto"/>
        <w:jc w:val="center"/>
        <w:rPr>
          <w:rFonts w:ascii="Impact" w:hAnsi="Impact"/>
          <w:b/>
          <w:sz w:val="10"/>
          <w:szCs w:val="10"/>
        </w:rPr>
      </w:pPr>
    </w:p>
    <w:p w14:paraId="2717C53A" w14:textId="77777777" w:rsidR="00000F98" w:rsidRPr="00255517" w:rsidRDefault="00580C71" w:rsidP="00555869">
      <w:pPr>
        <w:pStyle w:val="ListParagraph"/>
        <w:numPr>
          <w:ilvl w:val="0"/>
          <w:numId w:val="39"/>
        </w:numPr>
        <w:spacing w:after="0" w:line="240" w:lineRule="auto"/>
        <w:rPr>
          <w:b/>
          <w:color w:val="1F497D" w:themeColor="text2"/>
          <w:sz w:val="28"/>
          <w:szCs w:val="28"/>
        </w:rPr>
      </w:pPr>
      <w:r w:rsidRPr="00255517">
        <w:rPr>
          <w:b/>
          <w:color w:val="1F497D" w:themeColor="text2"/>
          <w:sz w:val="28"/>
          <w:szCs w:val="28"/>
        </w:rPr>
        <w:t xml:space="preserve">Keep all temperature sensitive foods cold at or </w:t>
      </w:r>
      <w:r w:rsidRPr="00255517">
        <w:rPr>
          <w:b/>
          <w:color w:val="1F497D" w:themeColor="text2"/>
          <w:sz w:val="28"/>
          <w:szCs w:val="28"/>
          <w:u w:val="single"/>
        </w:rPr>
        <w:t>below 41°</w:t>
      </w:r>
      <w:r w:rsidRPr="00255517">
        <w:rPr>
          <w:b/>
          <w:color w:val="1F497D" w:themeColor="text2"/>
          <w:sz w:val="28"/>
          <w:szCs w:val="28"/>
        </w:rPr>
        <w:t xml:space="preserve">F. </w:t>
      </w:r>
      <w:r w:rsidR="00A751FF" w:rsidRPr="00255517">
        <w:rPr>
          <w:b/>
          <w:color w:val="1F497D" w:themeColor="text2"/>
          <w:sz w:val="28"/>
          <w:szCs w:val="28"/>
        </w:rPr>
        <w:t>All animal foods, cut</w:t>
      </w:r>
      <w:r w:rsidRPr="00255517">
        <w:rPr>
          <w:b/>
          <w:color w:val="1F497D" w:themeColor="text2"/>
          <w:sz w:val="28"/>
          <w:szCs w:val="28"/>
        </w:rPr>
        <w:t xml:space="preserve"> </w:t>
      </w:r>
      <w:r w:rsidR="00804C43" w:rsidRPr="00255517">
        <w:rPr>
          <w:b/>
          <w:color w:val="1F497D" w:themeColor="text2"/>
          <w:sz w:val="28"/>
          <w:szCs w:val="28"/>
        </w:rPr>
        <w:t xml:space="preserve">fruit or </w:t>
      </w:r>
      <w:r w:rsidRPr="00255517">
        <w:rPr>
          <w:b/>
          <w:color w:val="1F497D" w:themeColor="text2"/>
          <w:sz w:val="28"/>
          <w:szCs w:val="28"/>
        </w:rPr>
        <w:t xml:space="preserve">produce, </w:t>
      </w:r>
      <w:r w:rsidR="00804C43" w:rsidRPr="00255517">
        <w:rPr>
          <w:b/>
          <w:color w:val="1F497D" w:themeColor="text2"/>
          <w:sz w:val="28"/>
          <w:szCs w:val="28"/>
        </w:rPr>
        <w:t xml:space="preserve">and </w:t>
      </w:r>
      <w:r w:rsidRPr="00255517">
        <w:rPr>
          <w:b/>
          <w:color w:val="1F497D" w:themeColor="text2"/>
          <w:sz w:val="28"/>
          <w:szCs w:val="28"/>
        </w:rPr>
        <w:t>dairy, etc.</w:t>
      </w:r>
    </w:p>
    <w:p w14:paraId="2717C53B" w14:textId="77777777" w:rsidR="00A751FF" w:rsidRPr="00255517" w:rsidRDefault="00A751FF" w:rsidP="00555869">
      <w:pPr>
        <w:pStyle w:val="ListParagraph"/>
        <w:numPr>
          <w:ilvl w:val="0"/>
          <w:numId w:val="39"/>
        </w:numPr>
        <w:spacing w:after="0" w:line="240" w:lineRule="auto"/>
        <w:rPr>
          <w:b/>
          <w:color w:val="1F497D" w:themeColor="text2"/>
          <w:sz w:val="28"/>
          <w:szCs w:val="28"/>
        </w:rPr>
      </w:pPr>
      <w:r w:rsidRPr="00255517">
        <w:rPr>
          <w:b/>
          <w:color w:val="1F497D" w:themeColor="text2"/>
          <w:sz w:val="28"/>
          <w:szCs w:val="28"/>
        </w:rPr>
        <w:t>Keep frozen foods frozen</w:t>
      </w:r>
      <w:r w:rsidR="005D45FA" w:rsidRPr="00255517">
        <w:rPr>
          <w:b/>
          <w:color w:val="1F497D" w:themeColor="text2"/>
          <w:sz w:val="28"/>
          <w:szCs w:val="28"/>
        </w:rPr>
        <w:t>.</w:t>
      </w:r>
    </w:p>
    <w:p w14:paraId="2717C53C" w14:textId="77777777" w:rsidR="00000F98" w:rsidRPr="00255517" w:rsidRDefault="00580C71" w:rsidP="00555869">
      <w:pPr>
        <w:pStyle w:val="ListParagraph"/>
        <w:numPr>
          <w:ilvl w:val="0"/>
          <w:numId w:val="39"/>
        </w:numPr>
        <w:spacing w:after="0" w:line="240" w:lineRule="auto"/>
        <w:rPr>
          <w:b/>
          <w:color w:val="1F497D" w:themeColor="text2"/>
          <w:sz w:val="28"/>
          <w:szCs w:val="28"/>
        </w:rPr>
      </w:pPr>
      <w:r w:rsidRPr="00255517">
        <w:rPr>
          <w:b/>
          <w:color w:val="1F497D" w:themeColor="text2"/>
          <w:sz w:val="28"/>
          <w:szCs w:val="28"/>
        </w:rPr>
        <w:t>If</w:t>
      </w:r>
      <w:r w:rsidR="00000F98" w:rsidRPr="00255517">
        <w:rPr>
          <w:b/>
          <w:color w:val="1F497D" w:themeColor="text2"/>
          <w:sz w:val="28"/>
          <w:szCs w:val="28"/>
        </w:rPr>
        <w:t xml:space="preserve"> </w:t>
      </w:r>
      <w:r w:rsidRPr="00255517">
        <w:rPr>
          <w:b/>
          <w:color w:val="1F497D" w:themeColor="text2"/>
          <w:sz w:val="28"/>
          <w:szCs w:val="28"/>
        </w:rPr>
        <w:t>using ice to cool or refrigerate food, drain melted ice water regularly to prevent foods from becoming immersed in water</w:t>
      </w:r>
      <w:r w:rsidR="005D45FA" w:rsidRPr="00255517">
        <w:rPr>
          <w:b/>
          <w:color w:val="1F497D" w:themeColor="text2"/>
          <w:sz w:val="28"/>
          <w:szCs w:val="28"/>
        </w:rPr>
        <w:t>.</w:t>
      </w:r>
    </w:p>
    <w:p w14:paraId="2717C53D" w14:textId="77777777" w:rsidR="00A751FF" w:rsidRPr="00255517" w:rsidRDefault="00A751FF" w:rsidP="00A751FF">
      <w:pPr>
        <w:pStyle w:val="ListParagraph"/>
        <w:numPr>
          <w:ilvl w:val="0"/>
          <w:numId w:val="39"/>
        </w:numPr>
        <w:spacing w:after="0" w:line="240" w:lineRule="auto"/>
        <w:rPr>
          <w:b/>
          <w:color w:val="C00000"/>
          <w:sz w:val="28"/>
          <w:szCs w:val="28"/>
          <w:u w:val="single"/>
        </w:rPr>
      </w:pPr>
      <w:r w:rsidRPr="00255517">
        <w:rPr>
          <w:b/>
          <w:color w:val="C00000"/>
          <w:sz w:val="28"/>
          <w:szCs w:val="28"/>
        </w:rPr>
        <w:t xml:space="preserve">Keep all cooked foods at or </w:t>
      </w:r>
      <w:r w:rsidRPr="00255517">
        <w:rPr>
          <w:b/>
          <w:color w:val="C00000"/>
          <w:sz w:val="28"/>
          <w:szCs w:val="28"/>
          <w:u w:val="single"/>
        </w:rPr>
        <w:t>above 135°F.</w:t>
      </w:r>
    </w:p>
    <w:p w14:paraId="2717C53E" w14:textId="77777777" w:rsidR="00000F98" w:rsidRPr="00255517" w:rsidRDefault="00A751FF" w:rsidP="000C2369">
      <w:pPr>
        <w:spacing w:after="0" w:line="240" w:lineRule="auto"/>
        <w:ind w:left="360"/>
        <w:jc w:val="center"/>
        <w:rPr>
          <w:b/>
          <w:sz w:val="32"/>
          <w:szCs w:val="32"/>
        </w:rPr>
      </w:pPr>
      <w:r w:rsidRPr="00255517">
        <w:rPr>
          <w:b/>
          <w:sz w:val="32"/>
          <w:szCs w:val="32"/>
        </w:rPr>
        <w:t>A</w:t>
      </w:r>
      <w:r w:rsidR="00580C71" w:rsidRPr="00255517">
        <w:rPr>
          <w:b/>
          <w:sz w:val="32"/>
          <w:szCs w:val="32"/>
        </w:rPr>
        <w:t>ll food should be in covered containers if not being used.</w:t>
      </w:r>
    </w:p>
    <w:p w14:paraId="2717C53F" w14:textId="77777777" w:rsidR="00A751FF" w:rsidRPr="00255517" w:rsidRDefault="00A751FF" w:rsidP="000C2369">
      <w:pPr>
        <w:spacing w:after="0" w:line="240" w:lineRule="auto"/>
        <w:ind w:left="360"/>
        <w:jc w:val="center"/>
        <w:rPr>
          <w:b/>
          <w:sz w:val="10"/>
          <w:szCs w:val="10"/>
          <w:u w:val="single"/>
        </w:rPr>
      </w:pPr>
    </w:p>
    <w:p w14:paraId="2717C540" w14:textId="77777777" w:rsidR="000166A6" w:rsidRPr="00255517" w:rsidRDefault="00580C71" w:rsidP="000C2369">
      <w:pPr>
        <w:spacing w:after="0" w:line="240" w:lineRule="auto"/>
        <w:ind w:left="360"/>
        <w:jc w:val="center"/>
        <w:rPr>
          <w:b/>
          <w:sz w:val="24"/>
          <w:szCs w:val="24"/>
        </w:rPr>
      </w:pPr>
      <w:r w:rsidRPr="00255517">
        <w:rPr>
          <w:b/>
          <w:sz w:val="32"/>
          <w:szCs w:val="32"/>
        </w:rPr>
        <w:t>If food is kept out of temperature for longer than</w:t>
      </w:r>
      <w:r w:rsidRPr="00255517">
        <w:rPr>
          <w:b/>
          <w:sz w:val="32"/>
          <w:szCs w:val="32"/>
          <w:u w:val="single"/>
        </w:rPr>
        <w:t xml:space="preserve"> two</w:t>
      </w:r>
      <w:r w:rsidRPr="00255517">
        <w:rPr>
          <w:b/>
          <w:sz w:val="32"/>
          <w:szCs w:val="32"/>
        </w:rPr>
        <w:t xml:space="preserve"> </w:t>
      </w:r>
      <w:r w:rsidRPr="00255517">
        <w:rPr>
          <w:b/>
          <w:sz w:val="32"/>
          <w:szCs w:val="32"/>
          <w:u w:val="single"/>
        </w:rPr>
        <w:t>hours</w:t>
      </w:r>
      <w:r w:rsidR="000C2369" w:rsidRPr="00255517">
        <w:rPr>
          <w:b/>
          <w:sz w:val="32"/>
          <w:szCs w:val="32"/>
        </w:rPr>
        <w:t xml:space="preserve"> it must b</w:t>
      </w:r>
      <w:r w:rsidRPr="00255517">
        <w:rPr>
          <w:b/>
          <w:sz w:val="32"/>
          <w:szCs w:val="32"/>
        </w:rPr>
        <w:t xml:space="preserve">e </w:t>
      </w:r>
      <w:r w:rsidR="000C2369" w:rsidRPr="00255517">
        <w:rPr>
          <w:b/>
          <w:sz w:val="32"/>
          <w:szCs w:val="32"/>
        </w:rPr>
        <w:t xml:space="preserve">                  </w:t>
      </w:r>
      <w:r w:rsidRPr="00255517">
        <w:rPr>
          <w:b/>
          <w:sz w:val="32"/>
          <w:szCs w:val="32"/>
        </w:rPr>
        <w:t>discarded</w:t>
      </w:r>
      <w:r w:rsidRPr="00255517">
        <w:rPr>
          <w:b/>
          <w:sz w:val="24"/>
          <w:szCs w:val="24"/>
        </w:rPr>
        <w:t>.</w:t>
      </w:r>
    </w:p>
    <w:p w14:paraId="2717C541" w14:textId="77777777" w:rsidR="0091783B" w:rsidRPr="00F50B97" w:rsidRDefault="0091783B" w:rsidP="00580C71">
      <w:pPr>
        <w:spacing w:after="0" w:line="240" w:lineRule="auto"/>
        <w:rPr>
          <w:b/>
          <w:sz w:val="14"/>
          <w:szCs w:val="14"/>
          <w:u w:val="single"/>
        </w:rPr>
      </w:pPr>
    </w:p>
    <w:p w14:paraId="2717C542" w14:textId="77777777" w:rsidR="000655DE" w:rsidRDefault="000655DE" w:rsidP="000655DE">
      <w:pPr>
        <w:spacing w:after="0" w:line="240" w:lineRule="auto"/>
        <w:jc w:val="center"/>
        <w:rPr>
          <w:b/>
          <w:i/>
          <w:sz w:val="32"/>
          <w:szCs w:val="32"/>
          <w:u w:val="single"/>
        </w:rPr>
      </w:pPr>
      <w:r w:rsidRPr="0059666A">
        <w:rPr>
          <w:b/>
          <w:sz w:val="32"/>
          <w:szCs w:val="32"/>
          <w:u w:val="single"/>
        </w:rPr>
        <w:lastRenderedPageBreak/>
        <w:t xml:space="preserve">Cooling Foods is prohibited, </w:t>
      </w:r>
      <w:r>
        <w:rPr>
          <w:b/>
          <w:i/>
          <w:sz w:val="32"/>
          <w:szCs w:val="32"/>
          <w:u w:val="single"/>
        </w:rPr>
        <w:t>without prior approval</w:t>
      </w:r>
    </w:p>
    <w:p w14:paraId="2717C543" w14:textId="77777777" w:rsidR="00F903FF" w:rsidRPr="008A7549" w:rsidRDefault="00F903FF" w:rsidP="00F903FF">
      <w:pPr>
        <w:spacing w:after="0" w:line="240" w:lineRule="auto"/>
        <w:jc w:val="center"/>
        <w:rPr>
          <w:rFonts w:ascii="Impact" w:hAnsi="Impact"/>
          <w:color w:val="1F497D" w:themeColor="text2"/>
          <w:sz w:val="32"/>
          <w:szCs w:val="32"/>
        </w:rPr>
      </w:pPr>
      <w:r w:rsidRPr="008A7549">
        <w:rPr>
          <w:rFonts w:ascii="Impact" w:hAnsi="Impact"/>
          <w:color w:val="1F497D" w:themeColor="text2"/>
          <w:sz w:val="32"/>
          <w:szCs w:val="32"/>
        </w:rPr>
        <w:t>Improper cooling and reheating of food is a major cause of foodborne illness!</w:t>
      </w:r>
    </w:p>
    <w:p w14:paraId="2717C544" w14:textId="77777777" w:rsidR="0059666A" w:rsidRPr="008A7549" w:rsidRDefault="00075BD5" w:rsidP="0059666A">
      <w:pPr>
        <w:spacing w:after="0" w:line="240" w:lineRule="auto"/>
        <w:jc w:val="center"/>
        <w:rPr>
          <w:b/>
          <w:color w:val="1F497D" w:themeColor="text2"/>
          <w:sz w:val="36"/>
          <w:szCs w:val="36"/>
          <w:u w:val="single"/>
        </w:rPr>
      </w:pPr>
      <w:r w:rsidRPr="008A7549">
        <w:rPr>
          <w:b/>
          <w:color w:val="1F497D" w:themeColor="text2"/>
          <w:sz w:val="36"/>
          <w:szCs w:val="36"/>
          <w:u w:val="single"/>
        </w:rPr>
        <w:t>Two Step Cooling!</w:t>
      </w:r>
    </w:p>
    <w:p w14:paraId="2717C545" w14:textId="77777777" w:rsidR="00075BD5" w:rsidRPr="006F0CF8" w:rsidRDefault="00815601" w:rsidP="0059666A">
      <w:pPr>
        <w:spacing w:after="0" w:line="240" w:lineRule="auto"/>
        <w:jc w:val="center"/>
        <w:rPr>
          <w:b/>
          <w:color w:val="FF0066"/>
          <w:sz w:val="28"/>
          <w:szCs w:val="28"/>
          <w:u w:val="single"/>
        </w:rPr>
      </w:pPr>
      <w:r>
        <w:rPr>
          <w:b/>
          <w:noProof/>
          <w:color w:val="FF0066"/>
          <w:sz w:val="28"/>
          <w:szCs w:val="28"/>
        </w:rPr>
        <mc:AlternateContent>
          <mc:Choice Requires="wps">
            <w:drawing>
              <wp:anchor distT="0" distB="0" distL="114300" distR="114300" simplePos="0" relativeHeight="251678208" behindDoc="0" locked="0" layoutInCell="1" allowOverlap="1" wp14:anchorId="2717C5CB" wp14:editId="2717C5CC">
                <wp:simplePos x="0" y="0"/>
                <wp:positionH relativeFrom="column">
                  <wp:posOffset>-62179</wp:posOffset>
                </wp:positionH>
                <wp:positionV relativeFrom="paragraph">
                  <wp:posOffset>216408</wp:posOffset>
                </wp:positionV>
                <wp:extent cx="2977286" cy="2449881"/>
                <wp:effectExtent l="0" t="0" r="13970" b="26670"/>
                <wp:wrapNone/>
                <wp:docPr id="166" name="Text Box 166"/>
                <wp:cNvGraphicFramePr/>
                <a:graphic xmlns:a="http://schemas.openxmlformats.org/drawingml/2006/main">
                  <a:graphicData uri="http://schemas.microsoft.com/office/word/2010/wordprocessingShape">
                    <wps:wsp>
                      <wps:cNvSpPr txBox="1"/>
                      <wps:spPr>
                        <a:xfrm>
                          <a:off x="0" y="0"/>
                          <a:ext cx="2977286" cy="24498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97" w14:textId="77777777" w:rsidR="00815601" w:rsidRDefault="00815601" w:rsidP="00815601">
                            <w:pPr>
                              <w:jc w:val="center"/>
                            </w:pPr>
                            <w:r>
                              <w:rPr>
                                <w:b/>
                                <w:noProof/>
                                <w:sz w:val="52"/>
                                <w:szCs w:val="52"/>
                              </w:rPr>
                              <w:drawing>
                                <wp:inline distT="0" distB="0" distL="0" distR="0" wp14:anchorId="2717C6A8" wp14:editId="2717C6A9">
                                  <wp:extent cx="1302106" cy="1302106"/>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th7WJNK71U.jpg"/>
                                          <pic:cNvPicPr/>
                                        </pic:nvPicPr>
                                        <pic:blipFill>
                                          <a:blip r:embed="rId38">
                                            <a:extLst>
                                              <a:ext uri="{28A0092B-C50C-407E-A947-70E740481C1C}">
                                                <a14:useLocalDpi xmlns:a14="http://schemas.microsoft.com/office/drawing/2010/main" val="0"/>
                                              </a:ext>
                                            </a:extLst>
                                          </a:blip>
                                          <a:stretch>
                                            <a:fillRect/>
                                          </a:stretch>
                                        </pic:blipFill>
                                        <pic:spPr>
                                          <a:xfrm>
                                            <a:off x="0" y="0"/>
                                            <a:ext cx="1309441" cy="1309441"/>
                                          </a:xfrm>
                                          <a:prstGeom prst="rect">
                                            <a:avLst/>
                                          </a:prstGeom>
                                        </pic:spPr>
                                      </pic:pic>
                                    </a:graphicData>
                                  </a:graphic>
                                </wp:inline>
                              </w:drawing>
                            </w:r>
                          </w:p>
                          <w:p w14:paraId="2717C698" w14:textId="77777777" w:rsidR="00815601" w:rsidRPr="00815601" w:rsidRDefault="00815601" w:rsidP="00815601">
                            <w:pPr>
                              <w:jc w:val="center"/>
                              <w:rPr>
                                <w:b/>
                                <w:sz w:val="32"/>
                                <w:szCs w:val="32"/>
                              </w:rPr>
                            </w:pPr>
                            <w:r w:rsidRPr="00815601">
                              <w:rPr>
                                <w:b/>
                                <w:sz w:val="32"/>
                                <w:szCs w:val="32"/>
                              </w:rPr>
                              <w:t>Bring Stem thermometers to check food and cooling temper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7C5CB" id="Text Box 166" o:spid="_x0000_s1069" type="#_x0000_t202" style="position:absolute;left:0;text-align:left;margin-left:-4.9pt;margin-top:17.05pt;width:234.45pt;height:192.9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" fillcolor="white [3201]" strokeweight=".5pt">
                <v:textbox>
                  <w:txbxContent>
                    <w:p w14:paraId="2717C697" w14:textId="77777777" w:rsidR="00815601" w:rsidRDefault="00815601" w:rsidP="00815601">
                      <w:pPr>
                        <w:jc w:val="center"/>
                      </w:pPr>
                      <w:r>
                        <w:rPr>
                          <w:b/>
                          <w:noProof/>
                          <w:sz w:val="52"/>
                          <w:szCs w:val="52"/>
                        </w:rPr>
                        <w:drawing>
                          <wp:inline distT="0" distB="0" distL="0" distR="0" wp14:anchorId="2717C6A8" wp14:editId="2717C6A9">
                            <wp:extent cx="1302106" cy="1302106"/>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th7WJNK71U.jpg"/>
                                    <pic:cNvPicPr/>
                                  </pic:nvPicPr>
                                  <pic:blipFill>
                                    <a:blip r:embed="rId38">
                                      <a:extLst>
                                        <a:ext uri="{28A0092B-C50C-407E-A947-70E740481C1C}">
                                          <a14:useLocalDpi xmlns:a14="http://schemas.microsoft.com/office/drawing/2010/main" val="0"/>
                                        </a:ext>
                                      </a:extLst>
                                    </a:blip>
                                    <a:stretch>
                                      <a:fillRect/>
                                    </a:stretch>
                                  </pic:blipFill>
                                  <pic:spPr>
                                    <a:xfrm>
                                      <a:off x="0" y="0"/>
                                      <a:ext cx="1309441" cy="1309441"/>
                                    </a:xfrm>
                                    <a:prstGeom prst="rect">
                                      <a:avLst/>
                                    </a:prstGeom>
                                  </pic:spPr>
                                </pic:pic>
                              </a:graphicData>
                            </a:graphic>
                          </wp:inline>
                        </w:drawing>
                      </w:r>
                    </w:p>
                    <w:p w14:paraId="2717C698" w14:textId="77777777" w:rsidR="00815601" w:rsidRPr="00815601" w:rsidRDefault="00815601" w:rsidP="00815601">
                      <w:pPr>
                        <w:jc w:val="center"/>
                        <w:rPr>
                          <w:b/>
                          <w:sz w:val="32"/>
                          <w:szCs w:val="32"/>
                        </w:rPr>
                      </w:pPr>
                      <w:r w:rsidRPr="00815601">
                        <w:rPr>
                          <w:b/>
                          <w:sz w:val="32"/>
                          <w:szCs w:val="32"/>
                        </w:rPr>
                        <w:t>Bring Stem thermometers to check food and cooling temperatures</w:t>
                      </w:r>
                    </w:p>
                  </w:txbxContent>
                </v:textbox>
              </v:shape>
            </w:pict>
          </mc:Fallback>
        </mc:AlternateContent>
      </w:r>
      <w:r w:rsidR="00075BD5" w:rsidRPr="006F0CF8">
        <w:rPr>
          <w:b/>
          <w:color w:val="FF0066"/>
          <w:sz w:val="28"/>
          <w:szCs w:val="28"/>
        </w:rPr>
        <w:t>Foods prepared ahead of time for later service must be</w:t>
      </w:r>
      <w:r w:rsidR="00F903FF">
        <w:rPr>
          <w:b/>
          <w:color w:val="FF0066"/>
          <w:sz w:val="28"/>
          <w:szCs w:val="28"/>
        </w:rPr>
        <w:t xml:space="preserve"> cooled quickly</w:t>
      </w:r>
    </w:p>
    <w:tbl>
      <w:tblPr>
        <w:tblStyle w:val="TableGrid"/>
        <w:tblW w:w="0" w:type="auto"/>
        <w:tblInd w:w="4878" w:type="dxa"/>
        <w:tblLook w:val="04A0" w:firstRow="1" w:lastRow="0" w:firstColumn="1" w:lastColumn="0" w:noHBand="0" w:noVBand="1"/>
      </w:tblPr>
      <w:tblGrid>
        <w:gridCol w:w="1260"/>
        <w:gridCol w:w="2520"/>
        <w:gridCol w:w="2358"/>
      </w:tblGrid>
      <w:tr w:rsidR="00075BD5" w14:paraId="2717C54A" w14:textId="77777777" w:rsidTr="00815601">
        <w:tc>
          <w:tcPr>
            <w:tcW w:w="1260" w:type="dxa"/>
            <w:vAlign w:val="center"/>
          </w:tcPr>
          <w:p w14:paraId="2717C546" w14:textId="77777777" w:rsidR="00075BD5" w:rsidRPr="00D42BC7" w:rsidRDefault="006318B6" w:rsidP="00075BD5">
            <w:pPr>
              <w:jc w:val="center"/>
              <w:rPr>
                <w:color w:val="1F497D" w:themeColor="text2"/>
                <w:sz w:val="32"/>
                <w:szCs w:val="32"/>
              </w:rPr>
            </w:pPr>
            <w:r>
              <w:rPr>
                <w:noProof/>
                <w:color w:val="1F497D" w:themeColor="text2"/>
                <w:sz w:val="32"/>
                <w:szCs w:val="32"/>
              </w:rPr>
              <w:drawing>
                <wp:inline distT="0" distB="0" distL="0" distR="0" wp14:anchorId="2717C5CD" wp14:editId="2717C5CE">
                  <wp:extent cx="566382" cy="67159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4202" cy="680872"/>
                          </a:xfrm>
                          <a:prstGeom prst="rect">
                            <a:avLst/>
                          </a:prstGeom>
                        </pic:spPr>
                      </pic:pic>
                    </a:graphicData>
                  </a:graphic>
                </wp:inline>
              </w:drawing>
            </w:r>
          </w:p>
        </w:tc>
        <w:tc>
          <w:tcPr>
            <w:tcW w:w="2520" w:type="dxa"/>
            <w:vAlign w:val="center"/>
          </w:tcPr>
          <w:p w14:paraId="2717C547" w14:textId="77777777" w:rsidR="00075BD5" w:rsidRDefault="00075BD5" w:rsidP="00075BD5">
            <w:pPr>
              <w:jc w:val="center"/>
              <w:rPr>
                <w:sz w:val="24"/>
                <w:szCs w:val="24"/>
              </w:rPr>
            </w:pPr>
            <w:r w:rsidRPr="00075BD5">
              <w:rPr>
                <w:sz w:val="24"/>
                <w:szCs w:val="24"/>
              </w:rPr>
              <w:t>Cooled quickly from 135°F to 70°F</w:t>
            </w:r>
          </w:p>
          <w:p w14:paraId="2717C548" w14:textId="77777777" w:rsidR="00075BD5" w:rsidRPr="00075BD5" w:rsidRDefault="008A7549" w:rsidP="00AD40F4">
            <w:pPr>
              <w:jc w:val="center"/>
              <w:rPr>
                <w:sz w:val="24"/>
                <w:szCs w:val="24"/>
              </w:rPr>
            </w:pPr>
            <w:r>
              <w:rPr>
                <w:sz w:val="24"/>
                <w:szCs w:val="24"/>
              </w:rPr>
              <w:t>Transfer food into a cool shallow pan</w:t>
            </w:r>
            <w:r w:rsidR="002C6C6C">
              <w:rPr>
                <w:sz w:val="24"/>
                <w:szCs w:val="24"/>
              </w:rPr>
              <w:t xml:space="preserve"> (2 inches or less)</w:t>
            </w:r>
            <w:r>
              <w:rPr>
                <w:sz w:val="24"/>
                <w:szCs w:val="24"/>
              </w:rPr>
              <w:t>, then use ice sticks, Ice as an ingredient</w:t>
            </w:r>
            <w:r w:rsidR="00075BD5">
              <w:rPr>
                <w:sz w:val="24"/>
                <w:szCs w:val="24"/>
              </w:rPr>
              <w:t>,</w:t>
            </w:r>
            <w:r w:rsidR="00AD40F4">
              <w:rPr>
                <w:sz w:val="24"/>
                <w:szCs w:val="24"/>
              </w:rPr>
              <w:t xml:space="preserve"> or</w:t>
            </w:r>
            <w:r w:rsidR="00075BD5">
              <w:rPr>
                <w:sz w:val="24"/>
                <w:szCs w:val="24"/>
              </w:rPr>
              <w:t xml:space="preserve"> </w:t>
            </w:r>
            <w:r>
              <w:rPr>
                <w:sz w:val="24"/>
                <w:szCs w:val="24"/>
              </w:rPr>
              <w:t>f</w:t>
            </w:r>
            <w:r w:rsidR="00075BD5">
              <w:rPr>
                <w:sz w:val="24"/>
                <w:szCs w:val="24"/>
              </w:rPr>
              <w:t xml:space="preserve">requent </w:t>
            </w:r>
            <w:r>
              <w:rPr>
                <w:sz w:val="24"/>
                <w:szCs w:val="24"/>
              </w:rPr>
              <w:t>s</w:t>
            </w:r>
            <w:r w:rsidR="00075BD5">
              <w:rPr>
                <w:sz w:val="24"/>
                <w:szCs w:val="24"/>
              </w:rPr>
              <w:t>tirring</w:t>
            </w:r>
            <w:r w:rsidR="00AD40F4">
              <w:rPr>
                <w:sz w:val="24"/>
                <w:szCs w:val="24"/>
              </w:rPr>
              <w:t>.</w:t>
            </w:r>
          </w:p>
        </w:tc>
        <w:tc>
          <w:tcPr>
            <w:tcW w:w="2358" w:type="dxa"/>
            <w:vAlign w:val="center"/>
          </w:tcPr>
          <w:p w14:paraId="2717C549" w14:textId="77777777" w:rsidR="00075BD5" w:rsidRPr="00946E4A" w:rsidRDefault="00075BD5" w:rsidP="00075BD5">
            <w:pPr>
              <w:rPr>
                <w:color w:val="1F497D" w:themeColor="text2"/>
              </w:rPr>
            </w:pPr>
            <w:r w:rsidRPr="00946E4A">
              <w:rPr>
                <w:color w:val="1F497D" w:themeColor="text2"/>
                <w:sz w:val="48"/>
                <w:szCs w:val="48"/>
              </w:rPr>
              <w:t>2 hours</w:t>
            </w:r>
            <w:r w:rsidRPr="00946E4A">
              <w:rPr>
                <w:noProof/>
                <w:color w:val="1F497D" w:themeColor="text2"/>
              </w:rPr>
              <w:t xml:space="preserve">  </w:t>
            </w:r>
            <w:r w:rsidRPr="00946E4A">
              <w:rPr>
                <w:noProof/>
                <w:color w:val="1F497D" w:themeColor="text2"/>
              </w:rPr>
              <w:drawing>
                <wp:inline distT="0" distB="0" distL="0" distR="0" wp14:anchorId="2717C5CF" wp14:editId="2717C5D0">
                  <wp:extent cx="211540" cy="21154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th[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24071" cy="224071"/>
                          </a:xfrm>
                          <a:prstGeom prst="rect">
                            <a:avLst/>
                          </a:prstGeom>
                        </pic:spPr>
                      </pic:pic>
                    </a:graphicData>
                  </a:graphic>
                </wp:inline>
              </w:drawing>
            </w:r>
          </w:p>
        </w:tc>
      </w:tr>
      <w:tr w:rsidR="00075BD5" w14:paraId="2717C550" w14:textId="77777777" w:rsidTr="00815601">
        <w:tc>
          <w:tcPr>
            <w:tcW w:w="1260" w:type="dxa"/>
            <w:vAlign w:val="center"/>
          </w:tcPr>
          <w:p w14:paraId="2717C54B" w14:textId="77777777" w:rsidR="006318B6" w:rsidRPr="006318B6" w:rsidRDefault="006318B6" w:rsidP="00F03330">
            <w:pPr>
              <w:jc w:val="center"/>
              <w:rPr>
                <w:color w:val="1F497D" w:themeColor="text2"/>
                <w:sz w:val="10"/>
                <w:szCs w:val="10"/>
              </w:rPr>
            </w:pPr>
          </w:p>
          <w:p w14:paraId="2717C54C" w14:textId="77777777" w:rsidR="006318B6" w:rsidRPr="00D42BC7" w:rsidRDefault="006318B6" w:rsidP="00F03330">
            <w:pPr>
              <w:jc w:val="center"/>
              <w:rPr>
                <w:color w:val="1F497D" w:themeColor="text2"/>
                <w:sz w:val="32"/>
                <w:szCs w:val="32"/>
              </w:rPr>
            </w:pPr>
            <w:r>
              <w:rPr>
                <w:noProof/>
                <w:color w:val="1F497D" w:themeColor="text2"/>
                <w:sz w:val="32"/>
                <w:szCs w:val="32"/>
              </w:rPr>
              <w:drawing>
                <wp:inline distT="0" distB="0" distL="0" distR="0" wp14:anchorId="2717C5D1" wp14:editId="2717C5D2">
                  <wp:extent cx="457200" cy="545285"/>
                  <wp:effectExtent l="0" t="0" r="0" b="762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thKFG53TJ3.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5227" cy="554859"/>
                          </a:xfrm>
                          <a:prstGeom prst="rect">
                            <a:avLst/>
                          </a:prstGeom>
                        </pic:spPr>
                      </pic:pic>
                    </a:graphicData>
                  </a:graphic>
                </wp:inline>
              </w:drawing>
            </w:r>
          </w:p>
        </w:tc>
        <w:tc>
          <w:tcPr>
            <w:tcW w:w="2520" w:type="dxa"/>
            <w:vAlign w:val="center"/>
          </w:tcPr>
          <w:p w14:paraId="2717C54D" w14:textId="77777777" w:rsidR="00075BD5" w:rsidRDefault="00075BD5" w:rsidP="00075BD5">
            <w:pPr>
              <w:jc w:val="center"/>
              <w:rPr>
                <w:sz w:val="24"/>
                <w:szCs w:val="24"/>
              </w:rPr>
            </w:pPr>
            <w:r w:rsidRPr="00075BD5">
              <w:rPr>
                <w:sz w:val="24"/>
                <w:szCs w:val="24"/>
              </w:rPr>
              <w:t>Then down to 41° (check temperatures a</w:t>
            </w:r>
            <w:r>
              <w:rPr>
                <w:sz w:val="24"/>
                <w:szCs w:val="24"/>
              </w:rPr>
              <w:t>t 4</w:t>
            </w:r>
            <w:r w:rsidRPr="00075BD5">
              <w:rPr>
                <w:sz w:val="24"/>
                <w:szCs w:val="24"/>
              </w:rPr>
              <w:t xml:space="preserve"> and 6 hours) </w:t>
            </w:r>
          </w:p>
          <w:p w14:paraId="2717C54E" w14:textId="77777777" w:rsidR="00075BD5" w:rsidRPr="00075BD5" w:rsidRDefault="002F3FE1" w:rsidP="00075BD5">
            <w:pPr>
              <w:jc w:val="center"/>
              <w:rPr>
                <w:sz w:val="24"/>
                <w:szCs w:val="24"/>
              </w:rPr>
            </w:pPr>
            <w:r w:rsidRPr="00075BD5">
              <w:rPr>
                <w:sz w:val="24"/>
                <w:szCs w:val="24"/>
              </w:rPr>
              <w:t>Then</w:t>
            </w:r>
            <w:r w:rsidR="00075BD5" w:rsidRPr="00075BD5">
              <w:rPr>
                <w:sz w:val="24"/>
                <w:szCs w:val="24"/>
              </w:rPr>
              <w:t xml:space="preserve"> maintain at 41°F </w:t>
            </w:r>
            <w:r w:rsidR="008A7549">
              <w:rPr>
                <w:sz w:val="24"/>
                <w:szCs w:val="24"/>
              </w:rPr>
              <w:t xml:space="preserve">or less </w:t>
            </w:r>
            <w:r w:rsidR="00075BD5" w:rsidRPr="00075BD5">
              <w:rPr>
                <w:sz w:val="24"/>
                <w:szCs w:val="24"/>
              </w:rPr>
              <w:t>continuously.</w:t>
            </w:r>
          </w:p>
        </w:tc>
        <w:tc>
          <w:tcPr>
            <w:tcW w:w="2358" w:type="dxa"/>
            <w:vAlign w:val="center"/>
          </w:tcPr>
          <w:p w14:paraId="2717C54F" w14:textId="77777777" w:rsidR="00075BD5" w:rsidRPr="00946E4A" w:rsidRDefault="00075BD5" w:rsidP="00075BD5">
            <w:pPr>
              <w:rPr>
                <w:color w:val="1F497D" w:themeColor="text2"/>
              </w:rPr>
            </w:pPr>
            <w:r w:rsidRPr="00946E4A">
              <w:rPr>
                <w:color w:val="1F497D" w:themeColor="text2"/>
                <w:sz w:val="48"/>
                <w:szCs w:val="48"/>
              </w:rPr>
              <w:t>4 hours</w:t>
            </w:r>
            <w:r w:rsidRPr="00946E4A">
              <w:rPr>
                <w:noProof/>
                <w:color w:val="1F497D" w:themeColor="text2"/>
              </w:rPr>
              <w:t xml:space="preserve">  </w:t>
            </w:r>
            <w:r w:rsidRPr="00946E4A">
              <w:rPr>
                <w:noProof/>
                <w:color w:val="1F497D" w:themeColor="text2"/>
              </w:rPr>
              <w:drawing>
                <wp:inline distT="0" distB="0" distL="0" distR="0" wp14:anchorId="2717C5D3" wp14:editId="2717C5D4">
                  <wp:extent cx="211455" cy="21145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th[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2038" cy="222038"/>
                          </a:xfrm>
                          <a:prstGeom prst="rect">
                            <a:avLst/>
                          </a:prstGeom>
                        </pic:spPr>
                      </pic:pic>
                    </a:graphicData>
                  </a:graphic>
                </wp:inline>
              </w:drawing>
            </w:r>
          </w:p>
        </w:tc>
      </w:tr>
    </w:tbl>
    <w:p w14:paraId="2717C551" w14:textId="77777777" w:rsidR="00580C71" w:rsidRPr="00580C71" w:rsidRDefault="00580C71" w:rsidP="00075BD5">
      <w:pPr>
        <w:spacing w:after="0" w:line="240" w:lineRule="auto"/>
      </w:pPr>
    </w:p>
    <w:p w14:paraId="2717C552" w14:textId="77777777" w:rsidR="00ED0068" w:rsidRPr="00ED0068" w:rsidRDefault="001F2105" w:rsidP="00ED0068">
      <w:pPr>
        <w:jc w:val="center"/>
        <w:rPr>
          <w:b/>
          <w:sz w:val="32"/>
          <w:szCs w:val="32"/>
        </w:rPr>
      </w:pPr>
      <w:r w:rsidRPr="00ED0068">
        <w:rPr>
          <w:b/>
          <w:sz w:val="32"/>
          <w:szCs w:val="32"/>
        </w:rPr>
        <w:t>Start each day in your camp with fresh food. Discard all leftover cooked food products.</w:t>
      </w:r>
      <w:r w:rsidR="00ED0068" w:rsidRPr="00ED0068">
        <w:rPr>
          <w:b/>
          <w:sz w:val="32"/>
          <w:szCs w:val="32"/>
        </w:rPr>
        <w:t xml:space="preserve"> Reheating is prohibited</w:t>
      </w:r>
      <w:r w:rsidR="00ED0068">
        <w:rPr>
          <w:b/>
          <w:sz w:val="32"/>
          <w:szCs w:val="32"/>
        </w:rPr>
        <w:t>. Menu items should be cook and serve, simple food menus prevent the need to cool or reheat.</w:t>
      </w:r>
    </w:p>
    <w:p w14:paraId="2717C553" w14:textId="77777777" w:rsidR="00813FBE" w:rsidRPr="000277E8" w:rsidRDefault="00813FBE" w:rsidP="00813FBE">
      <w:pPr>
        <w:pBdr>
          <w:top w:val="single" w:sz="4" w:space="1" w:color="auto"/>
          <w:left w:val="single" w:sz="4" w:space="4" w:color="auto"/>
          <w:bottom w:val="single" w:sz="4" w:space="1" w:color="auto"/>
          <w:right w:val="single" w:sz="4" w:space="4" w:color="auto"/>
        </w:pBdr>
        <w:spacing w:after="0" w:line="240" w:lineRule="auto"/>
        <w:jc w:val="center"/>
        <w:rPr>
          <w:b/>
          <w:sz w:val="40"/>
          <w:szCs w:val="40"/>
        </w:rPr>
      </w:pPr>
      <w:r w:rsidRPr="000277E8">
        <w:rPr>
          <w:b/>
          <w:sz w:val="52"/>
          <w:szCs w:val="52"/>
        </w:rPr>
        <w:t>Apply on-line for your Burning Man Application</w:t>
      </w:r>
      <w:r w:rsidRPr="000277E8">
        <w:rPr>
          <w:b/>
          <w:sz w:val="40"/>
          <w:szCs w:val="40"/>
        </w:rPr>
        <w:t>!</w:t>
      </w:r>
    </w:p>
    <w:p w14:paraId="2717C554" w14:textId="585D89A2" w:rsidR="00AD778B" w:rsidRPr="00671B5E" w:rsidRDefault="00A84872" w:rsidP="00AD778B">
      <w:pPr>
        <w:tabs>
          <w:tab w:val="left" w:pos="8414"/>
        </w:tabs>
        <w:jc w:val="center"/>
        <w:rPr>
          <w:rFonts w:cs="Arial"/>
          <w:b/>
          <w:color w:val="FF0000"/>
          <w:sz w:val="44"/>
          <w:szCs w:val="44"/>
          <w:lang w:val="en"/>
        </w:rPr>
      </w:pPr>
      <w:r w:rsidRPr="00671B5E">
        <w:rPr>
          <w:rFonts w:cs="Arial"/>
          <w:b/>
          <w:noProof/>
          <w:color w:val="FF0000"/>
          <w:sz w:val="44"/>
          <w:szCs w:val="44"/>
        </w:rPr>
        <mc:AlternateContent>
          <mc:Choice Requires="wps">
            <w:drawing>
              <wp:anchor distT="0" distB="0" distL="114300" distR="114300" simplePos="0" relativeHeight="251661824" behindDoc="0" locked="0" layoutInCell="1" allowOverlap="1" wp14:anchorId="2717C5D5" wp14:editId="2717C5D6">
                <wp:simplePos x="0" y="0"/>
                <wp:positionH relativeFrom="column">
                  <wp:posOffset>-75565</wp:posOffset>
                </wp:positionH>
                <wp:positionV relativeFrom="paragraph">
                  <wp:posOffset>428345</wp:posOffset>
                </wp:positionV>
                <wp:extent cx="6993331" cy="3120161"/>
                <wp:effectExtent l="0" t="0" r="17145" b="23495"/>
                <wp:wrapNone/>
                <wp:docPr id="299" name="Text Box 299"/>
                <wp:cNvGraphicFramePr/>
                <a:graphic xmlns:a="http://schemas.openxmlformats.org/drawingml/2006/main">
                  <a:graphicData uri="http://schemas.microsoft.com/office/word/2010/wordprocessingShape">
                    <wps:wsp>
                      <wps:cNvSpPr txBox="1"/>
                      <wps:spPr>
                        <a:xfrm>
                          <a:off x="0" y="0"/>
                          <a:ext cx="6993331" cy="31201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7C699"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Nevada Division of Public and Behavioral Health Website</w:t>
                            </w:r>
                          </w:p>
                          <w:p w14:paraId="2717C69A" w14:textId="77777777" w:rsidR="00A61970" w:rsidRDefault="00717692" w:rsidP="00A61970">
                            <w:pPr>
                              <w:tabs>
                                <w:tab w:val="left" w:pos="8414"/>
                              </w:tabs>
                              <w:spacing w:after="0" w:line="240" w:lineRule="auto"/>
                              <w:jc w:val="center"/>
                              <w:rPr>
                                <w:rFonts w:cs="Arial"/>
                                <w:lang w:val="en"/>
                              </w:rPr>
                            </w:pPr>
                            <w:hyperlink r:id="rId43" w:history="1">
                              <w:r w:rsidR="00A61970" w:rsidRPr="009B1F2C">
                                <w:rPr>
                                  <w:rStyle w:val="Hyperlink"/>
                                  <w:rFonts w:cs="Arial"/>
                                  <w:lang w:val="en"/>
                                </w:rPr>
                                <w:t>www.dpbh.nv.gov</w:t>
                              </w:r>
                            </w:hyperlink>
                          </w:p>
                          <w:p w14:paraId="2717C69B" w14:textId="77777777" w:rsidR="00A61970" w:rsidRDefault="00A61970" w:rsidP="00A61970">
                            <w:pPr>
                              <w:tabs>
                                <w:tab w:val="left" w:pos="8414"/>
                              </w:tabs>
                              <w:spacing w:after="0" w:line="240" w:lineRule="auto"/>
                              <w:jc w:val="center"/>
                              <w:rPr>
                                <w:rFonts w:cs="Arial"/>
                                <w:lang w:val="en"/>
                              </w:rPr>
                            </w:pPr>
                          </w:p>
                          <w:p w14:paraId="2717C69C"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 xml:space="preserve">Temporary Food Establishments at Special Events </w:t>
                            </w:r>
                            <w:r w:rsidRPr="00CA3DCC">
                              <w:rPr>
                                <w:rFonts w:cs="Arial"/>
                                <w:color w:val="FF0000"/>
                                <w:sz w:val="28"/>
                                <w:szCs w:val="28"/>
                                <w:lang w:val="en"/>
                              </w:rPr>
                              <w:t xml:space="preserve">INFORMATION </w:t>
                            </w:r>
                            <w:r w:rsidRPr="00CA3DCC">
                              <w:rPr>
                                <w:rFonts w:cs="Arial"/>
                                <w:sz w:val="28"/>
                                <w:szCs w:val="28"/>
                                <w:lang w:val="en"/>
                              </w:rPr>
                              <w:t>web page</w:t>
                            </w:r>
                          </w:p>
                          <w:p w14:paraId="2717C69D" w14:textId="77777777" w:rsidR="00A61970" w:rsidRDefault="00717692" w:rsidP="00A61970">
                            <w:pPr>
                              <w:tabs>
                                <w:tab w:val="left" w:pos="8414"/>
                              </w:tabs>
                              <w:spacing w:after="0" w:line="240" w:lineRule="auto"/>
                              <w:jc w:val="center"/>
                              <w:rPr>
                                <w:rFonts w:cs="Arial"/>
                                <w:lang w:val="en"/>
                              </w:rPr>
                            </w:pPr>
                            <w:hyperlink r:id="rId44" w:history="1">
                              <w:r w:rsidR="00A61970" w:rsidRPr="009B1F2C">
                                <w:rPr>
                                  <w:rStyle w:val="Hyperlink"/>
                                  <w:rFonts w:cs="Arial"/>
                                  <w:lang w:val="en"/>
                                </w:rPr>
                                <w:t>http://dpbh.nv.gov/Reg/Temp-E/Temporary_Events_Home/</w:t>
                              </w:r>
                            </w:hyperlink>
                          </w:p>
                          <w:p w14:paraId="2717C69E" w14:textId="77777777" w:rsidR="00A61970" w:rsidRDefault="00A61970" w:rsidP="00A61970">
                            <w:pPr>
                              <w:tabs>
                                <w:tab w:val="left" w:pos="8414"/>
                              </w:tabs>
                              <w:spacing w:after="0" w:line="240" w:lineRule="auto"/>
                              <w:jc w:val="center"/>
                              <w:rPr>
                                <w:rFonts w:cs="Arial"/>
                                <w:lang w:val="en"/>
                              </w:rPr>
                            </w:pPr>
                          </w:p>
                          <w:p w14:paraId="2717C69F" w14:textId="77777777" w:rsidR="00A61970" w:rsidRDefault="00A61970" w:rsidP="00A61970">
                            <w:pPr>
                              <w:tabs>
                                <w:tab w:val="left" w:pos="8414"/>
                              </w:tabs>
                              <w:spacing w:after="0" w:line="240" w:lineRule="auto"/>
                              <w:jc w:val="center"/>
                              <w:rPr>
                                <w:rFonts w:cs="Arial"/>
                                <w:color w:val="FF0000"/>
                                <w:sz w:val="28"/>
                                <w:szCs w:val="28"/>
                                <w:lang w:val="en"/>
                              </w:rPr>
                            </w:pPr>
                            <w:r w:rsidRPr="00CA3DCC">
                              <w:rPr>
                                <w:rFonts w:cs="Arial"/>
                                <w:sz w:val="28"/>
                                <w:szCs w:val="28"/>
                                <w:lang w:val="en"/>
                              </w:rPr>
                              <w:t xml:space="preserve">On-line application </w:t>
                            </w:r>
                            <w:r w:rsidRPr="00CA3DCC">
                              <w:rPr>
                                <w:rFonts w:cs="Arial"/>
                                <w:color w:val="FF0000"/>
                                <w:sz w:val="28"/>
                                <w:szCs w:val="28"/>
                                <w:lang w:val="en"/>
                              </w:rPr>
                              <w:t xml:space="preserve">INSTRUCTIONS </w:t>
                            </w:r>
                            <w:r w:rsidRPr="00CA3DCC">
                              <w:rPr>
                                <w:rFonts w:cs="Arial"/>
                                <w:sz w:val="28"/>
                                <w:szCs w:val="28"/>
                                <w:lang w:val="en"/>
                              </w:rPr>
                              <w:t>for</w:t>
                            </w:r>
                            <w:bookmarkStart w:id="0" w:name="_GoBack"/>
                            <w:bookmarkEnd w:id="0"/>
                          </w:p>
                          <w:p w14:paraId="2717C6A0"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 xml:space="preserve">Centralized Licensing and Inspections On-Line Applications (CLICS) </w:t>
                            </w:r>
                          </w:p>
                          <w:p w14:paraId="2717C6A1" w14:textId="77777777" w:rsidR="00A61970" w:rsidRDefault="00717692" w:rsidP="00A61970">
                            <w:pPr>
                              <w:tabs>
                                <w:tab w:val="left" w:pos="8414"/>
                              </w:tabs>
                              <w:spacing w:after="0" w:line="240" w:lineRule="auto"/>
                              <w:jc w:val="center"/>
                              <w:rPr>
                                <w:sz w:val="40"/>
                                <w:szCs w:val="40"/>
                              </w:rPr>
                            </w:pPr>
                            <w:hyperlink r:id="rId45" w:history="1">
                              <w:r w:rsidR="00A61970" w:rsidRPr="009B1F2C">
                                <w:rPr>
                                  <w:rStyle w:val="Hyperlink"/>
                                  <w:rFonts w:cs="Arial"/>
                                  <w:lang w:val="en"/>
                                </w:rPr>
                                <w:t>http://dpbh.nv.gov/Reg/CLICS/CLICS_-_Home/</w:t>
                              </w:r>
                            </w:hyperlink>
                          </w:p>
                          <w:p w14:paraId="2717C6A2" w14:textId="77777777" w:rsidR="00A61970" w:rsidRDefault="00A61970" w:rsidP="00A61970">
                            <w:pPr>
                              <w:tabs>
                                <w:tab w:val="left" w:pos="8414"/>
                              </w:tabs>
                              <w:spacing w:after="0" w:line="240" w:lineRule="auto"/>
                              <w:jc w:val="center"/>
                              <w:rPr>
                                <w:sz w:val="24"/>
                                <w:szCs w:val="24"/>
                              </w:rPr>
                            </w:pPr>
                          </w:p>
                          <w:p w14:paraId="2717C6A3" w14:textId="77777777" w:rsidR="00A61970" w:rsidRPr="00BE278C" w:rsidRDefault="00060640" w:rsidP="00A61970">
                            <w:pPr>
                              <w:tabs>
                                <w:tab w:val="left" w:pos="8414"/>
                              </w:tabs>
                              <w:spacing w:after="0" w:line="240" w:lineRule="auto"/>
                              <w:jc w:val="center"/>
                              <w:rPr>
                                <w:sz w:val="28"/>
                                <w:szCs w:val="28"/>
                              </w:rPr>
                            </w:pPr>
                            <w:r w:rsidRPr="00060640">
                              <w:rPr>
                                <w:color w:val="FF0000"/>
                                <w:sz w:val="28"/>
                                <w:szCs w:val="28"/>
                              </w:rPr>
                              <w:t xml:space="preserve">APPLY </w:t>
                            </w:r>
                            <w:r w:rsidR="00A61970" w:rsidRPr="00BE278C">
                              <w:rPr>
                                <w:sz w:val="28"/>
                                <w:szCs w:val="28"/>
                              </w:rPr>
                              <w:t xml:space="preserve">on line </w:t>
                            </w:r>
                            <w:r w:rsidR="00A61970">
                              <w:rPr>
                                <w:sz w:val="28"/>
                                <w:szCs w:val="28"/>
                              </w:rPr>
                              <w:t xml:space="preserve">for Burning Man Permit </w:t>
                            </w:r>
                            <w:r w:rsidR="00A61970" w:rsidRPr="00BE278C">
                              <w:rPr>
                                <w:sz w:val="28"/>
                                <w:szCs w:val="28"/>
                              </w:rPr>
                              <w:t>at</w:t>
                            </w:r>
                          </w:p>
                          <w:p w14:paraId="2717C6A4" w14:textId="77777777" w:rsidR="00A61970" w:rsidRDefault="00717692" w:rsidP="00A61970">
                            <w:pPr>
                              <w:tabs>
                                <w:tab w:val="left" w:pos="8414"/>
                              </w:tabs>
                              <w:spacing w:after="0" w:line="240" w:lineRule="auto"/>
                              <w:jc w:val="center"/>
                              <w:rPr>
                                <w:sz w:val="24"/>
                                <w:szCs w:val="24"/>
                              </w:rPr>
                            </w:pPr>
                            <w:hyperlink r:id="rId46" w:history="1">
                              <w:r w:rsidR="00A61970" w:rsidRPr="009B1F2C">
                                <w:rPr>
                                  <w:rStyle w:val="Hyperlink"/>
                                  <w:sz w:val="24"/>
                                  <w:szCs w:val="24"/>
                                </w:rPr>
                                <w:t>https://nvdpbh.aithent.com/login.aspx</w:t>
                              </w:r>
                            </w:hyperlink>
                          </w:p>
                          <w:p w14:paraId="2717C6A5" w14:textId="77777777" w:rsidR="00A61970" w:rsidRDefault="00A61970" w:rsidP="00A61970">
                            <w:pPr>
                              <w:tabs>
                                <w:tab w:val="left" w:pos="8414"/>
                              </w:tabs>
                              <w:spacing w:after="0" w:line="240" w:lineRule="auto"/>
                              <w:jc w:val="center"/>
                              <w:rPr>
                                <w:sz w:val="24"/>
                                <w:szCs w:val="24"/>
                              </w:rPr>
                            </w:pPr>
                          </w:p>
                          <w:p w14:paraId="2717C6A6" w14:textId="77777777" w:rsidR="00A61970" w:rsidRPr="00BE278C" w:rsidRDefault="00060640" w:rsidP="00A61970">
                            <w:pPr>
                              <w:tabs>
                                <w:tab w:val="left" w:pos="8414"/>
                              </w:tabs>
                              <w:spacing w:after="0" w:line="240" w:lineRule="auto"/>
                              <w:jc w:val="center"/>
                              <w:rPr>
                                <w:sz w:val="28"/>
                                <w:szCs w:val="28"/>
                              </w:rPr>
                            </w:pPr>
                            <w:r w:rsidRPr="00060640">
                              <w:rPr>
                                <w:color w:val="FF0000"/>
                                <w:sz w:val="28"/>
                                <w:szCs w:val="28"/>
                              </w:rPr>
                              <w:t xml:space="preserve">ASK </w:t>
                            </w:r>
                            <w:r w:rsidR="00A61970" w:rsidRPr="00BE278C">
                              <w:rPr>
                                <w:sz w:val="28"/>
                                <w:szCs w:val="28"/>
                              </w:rPr>
                              <w:t>For Assistance</w:t>
                            </w:r>
                          </w:p>
                          <w:p w14:paraId="2717C6A7" w14:textId="77777777" w:rsidR="00A61970" w:rsidRDefault="00717692" w:rsidP="00A61970">
                            <w:pPr>
                              <w:tabs>
                                <w:tab w:val="left" w:pos="8414"/>
                              </w:tabs>
                              <w:spacing w:after="0" w:line="240" w:lineRule="auto"/>
                              <w:jc w:val="center"/>
                              <w:rPr>
                                <w:sz w:val="24"/>
                                <w:szCs w:val="24"/>
                              </w:rPr>
                            </w:pPr>
                            <w:hyperlink r:id="rId47" w:history="1">
                              <w:r w:rsidR="00A61970" w:rsidRPr="009B1F2C">
                                <w:rPr>
                                  <w:rStyle w:val="Hyperlink"/>
                                  <w:sz w:val="24"/>
                                  <w:szCs w:val="24"/>
                                </w:rPr>
                                <w:t>EHScustomerservice@health.nv.gov</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C5D5" id="Text Box 299" o:spid="_x0000_s1070" type="#_x0000_t202" style="position:absolute;left:0;text-align:left;margin-left:-5.95pt;margin-top:33.75pt;width:550.65pt;height:245.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" fillcolor="white [3201]" strokeweight=".5pt">
                <v:textbox>
                  <w:txbxContent>
                    <w:p w14:paraId="2717C699"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Nevada Division of Public and Behavioral Health Website</w:t>
                      </w:r>
                    </w:p>
                    <w:p w14:paraId="2717C69A" w14:textId="77777777" w:rsidR="00A61970" w:rsidRDefault="00717692" w:rsidP="00A61970">
                      <w:pPr>
                        <w:tabs>
                          <w:tab w:val="left" w:pos="8414"/>
                        </w:tabs>
                        <w:spacing w:after="0" w:line="240" w:lineRule="auto"/>
                        <w:jc w:val="center"/>
                        <w:rPr>
                          <w:rFonts w:cs="Arial"/>
                          <w:lang w:val="en"/>
                        </w:rPr>
                      </w:pPr>
                      <w:hyperlink r:id="rId48" w:history="1">
                        <w:r w:rsidR="00A61970" w:rsidRPr="009B1F2C">
                          <w:rPr>
                            <w:rStyle w:val="Hyperlink"/>
                            <w:rFonts w:cs="Arial"/>
                            <w:lang w:val="en"/>
                          </w:rPr>
                          <w:t>www.dpbh.nv.gov</w:t>
                        </w:r>
                      </w:hyperlink>
                    </w:p>
                    <w:p w14:paraId="2717C69B" w14:textId="77777777" w:rsidR="00A61970" w:rsidRDefault="00A61970" w:rsidP="00A61970">
                      <w:pPr>
                        <w:tabs>
                          <w:tab w:val="left" w:pos="8414"/>
                        </w:tabs>
                        <w:spacing w:after="0" w:line="240" w:lineRule="auto"/>
                        <w:jc w:val="center"/>
                        <w:rPr>
                          <w:rFonts w:cs="Arial"/>
                          <w:lang w:val="en"/>
                        </w:rPr>
                      </w:pPr>
                    </w:p>
                    <w:p w14:paraId="2717C69C"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 xml:space="preserve">Temporary Food Establishments at Special Events </w:t>
                      </w:r>
                      <w:r w:rsidRPr="00CA3DCC">
                        <w:rPr>
                          <w:rFonts w:cs="Arial"/>
                          <w:color w:val="FF0000"/>
                          <w:sz w:val="28"/>
                          <w:szCs w:val="28"/>
                          <w:lang w:val="en"/>
                        </w:rPr>
                        <w:t xml:space="preserve">INFORMATION </w:t>
                      </w:r>
                      <w:r w:rsidRPr="00CA3DCC">
                        <w:rPr>
                          <w:rFonts w:cs="Arial"/>
                          <w:sz w:val="28"/>
                          <w:szCs w:val="28"/>
                          <w:lang w:val="en"/>
                        </w:rPr>
                        <w:t>web page</w:t>
                      </w:r>
                    </w:p>
                    <w:p w14:paraId="2717C69D" w14:textId="77777777" w:rsidR="00A61970" w:rsidRDefault="00717692" w:rsidP="00A61970">
                      <w:pPr>
                        <w:tabs>
                          <w:tab w:val="left" w:pos="8414"/>
                        </w:tabs>
                        <w:spacing w:after="0" w:line="240" w:lineRule="auto"/>
                        <w:jc w:val="center"/>
                        <w:rPr>
                          <w:rFonts w:cs="Arial"/>
                          <w:lang w:val="en"/>
                        </w:rPr>
                      </w:pPr>
                      <w:hyperlink r:id="rId49" w:history="1">
                        <w:r w:rsidR="00A61970" w:rsidRPr="009B1F2C">
                          <w:rPr>
                            <w:rStyle w:val="Hyperlink"/>
                            <w:rFonts w:cs="Arial"/>
                            <w:lang w:val="en"/>
                          </w:rPr>
                          <w:t>http://dpbh.nv.gov/Reg/Temp-E/Temporary_Events_Home/</w:t>
                        </w:r>
                      </w:hyperlink>
                    </w:p>
                    <w:p w14:paraId="2717C69E" w14:textId="77777777" w:rsidR="00A61970" w:rsidRDefault="00A61970" w:rsidP="00A61970">
                      <w:pPr>
                        <w:tabs>
                          <w:tab w:val="left" w:pos="8414"/>
                        </w:tabs>
                        <w:spacing w:after="0" w:line="240" w:lineRule="auto"/>
                        <w:jc w:val="center"/>
                        <w:rPr>
                          <w:rFonts w:cs="Arial"/>
                          <w:lang w:val="en"/>
                        </w:rPr>
                      </w:pPr>
                    </w:p>
                    <w:p w14:paraId="2717C69F" w14:textId="77777777" w:rsidR="00A61970" w:rsidRDefault="00A61970" w:rsidP="00A61970">
                      <w:pPr>
                        <w:tabs>
                          <w:tab w:val="left" w:pos="8414"/>
                        </w:tabs>
                        <w:spacing w:after="0" w:line="240" w:lineRule="auto"/>
                        <w:jc w:val="center"/>
                        <w:rPr>
                          <w:rFonts w:cs="Arial"/>
                          <w:color w:val="FF0000"/>
                          <w:sz w:val="28"/>
                          <w:szCs w:val="28"/>
                          <w:lang w:val="en"/>
                        </w:rPr>
                      </w:pPr>
                      <w:r w:rsidRPr="00CA3DCC">
                        <w:rPr>
                          <w:rFonts w:cs="Arial"/>
                          <w:sz w:val="28"/>
                          <w:szCs w:val="28"/>
                          <w:lang w:val="en"/>
                        </w:rPr>
                        <w:t xml:space="preserve">On-line application </w:t>
                      </w:r>
                      <w:r w:rsidRPr="00CA3DCC">
                        <w:rPr>
                          <w:rFonts w:cs="Arial"/>
                          <w:color w:val="FF0000"/>
                          <w:sz w:val="28"/>
                          <w:szCs w:val="28"/>
                          <w:lang w:val="en"/>
                        </w:rPr>
                        <w:t xml:space="preserve">INSTRUCTIONS </w:t>
                      </w:r>
                      <w:r w:rsidRPr="00CA3DCC">
                        <w:rPr>
                          <w:rFonts w:cs="Arial"/>
                          <w:sz w:val="28"/>
                          <w:szCs w:val="28"/>
                          <w:lang w:val="en"/>
                        </w:rPr>
                        <w:t>for</w:t>
                      </w:r>
                      <w:bookmarkStart w:id="1" w:name="_GoBack"/>
                      <w:bookmarkEnd w:id="1"/>
                    </w:p>
                    <w:p w14:paraId="2717C6A0" w14:textId="77777777" w:rsidR="00A61970" w:rsidRPr="00CA3DCC" w:rsidRDefault="00A61970" w:rsidP="00A61970">
                      <w:pPr>
                        <w:tabs>
                          <w:tab w:val="left" w:pos="8414"/>
                        </w:tabs>
                        <w:spacing w:after="0" w:line="240" w:lineRule="auto"/>
                        <w:jc w:val="center"/>
                        <w:rPr>
                          <w:rFonts w:cs="Arial"/>
                          <w:sz w:val="28"/>
                          <w:szCs w:val="28"/>
                          <w:lang w:val="en"/>
                        </w:rPr>
                      </w:pPr>
                      <w:r w:rsidRPr="00CA3DCC">
                        <w:rPr>
                          <w:rFonts w:cs="Arial"/>
                          <w:sz w:val="28"/>
                          <w:szCs w:val="28"/>
                          <w:lang w:val="en"/>
                        </w:rPr>
                        <w:t xml:space="preserve">Centralized Licensing and Inspections On-Line Applications (CLICS) </w:t>
                      </w:r>
                    </w:p>
                    <w:p w14:paraId="2717C6A1" w14:textId="77777777" w:rsidR="00A61970" w:rsidRDefault="00717692" w:rsidP="00A61970">
                      <w:pPr>
                        <w:tabs>
                          <w:tab w:val="left" w:pos="8414"/>
                        </w:tabs>
                        <w:spacing w:after="0" w:line="240" w:lineRule="auto"/>
                        <w:jc w:val="center"/>
                        <w:rPr>
                          <w:sz w:val="40"/>
                          <w:szCs w:val="40"/>
                        </w:rPr>
                      </w:pPr>
                      <w:hyperlink r:id="rId50" w:history="1">
                        <w:r w:rsidR="00A61970" w:rsidRPr="009B1F2C">
                          <w:rPr>
                            <w:rStyle w:val="Hyperlink"/>
                            <w:rFonts w:cs="Arial"/>
                            <w:lang w:val="en"/>
                          </w:rPr>
                          <w:t>http://dpbh.nv.gov/Reg/CLICS/CLICS_-_Home/</w:t>
                        </w:r>
                      </w:hyperlink>
                    </w:p>
                    <w:p w14:paraId="2717C6A2" w14:textId="77777777" w:rsidR="00A61970" w:rsidRDefault="00A61970" w:rsidP="00A61970">
                      <w:pPr>
                        <w:tabs>
                          <w:tab w:val="left" w:pos="8414"/>
                        </w:tabs>
                        <w:spacing w:after="0" w:line="240" w:lineRule="auto"/>
                        <w:jc w:val="center"/>
                        <w:rPr>
                          <w:sz w:val="24"/>
                          <w:szCs w:val="24"/>
                        </w:rPr>
                      </w:pPr>
                    </w:p>
                    <w:p w14:paraId="2717C6A3" w14:textId="77777777" w:rsidR="00A61970" w:rsidRPr="00BE278C" w:rsidRDefault="00060640" w:rsidP="00A61970">
                      <w:pPr>
                        <w:tabs>
                          <w:tab w:val="left" w:pos="8414"/>
                        </w:tabs>
                        <w:spacing w:after="0" w:line="240" w:lineRule="auto"/>
                        <w:jc w:val="center"/>
                        <w:rPr>
                          <w:sz w:val="28"/>
                          <w:szCs w:val="28"/>
                        </w:rPr>
                      </w:pPr>
                      <w:r w:rsidRPr="00060640">
                        <w:rPr>
                          <w:color w:val="FF0000"/>
                          <w:sz w:val="28"/>
                          <w:szCs w:val="28"/>
                        </w:rPr>
                        <w:t xml:space="preserve">APPLY </w:t>
                      </w:r>
                      <w:r w:rsidR="00A61970" w:rsidRPr="00BE278C">
                        <w:rPr>
                          <w:sz w:val="28"/>
                          <w:szCs w:val="28"/>
                        </w:rPr>
                        <w:t xml:space="preserve">on line </w:t>
                      </w:r>
                      <w:r w:rsidR="00A61970">
                        <w:rPr>
                          <w:sz w:val="28"/>
                          <w:szCs w:val="28"/>
                        </w:rPr>
                        <w:t xml:space="preserve">for Burning Man Permit </w:t>
                      </w:r>
                      <w:r w:rsidR="00A61970" w:rsidRPr="00BE278C">
                        <w:rPr>
                          <w:sz w:val="28"/>
                          <w:szCs w:val="28"/>
                        </w:rPr>
                        <w:t>at</w:t>
                      </w:r>
                    </w:p>
                    <w:p w14:paraId="2717C6A4" w14:textId="77777777" w:rsidR="00A61970" w:rsidRDefault="00717692" w:rsidP="00A61970">
                      <w:pPr>
                        <w:tabs>
                          <w:tab w:val="left" w:pos="8414"/>
                        </w:tabs>
                        <w:spacing w:after="0" w:line="240" w:lineRule="auto"/>
                        <w:jc w:val="center"/>
                        <w:rPr>
                          <w:sz w:val="24"/>
                          <w:szCs w:val="24"/>
                        </w:rPr>
                      </w:pPr>
                      <w:hyperlink r:id="rId51" w:history="1">
                        <w:r w:rsidR="00A61970" w:rsidRPr="009B1F2C">
                          <w:rPr>
                            <w:rStyle w:val="Hyperlink"/>
                            <w:sz w:val="24"/>
                            <w:szCs w:val="24"/>
                          </w:rPr>
                          <w:t>https://nvdpbh.aithent.com/login.aspx</w:t>
                        </w:r>
                      </w:hyperlink>
                    </w:p>
                    <w:p w14:paraId="2717C6A5" w14:textId="77777777" w:rsidR="00A61970" w:rsidRDefault="00A61970" w:rsidP="00A61970">
                      <w:pPr>
                        <w:tabs>
                          <w:tab w:val="left" w:pos="8414"/>
                        </w:tabs>
                        <w:spacing w:after="0" w:line="240" w:lineRule="auto"/>
                        <w:jc w:val="center"/>
                        <w:rPr>
                          <w:sz w:val="24"/>
                          <w:szCs w:val="24"/>
                        </w:rPr>
                      </w:pPr>
                    </w:p>
                    <w:p w14:paraId="2717C6A6" w14:textId="77777777" w:rsidR="00A61970" w:rsidRPr="00BE278C" w:rsidRDefault="00060640" w:rsidP="00A61970">
                      <w:pPr>
                        <w:tabs>
                          <w:tab w:val="left" w:pos="8414"/>
                        </w:tabs>
                        <w:spacing w:after="0" w:line="240" w:lineRule="auto"/>
                        <w:jc w:val="center"/>
                        <w:rPr>
                          <w:sz w:val="28"/>
                          <w:szCs w:val="28"/>
                        </w:rPr>
                      </w:pPr>
                      <w:r w:rsidRPr="00060640">
                        <w:rPr>
                          <w:color w:val="FF0000"/>
                          <w:sz w:val="28"/>
                          <w:szCs w:val="28"/>
                        </w:rPr>
                        <w:t xml:space="preserve">ASK </w:t>
                      </w:r>
                      <w:r w:rsidR="00A61970" w:rsidRPr="00BE278C">
                        <w:rPr>
                          <w:sz w:val="28"/>
                          <w:szCs w:val="28"/>
                        </w:rPr>
                        <w:t>For Assistance</w:t>
                      </w:r>
                    </w:p>
                    <w:p w14:paraId="2717C6A7" w14:textId="77777777" w:rsidR="00A61970" w:rsidRDefault="00717692" w:rsidP="00A61970">
                      <w:pPr>
                        <w:tabs>
                          <w:tab w:val="left" w:pos="8414"/>
                        </w:tabs>
                        <w:spacing w:after="0" w:line="240" w:lineRule="auto"/>
                        <w:jc w:val="center"/>
                        <w:rPr>
                          <w:sz w:val="24"/>
                          <w:szCs w:val="24"/>
                        </w:rPr>
                      </w:pPr>
                      <w:hyperlink r:id="rId52" w:history="1">
                        <w:r w:rsidR="00A61970" w:rsidRPr="009B1F2C">
                          <w:rPr>
                            <w:rStyle w:val="Hyperlink"/>
                            <w:sz w:val="24"/>
                            <w:szCs w:val="24"/>
                          </w:rPr>
                          <w:t>EHScustomerservice@health.nv.gov</w:t>
                        </w:r>
                      </w:hyperlink>
                    </w:p>
                  </w:txbxContent>
                </v:textbox>
              </v:shape>
            </w:pict>
          </mc:Fallback>
        </mc:AlternateContent>
      </w:r>
      <w:r w:rsidR="00ED0068" w:rsidRPr="00671B5E">
        <w:rPr>
          <w:rFonts w:cs="Arial"/>
          <w:b/>
          <w:color w:val="FF0000"/>
          <w:sz w:val="44"/>
          <w:szCs w:val="44"/>
          <w:lang w:val="en"/>
        </w:rPr>
        <w:t>Deadlin</w:t>
      </w:r>
      <w:r w:rsidR="00986E7B">
        <w:rPr>
          <w:rFonts w:cs="Arial"/>
          <w:b/>
          <w:color w:val="FF0000"/>
          <w:sz w:val="44"/>
          <w:szCs w:val="44"/>
          <w:lang w:val="en"/>
        </w:rPr>
        <w:t>e: for applications is August 10, 2018</w:t>
      </w:r>
    </w:p>
    <w:sectPr w:rsidR="00AD778B" w:rsidRPr="00671B5E" w:rsidSect="004B293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F3225" w14:textId="77777777" w:rsidR="00717692" w:rsidRDefault="00717692" w:rsidP="000D43E3">
      <w:pPr>
        <w:spacing w:after="0" w:line="240" w:lineRule="auto"/>
      </w:pPr>
      <w:r>
        <w:separator/>
      </w:r>
    </w:p>
  </w:endnote>
  <w:endnote w:type="continuationSeparator" w:id="0">
    <w:p w14:paraId="26ED5600" w14:textId="77777777" w:rsidR="00717692" w:rsidRDefault="00717692" w:rsidP="000D4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DYMO Symbols">
    <w:panose1 w:val="020B0604020202020204"/>
    <w:charset w:val="00"/>
    <w:family w:val="swiss"/>
    <w:pitch w:val="variable"/>
    <w:sig w:usb0="20002A87" w:usb1="80000000" w:usb2="00000008"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F276F" w14:textId="77777777" w:rsidR="00717692" w:rsidRDefault="00717692" w:rsidP="000D43E3">
      <w:pPr>
        <w:spacing w:after="0" w:line="240" w:lineRule="auto"/>
      </w:pPr>
      <w:r>
        <w:separator/>
      </w:r>
    </w:p>
  </w:footnote>
  <w:footnote w:type="continuationSeparator" w:id="0">
    <w:p w14:paraId="37D7836C" w14:textId="77777777" w:rsidR="00717692" w:rsidRDefault="00717692" w:rsidP="000D43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66E"/>
    <w:multiLevelType w:val="hybridMultilevel"/>
    <w:tmpl w:val="A2AC3A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C24773"/>
    <w:multiLevelType w:val="hybridMultilevel"/>
    <w:tmpl w:val="88DA96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CC05AB"/>
    <w:multiLevelType w:val="hybridMultilevel"/>
    <w:tmpl w:val="2C588C4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6965534"/>
    <w:multiLevelType w:val="hybridMultilevel"/>
    <w:tmpl w:val="B074E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A322B"/>
    <w:multiLevelType w:val="hybridMultilevel"/>
    <w:tmpl w:val="D152C1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1D7C81"/>
    <w:multiLevelType w:val="hybridMultilevel"/>
    <w:tmpl w:val="6382D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F007D7"/>
    <w:multiLevelType w:val="hybridMultilevel"/>
    <w:tmpl w:val="0BDE84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F22D2"/>
    <w:multiLevelType w:val="hybridMultilevel"/>
    <w:tmpl w:val="38D4A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C1E77"/>
    <w:multiLevelType w:val="hybridMultilevel"/>
    <w:tmpl w:val="CAEE99C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C66163"/>
    <w:multiLevelType w:val="hybridMultilevel"/>
    <w:tmpl w:val="D1A66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F2A01"/>
    <w:multiLevelType w:val="hybridMultilevel"/>
    <w:tmpl w:val="4DFC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9365E"/>
    <w:multiLevelType w:val="hybridMultilevel"/>
    <w:tmpl w:val="B8D0B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BD523B"/>
    <w:multiLevelType w:val="hybridMultilevel"/>
    <w:tmpl w:val="BA98E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C1353D"/>
    <w:multiLevelType w:val="hybridMultilevel"/>
    <w:tmpl w:val="625A90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C51381"/>
    <w:multiLevelType w:val="hybridMultilevel"/>
    <w:tmpl w:val="D4B47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B34C7"/>
    <w:multiLevelType w:val="hybridMultilevel"/>
    <w:tmpl w:val="259AF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647D8B"/>
    <w:multiLevelType w:val="hybridMultilevel"/>
    <w:tmpl w:val="EF32FEC0"/>
    <w:lvl w:ilvl="0" w:tplc="9B00B3E6">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A4262C"/>
    <w:multiLevelType w:val="hybridMultilevel"/>
    <w:tmpl w:val="93081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D8048E"/>
    <w:multiLevelType w:val="hybridMultilevel"/>
    <w:tmpl w:val="C6EC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C0E1F"/>
    <w:multiLevelType w:val="hybridMultilevel"/>
    <w:tmpl w:val="CD90A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1E16B9"/>
    <w:multiLevelType w:val="hybridMultilevel"/>
    <w:tmpl w:val="E03E3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933BB"/>
    <w:multiLevelType w:val="hybridMultilevel"/>
    <w:tmpl w:val="76669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136FA5"/>
    <w:multiLevelType w:val="hybridMultilevel"/>
    <w:tmpl w:val="CF265C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0C783F"/>
    <w:multiLevelType w:val="hybridMultilevel"/>
    <w:tmpl w:val="D3C0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16705"/>
    <w:multiLevelType w:val="hybridMultilevel"/>
    <w:tmpl w:val="3FEC8C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4134072"/>
    <w:multiLevelType w:val="hybridMultilevel"/>
    <w:tmpl w:val="1AAC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034889"/>
    <w:multiLevelType w:val="hybridMultilevel"/>
    <w:tmpl w:val="CB64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87601D"/>
    <w:multiLevelType w:val="hybridMultilevel"/>
    <w:tmpl w:val="0934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70F10"/>
    <w:multiLevelType w:val="hybridMultilevel"/>
    <w:tmpl w:val="EC7C0558"/>
    <w:lvl w:ilvl="0" w:tplc="588EA44A">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464431"/>
    <w:multiLevelType w:val="hybridMultilevel"/>
    <w:tmpl w:val="A148B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59581D"/>
    <w:multiLevelType w:val="hybridMultilevel"/>
    <w:tmpl w:val="206E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C5F0D"/>
    <w:multiLevelType w:val="hybridMultilevel"/>
    <w:tmpl w:val="D70C9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C97AC3"/>
    <w:multiLevelType w:val="hybridMultilevel"/>
    <w:tmpl w:val="C8340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F1A0B"/>
    <w:multiLevelType w:val="hybridMultilevel"/>
    <w:tmpl w:val="BD66A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0766BEF"/>
    <w:multiLevelType w:val="hybridMultilevel"/>
    <w:tmpl w:val="E59E6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D95C69"/>
    <w:multiLevelType w:val="hybridMultilevel"/>
    <w:tmpl w:val="8D36F1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300489C"/>
    <w:multiLevelType w:val="hybridMultilevel"/>
    <w:tmpl w:val="86C82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C04B5D"/>
    <w:multiLevelType w:val="hybridMultilevel"/>
    <w:tmpl w:val="CB38C0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66540"/>
    <w:multiLevelType w:val="hybridMultilevel"/>
    <w:tmpl w:val="3E7A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842BC6"/>
    <w:multiLevelType w:val="hybridMultilevel"/>
    <w:tmpl w:val="30DAA9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725C16"/>
    <w:multiLevelType w:val="hybridMultilevel"/>
    <w:tmpl w:val="E17031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F4264C"/>
    <w:multiLevelType w:val="hybridMultilevel"/>
    <w:tmpl w:val="E4C635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48E4AA2"/>
    <w:multiLevelType w:val="hybridMultilevel"/>
    <w:tmpl w:val="DB0E2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A24C91"/>
    <w:multiLevelType w:val="hybridMultilevel"/>
    <w:tmpl w:val="E1005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B6204B"/>
    <w:multiLevelType w:val="hybridMultilevel"/>
    <w:tmpl w:val="450EA4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CCB3BD6"/>
    <w:multiLevelType w:val="hybridMultilevel"/>
    <w:tmpl w:val="27D2EA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31"/>
  </w:num>
  <w:num w:numId="3">
    <w:abstractNumId w:val="17"/>
  </w:num>
  <w:num w:numId="4">
    <w:abstractNumId w:val="45"/>
  </w:num>
  <w:num w:numId="5">
    <w:abstractNumId w:val="4"/>
  </w:num>
  <w:num w:numId="6">
    <w:abstractNumId w:val="0"/>
  </w:num>
  <w:num w:numId="7">
    <w:abstractNumId w:val="21"/>
  </w:num>
  <w:num w:numId="8">
    <w:abstractNumId w:val="42"/>
  </w:num>
  <w:num w:numId="9">
    <w:abstractNumId w:val="41"/>
  </w:num>
  <w:num w:numId="10">
    <w:abstractNumId w:val="40"/>
  </w:num>
  <w:num w:numId="11">
    <w:abstractNumId w:val="20"/>
  </w:num>
  <w:num w:numId="12">
    <w:abstractNumId w:val="23"/>
  </w:num>
  <w:num w:numId="13">
    <w:abstractNumId w:val="33"/>
  </w:num>
  <w:num w:numId="14">
    <w:abstractNumId w:val="34"/>
  </w:num>
  <w:num w:numId="15">
    <w:abstractNumId w:val="27"/>
  </w:num>
  <w:num w:numId="16">
    <w:abstractNumId w:val="3"/>
  </w:num>
  <w:num w:numId="17">
    <w:abstractNumId w:val="18"/>
  </w:num>
  <w:num w:numId="18">
    <w:abstractNumId w:val="26"/>
  </w:num>
  <w:num w:numId="19">
    <w:abstractNumId w:val="38"/>
  </w:num>
  <w:num w:numId="20">
    <w:abstractNumId w:val="36"/>
  </w:num>
  <w:num w:numId="21">
    <w:abstractNumId w:val="35"/>
  </w:num>
  <w:num w:numId="22">
    <w:abstractNumId w:val="1"/>
  </w:num>
  <w:num w:numId="23">
    <w:abstractNumId w:val="22"/>
  </w:num>
  <w:num w:numId="24">
    <w:abstractNumId w:val="37"/>
  </w:num>
  <w:num w:numId="25">
    <w:abstractNumId w:val="15"/>
  </w:num>
  <w:num w:numId="26">
    <w:abstractNumId w:val="14"/>
  </w:num>
  <w:num w:numId="27">
    <w:abstractNumId w:val="10"/>
  </w:num>
  <w:num w:numId="28">
    <w:abstractNumId w:val="9"/>
  </w:num>
  <w:num w:numId="29">
    <w:abstractNumId w:val="7"/>
  </w:num>
  <w:num w:numId="30">
    <w:abstractNumId w:val="5"/>
  </w:num>
  <w:num w:numId="31">
    <w:abstractNumId w:val="30"/>
  </w:num>
  <w:num w:numId="3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11"/>
  </w:num>
  <w:num w:numId="35">
    <w:abstractNumId w:val="39"/>
  </w:num>
  <w:num w:numId="36">
    <w:abstractNumId w:val="43"/>
  </w:num>
  <w:num w:numId="37">
    <w:abstractNumId w:val="19"/>
  </w:num>
  <w:num w:numId="38">
    <w:abstractNumId w:val="13"/>
  </w:num>
  <w:num w:numId="39">
    <w:abstractNumId w:val="6"/>
  </w:num>
  <w:num w:numId="40">
    <w:abstractNumId w:val="8"/>
  </w:num>
  <w:num w:numId="41">
    <w:abstractNumId w:val="24"/>
  </w:num>
  <w:num w:numId="42">
    <w:abstractNumId w:val="44"/>
  </w:num>
  <w:num w:numId="43">
    <w:abstractNumId w:val="32"/>
  </w:num>
  <w:num w:numId="44">
    <w:abstractNumId w:val="29"/>
  </w:num>
  <w:num w:numId="45">
    <w:abstractNumId w:val="28"/>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MTUwNTc3NTQ0NzVT0lEKTi0uzszPAykwqgUAUDFCtywAAAA="/>
  </w:docVars>
  <w:rsids>
    <w:rsidRoot w:val="008F5860"/>
    <w:rsid w:val="00000BC2"/>
    <w:rsid w:val="00000F98"/>
    <w:rsid w:val="00012D8E"/>
    <w:rsid w:val="000166A6"/>
    <w:rsid w:val="000233EE"/>
    <w:rsid w:val="000277E8"/>
    <w:rsid w:val="00027C15"/>
    <w:rsid w:val="0003367E"/>
    <w:rsid w:val="000358C5"/>
    <w:rsid w:val="00036834"/>
    <w:rsid w:val="00037066"/>
    <w:rsid w:val="00041DD1"/>
    <w:rsid w:val="00042334"/>
    <w:rsid w:val="00042D09"/>
    <w:rsid w:val="0004560B"/>
    <w:rsid w:val="0004706A"/>
    <w:rsid w:val="00051358"/>
    <w:rsid w:val="00054461"/>
    <w:rsid w:val="0005728D"/>
    <w:rsid w:val="00060640"/>
    <w:rsid w:val="000619B4"/>
    <w:rsid w:val="000650C5"/>
    <w:rsid w:val="000655DE"/>
    <w:rsid w:val="00070BA7"/>
    <w:rsid w:val="00073749"/>
    <w:rsid w:val="0007451C"/>
    <w:rsid w:val="00075BD5"/>
    <w:rsid w:val="00081580"/>
    <w:rsid w:val="0008441C"/>
    <w:rsid w:val="000874A0"/>
    <w:rsid w:val="000874A1"/>
    <w:rsid w:val="000A1C7A"/>
    <w:rsid w:val="000A399E"/>
    <w:rsid w:val="000B439B"/>
    <w:rsid w:val="000B5607"/>
    <w:rsid w:val="000C0FC5"/>
    <w:rsid w:val="000C2369"/>
    <w:rsid w:val="000D0A5E"/>
    <w:rsid w:val="000D0F12"/>
    <w:rsid w:val="000D43E3"/>
    <w:rsid w:val="000D45D0"/>
    <w:rsid w:val="000D5921"/>
    <w:rsid w:val="000E3C64"/>
    <w:rsid w:val="000E3DBB"/>
    <w:rsid w:val="000F0BD8"/>
    <w:rsid w:val="000F0D4A"/>
    <w:rsid w:val="000F5592"/>
    <w:rsid w:val="000F78C3"/>
    <w:rsid w:val="00100AAA"/>
    <w:rsid w:val="00100EB9"/>
    <w:rsid w:val="0010778B"/>
    <w:rsid w:val="001100DB"/>
    <w:rsid w:val="00110B98"/>
    <w:rsid w:val="00117DAD"/>
    <w:rsid w:val="0012605C"/>
    <w:rsid w:val="00133D8A"/>
    <w:rsid w:val="0014229B"/>
    <w:rsid w:val="0014631E"/>
    <w:rsid w:val="001471E6"/>
    <w:rsid w:val="001537D9"/>
    <w:rsid w:val="0016354B"/>
    <w:rsid w:val="00171277"/>
    <w:rsid w:val="00171792"/>
    <w:rsid w:val="0018162F"/>
    <w:rsid w:val="001870EA"/>
    <w:rsid w:val="00192EA4"/>
    <w:rsid w:val="0019393F"/>
    <w:rsid w:val="00197078"/>
    <w:rsid w:val="001A23F8"/>
    <w:rsid w:val="001C0844"/>
    <w:rsid w:val="001C5242"/>
    <w:rsid w:val="001C70EC"/>
    <w:rsid w:val="001C7848"/>
    <w:rsid w:val="001D2242"/>
    <w:rsid w:val="001D7A51"/>
    <w:rsid w:val="001D7ACE"/>
    <w:rsid w:val="001E072C"/>
    <w:rsid w:val="001E2CD0"/>
    <w:rsid w:val="001E317A"/>
    <w:rsid w:val="001E73D1"/>
    <w:rsid w:val="001F0713"/>
    <w:rsid w:val="001F1A40"/>
    <w:rsid w:val="001F1DCD"/>
    <w:rsid w:val="001F2105"/>
    <w:rsid w:val="00200EDD"/>
    <w:rsid w:val="002022DA"/>
    <w:rsid w:val="0023029E"/>
    <w:rsid w:val="0023300C"/>
    <w:rsid w:val="00234F35"/>
    <w:rsid w:val="0023799E"/>
    <w:rsid w:val="00241BC0"/>
    <w:rsid w:val="0024668E"/>
    <w:rsid w:val="00247D8D"/>
    <w:rsid w:val="00255517"/>
    <w:rsid w:val="00257781"/>
    <w:rsid w:val="00262758"/>
    <w:rsid w:val="00263452"/>
    <w:rsid w:val="002666D8"/>
    <w:rsid w:val="00266F76"/>
    <w:rsid w:val="00270A2D"/>
    <w:rsid w:val="002760A7"/>
    <w:rsid w:val="00282C0D"/>
    <w:rsid w:val="00294BBB"/>
    <w:rsid w:val="00296073"/>
    <w:rsid w:val="002A3584"/>
    <w:rsid w:val="002A3CCB"/>
    <w:rsid w:val="002A7D36"/>
    <w:rsid w:val="002B044D"/>
    <w:rsid w:val="002B0DFE"/>
    <w:rsid w:val="002B1511"/>
    <w:rsid w:val="002B602A"/>
    <w:rsid w:val="002C4949"/>
    <w:rsid w:val="002C6C6C"/>
    <w:rsid w:val="002D0943"/>
    <w:rsid w:val="002D4116"/>
    <w:rsid w:val="002E0ABE"/>
    <w:rsid w:val="002E5532"/>
    <w:rsid w:val="002E5F59"/>
    <w:rsid w:val="002E61B0"/>
    <w:rsid w:val="002F1C3F"/>
    <w:rsid w:val="002F2830"/>
    <w:rsid w:val="002F3591"/>
    <w:rsid w:val="002F3FE1"/>
    <w:rsid w:val="002F727C"/>
    <w:rsid w:val="00301230"/>
    <w:rsid w:val="0030250C"/>
    <w:rsid w:val="00314D42"/>
    <w:rsid w:val="00317C56"/>
    <w:rsid w:val="003209EC"/>
    <w:rsid w:val="003261F2"/>
    <w:rsid w:val="00326362"/>
    <w:rsid w:val="00336AE6"/>
    <w:rsid w:val="00340006"/>
    <w:rsid w:val="00340F39"/>
    <w:rsid w:val="003443C3"/>
    <w:rsid w:val="003452FC"/>
    <w:rsid w:val="00351874"/>
    <w:rsid w:val="00351A70"/>
    <w:rsid w:val="0038183B"/>
    <w:rsid w:val="00381A69"/>
    <w:rsid w:val="00382225"/>
    <w:rsid w:val="00383A53"/>
    <w:rsid w:val="00384D3F"/>
    <w:rsid w:val="00385247"/>
    <w:rsid w:val="003869E7"/>
    <w:rsid w:val="00387439"/>
    <w:rsid w:val="00387EC7"/>
    <w:rsid w:val="00395122"/>
    <w:rsid w:val="003A0EC6"/>
    <w:rsid w:val="003B1B45"/>
    <w:rsid w:val="003B3BFE"/>
    <w:rsid w:val="003B4553"/>
    <w:rsid w:val="003C119D"/>
    <w:rsid w:val="003C4618"/>
    <w:rsid w:val="003C49F5"/>
    <w:rsid w:val="003C628F"/>
    <w:rsid w:val="003D23E0"/>
    <w:rsid w:val="003E153C"/>
    <w:rsid w:val="003E4FD1"/>
    <w:rsid w:val="003E5C89"/>
    <w:rsid w:val="003E6DF3"/>
    <w:rsid w:val="003E7B91"/>
    <w:rsid w:val="003F057B"/>
    <w:rsid w:val="003F1BDB"/>
    <w:rsid w:val="003F2AA8"/>
    <w:rsid w:val="003F70DE"/>
    <w:rsid w:val="0042030E"/>
    <w:rsid w:val="004234D8"/>
    <w:rsid w:val="00424F4A"/>
    <w:rsid w:val="00425696"/>
    <w:rsid w:val="004257F1"/>
    <w:rsid w:val="0042767B"/>
    <w:rsid w:val="00427750"/>
    <w:rsid w:val="00436BB8"/>
    <w:rsid w:val="00437249"/>
    <w:rsid w:val="00464FC0"/>
    <w:rsid w:val="00464FCF"/>
    <w:rsid w:val="00470BAE"/>
    <w:rsid w:val="004724F4"/>
    <w:rsid w:val="00472737"/>
    <w:rsid w:val="00472CD5"/>
    <w:rsid w:val="0048102B"/>
    <w:rsid w:val="004839FB"/>
    <w:rsid w:val="00492BFE"/>
    <w:rsid w:val="00495930"/>
    <w:rsid w:val="004A6ADD"/>
    <w:rsid w:val="004A6CFE"/>
    <w:rsid w:val="004B0E49"/>
    <w:rsid w:val="004B293C"/>
    <w:rsid w:val="004B32F7"/>
    <w:rsid w:val="004C4601"/>
    <w:rsid w:val="004C7F8D"/>
    <w:rsid w:val="004D485B"/>
    <w:rsid w:val="004D5D3A"/>
    <w:rsid w:val="004D78DF"/>
    <w:rsid w:val="004E1A11"/>
    <w:rsid w:val="004E7AAA"/>
    <w:rsid w:val="004F0D68"/>
    <w:rsid w:val="004F4CF4"/>
    <w:rsid w:val="004F679D"/>
    <w:rsid w:val="00504E2A"/>
    <w:rsid w:val="005055F1"/>
    <w:rsid w:val="00506771"/>
    <w:rsid w:val="0050743E"/>
    <w:rsid w:val="00510DF6"/>
    <w:rsid w:val="005126EA"/>
    <w:rsid w:val="00512AAD"/>
    <w:rsid w:val="005232C3"/>
    <w:rsid w:val="00532779"/>
    <w:rsid w:val="005330EC"/>
    <w:rsid w:val="005450A8"/>
    <w:rsid w:val="00550877"/>
    <w:rsid w:val="00555550"/>
    <w:rsid w:val="00555869"/>
    <w:rsid w:val="00556162"/>
    <w:rsid w:val="00567C17"/>
    <w:rsid w:val="005727DA"/>
    <w:rsid w:val="00575895"/>
    <w:rsid w:val="00575E7E"/>
    <w:rsid w:val="0057614A"/>
    <w:rsid w:val="00580C71"/>
    <w:rsid w:val="00583CEA"/>
    <w:rsid w:val="00584E61"/>
    <w:rsid w:val="00585927"/>
    <w:rsid w:val="00585980"/>
    <w:rsid w:val="00590636"/>
    <w:rsid w:val="00593507"/>
    <w:rsid w:val="005950C2"/>
    <w:rsid w:val="005950CA"/>
    <w:rsid w:val="00595FDC"/>
    <w:rsid w:val="0059666A"/>
    <w:rsid w:val="005A5096"/>
    <w:rsid w:val="005B097C"/>
    <w:rsid w:val="005B0AC4"/>
    <w:rsid w:val="005B420E"/>
    <w:rsid w:val="005C2143"/>
    <w:rsid w:val="005D1437"/>
    <w:rsid w:val="005D45FA"/>
    <w:rsid w:val="005E2BDE"/>
    <w:rsid w:val="005E37BF"/>
    <w:rsid w:val="005E7721"/>
    <w:rsid w:val="005E7D33"/>
    <w:rsid w:val="005E7E87"/>
    <w:rsid w:val="005F7709"/>
    <w:rsid w:val="00603151"/>
    <w:rsid w:val="00605E9F"/>
    <w:rsid w:val="0060688A"/>
    <w:rsid w:val="006117B4"/>
    <w:rsid w:val="00621167"/>
    <w:rsid w:val="00630459"/>
    <w:rsid w:val="006318B6"/>
    <w:rsid w:val="00635B2F"/>
    <w:rsid w:val="00651E6D"/>
    <w:rsid w:val="00652A83"/>
    <w:rsid w:val="006718AE"/>
    <w:rsid w:val="00671B5E"/>
    <w:rsid w:val="0067340C"/>
    <w:rsid w:val="00683300"/>
    <w:rsid w:val="006873A3"/>
    <w:rsid w:val="00690EEE"/>
    <w:rsid w:val="006A65EE"/>
    <w:rsid w:val="006B167A"/>
    <w:rsid w:val="006B23A9"/>
    <w:rsid w:val="006B49BB"/>
    <w:rsid w:val="006C5C31"/>
    <w:rsid w:val="006D648F"/>
    <w:rsid w:val="006D6889"/>
    <w:rsid w:val="006E44BC"/>
    <w:rsid w:val="006E6454"/>
    <w:rsid w:val="006E6FA8"/>
    <w:rsid w:val="006E7681"/>
    <w:rsid w:val="006F0CF8"/>
    <w:rsid w:val="006F49B1"/>
    <w:rsid w:val="007002E5"/>
    <w:rsid w:val="007040F9"/>
    <w:rsid w:val="007110EF"/>
    <w:rsid w:val="0071361F"/>
    <w:rsid w:val="007147D3"/>
    <w:rsid w:val="00717692"/>
    <w:rsid w:val="00725D11"/>
    <w:rsid w:val="00726682"/>
    <w:rsid w:val="007410AA"/>
    <w:rsid w:val="0076620A"/>
    <w:rsid w:val="00770E17"/>
    <w:rsid w:val="00773481"/>
    <w:rsid w:val="007778A6"/>
    <w:rsid w:val="00777A9D"/>
    <w:rsid w:val="00782296"/>
    <w:rsid w:val="007848E5"/>
    <w:rsid w:val="00784A28"/>
    <w:rsid w:val="00793BB0"/>
    <w:rsid w:val="0079510E"/>
    <w:rsid w:val="00795D2D"/>
    <w:rsid w:val="00796D29"/>
    <w:rsid w:val="00797212"/>
    <w:rsid w:val="007A6408"/>
    <w:rsid w:val="007A6465"/>
    <w:rsid w:val="007B0521"/>
    <w:rsid w:val="007B200C"/>
    <w:rsid w:val="007C1EE3"/>
    <w:rsid w:val="007C1FFC"/>
    <w:rsid w:val="007C3FB0"/>
    <w:rsid w:val="007C41DA"/>
    <w:rsid w:val="007D3F7C"/>
    <w:rsid w:val="007E1CBD"/>
    <w:rsid w:val="007E798F"/>
    <w:rsid w:val="007F075D"/>
    <w:rsid w:val="007F0E46"/>
    <w:rsid w:val="007F1FE3"/>
    <w:rsid w:val="007F59F5"/>
    <w:rsid w:val="007F7870"/>
    <w:rsid w:val="0080153D"/>
    <w:rsid w:val="00802411"/>
    <w:rsid w:val="00802E60"/>
    <w:rsid w:val="00804C43"/>
    <w:rsid w:val="00813FBE"/>
    <w:rsid w:val="00815601"/>
    <w:rsid w:val="00816C16"/>
    <w:rsid w:val="00832895"/>
    <w:rsid w:val="00832B8E"/>
    <w:rsid w:val="00841B3D"/>
    <w:rsid w:val="008432FA"/>
    <w:rsid w:val="0084692E"/>
    <w:rsid w:val="00852015"/>
    <w:rsid w:val="00853D77"/>
    <w:rsid w:val="00862F00"/>
    <w:rsid w:val="0086516B"/>
    <w:rsid w:val="0087054D"/>
    <w:rsid w:val="00870810"/>
    <w:rsid w:val="0088256C"/>
    <w:rsid w:val="008836A0"/>
    <w:rsid w:val="008912CA"/>
    <w:rsid w:val="00896025"/>
    <w:rsid w:val="00896DA7"/>
    <w:rsid w:val="00897257"/>
    <w:rsid w:val="008A3C2E"/>
    <w:rsid w:val="008A4B2A"/>
    <w:rsid w:val="008A7549"/>
    <w:rsid w:val="008B1319"/>
    <w:rsid w:val="008B435A"/>
    <w:rsid w:val="008B46E3"/>
    <w:rsid w:val="008B705C"/>
    <w:rsid w:val="008C3EC9"/>
    <w:rsid w:val="008C7461"/>
    <w:rsid w:val="008D41B3"/>
    <w:rsid w:val="008D5C37"/>
    <w:rsid w:val="008E7065"/>
    <w:rsid w:val="008F01F1"/>
    <w:rsid w:val="008F0626"/>
    <w:rsid w:val="008F1F73"/>
    <w:rsid w:val="008F5860"/>
    <w:rsid w:val="0090172E"/>
    <w:rsid w:val="00901BDE"/>
    <w:rsid w:val="00902112"/>
    <w:rsid w:val="00903577"/>
    <w:rsid w:val="00911A5F"/>
    <w:rsid w:val="009137B3"/>
    <w:rsid w:val="009145BD"/>
    <w:rsid w:val="0091783B"/>
    <w:rsid w:val="00930FC0"/>
    <w:rsid w:val="00931C68"/>
    <w:rsid w:val="009370C2"/>
    <w:rsid w:val="00937830"/>
    <w:rsid w:val="00943CBA"/>
    <w:rsid w:val="00946E4A"/>
    <w:rsid w:val="00951609"/>
    <w:rsid w:val="0095397A"/>
    <w:rsid w:val="00957FE0"/>
    <w:rsid w:val="00966348"/>
    <w:rsid w:val="0097049F"/>
    <w:rsid w:val="009728F0"/>
    <w:rsid w:val="00974AD2"/>
    <w:rsid w:val="00976B0B"/>
    <w:rsid w:val="00976D4D"/>
    <w:rsid w:val="009855E1"/>
    <w:rsid w:val="009867C5"/>
    <w:rsid w:val="00986E7B"/>
    <w:rsid w:val="00990EBE"/>
    <w:rsid w:val="009921EC"/>
    <w:rsid w:val="009A26DA"/>
    <w:rsid w:val="009A3CA7"/>
    <w:rsid w:val="009B34B9"/>
    <w:rsid w:val="009B555D"/>
    <w:rsid w:val="009C2A68"/>
    <w:rsid w:val="009C2E74"/>
    <w:rsid w:val="009D61DC"/>
    <w:rsid w:val="009E057F"/>
    <w:rsid w:val="009E6EDB"/>
    <w:rsid w:val="009F198D"/>
    <w:rsid w:val="009F5270"/>
    <w:rsid w:val="009F6F76"/>
    <w:rsid w:val="00A00528"/>
    <w:rsid w:val="00A06654"/>
    <w:rsid w:val="00A117DF"/>
    <w:rsid w:val="00A17BA6"/>
    <w:rsid w:val="00A2385D"/>
    <w:rsid w:val="00A23CD7"/>
    <w:rsid w:val="00A24CB3"/>
    <w:rsid w:val="00A27B44"/>
    <w:rsid w:val="00A4138C"/>
    <w:rsid w:val="00A42C42"/>
    <w:rsid w:val="00A44F36"/>
    <w:rsid w:val="00A45537"/>
    <w:rsid w:val="00A50931"/>
    <w:rsid w:val="00A5094E"/>
    <w:rsid w:val="00A53940"/>
    <w:rsid w:val="00A556CD"/>
    <w:rsid w:val="00A57727"/>
    <w:rsid w:val="00A61970"/>
    <w:rsid w:val="00A61AE3"/>
    <w:rsid w:val="00A634D7"/>
    <w:rsid w:val="00A64DA4"/>
    <w:rsid w:val="00A70E4B"/>
    <w:rsid w:val="00A71162"/>
    <w:rsid w:val="00A751FF"/>
    <w:rsid w:val="00A77A7E"/>
    <w:rsid w:val="00A83806"/>
    <w:rsid w:val="00A84872"/>
    <w:rsid w:val="00A85C44"/>
    <w:rsid w:val="00A90B25"/>
    <w:rsid w:val="00A931D6"/>
    <w:rsid w:val="00A95194"/>
    <w:rsid w:val="00AA4604"/>
    <w:rsid w:val="00AB294D"/>
    <w:rsid w:val="00AB2C2E"/>
    <w:rsid w:val="00AB4E4C"/>
    <w:rsid w:val="00AC071F"/>
    <w:rsid w:val="00AC651F"/>
    <w:rsid w:val="00AD0426"/>
    <w:rsid w:val="00AD0EF0"/>
    <w:rsid w:val="00AD1ABE"/>
    <w:rsid w:val="00AD40F4"/>
    <w:rsid w:val="00AD4483"/>
    <w:rsid w:val="00AD7748"/>
    <w:rsid w:val="00AD778B"/>
    <w:rsid w:val="00AD791E"/>
    <w:rsid w:val="00AE116A"/>
    <w:rsid w:val="00AE1E74"/>
    <w:rsid w:val="00AF1E1A"/>
    <w:rsid w:val="00B00283"/>
    <w:rsid w:val="00B1125C"/>
    <w:rsid w:val="00B12301"/>
    <w:rsid w:val="00B15D9B"/>
    <w:rsid w:val="00B25190"/>
    <w:rsid w:val="00B27B06"/>
    <w:rsid w:val="00B353BC"/>
    <w:rsid w:val="00B41AE1"/>
    <w:rsid w:val="00B519E7"/>
    <w:rsid w:val="00B64984"/>
    <w:rsid w:val="00B653D0"/>
    <w:rsid w:val="00B67B49"/>
    <w:rsid w:val="00B82C9E"/>
    <w:rsid w:val="00B84D72"/>
    <w:rsid w:val="00B91218"/>
    <w:rsid w:val="00BA127E"/>
    <w:rsid w:val="00BA15E3"/>
    <w:rsid w:val="00BB1C52"/>
    <w:rsid w:val="00BB3425"/>
    <w:rsid w:val="00BB3EA5"/>
    <w:rsid w:val="00BB6E4C"/>
    <w:rsid w:val="00BC126F"/>
    <w:rsid w:val="00BC5E00"/>
    <w:rsid w:val="00BD11EC"/>
    <w:rsid w:val="00BD4831"/>
    <w:rsid w:val="00BD54A9"/>
    <w:rsid w:val="00BD6CE5"/>
    <w:rsid w:val="00BD72D1"/>
    <w:rsid w:val="00BE278C"/>
    <w:rsid w:val="00BE4D14"/>
    <w:rsid w:val="00BF2128"/>
    <w:rsid w:val="00C05AC6"/>
    <w:rsid w:val="00C12CCE"/>
    <w:rsid w:val="00C167E5"/>
    <w:rsid w:val="00C16B52"/>
    <w:rsid w:val="00C40E05"/>
    <w:rsid w:val="00C53BEC"/>
    <w:rsid w:val="00C54BC9"/>
    <w:rsid w:val="00C60C71"/>
    <w:rsid w:val="00C7259B"/>
    <w:rsid w:val="00C82289"/>
    <w:rsid w:val="00C973B5"/>
    <w:rsid w:val="00C97D35"/>
    <w:rsid w:val="00CA0BEA"/>
    <w:rsid w:val="00CA1C16"/>
    <w:rsid w:val="00CA1E9E"/>
    <w:rsid w:val="00CA3DCC"/>
    <w:rsid w:val="00CA7691"/>
    <w:rsid w:val="00CB14D7"/>
    <w:rsid w:val="00CB1F6C"/>
    <w:rsid w:val="00CB7A21"/>
    <w:rsid w:val="00CC05CA"/>
    <w:rsid w:val="00CC081C"/>
    <w:rsid w:val="00CC70BB"/>
    <w:rsid w:val="00CD0DC2"/>
    <w:rsid w:val="00CE05A0"/>
    <w:rsid w:val="00CE4805"/>
    <w:rsid w:val="00D01302"/>
    <w:rsid w:val="00D12F6B"/>
    <w:rsid w:val="00D1361B"/>
    <w:rsid w:val="00D2410B"/>
    <w:rsid w:val="00D25CAF"/>
    <w:rsid w:val="00D307AD"/>
    <w:rsid w:val="00D34AF3"/>
    <w:rsid w:val="00D42BC7"/>
    <w:rsid w:val="00D42FFC"/>
    <w:rsid w:val="00D442F0"/>
    <w:rsid w:val="00D5148D"/>
    <w:rsid w:val="00D5672F"/>
    <w:rsid w:val="00D57159"/>
    <w:rsid w:val="00D62045"/>
    <w:rsid w:val="00D72893"/>
    <w:rsid w:val="00D80F7A"/>
    <w:rsid w:val="00D81177"/>
    <w:rsid w:val="00D83336"/>
    <w:rsid w:val="00D865EA"/>
    <w:rsid w:val="00D86F65"/>
    <w:rsid w:val="00D87A82"/>
    <w:rsid w:val="00D96B82"/>
    <w:rsid w:val="00DA38FF"/>
    <w:rsid w:val="00DA49DD"/>
    <w:rsid w:val="00DB6315"/>
    <w:rsid w:val="00DB79F0"/>
    <w:rsid w:val="00DC125B"/>
    <w:rsid w:val="00DC295E"/>
    <w:rsid w:val="00DD2FE9"/>
    <w:rsid w:val="00DD50D1"/>
    <w:rsid w:val="00DD5A3D"/>
    <w:rsid w:val="00DD6D44"/>
    <w:rsid w:val="00DE2FFA"/>
    <w:rsid w:val="00DE4274"/>
    <w:rsid w:val="00DE52AA"/>
    <w:rsid w:val="00DE6EFB"/>
    <w:rsid w:val="00DF1541"/>
    <w:rsid w:val="00DF7CFB"/>
    <w:rsid w:val="00E01C26"/>
    <w:rsid w:val="00E025C2"/>
    <w:rsid w:val="00E07753"/>
    <w:rsid w:val="00E11E29"/>
    <w:rsid w:val="00E11F7B"/>
    <w:rsid w:val="00E13130"/>
    <w:rsid w:val="00E13D6F"/>
    <w:rsid w:val="00E2392E"/>
    <w:rsid w:val="00E2526A"/>
    <w:rsid w:val="00E27330"/>
    <w:rsid w:val="00E30ECD"/>
    <w:rsid w:val="00E31768"/>
    <w:rsid w:val="00E41C0B"/>
    <w:rsid w:val="00E46E4A"/>
    <w:rsid w:val="00E51B80"/>
    <w:rsid w:val="00E52FF1"/>
    <w:rsid w:val="00E5498C"/>
    <w:rsid w:val="00E552A6"/>
    <w:rsid w:val="00E55C62"/>
    <w:rsid w:val="00E56C36"/>
    <w:rsid w:val="00E67407"/>
    <w:rsid w:val="00E676B7"/>
    <w:rsid w:val="00E73E0F"/>
    <w:rsid w:val="00E769CF"/>
    <w:rsid w:val="00E8707C"/>
    <w:rsid w:val="00E87C01"/>
    <w:rsid w:val="00E906CE"/>
    <w:rsid w:val="00E959B6"/>
    <w:rsid w:val="00E95A61"/>
    <w:rsid w:val="00E95DEF"/>
    <w:rsid w:val="00E9743E"/>
    <w:rsid w:val="00EA3585"/>
    <w:rsid w:val="00EA7638"/>
    <w:rsid w:val="00EA7CA4"/>
    <w:rsid w:val="00EB3018"/>
    <w:rsid w:val="00EC2BBD"/>
    <w:rsid w:val="00EC6089"/>
    <w:rsid w:val="00ED0068"/>
    <w:rsid w:val="00ED344A"/>
    <w:rsid w:val="00ED7E4D"/>
    <w:rsid w:val="00ED7F56"/>
    <w:rsid w:val="00EE0DF8"/>
    <w:rsid w:val="00EE3242"/>
    <w:rsid w:val="00EE34FF"/>
    <w:rsid w:val="00EE6E12"/>
    <w:rsid w:val="00EF5663"/>
    <w:rsid w:val="00EF68E9"/>
    <w:rsid w:val="00EF7D96"/>
    <w:rsid w:val="00F0001F"/>
    <w:rsid w:val="00F02618"/>
    <w:rsid w:val="00F03330"/>
    <w:rsid w:val="00F06A1C"/>
    <w:rsid w:val="00F112B2"/>
    <w:rsid w:val="00F2210D"/>
    <w:rsid w:val="00F22DFC"/>
    <w:rsid w:val="00F30D65"/>
    <w:rsid w:val="00F34928"/>
    <w:rsid w:val="00F47C6C"/>
    <w:rsid w:val="00F50B97"/>
    <w:rsid w:val="00F524E9"/>
    <w:rsid w:val="00F52E50"/>
    <w:rsid w:val="00F651C6"/>
    <w:rsid w:val="00F732D3"/>
    <w:rsid w:val="00F75A6F"/>
    <w:rsid w:val="00F84A0B"/>
    <w:rsid w:val="00F903FF"/>
    <w:rsid w:val="00F9088E"/>
    <w:rsid w:val="00F90E02"/>
    <w:rsid w:val="00F947C2"/>
    <w:rsid w:val="00FA7127"/>
    <w:rsid w:val="00FB1132"/>
    <w:rsid w:val="00FB4947"/>
    <w:rsid w:val="00FB6402"/>
    <w:rsid w:val="00FB70D0"/>
    <w:rsid w:val="00FC2932"/>
    <w:rsid w:val="00FD14A7"/>
    <w:rsid w:val="00FD5556"/>
    <w:rsid w:val="00FE2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7C485"/>
  <w15:docId w15:val="{AB11083E-CD7A-4481-99FC-AC6DD5E0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605E9F"/>
    <w:pPr>
      <w:widowControl w:val="0"/>
      <w:spacing w:before="202" w:after="0" w:line="240" w:lineRule="auto"/>
      <w:outlineLvl w:val="0"/>
    </w:pPr>
    <w:rPr>
      <w:rFonts w:ascii="Arial" w:eastAsia="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2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6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454"/>
    <w:rPr>
      <w:rFonts w:ascii="Tahoma" w:hAnsi="Tahoma" w:cs="Tahoma"/>
      <w:sz w:val="16"/>
      <w:szCs w:val="16"/>
    </w:rPr>
  </w:style>
  <w:style w:type="character" w:styleId="Hyperlink">
    <w:name w:val="Hyperlink"/>
    <w:basedOn w:val="DefaultParagraphFont"/>
    <w:uiPriority w:val="99"/>
    <w:unhideWhenUsed/>
    <w:rsid w:val="007C1FFC"/>
    <w:rPr>
      <w:color w:val="0000FF" w:themeColor="hyperlink"/>
      <w:u w:val="single"/>
    </w:rPr>
  </w:style>
  <w:style w:type="paragraph" w:styleId="Header">
    <w:name w:val="header"/>
    <w:basedOn w:val="Normal"/>
    <w:link w:val="HeaderChar"/>
    <w:uiPriority w:val="99"/>
    <w:unhideWhenUsed/>
    <w:rsid w:val="000D43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3E3"/>
  </w:style>
  <w:style w:type="paragraph" w:styleId="Footer">
    <w:name w:val="footer"/>
    <w:basedOn w:val="Normal"/>
    <w:link w:val="FooterChar"/>
    <w:uiPriority w:val="99"/>
    <w:unhideWhenUsed/>
    <w:rsid w:val="000D43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3E3"/>
  </w:style>
  <w:style w:type="paragraph" w:styleId="Subtitle">
    <w:name w:val="Subtitle"/>
    <w:basedOn w:val="Normal"/>
    <w:link w:val="SubtitleChar"/>
    <w:qFormat/>
    <w:rsid w:val="00BC126F"/>
    <w:pPr>
      <w:spacing w:after="0" w:line="240" w:lineRule="auto"/>
      <w:jc w:val="center"/>
    </w:pPr>
    <w:rPr>
      <w:rFonts w:ascii="Batang" w:eastAsia="Batang" w:hAnsi="Batang" w:cs="Times New Roman"/>
      <w:sz w:val="36"/>
      <w:szCs w:val="24"/>
    </w:rPr>
  </w:style>
  <w:style w:type="character" w:customStyle="1" w:styleId="SubtitleChar">
    <w:name w:val="Subtitle Char"/>
    <w:basedOn w:val="DefaultParagraphFont"/>
    <w:link w:val="Subtitle"/>
    <w:rsid w:val="00BC126F"/>
    <w:rPr>
      <w:rFonts w:ascii="Batang" w:eastAsia="Batang" w:hAnsi="Batang" w:cs="Times New Roman"/>
      <w:sz w:val="36"/>
      <w:szCs w:val="24"/>
    </w:rPr>
  </w:style>
  <w:style w:type="paragraph" w:styleId="BodyText">
    <w:name w:val="Body Text"/>
    <w:basedOn w:val="Normal"/>
    <w:link w:val="BodyTextChar"/>
    <w:rsid w:val="00AF1E1A"/>
    <w:pPr>
      <w:spacing w:after="0" w:line="240" w:lineRule="auto"/>
    </w:pPr>
    <w:rPr>
      <w:rFonts w:ascii="Batang" w:eastAsia="Batang" w:hAnsi="Batang" w:cs="Times New Roman"/>
      <w:sz w:val="28"/>
      <w:szCs w:val="24"/>
    </w:rPr>
  </w:style>
  <w:style w:type="character" w:customStyle="1" w:styleId="BodyTextChar">
    <w:name w:val="Body Text Char"/>
    <w:basedOn w:val="DefaultParagraphFont"/>
    <w:link w:val="BodyText"/>
    <w:rsid w:val="00AF1E1A"/>
    <w:rPr>
      <w:rFonts w:ascii="Batang" w:eastAsia="Batang" w:hAnsi="Batang" w:cs="Times New Roman"/>
      <w:sz w:val="28"/>
      <w:szCs w:val="24"/>
    </w:rPr>
  </w:style>
  <w:style w:type="paragraph" w:styleId="Title">
    <w:name w:val="Title"/>
    <w:basedOn w:val="Normal"/>
    <w:link w:val="TitleChar"/>
    <w:qFormat/>
    <w:rsid w:val="00584E61"/>
    <w:pPr>
      <w:spacing w:after="0" w:line="240" w:lineRule="auto"/>
      <w:jc w:val="center"/>
    </w:pPr>
    <w:rPr>
      <w:rFonts w:ascii="Batang" w:eastAsia="Batang" w:hAnsi="Batang" w:cs="Times New Roman"/>
      <w:sz w:val="44"/>
      <w:szCs w:val="24"/>
    </w:rPr>
  </w:style>
  <w:style w:type="character" w:customStyle="1" w:styleId="TitleChar">
    <w:name w:val="Title Char"/>
    <w:basedOn w:val="DefaultParagraphFont"/>
    <w:link w:val="Title"/>
    <w:rsid w:val="00584E61"/>
    <w:rPr>
      <w:rFonts w:ascii="Batang" w:eastAsia="Batang" w:hAnsi="Batang" w:cs="Times New Roman"/>
      <w:sz w:val="44"/>
      <w:szCs w:val="24"/>
    </w:rPr>
  </w:style>
  <w:style w:type="paragraph" w:styleId="BodyText2">
    <w:name w:val="Body Text 2"/>
    <w:basedOn w:val="Normal"/>
    <w:link w:val="BodyText2Char"/>
    <w:uiPriority w:val="99"/>
    <w:semiHidden/>
    <w:unhideWhenUsed/>
    <w:rsid w:val="009A3CA7"/>
    <w:pPr>
      <w:spacing w:after="120" w:line="480" w:lineRule="auto"/>
    </w:pPr>
  </w:style>
  <w:style w:type="character" w:customStyle="1" w:styleId="BodyText2Char">
    <w:name w:val="Body Text 2 Char"/>
    <w:basedOn w:val="DefaultParagraphFont"/>
    <w:link w:val="BodyText2"/>
    <w:uiPriority w:val="99"/>
    <w:semiHidden/>
    <w:rsid w:val="009A3CA7"/>
  </w:style>
  <w:style w:type="paragraph" w:styleId="ListParagraph">
    <w:name w:val="List Paragraph"/>
    <w:basedOn w:val="Normal"/>
    <w:uiPriority w:val="34"/>
    <w:qFormat/>
    <w:rsid w:val="001F1DCD"/>
    <w:pPr>
      <w:ind w:left="720"/>
      <w:contextualSpacing/>
    </w:pPr>
  </w:style>
  <w:style w:type="character" w:customStyle="1" w:styleId="Heading1Char">
    <w:name w:val="Heading 1 Char"/>
    <w:basedOn w:val="DefaultParagraphFont"/>
    <w:link w:val="Heading1"/>
    <w:uiPriority w:val="1"/>
    <w:rsid w:val="00605E9F"/>
    <w:rPr>
      <w:rFonts w:ascii="Arial" w:eastAsia="Arial" w:hAnsi="Arial"/>
      <w:sz w:val="24"/>
      <w:szCs w:val="24"/>
    </w:rPr>
  </w:style>
  <w:style w:type="paragraph" w:styleId="NoSpacing">
    <w:name w:val="No Spacing"/>
    <w:link w:val="NoSpacingChar"/>
    <w:uiPriority w:val="1"/>
    <w:qFormat/>
    <w:rsid w:val="00841B3D"/>
    <w:pPr>
      <w:spacing w:after="0" w:line="240" w:lineRule="auto"/>
    </w:pPr>
    <w:rPr>
      <w:rFonts w:eastAsiaTheme="minorEastAsia"/>
    </w:rPr>
  </w:style>
  <w:style w:type="character" w:customStyle="1" w:styleId="NoSpacingChar">
    <w:name w:val="No Spacing Char"/>
    <w:basedOn w:val="DefaultParagraphFont"/>
    <w:link w:val="NoSpacing"/>
    <w:uiPriority w:val="1"/>
    <w:rsid w:val="00841B3D"/>
    <w:rPr>
      <w:rFonts w:eastAsiaTheme="minorEastAsia"/>
    </w:rPr>
  </w:style>
  <w:style w:type="paragraph" w:styleId="TOCHeading">
    <w:name w:val="TOC Heading"/>
    <w:basedOn w:val="Heading1"/>
    <w:next w:val="Normal"/>
    <w:uiPriority w:val="39"/>
    <w:unhideWhenUsed/>
    <w:qFormat/>
    <w:rsid w:val="005450A8"/>
    <w:pPr>
      <w:keepNext/>
      <w:keepLines/>
      <w:widowControl/>
      <w:spacing w:before="240" w:line="259" w:lineRule="auto"/>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183733">
      <w:bodyDiv w:val="1"/>
      <w:marLeft w:val="0"/>
      <w:marRight w:val="0"/>
      <w:marTop w:val="0"/>
      <w:marBottom w:val="0"/>
      <w:divBdr>
        <w:top w:val="none" w:sz="0" w:space="0" w:color="auto"/>
        <w:left w:val="none" w:sz="0" w:space="0" w:color="auto"/>
        <w:bottom w:val="none" w:sz="0" w:space="0" w:color="auto"/>
        <w:right w:val="none" w:sz="0" w:space="0" w:color="auto"/>
      </w:divBdr>
    </w:div>
    <w:div w:id="1175807026">
      <w:bodyDiv w:val="1"/>
      <w:marLeft w:val="0"/>
      <w:marRight w:val="0"/>
      <w:marTop w:val="0"/>
      <w:marBottom w:val="0"/>
      <w:divBdr>
        <w:top w:val="none" w:sz="0" w:space="0" w:color="auto"/>
        <w:left w:val="none" w:sz="0" w:space="0" w:color="auto"/>
        <w:bottom w:val="none" w:sz="0" w:space="0" w:color="auto"/>
        <w:right w:val="none" w:sz="0" w:space="0" w:color="auto"/>
      </w:divBdr>
    </w:div>
    <w:div w:id="1366637263">
      <w:bodyDiv w:val="1"/>
      <w:marLeft w:val="0"/>
      <w:marRight w:val="0"/>
      <w:marTop w:val="0"/>
      <w:marBottom w:val="0"/>
      <w:divBdr>
        <w:top w:val="none" w:sz="0" w:space="0" w:color="auto"/>
        <w:left w:val="none" w:sz="0" w:space="0" w:color="auto"/>
        <w:bottom w:val="none" w:sz="0" w:space="0" w:color="auto"/>
        <w:right w:val="none" w:sz="0" w:space="0" w:color="auto"/>
      </w:divBdr>
    </w:div>
    <w:div w:id="191924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gif"/><Relationship Id="rId42" Type="http://schemas.openxmlformats.org/officeDocument/2006/relationships/image" Target="media/image30.png"/><Relationship Id="rId47" Type="http://schemas.openxmlformats.org/officeDocument/2006/relationships/hyperlink" Target="mailto:EHScustomerservice@health.nv.gov" TargetMode="External"/><Relationship Id="rId50" Type="http://schemas.openxmlformats.org/officeDocument/2006/relationships/hyperlink" Target="http://dpbh.nv.gov/Reg/CLICS/CLICS_-_Home/" TargetMode="External"/><Relationship Id="rId7" Type="http://schemas.openxmlformats.org/officeDocument/2006/relationships/settings" Target="settings.xml"/><Relationship Id="rId12" Type="http://schemas.openxmlformats.org/officeDocument/2006/relationships/hyperlink" Target="https://nvdpbh.aithent.com/login.asp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g"/><Relationship Id="rId46" Type="http://schemas.openxmlformats.org/officeDocument/2006/relationships/hyperlink" Target="https://nvdpbh.aithent.com/login.aspx" TargetMode="External"/><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8.emf"/><Relationship Id="rId29" Type="http://schemas.openxmlformats.org/officeDocument/2006/relationships/image" Target="media/image17.png"/><Relationship Id="rId41" Type="http://schemas.openxmlformats.org/officeDocument/2006/relationships/image" Target="media/image29.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pbh.nv.gov/Reg/Temp-E/Temporary_Events_Home/"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dpbh.nv.gov/Reg/CLICS/CLICS_-_Home/"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image" Target="media/image24.jpeg"/><Relationship Id="rId49" Type="http://schemas.openxmlformats.org/officeDocument/2006/relationships/hyperlink" Target="http://dpbh.nv.gov/Reg/Temp-E/Temporary_Events_Home/"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hyperlink" Target="http://dpbh.nv.gov/Reg/Temp-E/Temporary_Events_Home/" TargetMode="External"/><Relationship Id="rId52" Type="http://schemas.openxmlformats.org/officeDocument/2006/relationships/hyperlink" Target="mailto:EHScustomerservice@health.nv.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www.dpbh.nv.gov" TargetMode="External"/><Relationship Id="rId48" Type="http://schemas.openxmlformats.org/officeDocument/2006/relationships/hyperlink" Target="http://www.dpbh.nv.gov" TargetMode="External"/><Relationship Id="rId8" Type="http://schemas.openxmlformats.org/officeDocument/2006/relationships/webSettings" Target="webSettings.xml"/><Relationship Id="rId51" Type="http://schemas.openxmlformats.org/officeDocument/2006/relationships/hyperlink" Target="https://nvdpbh.aithent.com/logi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5C854E90FC474689EFED1CF9398368" ma:contentTypeVersion="3" ma:contentTypeDescription="Create a new document." ma:contentTypeScope="" ma:versionID="088daacbc48849966ae91cddf617a626">
  <xsd:schema xmlns:xsd="http://www.w3.org/2001/XMLSchema" xmlns:xs="http://www.w3.org/2001/XMLSchema" xmlns:p="http://schemas.microsoft.com/office/2006/metadata/properties" xmlns:ns2="e7ee0c90-aa7a-4122-895d-e0b36b80abc2" targetNamespace="http://schemas.microsoft.com/office/2006/metadata/properties" ma:root="true" ma:fieldsID="639fe97322c9403b8aff6378ed88c85d" ns2:_="">
    <xsd:import namespace="e7ee0c90-aa7a-4122-895d-e0b36b80ab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ee0c90-aa7a-4122-895d-e0b36b80abc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19452-8DDF-4FA0-908E-4137B242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ee0c90-aa7a-4122-895d-e0b36b80a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5415B5-0F39-42B7-8A7E-587B6F563F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BE3DF9-996E-4BFC-B275-1B6466354875}">
  <ds:schemaRefs>
    <ds:schemaRef ds:uri="http://schemas.microsoft.com/sharepoint/v3/contenttype/forms"/>
  </ds:schemaRefs>
</ds:datastoreItem>
</file>

<file path=customXml/itemProps4.xml><?xml version="1.0" encoding="utf-8"?>
<ds:datastoreItem xmlns:ds="http://schemas.openxmlformats.org/officeDocument/2006/customXml" ds:itemID="{28A78134-3C63-495A-83DD-88E16253E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7</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esa Hayes</dc:creator>
  <cp:lastModifiedBy>Teresa Hayes</cp:lastModifiedBy>
  <cp:revision>294</cp:revision>
  <cp:lastPrinted>2017-05-13T00:41:00Z</cp:lastPrinted>
  <dcterms:created xsi:type="dcterms:W3CDTF">2014-10-30T17:24:00Z</dcterms:created>
  <dcterms:modified xsi:type="dcterms:W3CDTF">2018-04-04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5C854E90FC474689EFED1CF9398368</vt:lpwstr>
  </property>
</Properties>
</file>